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AAA783" w14:textId="77777777" w:rsidR="00B4444E" w:rsidRPr="003B239F" w:rsidRDefault="001C7A92" w:rsidP="0049688C">
      <w:pPr>
        <w:pStyle w:val="TitleA"/>
      </w:pPr>
      <w:r w:rsidRPr="003B239F">
        <w:t>Pengaruh kepimpinan wanita Orang Asli dalam JPKKOA</w:t>
      </w:r>
    </w:p>
    <w:p w14:paraId="51E94CF1" w14:textId="77777777" w:rsidR="004C1490" w:rsidRPr="00D521F3" w:rsidRDefault="004C1490" w:rsidP="00D521F3">
      <w:pPr>
        <w:rPr>
          <w:rFonts w:ascii="Calibri" w:eastAsia="Calibri" w:hAnsi="Calibri" w:cs="Calibri"/>
          <w:sz w:val="22"/>
          <w:szCs w:val="22"/>
          <w:lang w:val="ms-MY"/>
        </w:rPr>
      </w:pPr>
    </w:p>
    <w:p w14:paraId="5022208F" w14:textId="3DB8C6D1" w:rsidR="00070A7B" w:rsidRPr="00D521F3" w:rsidRDefault="00AF485C" w:rsidP="00D521F3">
      <w:pPr>
        <w:pBdr>
          <w:top w:val="nil"/>
          <w:left w:val="nil"/>
          <w:bottom w:val="nil"/>
          <w:right w:val="nil"/>
          <w:between w:val="nil"/>
        </w:pBdr>
        <w:ind w:left="2" w:hanging="2"/>
        <w:jc w:val="center"/>
        <w:rPr>
          <w:color w:val="000000"/>
          <w:sz w:val="22"/>
          <w:szCs w:val="22"/>
          <w:lang w:val="ms-MY"/>
        </w:rPr>
      </w:pPr>
      <w:r w:rsidRPr="00D521F3">
        <w:rPr>
          <w:sz w:val="22"/>
          <w:szCs w:val="22"/>
          <w:lang w:val="ms-MY"/>
        </w:rPr>
        <w:t>Norliza Mohammad Basiron</w:t>
      </w:r>
      <w:r w:rsidRPr="00D521F3">
        <w:rPr>
          <w:color w:val="000000"/>
          <w:sz w:val="22"/>
          <w:szCs w:val="22"/>
          <w:lang w:val="ms-MY"/>
        </w:rPr>
        <w:t xml:space="preserve">, </w:t>
      </w:r>
      <w:r w:rsidRPr="00D521F3">
        <w:rPr>
          <w:sz w:val="22"/>
          <w:szCs w:val="22"/>
          <w:lang w:val="ms-MY"/>
        </w:rPr>
        <w:t>Mimi Hanida Abdul Mutalib</w:t>
      </w:r>
      <w:r w:rsidR="00070A7B" w:rsidRPr="00D521F3">
        <w:rPr>
          <w:color w:val="000000"/>
          <w:sz w:val="22"/>
          <w:szCs w:val="22"/>
          <w:vertAlign w:val="superscript"/>
          <w:lang w:val="ms-MY"/>
        </w:rPr>
        <w:t xml:space="preserve"> </w:t>
      </w:r>
      <w:r w:rsidR="00070A7B" w:rsidRPr="00D521F3">
        <w:rPr>
          <w:color w:val="000000"/>
          <w:sz w:val="22"/>
          <w:szCs w:val="22"/>
          <w:lang w:val="ms-MY"/>
        </w:rPr>
        <w:t xml:space="preserve">, </w:t>
      </w:r>
      <w:r w:rsidR="00070A7B" w:rsidRPr="00D521F3">
        <w:rPr>
          <w:sz w:val="22"/>
          <w:szCs w:val="22"/>
          <w:lang w:val="ms-MY"/>
        </w:rPr>
        <w:t>Zanisah Man</w:t>
      </w:r>
    </w:p>
    <w:p w14:paraId="02B86AEB" w14:textId="77777777" w:rsidR="004C1490" w:rsidRPr="00D521F3" w:rsidRDefault="004C1490" w:rsidP="00D521F3">
      <w:pPr>
        <w:pBdr>
          <w:top w:val="nil"/>
          <w:left w:val="nil"/>
          <w:bottom w:val="nil"/>
          <w:right w:val="nil"/>
          <w:between w:val="nil"/>
        </w:pBdr>
        <w:ind w:left="2" w:hanging="2"/>
        <w:jc w:val="center"/>
        <w:rPr>
          <w:color w:val="000000"/>
          <w:sz w:val="22"/>
          <w:szCs w:val="22"/>
          <w:lang w:val="ms-MY"/>
        </w:rPr>
      </w:pPr>
    </w:p>
    <w:p w14:paraId="6EE2ADA6" w14:textId="77777777" w:rsidR="00D521F3" w:rsidRDefault="00894444" w:rsidP="00D521F3">
      <w:pPr>
        <w:pBdr>
          <w:top w:val="nil"/>
          <w:left w:val="nil"/>
          <w:bottom w:val="nil"/>
          <w:right w:val="nil"/>
          <w:between w:val="nil"/>
        </w:pBdr>
        <w:ind w:left="2" w:hanging="2"/>
        <w:jc w:val="center"/>
        <w:rPr>
          <w:color w:val="000000"/>
          <w:sz w:val="22"/>
          <w:szCs w:val="22"/>
          <w:lang w:val="ms-MY"/>
        </w:rPr>
      </w:pPr>
      <w:r w:rsidRPr="00D521F3">
        <w:rPr>
          <w:color w:val="000000"/>
          <w:sz w:val="22"/>
          <w:szCs w:val="22"/>
          <w:lang w:val="ms-MY"/>
        </w:rPr>
        <w:t>Program Antropologi &amp; Sosiologi</w:t>
      </w:r>
      <w:r w:rsidR="00906892" w:rsidRPr="00D521F3">
        <w:rPr>
          <w:color w:val="000000"/>
          <w:sz w:val="22"/>
          <w:szCs w:val="22"/>
          <w:lang w:val="ms-MY"/>
        </w:rPr>
        <w:t xml:space="preserve">, </w:t>
      </w:r>
      <w:r w:rsidRPr="00D521F3">
        <w:rPr>
          <w:color w:val="000000"/>
          <w:sz w:val="22"/>
          <w:szCs w:val="22"/>
          <w:lang w:val="ms-MY"/>
        </w:rPr>
        <w:t xml:space="preserve">Fakulti Sains Sosial dan </w:t>
      </w:r>
      <w:r w:rsidR="009F4C5B" w:rsidRPr="00D521F3">
        <w:rPr>
          <w:color w:val="000000"/>
          <w:sz w:val="22"/>
          <w:szCs w:val="22"/>
          <w:lang w:val="ms-MY"/>
        </w:rPr>
        <w:t>Kemanusiaan</w:t>
      </w:r>
      <w:r w:rsidRPr="00D521F3">
        <w:rPr>
          <w:color w:val="000000"/>
          <w:sz w:val="22"/>
          <w:szCs w:val="22"/>
          <w:lang w:val="ms-MY"/>
        </w:rPr>
        <w:t xml:space="preserve">, </w:t>
      </w:r>
    </w:p>
    <w:p w14:paraId="77EA5DDC" w14:textId="6D945736" w:rsidR="004C1490" w:rsidRPr="00D521F3" w:rsidRDefault="00906892" w:rsidP="00D521F3">
      <w:pPr>
        <w:pBdr>
          <w:top w:val="nil"/>
          <w:left w:val="nil"/>
          <w:bottom w:val="nil"/>
          <w:right w:val="nil"/>
          <w:between w:val="nil"/>
        </w:pBdr>
        <w:ind w:left="2" w:hanging="2"/>
        <w:jc w:val="center"/>
        <w:rPr>
          <w:color w:val="000000"/>
          <w:sz w:val="22"/>
          <w:szCs w:val="22"/>
          <w:lang w:val="ms-MY"/>
        </w:rPr>
      </w:pPr>
      <w:r w:rsidRPr="00D521F3">
        <w:rPr>
          <w:color w:val="000000"/>
          <w:sz w:val="22"/>
          <w:szCs w:val="22"/>
          <w:lang w:val="ms-MY"/>
        </w:rPr>
        <w:t xml:space="preserve">Universiti </w:t>
      </w:r>
      <w:r w:rsidR="00AF485C" w:rsidRPr="00D521F3">
        <w:rPr>
          <w:color w:val="000000"/>
          <w:sz w:val="22"/>
          <w:szCs w:val="22"/>
          <w:lang w:val="ms-MY"/>
        </w:rPr>
        <w:t>Kebangsaan Malaysia (UKM)</w:t>
      </w:r>
      <w:r w:rsidR="007344E5" w:rsidRPr="00D521F3">
        <w:rPr>
          <w:color w:val="000000"/>
          <w:sz w:val="22"/>
          <w:szCs w:val="22"/>
          <w:lang w:val="ms-MY"/>
        </w:rPr>
        <w:t>, 43600 UKM Bangi, Selangor.</w:t>
      </w:r>
    </w:p>
    <w:p w14:paraId="5B24950C" w14:textId="77777777" w:rsidR="004C1490" w:rsidRPr="00D521F3" w:rsidRDefault="004C1490" w:rsidP="00D521F3">
      <w:pPr>
        <w:pBdr>
          <w:top w:val="nil"/>
          <w:left w:val="nil"/>
          <w:bottom w:val="nil"/>
          <w:right w:val="nil"/>
          <w:between w:val="nil"/>
        </w:pBdr>
        <w:ind w:left="2" w:hanging="2"/>
        <w:jc w:val="center"/>
        <w:rPr>
          <w:color w:val="000000"/>
          <w:sz w:val="22"/>
          <w:szCs w:val="22"/>
          <w:lang w:val="ms-MY"/>
        </w:rPr>
      </w:pPr>
    </w:p>
    <w:p w14:paraId="5AA7AB79" w14:textId="0A3A4CDC" w:rsidR="004C1490" w:rsidRPr="00D521F3" w:rsidRDefault="00CF2599" w:rsidP="00D521F3">
      <w:pPr>
        <w:pBdr>
          <w:top w:val="nil"/>
          <w:left w:val="nil"/>
          <w:bottom w:val="nil"/>
          <w:right w:val="nil"/>
          <w:between w:val="nil"/>
        </w:pBdr>
        <w:ind w:left="2" w:hanging="2"/>
        <w:jc w:val="center"/>
        <w:rPr>
          <w:iCs/>
          <w:color w:val="000000"/>
          <w:sz w:val="22"/>
          <w:szCs w:val="22"/>
          <w:lang w:val="ms-MY"/>
        </w:rPr>
      </w:pPr>
      <w:r w:rsidRPr="00D521F3">
        <w:rPr>
          <w:color w:val="000000"/>
          <w:sz w:val="22"/>
          <w:szCs w:val="22"/>
          <w:lang w:val="ms-MY"/>
        </w:rPr>
        <w:t xml:space="preserve">Correspondence: </w:t>
      </w:r>
      <w:r w:rsidR="00471142" w:rsidRPr="00D521F3">
        <w:rPr>
          <w:color w:val="000000"/>
          <w:sz w:val="22"/>
          <w:szCs w:val="22"/>
          <w:lang w:val="ms-MY"/>
        </w:rPr>
        <w:t>Mimi Hanida Abdul Mutalib</w:t>
      </w:r>
      <w:r w:rsidRPr="00D521F3">
        <w:rPr>
          <w:color w:val="000000"/>
          <w:sz w:val="22"/>
          <w:szCs w:val="22"/>
          <w:lang w:val="ms-MY"/>
        </w:rPr>
        <w:t xml:space="preserve"> (email: </w:t>
      </w:r>
      <w:r w:rsidR="00471142" w:rsidRPr="00D521F3">
        <w:rPr>
          <w:iCs/>
          <w:color w:val="000000"/>
          <w:sz w:val="22"/>
          <w:szCs w:val="22"/>
          <w:lang w:val="ms-MY"/>
        </w:rPr>
        <w:t>mimi8ab@ukm.edu.my</w:t>
      </w:r>
      <w:r w:rsidRPr="00D521F3">
        <w:rPr>
          <w:iCs/>
          <w:color w:val="000000"/>
          <w:sz w:val="22"/>
          <w:szCs w:val="22"/>
          <w:lang w:val="ms-MY"/>
        </w:rPr>
        <w:t>)</w:t>
      </w:r>
    </w:p>
    <w:p w14:paraId="6D6A188C" w14:textId="77777777" w:rsidR="004C1490" w:rsidRPr="00D521F3" w:rsidRDefault="004C1490" w:rsidP="00D521F3">
      <w:pPr>
        <w:pBdr>
          <w:top w:val="nil"/>
          <w:left w:val="nil"/>
          <w:bottom w:val="nil"/>
          <w:right w:val="nil"/>
          <w:between w:val="nil"/>
        </w:pBdr>
        <w:ind w:left="2" w:hanging="2"/>
        <w:jc w:val="center"/>
        <w:rPr>
          <w:sz w:val="22"/>
          <w:szCs w:val="22"/>
          <w:lang w:val="ms-MY"/>
        </w:rPr>
      </w:pPr>
    </w:p>
    <w:p w14:paraId="1FA164D5" w14:textId="1FAB0D01" w:rsidR="00592D93" w:rsidRPr="00D521F3" w:rsidRDefault="00592D93" w:rsidP="00D521F3">
      <w:pPr>
        <w:ind w:hanging="2"/>
        <w:rPr>
          <w:sz w:val="22"/>
          <w:szCs w:val="22"/>
        </w:rPr>
      </w:pPr>
      <w:r w:rsidRPr="00D521F3">
        <w:rPr>
          <w:sz w:val="22"/>
          <w:szCs w:val="22"/>
          <w:lang w:val="ms-MY"/>
        </w:rPr>
        <w:t>Received: 9 November 2023</w:t>
      </w:r>
      <w:r w:rsidRPr="00D521F3">
        <w:rPr>
          <w:sz w:val="22"/>
          <w:szCs w:val="22"/>
          <w:lang w:val="en-GB"/>
        </w:rPr>
        <w:t>; Accepted:</w:t>
      </w:r>
      <w:r w:rsidRPr="00D521F3">
        <w:rPr>
          <w:sz w:val="22"/>
          <w:szCs w:val="22"/>
          <w:lang w:val="ms-MY"/>
        </w:rPr>
        <w:t xml:space="preserve"> 26 February 2024</w:t>
      </w:r>
      <w:r w:rsidRPr="00D521F3">
        <w:rPr>
          <w:sz w:val="22"/>
          <w:szCs w:val="22"/>
          <w:lang w:val="en-GB"/>
        </w:rPr>
        <w:t xml:space="preserve">; Published: </w:t>
      </w:r>
      <w:r w:rsidRPr="00D521F3">
        <w:rPr>
          <w:sz w:val="22"/>
          <w:szCs w:val="22"/>
        </w:rPr>
        <w:t>29 February 2024</w:t>
      </w:r>
    </w:p>
    <w:p w14:paraId="3D63062D" w14:textId="00694BAA" w:rsidR="00F91973" w:rsidRPr="0049688C" w:rsidRDefault="00F91973" w:rsidP="00BD2509">
      <w:pPr>
        <w:pStyle w:val="TitleA"/>
        <w:rPr>
          <w:sz w:val="24"/>
          <w:szCs w:val="24"/>
        </w:rPr>
      </w:pPr>
    </w:p>
    <w:p w14:paraId="46EA74AA" w14:textId="77777777" w:rsidR="00AC1F3D" w:rsidRPr="0049688C" w:rsidRDefault="00AC1F3D" w:rsidP="00BD2509">
      <w:pPr>
        <w:pBdr>
          <w:top w:val="nil"/>
          <w:left w:val="nil"/>
          <w:bottom w:val="nil"/>
          <w:right w:val="nil"/>
          <w:between w:val="nil"/>
        </w:pBdr>
        <w:ind w:left="2" w:hanging="2"/>
        <w:jc w:val="both"/>
        <w:rPr>
          <w:b/>
          <w:color w:val="000000"/>
          <w:lang w:val="ms-MY"/>
        </w:rPr>
      </w:pPr>
    </w:p>
    <w:p w14:paraId="2082E189" w14:textId="77777777" w:rsidR="004C1490" w:rsidRPr="0049688C" w:rsidRDefault="00CF2599" w:rsidP="00BD2509">
      <w:pPr>
        <w:pStyle w:val="Heading1"/>
        <w:spacing w:before="0" w:after="0"/>
        <w:rPr>
          <w:szCs w:val="24"/>
        </w:rPr>
      </w:pPr>
      <w:r w:rsidRPr="0049688C">
        <w:rPr>
          <w:szCs w:val="24"/>
        </w:rPr>
        <w:t>Abst</w:t>
      </w:r>
      <w:r w:rsidR="007F0069" w:rsidRPr="0049688C">
        <w:rPr>
          <w:szCs w:val="24"/>
        </w:rPr>
        <w:t xml:space="preserve">rak </w:t>
      </w:r>
    </w:p>
    <w:p w14:paraId="58131072" w14:textId="77777777" w:rsidR="00C91E7B" w:rsidRPr="0049688C" w:rsidRDefault="00C91E7B" w:rsidP="00BD2509">
      <w:pPr>
        <w:pBdr>
          <w:top w:val="nil"/>
          <w:left w:val="nil"/>
          <w:bottom w:val="nil"/>
          <w:right w:val="nil"/>
          <w:between w:val="nil"/>
        </w:pBdr>
        <w:jc w:val="both"/>
        <w:rPr>
          <w:color w:val="000000"/>
          <w:lang w:val="ms-MY"/>
        </w:rPr>
      </w:pPr>
    </w:p>
    <w:p w14:paraId="4CF13CC2" w14:textId="25938E62" w:rsidR="006665AF" w:rsidRPr="0098621C" w:rsidRDefault="008A6DF4" w:rsidP="00BD2509">
      <w:pPr>
        <w:pStyle w:val="Paragraphabstrak1"/>
      </w:pPr>
      <w:r w:rsidRPr="0098621C">
        <w:t>Pemimpin wanita Orang Asli telah wujud sejak sekian lama. Wanita Orang Asli telah memainkan peranan mereka sebagai pemimpin bermula dari rumah dengan melaksanakan tugasan rumah tangga dengan baik. Namun dewasa ini,</w:t>
      </w:r>
      <w:r w:rsidR="00EB7F2D" w:rsidRPr="0098621C">
        <w:t xml:space="preserve"> </w:t>
      </w:r>
      <w:r w:rsidRPr="0098621C">
        <w:t>wanita Orang Asli mula melibatkan diri dalam proses membuat keputusan terutama di peringkat komuniti. Walau bagaimanapun, bilangan mereka masih rendah berbanding pemimpin lelaki. Kajian ini bertujuan meneroka faktor utama yang mempengaruhi kepimpinan wanita Orang Asli di Malaysia untuk membuktikan potensi dan keupayaan mereka yang melayakkan mereka dipilih secara demokrasi sebagai pemimpin masyarakat. Penyelidikan ini bersifat pendekatan kualitatif menggunakan pensampelan bertujuan untuk memilih informan. Data dikumpulkan daripada temu bual mendalam dan temu bual berfokus dengan sebelas (11) orang pemimpin wanita yang memegang jawatan Pengerusi Jawatankuasa Pembangunan dan Keselamatan Kampung Orang Asli (JPKKOA) kaum Temuan berdasarkan soalan secara separa berstruktur.</w:t>
      </w:r>
      <w:r w:rsidR="00380FDD" w:rsidRPr="0098621C">
        <w:t xml:space="preserve"> </w:t>
      </w:r>
      <w:r w:rsidR="004E0B0A" w:rsidRPr="0098621C">
        <w:t xml:space="preserve">Dapatan kajian ini menjelaskan </w:t>
      </w:r>
      <w:r w:rsidR="00DC21B9" w:rsidRPr="0098621C">
        <w:t>tiga</w:t>
      </w:r>
      <w:r w:rsidR="004E0B0A" w:rsidRPr="0098621C">
        <w:t xml:space="preserve"> (</w:t>
      </w:r>
      <w:r w:rsidR="00DC21B9" w:rsidRPr="0098621C">
        <w:t>3</w:t>
      </w:r>
      <w:r w:rsidR="004E0B0A" w:rsidRPr="0098621C">
        <w:t xml:space="preserve">) </w:t>
      </w:r>
      <w:r w:rsidR="00884323" w:rsidRPr="0098621C">
        <w:t>faktor</w:t>
      </w:r>
      <w:r w:rsidR="004E0B0A" w:rsidRPr="0098621C">
        <w:t xml:space="preserve"> yang memberi pengaruh kepimpinan wanita Orang Asli iaitu latar belakang</w:t>
      </w:r>
      <w:r w:rsidR="008C05E7" w:rsidRPr="0098621C">
        <w:t xml:space="preserve"> keluarga</w:t>
      </w:r>
      <w:r w:rsidR="004E0B0A" w:rsidRPr="0098621C">
        <w:t xml:space="preserve">, pendidikan dan sokongan keluarga dan masyarakat. </w:t>
      </w:r>
      <w:r w:rsidR="00680CE6" w:rsidRPr="0098621C">
        <w:t>Ketiga-tiga</w:t>
      </w:r>
      <w:r w:rsidRPr="0098621C">
        <w:t xml:space="preserve"> </w:t>
      </w:r>
      <w:r w:rsidR="00884323" w:rsidRPr="0098621C">
        <w:t>faktor</w:t>
      </w:r>
      <w:r w:rsidRPr="0098621C">
        <w:t xml:space="preserve"> ini melahirkan pemimpin wanita Orang Asli yang </w:t>
      </w:r>
      <w:r w:rsidR="00A47436" w:rsidRPr="0098621C">
        <w:t xml:space="preserve">boleh bersaing dengan </w:t>
      </w:r>
      <w:r w:rsidR="007B55F9" w:rsidRPr="0098621C">
        <w:t xml:space="preserve">kaum </w:t>
      </w:r>
      <w:r w:rsidR="00A47436" w:rsidRPr="0098621C">
        <w:t>lelaki untuk mendapatkan kepercayaan dan keyakinan daripada masyarakat setempat sebagai pemimpin masyarakat</w:t>
      </w:r>
      <w:r w:rsidRPr="0098621C">
        <w:t>. Oleh</w:t>
      </w:r>
      <w:r w:rsidR="00D94D31" w:rsidRPr="0098621C">
        <w:t xml:space="preserve"> hal</w:t>
      </w:r>
      <w:r w:rsidRPr="0098621C">
        <w:t xml:space="preserve"> yang demikian, dapatan kajian ini </w:t>
      </w:r>
      <w:r w:rsidR="006665AF" w:rsidRPr="0098621C">
        <w:t>penting dalam merangka program yang lebih baik untuk meningkatkan peranan dan penglibatan wanita Orang Asli dalam proses membuat keputusan di peringkat komuniti.</w:t>
      </w:r>
    </w:p>
    <w:p w14:paraId="12D89407" w14:textId="77777777" w:rsidR="004C1490" w:rsidRPr="0098621C" w:rsidRDefault="004C1490" w:rsidP="00BD2509">
      <w:pPr>
        <w:pBdr>
          <w:top w:val="nil"/>
          <w:left w:val="nil"/>
          <w:bottom w:val="nil"/>
          <w:right w:val="nil"/>
          <w:between w:val="nil"/>
        </w:pBdr>
        <w:jc w:val="both"/>
        <w:rPr>
          <w:color w:val="000000"/>
          <w:lang w:val="ms-MY"/>
        </w:rPr>
      </w:pPr>
    </w:p>
    <w:p w14:paraId="19B37E54" w14:textId="12826349" w:rsidR="008D2885" w:rsidRDefault="00C27E74" w:rsidP="00BD2509">
      <w:pPr>
        <w:pBdr>
          <w:top w:val="nil"/>
          <w:left w:val="nil"/>
          <w:bottom w:val="nil"/>
          <w:right w:val="nil"/>
          <w:between w:val="nil"/>
        </w:pBdr>
        <w:ind w:left="2" w:hanging="2"/>
        <w:jc w:val="both"/>
        <w:rPr>
          <w:color w:val="000000"/>
          <w:lang w:val="ms-MY"/>
        </w:rPr>
      </w:pPr>
      <w:bookmarkStart w:id="0" w:name="_heading=h.gjdgxs" w:colFirst="0" w:colLast="0"/>
      <w:bookmarkEnd w:id="0"/>
      <w:r w:rsidRPr="0098621C">
        <w:rPr>
          <w:b/>
          <w:color w:val="000000"/>
          <w:lang w:val="ms-MY"/>
        </w:rPr>
        <w:t>Kata kunci:</w:t>
      </w:r>
      <w:r w:rsidR="00862215" w:rsidRPr="0098621C">
        <w:rPr>
          <w:color w:val="000000"/>
          <w:lang w:val="ms-MY"/>
        </w:rPr>
        <w:t xml:space="preserve"> </w:t>
      </w:r>
      <w:r w:rsidR="001F062A" w:rsidRPr="0098621C">
        <w:rPr>
          <w:color w:val="000000"/>
          <w:lang w:val="ms-MY"/>
        </w:rPr>
        <w:t>Antropologi, JPKKOA</w:t>
      </w:r>
      <w:r w:rsidR="00862215" w:rsidRPr="0098621C">
        <w:rPr>
          <w:color w:val="000000"/>
          <w:lang w:val="ms-MY"/>
        </w:rPr>
        <w:t>,</w:t>
      </w:r>
      <w:r w:rsidR="00BD11A3" w:rsidRPr="0098621C">
        <w:rPr>
          <w:color w:val="000000"/>
          <w:lang w:val="ms-MY"/>
        </w:rPr>
        <w:t xml:space="preserve"> </w:t>
      </w:r>
      <w:r w:rsidR="00CD7246" w:rsidRPr="0098621C">
        <w:rPr>
          <w:color w:val="000000"/>
          <w:lang w:val="ms-MY"/>
        </w:rPr>
        <w:t xml:space="preserve">Orang Asli, </w:t>
      </w:r>
      <w:r w:rsidR="00D6770E" w:rsidRPr="0098621C">
        <w:rPr>
          <w:color w:val="000000"/>
          <w:lang w:val="ms-MY"/>
        </w:rPr>
        <w:t>pengaruh</w:t>
      </w:r>
      <w:r w:rsidRPr="0098621C">
        <w:rPr>
          <w:color w:val="000000"/>
          <w:lang w:val="ms-MY"/>
        </w:rPr>
        <w:t xml:space="preserve"> kepimpinan,</w:t>
      </w:r>
      <w:r w:rsidR="004E0B0A" w:rsidRPr="0098621C">
        <w:rPr>
          <w:color w:val="000000"/>
          <w:lang w:val="ms-MY"/>
        </w:rPr>
        <w:t xml:space="preserve"> </w:t>
      </w:r>
      <w:r w:rsidR="001F062A" w:rsidRPr="0098621C">
        <w:rPr>
          <w:color w:val="000000"/>
          <w:lang w:val="ms-MY"/>
        </w:rPr>
        <w:t>wanita</w:t>
      </w:r>
    </w:p>
    <w:p w14:paraId="245166A1" w14:textId="77777777" w:rsidR="00DD13F2" w:rsidRPr="00DD13F2" w:rsidRDefault="00DD13F2" w:rsidP="00BD2509">
      <w:pPr>
        <w:pBdr>
          <w:top w:val="nil"/>
          <w:left w:val="nil"/>
          <w:bottom w:val="nil"/>
          <w:right w:val="nil"/>
          <w:between w:val="nil"/>
        </w:pBdr>
        <w:ind w:left="2" w:hanging="2"/>
        <w:jc w:val="both"/>
      </w:pPr>
    </w:p>
    <w:p w14:paraId="6812761B" w14:textId="77777777" w:rsidR="00BD11A3" w:rsidRPr="003B239F" w:rsidRDefault="00BD11A3" w:rsidP="00BD2509">
      <w:pPr>
        <w:pBdr>
          <w:top w:val="nil"/>
          <w:left w:val="nil"/>
          <w:bottom w:val="nil"/>
          <w:right w:val="nil"/>
          <w:between w:val="nil"/>
        </w:pBdr>
        <w:ind w:left="2" w:hanging="2"/>
        <w:jc w:val="both"/>
        <w:rPr>
          <w:color w:val="000000"/>
          <w:lang w:val="ms-MY"/>
        </w:rPr>
      </w:pPr>
    </w:p>
    <w:p w14:paraId="120EF100" w14:textId="45FBD2E2" w:rsidR="007F0069" w:rsidRPr="003B239F" w:rsidRDefault="00862215" w:rsidP="0049688C">
      <w:pPr>
        <w:pStyle w:val="TitleA"/>
      </w:pPr>
      <w:r w:rsidRPr="0098621C">
        <w:t xml:space="preserve">The </w:t>
      </w:r>
      <w:r w:rsidR="00D303BD" w:rsidRPr="0098621C">
        <w:t xml:space="preserve">leadership </w:t>
      </w:r>
      <w:r w:rsidRPr="0098621C">
        <w:t xml:space="preserve">influence </w:t>
      </w:r>
      <w:r w:rsidR="00013788">
        <w:t>amongst</w:t>
      </w:r>
      <w:r w:rsidRPr="0098621C">
        <w:t xml:space="preserve"> Orang Asli </w:t>
      </w:r>
      <w:r w:rsidR="00013788">
        <w:t>women</w:t>
      </w:r>
      <w:r w:rsidRPr="0098621C">
        <w:t xml:space="preserve"> in JPKKOA</w:t>
      </w:r>
    </w:p>
    <w:p w14:paraId="624036BC" w14:textId="77777777" w:rsidR="00541B9A" w:rsidRDefault="00541B9A" w:rsidP="0049688C">
      <w:pPr>
        <w:pBdr>
          <w:top w:val="nil"/>
          <w:left w:val="nil"/>
          <w:bottom w:val="nil"/>
          <w:right w:val="nil"/>
          <w:between w:val="nil"/>
        </w:pBdr>
        <w:ind w:left="2" w:hanging="2"/>
        <w:jc w:val="center"/>
        <w:rPr>
          <w:color w:val="FF0000"/>
          <w:lang w:val="ms-MY"/>
        </w:rPr>
      </w:pPr>
    </w:p>
    <w:p w14:paraId="417A5166" w14:textId="77777777" w:rsidR="0049688C" w:rsidRPr="003B239F" w:rsidRDefault="0049688C" w:rsidP="0049688C">
      <w:pPr>
        <w:pBdr>
          <w:top w:val="nil"/>
          <w:left w:val="nil"/>
          <w:bottom w:val="nil"/>
          <w:right w:val="nil"/>
          <w:between w:val="nil"/>
        </w:pBdr>
        <w:ind w:left="2" w:hanging="2"/>
        <w:jc w:val="center"/>
        <w:rPr>
          <w:color w:val="FF0000"/>
          <w:lang w:val="ms-MY"/>
        </w:rPr>
      </w:pPr>
    </w:p>
    <w:p w14:paraId="672578E0" w14:textId="77777777" w:rsidR="00906892" w:rsidRPr="003B239F" w:rsidRDefault="00906892" w:rsidP="0049688C">
      <w:pPr>
        <w:pStyle w:val="Heading1"/>
        <w:spacing w:before="0" w:after="0"/>
      </w:pPr>
      <w:r w:rsidRPr="003B239F">
        <w:t xml:space="preserve">Abstract </w:t>
      </w:r>
    </w:p>
    <w:p w14:paraId="239B13A0" w14:textId="77777777" w:rsidR="00F961EF" w:rsidRPr="003B239F" w:rsidRDefault="00F961EF" w:rsidP="0049688C">
      <w:pPr>
        <w:pBdr>
          <w:top w:val="nil"/>
          <w:left w:val="nil"/>
          <w:bottom w:val="nil"/>
          <w:right w:val="nil"/>
          <w:between w:val="nil"/>
        </w:pBdr>
        <w:ind w:left="2" w:hanging="2"/>
        <w:jc w:val="both"/>
        <w:rPr>
          <w:color w:val="000000"/>
          <w:lang w:val="ms-MY"/>
        </w:rPr>
      </w:pPr>
    </w:p>
    <w:p w14:paraId="0F4CAA55" w14:textId="77777777" w:rsidR="00CD2792" w:rsidRPr="003B239F" w:rsidRDefault="00105763" w:rsidP="0049688C">
      <w:pPr>
        <w:pStyle w:val="Paragraphabstrak1"/>
      </w:pPr>
      <w:r w:rsidRPr="003B239F">
        <w:t xml:space="preserve">Orang Asli women leaders have existed for </w:t>
      </w:r>
      <w:r w:rsidR="00492D79" w:rsidRPr="003B239F">
        <w:t xml:space="preserve">a </w:t>
      </w:r>
      <w:r w:rsidRPr="003B239F">
        <w:t>long time. Orang Asli women have played their role as leaders, starting at home by performing household task</w:t>
      </w:r>
      <w:r w:rsidR="00253124" w:rsidRPr="003B239F">
        <w:t>s</w:t>
      </w:r>
      <w:r w:rsidRPr="003B239F">
        <w:t xml:space="preserve"> well. Nowadays, Orang Asli women are starting to get </w:t>
      </w:r>
      <w:r w:rsidR="006205F8" w:rsidRPr="003B239F">
        <w:t>involved</w:t>
      </w:r>
      <w:r w:rsidRPr="003B239F">
        <w:t xml:space="preserve"> in the decision-making process</w:t>
      </w:r>
      <w:r w:rsidR="00253124" w:rsidRPr="003B239F">
        <w:t>,</w:t>
      </w:r>
      <w:r w:rsidRPr="003B239F">
        <w:t xml:space="preserve"> especially at the community level. However, their number</w:t>
      </w:r>
      <w:r w:rsidR="00ED1340" w:rsidRPr="003B239F">
        <w:t>s</w:t>
      </w:r>
      <w:r w:rsidRPr="003B239F">
        <w:t xml:space="preserve"> </w:t>
      </w:r>
      <w:r w:rsidR="00253124" w:rsidRPr="003B239F">
        <w:t>are</w:t>
      </w:r>
      <w:r w:rsidRPr="003B239F">
        <w:t xml:space="preserve"> still low compared to male leaders. This study aims to explore the main factors that influence the leadership of Orang Asli women in Malaysia to prove their </w:t>
      </w:r>
      <w:r w:rsidR="006205F8" w:rsidRPr="003B239F">
        <w:t>potential</w:t>
      </w:r>
      <w:r w:rsidRPr="003B239F">
        <w:t xml:space="preserve"> and ability</w:t>
      </w:r>
      <w:r w:rsidR="001651CD" w:rsidRPr="003B239F">
        <w:t>,</w:t>
      </w:r>
      <w:r w:rsidRPr="003B239F">
        <w:t xml:space="preserve"> that qualify them to be democratically elected as community leaders. This research is </w:t>
      </w:r>
      <w:r w:rsidRPr="003B239F">
        <w:lastRenderedPageBreak/>
        <w:t xml:space="preserve">a qualitative approach using sampling aimed at selected </w:t>
      </w:r>
      <w:r w:rsidR="006205F8" w:rsidRPr="003B239F">
        <w:t>informants</w:t>
      </w:r>
      <w:r w:rsidRPr="003B239F">
        <w:t xml:space="preserve">. Data were collected </w:t>
      </w:r>
      <w:r w:rsidR="00724A43" w:rsidRPr="003B239F">
        <w:t xml:space="preserve">through </w:t>
      </w:r>
      <w:r w:rsidRPr="003B239F">
        <w:t xml:space="preserve">in-depth </w:t>
      </w:r>
      <w:r w:rsidR="006205F8" w:rsidRPr="003B239F">
        <w:t>interviews</w:t>
      </w:r>
      <w:r w:rsidRPr="003B239F">
        <w:t xml:space="preserve"> and focused group interviews with eleven (11) female leaders who hold the position of Chairperson of the Orang Asli Village Development and Security Committee</w:t>
      </w:r>
      <w:r w:rsidR="006205F8" w:rsidRPr="003B239F">
        <w:t xml:space="preserve"> (JPKKOA) of the Temuan tribe based on semi-structured questions. The finding explain three (3) factors that influence the </w:t>
      </w:r>
      <w:r w:rsidR="004047A2" w:rsidRPr="003B239F">
        <w:t xml:space="preserve">leadership of </w:t>
      </w:r>
      <w:r w:rsidR="006205F8" w:rsidRPr="003B239F">
        <w:t>Orang Asli women, namely family background, education</w:t>
      </w:r>
      <w:r w:rsidR="00B34FC5" w:rsidRPr="003B239F">
        <w:t>,</w:t>
      </w:r>
      <w:r w:rsidR="006205F8" w:rsidRPr="003B239F">
        <w:t xml:space="preserve"> and family and community support. These three (3) factors produce Orang Asli women leaders who can compete with men to gain the trust and confidence of the local community as community leaders. Therefore, the finding can be used as a guide in </w:t>
      </w:r>
      <w:r w:rsidR="00E55920" w:rsidRPr="003B239F">
        <w:t xml:space="preserve">the </w:t>
      </w:r>
      <w:r w:rsidR="006205F8" w:rsidRPr="003B239F">
        <w:t xml:space="preserve">strategy of producing progressive Orang Asli women to increase the involvement of Orang Asli women in the decision-making process at the community level. </w:t>
      </w:r>
    </w:p>
    <w:p w14:paraId="0B2F441E" w14:textId="77777777" w:rsidR="00906892" w:rsidRPr="003B239F" w:rsidRDefault="00906892" w:rsidP="0049688C">
      <w:pPr>
        <w:pBdr>
          <w:top w:val="nil"/>
          <w:left w:val="nil"/>
          <w:bottom w:val="nil"/>
          <w:right w:val="nil"/>
          <w:between w:val="nil"/>
        </w:pBdr>
        <w:ind w:left="2" w:hanging="2"/>
        <w:jc w:val="both"/>
        <w:rPr>
          <w:color w:val="000000"/>
          <w:lang w:val="ms-MY"/>
        </w:rPr>
      </w:pPr>
    </w:p>
    <w:p w14:paraId="2F54E015" w14:textId="4BBF65BA" w:rsidR="00C27E74" w:rsidRPr="003B239F" w:rsidRDefault="006205F8" w:rsidP="0049688C">
      <w:pPr>
        <w:pBdr>
          <w:top w:val="nil"/>
          <w:left w:val="nil"/>
          <w:bottom w:val="nil"/>
          <w:right w:val="nil"/>
          <w:between w:val="nil"/>
        </w:pBdr>
        <w:ind w:left="2" w:hanging="2"/>
        <w:rPr>
          <w:color w:val="000000"/>
          <w:lang w:val="ms-MY"/>
        </w:rPr>
      </w:pPr>
      <w:r w:rsidRPr="003B239F">
        <w:rPr>
          <w:b/>
          <w:color w:val="000000"/>
          <w:lang w:val="ms-MY"/>
        </w:rPr>
        <w:t>Keywords:</w:t>
      </w:r>
      <w:r w:rsidR="004E0B0A" w:rsidRPr="003B239F">
        <w:rPr>
          <w:b/>
          <w:color w:val="000000"/>
          <w:lang w:val="ms-MY"/>
        </w:rPr>
        <w:t xml:space="preserve"> </w:t>
      </w:r>
      <w:r w:rsidR="003D6678" w:rsidRPr="003D6678">
        <w:rPr>
          <w:bCs/>
          <w:color w:val="000000"/>
          <w:lang w:val="ms-MY"/>
        </w:rPr>
        <w:t>A</w:t>
      </w:r>
      <w:r w:rsidR="003D6678" w:rsidRPr="003B239F">
        <w:rPr>
          <w:color w:val="000000"/>
          <w:lang w:val="ms-MY"/>
        </w:rPr>
        <w:t>nthropology</w:t>
      </w:r>
      <w:r w:rsidR="003D6678">
        <w:rPr>
          <w:color w:val="000000"/>
          <w:lang w:val="ms-MY"/>
        </w:rPr>
        <w:t>,</w:t>
      </w:r>
      <w:r w:rsidR="003D6678" w:rsidRPr="003B239F">
        <w:rPr>
          <w:color w:val="000000"/>
          <w:lang w:val="ms-MY"/>
        </w:rPr>
        <w:t xml:space="preserve"> JPKKOA,</w:t>
      </w:r>
      <w:r w:rsidR="003D6678">
        <w:rPr>
          <w:color w:val="000000"/>
          <w:lang w:val="ms-MY"/>
        </w:rPr>
        <w:t xml:space="preserve"> </w:t>
      </w:r>
      <w:r w:rsidR="00BD11A3" w:rsidRPr="003B239F">
        <w:rPr>
          <w:color w:val="000000"/>
          <w:lang w:val="ms-MY"/>
        </w:rPr>
        <w:t>Orang</w:t>
      </w:r>
      <w:r w:rsidR="004E0B0A" w:rsidRPr="003B239F">
        <w:rPr>
          <w:color w:val="000000"/>
          <w:lang w:val="ms-MY"/>
        </w:rPr>
        <w:t xml:space="preserve"> Asli, </w:t>
      </w:r>
      <w:r w:rsidR="00105763" w:rsidRPr="003B239F">
        <w:rPr>
          <w:color w:val="000000"/>
          <w:lang w:val="ms-MY"/>
        </w:rPr>
        <w:t>leadership influence</w:t>
      </w:r>
      <w:r w:rsidR="004E0B0A" w:rsidRPr="003B239F">
        <w:rPr>
          <w:color w:val="000000"/>
          <w:lang w:val="ms-MY"/>
        </w:rPr>
        <w:t xml:space="preserve">, </w:t>
      </w:r>
      <w:r w:rsidR="003D6678">
        <w:rPr>
          <w:color w:val="000000"/>
          <w:lang w:val="ms-MY"/>
        </w:rPr>
        <w:t>w</w:t>
      </w:r>
      <w:r w:rsidR="003D6678" w:rsidRPr="003B239F">
        <w:rPr>
          <w:color w:val="000000"/>
          <w:lang w:val="ms-MY"/>
        </w:rPr>
        <w:t>omen</w:t>
      </w:r>
    </w:p>
    <w:p w14:paraId="66254D69" w14:textId="77777777" w:rsidR="00C27E74" w:rsidRDefault="00C27E74" w:rsidP="0049688C">
      <w:pPr>
        <w:pBdr>
          <w:top w:val="nil"/>
          <w:left w:val="nil"/>
          <w:bottom w:val="nil"/>
          <w:right w:val="nil"/>
          <w:between w:val="nil"/>
        </w:pBdr>
        <w:ind w:left="2" w:hanging="2"/>
        <w:jc w:val="both"/>
        <w:rPr>
          <w:color w:val="000000"/>
          <w:lang w:val="ms-MY"/>
        </w:rPr>
      </w:pPr>
    </w:p>
    <w:p w14:paraId="47895305" w14:textId="77777777" w:rsidR="0049688C" w:rsidRPr="003B239F" w:rsidRDefault="0049688C" w:rsidP="0049688C">
      <w:pPr>
        <w:pBdr>
          <w:top w:val="nil"/>
          <w:left w:val="nil"/>
          <w:bottom w:val="nil"/>
          <w:right w:val="nil"/>
          <w:between w:val="nil"/>
        </w:pBdr>
        <w:ind w:left="2" w:hanging="2"/>
        <w:jc w:val="both"/>
        <w:rPr>
          <w:color w:val="000000"/>
          <w:lang w:val="ms-MY"/>
        </w:rPr>
      </w:pPr>
    </w:p>
    <w:p w14:paraId="135C7AA6" w14:textId="77777777" w:rsidR="004C1490" w:rsidRPr="003B239F" w:rsidRDefault="00EF3A9D" w:rsidP="0049688C">
      <w:pPr>
        <w:pStyle w:val="Heading1"/>
        <w:spacing w:before="0" w:after="0"/>
      </w:pPr>
      <w:r w:rsidRPr="003B239F">
        <w:t xml:space="preserve">Pengenalan </w:t>
      </w:r>
    </w:p>
    <w:p w14:paraId="5DD9F5BD" w14:textId="77777777" w:rsidR="004C1490" w:rsidRPr="003B239F" w:rsidRDefault="004C1490" w:rsidP="0049688C">
      <w:pPr>
        <w:pBdr>
          <w:top w:val="nil"/>
          <w:left w:val="nil"/>
          <w:bottom w:val="nil"/>
          <w:right w:val="nil"/>
          <w:between w:val="nil"/>
        </w:pBdr>
        <w:ind w:left="2" w:hanging="2"/>
        <w:jc w:val="both"/>
        <w:rPr>
          <w:lang w:val="ms-MY"/>
        </w:rPr>
      </w:pPr>
    </w:p>
    <w:p w14:paraId="0DB53FC9" w14:textId="165A3065" w:rsidR="00362C1F" w:rsidRPr="003B239F" w:rsidRDefault="00362C1F" w:rsidP="0049688C">
      <w:pPr>
        <w:pStyle w:val="Paragraphabstrak1"/>
      </w:pPr>
      <w:r w:rsidRPr="003B239F">
        <w:t>Kepimpinan wanita dalam kalangan masyarakat Orang Asli bukanlah satu fenomena baru.</w:t>
      </w:r>
      <w:r w:rsidR="00EB7F2D" w:rsidRPr="003B239F">
        <w:t xml:space="preserve"> </w:t>
      </w:r>
      <w:r w:rsidR="00D63FE6" w:rsidRPr="003B239F">
        <w:t>Wanita telah lama menjadi tunjang masyarakat dan terlibat dalam inisiatif masya</w:t>
      </w:r>
      <w:r w:rsidR="00363B61" w:rsidRPr="003B239F">
        <w:t>ra</w:t>
      </w:r>
      <w:r w:rsidR="00D63FE6" w:rsidRPr="003B239F">
        <w:t xml:space="preserve">kat dalam pelbagai </w:t>
      </w:r>
      <w:r w:rsidR="00884323" w:rsidRPr="003B239F">
        <w:t>peranan</w:t>
      </w:r>
      <w:r w:rsidR="00DC2AE1" w:rsidRPr="003B239F">
        <w:t xml:space="preserve"> </w:t>
      </w:r>
      <w:r w:rsidR="00DC2AE1" w:rsidRPr="003B239F">
        <w:rPr>
          <w:noProof/>
        </w:rPr>
        <w:t>(Hassan &amp; Silong</w:t>
      </w:r>
      <w:r w:rsidR="00623CD6" w:rsidRPr="003B239F">
        <w:rPr>
          <w:noProof/>
        </w:rPr>
        <w:t>,</w:t>
      </w:r>
      <w:r w:rsidR="00DC2AE1" w:rsidRPr="003B239F">
        <w:rPr>
          <w:noProof/>
        </w:rPr>
        <w:t xml:space="preserve"> 2008)</w:t>
      </w:r>
      <w:r w:rsidR="00D63FE6" w:rsidRPr="003B239F">
        <w:t xml:space="preserve">. </w:t>
      </w:r>
      <w:r w:rsidR="00595F9E" w:rsidRPr="003B239F">
        <w:t xml:space="preserve">Wanita Orang Asli telah menunjukkan kemampuan yang luar biasa dalam memegang tanggungjawab sebagai pemimpin bagi memastikan </w:t>
      </w:r>
      <w:r w:rsidR="007F1CEF" w:rsidRPr="003B239F">
        <w:t>kelestarian</w:t>
      </w:r>
      <w:r w:rsidR="00595F9E" w:rsidRPr="003B239F">
        <w:t xml:space="preserve"> dan kesejahteraan keluarga dan komuniti mereka </w:t>
      </w:r>
      <w:r w:rsidR="001A619B" w:rsidRPr="003B239F">
        <w:rPr>
          <w:noProof/>
        </w:rPr>
        <w:t>(Dudgeon &amp; Bray</w:t>
      </w:r>
      <w:r w:rsidR="00623CD6" w:rsidRPr="003B239F">
        <w:rPr>
          <w:noProof/>
        </w:rPr>
        <w:t>,</w:t>
      </w:r>
      <w:r w:rsidR="001A619B" w:rsidRPr="003B239F">
        <w:rPr>
          <w:noProof/>
        </w:rPr>
        <w:t xml:space="preserve"> 2018)</w:t>
      </w:r>
      <w:r w:rsidR="00595F9E" w:rsidRPr="003B239F">
        <w:t xml:space="preserve"> sama seperti wanita arus perdana meskipun bilangan mereka tidak seramai dan sehebat kaum lain. Wanita Orang Asli juga memperlihatkan keistimewaan tersendiri dalam </w:t>
      </w:r>
      <w:r w:rsidR="00DF32CE" w:rsidRPr="003B239F">
        <w:t xml:space="preserve">memainkan </w:t>
      </w:r>
      <w:r w:rsidR="009B402B" w:rsidRPr="003B239F">
        <w:t>peranannya</w:t>
      </w:r>
      <w:r w:rsidR="00595F9E" w:rsidRPr="003B239F">
        <w:t xml:space="preserve"> sebagai pemimpin di peringkat akar umbi</w:t>
      </w:r>
      <w:r w:rsidR="009B402B" w:rsidRPr="003B239F">
        <w:t>.</w:t>
      </w:r>
    </w:p>
    <w:p w14:paraId="6949B3B2" w14:textId="07001F22" w:rsidR="00072F87" w:rsidRPr="003B239F" w:rsidRDefault="001C739D" w:rsidP="0049688C">
      <w:pPr>
        <w:pStyle w:val="Para2"/>
      </w:pPr>
      <w:r w:rsidRPr="003B239F">
        <w:t xml:space="preserve">Peranan wanita </w:t>
      </w:r>
      <w:r w:rsidR="004F53C6" w:rsidRPr="003B239F">
        <w:t xml:space="preserve">dalam </w:t>
      </w:r>
      <w:r w:rsidRPr="003B239F">
        <w:t xml:space="preserve">komuniti Orang Asli dilihat amat penting </w:t>
      </w:r>
      <w:r w:rsidR="008B44DB" w:rsidRPr="003B239F">
        <w:t>untuk</w:t>
      </w:r>
      <w:r w:rsidRPr="003B239F">
        <w:t xml:space="preserve"> memacu </w:t>
      </w:r>
      <w:r w:rsidR="004E17B0" w:rsidRPr="003B239F">
        <w:t>pembangunan</w:t>
      </w:r>
      <w:r w:rsidRPr="003B239F">
        <w:t xml:space="preserve"> dan kemajuan komuniti mereka (A</w:t>
      </w:r>
      <w:r w:rsidR="00D655B2" w:rsidRPr="003B239F">
        <w:t>sri</w:t>
      </w:r>
      <w:r w:rsidRPr="003B239F">
        <w:t xml:space="preserve"> et al.</w:t>
      </w:r>
      <w:r w:rsidR="0002673A" w:rsidRPr="003B239F">
        <w:t>,</w:t>
      </w:r>
      <w:r w:rsidRPr="003B239F">
        <w:t xml:space="preserve"> 2018)</w:t>
      </w:r>
      <w:r w:rsidR="004E17B0" w:rsidRPr="003B239F">
        <w:t>.</w:t>
      </w:r>
      <w:r w:rsidRPr="003B239F">
        <w:t xml:space="preserve"> Namun</w:t>
      </w:r>
      <w:r w:rsidR="00BB03E4" w:rsidRPr="003B239F">
        <w:t>,</w:t>
      </w:r>
      <w:r w:rsidR="004E17B0" w:rsidRPr="003B239F">
        <w:t xml:space="preserve"> </w:t>
      </w:r>
      <w:r w:rsidR="004A1429" w:rsidRPr="003B239F">
        <w:t>wanita</w:t>
      </w:r>
      <w:r w:rsidR="004E17B0" w:rsidRPr="003B239F">
        <w:t xml:space="preserve"> sukar diberi peluang </w:t>
      </w:r>
      <w:r w:rsidR="000D60DF" w:rsidRPr="003B239F">
        <w:t xml:space="preserve">untuk </w:t>
      </w:r>
      <w:r w:rsidR="004E17B0" w:rsidRPr="003B239F">
        <w:t xml:space="preserve">membuktikan kemampuan mereka </w:t>
      </w:r>
      <w:r w:rsidR="0000183B" w:rsidRPr="003B239F">
        <w:t xml:space="preserve">dalam kepimpinan kerana ia telah didominasi oleh lelaki </w:t>
      </w:r>
      <w:r w:rsidR="004A1429" w:rsidRPr="003B239F">
        <w:rPr>
          <w:noProof/>
        </w:rPr>
        <w:t>(Sales et al.</w:t>
      </w:r>
      <w:r w:rsidR="00F01D81" w:rsidRPr="003B239F">
        <w:rPr>
          <w:noProof/>
        </w:rPr>
        <w:t>,</w:t>
      </w:r>
      <w:r w:rsidR="004A1429" w:rsidRPr="003B239F">
        <w:rPr>
          <w:noProof/>
        </w:rPr>
        <w:t xml:space="preserve"> 2020)</w:t>
      </w:r>
      <w:r w:rsidR="004E17B0" w:rsidRPr="003B239F">
        <w:t>.</w:t>
      </w:r>
      <w:r w:rsidR="0000183B" w:rsidRPr="003B239F">
        <w:t xml:space="preserve"> </w:t>
      </w:r>
      <w:r w:rsidR="004A1429" w:rsidRPr="003B239F">
        <w:t>B</w:t>
      </w:r>
      <w:r w:rsidRPr="003B239F">
        <w:t xml:space="preserve">akat kepimpinan sering </w:t>
      </w:r>
      <w:r w:rsidR="00474A96" w:rsidRPr="003B239F">
        <w:t xml:space="preserve">dikaitkan </w:t>
      </w:r>
      <w:r w:rsidR="00F6277D" w:rsidRPr="003B239F">
        <w:t xml:space="preserve">dengan </w:t>
      </w:r>
      <w:r w:rsidR="00637C0D" w:rsidRPr="003B239F">
        <w:t xml:space="preserve">stereotaip negatif dan ketidakadilan sosial dalam bentuk bebanan yang berganda dalam melaksanakan peranan sebagai pemimpin </w:t>
      </w:r>
      <w:r w:rsidR="00637C0D" w:rsidRPr="003B239F">
        <w:rPr>
          <w:noProof/>
        </w:rPr>
        <w:t>(Hannah</w:t>
      </w:r>
      <w:r w:rsidR="004617F2" w:rsidRPr="003B239F">
        <w:rPr>
          <w:noProof/>
        </w:rPr>
        <w:t>,</w:t>
      </w:r>
      <w:r w:rsidR="00637C0D" w:rsidRPr="003B239F">
        <w:rPr>
          <w:noProof/>
        </w:rPr>
        <w:t xml:space="preserve"> 2020)</w:t>
      </w:r>
      <w:r w:rsidR="004A1429" w:rsidRPr="003B239F">
        <w:t xml:space="preserve">. </w:t>
      </w:r>
      <w:r w:rsidR="00F6277D" w:rsidRPr="003B239F">
        <w:t xml:space="preserve">Tidak seperti lelaki, wanita </w:t>
      </w:r>
      <w:r w:rsidR="004E17B0" w:rsidRPr="003B239F">
        <w:t>menghadapi</w:t>
      </w:r>
      <w:r w:rsidR="00F6277D" w:rsidRPr="003B239F">
        <w:t xml:space="preserve"> konflik peranan yang sukar antara peranan mereka sebagai ibu</w:t>
      </w:r>
      <w:r w:rsidR="004E17B0" w:rsidRPr="003B239F">
        <w:t xml:space="preserve"> dan isteri serta peranan sebagai pemimpin </w:t>
      </w:r>
      <w:r w:rsidR="004E17B0" w:rsidRPr="003B239F">
        <w:rPr>
          <w:noProof/>
        </w:rPr>
        <w:t>(Duran-Encalada et al.</w:t>
      </w:r>
      <w:r w:rsidR="00A311B6" w:rsidRPr="003B239F">
        <w:rPr>
          <w:noProof/>
        </w:rPr>
        <w:t>,</w:t>
      </w:r>
      <w:r w:rsidR="004E17B0" w:rsidRPr="003B239F">
        <w:rPr>
          <w:noProof/>
        </w:rPr>
        <w:t xml:space="preserve"> 2021)</w:t>
      </w:r>
      <w:r w:rsidR="002C247C" w:rsidRPr="003B239F">
        <w:t xml:space="preserve">. </w:t>
      </w:r>
      <w:r w:rsidR="003D00B3" w:rsidRPr="003B239F">
        <w:t>Namun begitu</w:t>
      </w:r>
      <w:r w:rsidR="00072F87" w:rsidRPr="003B239F">
        <w:t>,</w:t>
      </w:r>
      <w:r w:rsidR="003D00B3" w:rsidRPr="003B239F">
        <w:t xml:space="preserve"> wanita dianggap </w:t>
      </w:r>
      <w:r w:rsidR="006E22BD" w:rsidRPr="003B239F">
        <w:t xml:space="preserve">sebagai </w:t>
      </w:r>
      <w:r w:rsidR="003D00B3" w:rsidRPr="003B239F">
        <w:t xml:space="preserve">pemimpin sejati walaupun mereka sering tidak </w:t>
      </w:r>
      <w:r w:rsidR="004A1429" w:rsidRPr="003B239F">
        <w:t>dilibatkan</w:t>
      </w:r>
      <w:r w:rsidR="003D00B3" w:rsidRPr="003B239F">
        <w:t xml:space="preserve"> secara rasmi dalam membuat keputusan</w:t>
      </w:r>
      <w:r w:rsidR="00576089" w:rsidRPr="003B239F">
        <w:t xml:space="preserve"> </w:t>
      </w:r>
      <w:r w:rsidR="00576089" w:rsidRPr="003B239F">
        <w:rPr>
          <w:noProof/>
        </w:rPr>
        <w:t>(Dadzie et al.</w:t>
      </w:r>
      <w:r w:rsidR="005C71D2" w:rsidRPr="003B239F">
        <w:rPr>
          <w:noProof/>
        </w:rPr>
        <w:t>,</w:t>
      </w:r>
      <w:r w:rsidR="00576089" w:rsidRPr="003B239F">
        <w:rPr>
          <w:noProof/>
        </w:rPr>
        <w:t xml:space="preserve"> 2021)</w:t>
      </w:r>
      <w:r w:rsidR="00576089" w:rsidRPr="003B239F">
        <w:t xml:space="preserve">. </w:t>
      </w:r>
    </w:p>
    <w:p w14:paraId="77DD1A1A" w14:textId="306E81EB" w:rsidR="00CC1270" w:rsidRPr="003B239F" w:rsidRDefault="000C1A68" w:rsidP="0049688C">
      <w:pPr>
        <w:pStyle w:val="Para2"/>
      </w:pPr>
      <w:r w:rsidRPr="003B239F">
        <w:t>Di Malaysia, b</w:t>
      </w:r>
      <w:r w:rsidR="009B402B" w:rsidRPr="003B239F">
        <w:t xml:space="preserve">erdasarkan rekod JAKOA pada tahun 2021, </w:t>
      </w:r>
      <w:r w:rsidR="003B2510" w:rsidRPr="003B239F">
        <w:t>pelantikan jawatan pengerusi</w:t>
      </w:r>
      <w:r w:rsidR="00EB7F2D" w:rsidRPr="003B239F">
        <w:t xml:space="preserve"> </w:t>
      </w:r>
      <w:r w:rsidR="003B2510" w:rsidRPr="003B239F">
        <w:t xml:space="preserve">JPKKOA, hanya </w:t>
      </w:r>
      <w:r w:rsidR="009B402B" w:rsidRPr="003B239F">
        <w:t>15</w:t>
      </w:r>
      <w:r w:rsidR="003B2510" w:rsidRPr="003B239F">
        <w:t xml:space="preserve"> peratus </w:t>
      </w:r>
      <w:r w:rsidR="002F417C" w:rsidRPr="003B239F">
        <w:t xml:space="preserve">wanita </w:t>
      </w:r>
      <w:r w:rsidR="003B2510" w:rsidRPr="003B239F">
        <w:t>(</w:t>
      </w:r>
      <w:r w:rsidR="009B402B" w:rsidRPr="003B239F">
        <w:t xml:space="preserve">30 </w:t>
      </w:r>
      <w:r w:rsidR="002F417C" w:rsidRPr="003B239F">
        <w:t xml:space="preserve">daripada 205 </w:t>
      </w:r>
      <w:r w:rsidR="009B402B" w:rsidRPr="003B239F">
        <w:t xml:space="preserve">orang wanita </w:t>
      </w:r>
      <w:r w:rsidR="002F417C" w:rsidRPr="003B239F">
        <w:t>mengisi</w:t>
      </w:r>
      <w:r w:rsidR="009B402B" w:rsidRPr="003B239F">
        <w:t xml:space="preserve"> jawatan pengerusi</w:t>
      </w:r>
      <w:r w:rsidR="003B2510" w:rsidRPr="003B239F">
        <w:t>).</w:t>
      </w:r>
      <w:r w:rsidR="009B402B" w:rsidRPr="003B239F">
        <w:t xml:space="preserve"> </w:t>
      </w:r>
      <w:r w:rsidR="00CD4188" w:rsidRPr="003B239F">
        <w:t>W</w:t>
      </w:r>
      <w:r w:rsidR="006321D0" w:rsidRPr="003B239F">
        <w:t xml:space="preserve">anita </w:t>
      </w:r>
      <w:r w:rsidR="00CD4188" w:rsidRPr="003B239F">
        <w:t xml:space="preserve">kaum </w:t>
      </w:r>
      <w:r w:rsidR="006321D0" w:rsidRPr="003B239F">
        <w:t xml:space="preserve">Temuan </w:t>
      </w:r>
      <w:r w:rsidR="00CD4188" w:rsidRPr="003B239F">
        <w:t xml:space="preserve">merupakan </w:t>
      </w:r>
      <w:r w:rsidR="006321D0" w:rsidRPr="003B239F">
        <w:t>bilangan yang paling t</w:t>
      </w:r>
      <w:r w:rsidR="00CD4188" w:rsidRPr="003B239F">
        <w:t>inggi</w:t>
      </w:r>
      <w:r w:rsidR="006321D0" w:rsidRPr="003B239F">
        <w:t xml:space="preserve"> memegang jawatan pengerusi JPKKOA berbanding dengan wanita</w:t>
      </w:r>
      <w:r w:rsidR="00CD4188" w:rsidRPr="003B239F">
        <w:t xml:space="preserve"> kaum</w:t>
      </w:r>
      <w:r w:rsidR="006321D0" w:rsidRPr="003B239F">
        <w:t xml:space="preserve"> lain ia</w:t>
      </w:r>
      <w:r w:rsidR="00CD4188" w:rsidRPr="003B239F">
        <w:t>i</w:t>
      </w:r>
      <w:r w:rsidR="006321D0" w:rsidRPr="003B239F">
        <w:t xml:space="preserve">tu sebanyak </w:t>
      </w:r>
      <w:r w:rsidR="00CD4188" w:rsidRPr="003B239F">
        <w:t>53</w:t>
      </w:r>
      <w:r w:rsidR="006321D0" w:rsidRPr="003B239F">
        <w:t xml:space="preserve"> peratus</w:t>
      </w:r>
      <w:r w:rsidR="00CD4188" w:rsidRPr="003B239F">
        <w:t xml:space="preserve"> (16 daripada 30 orang wanita)</w:t>
      </w:r>
      <w:r w:rsidR="006321D0" w:rsidRPr="003B239F">
        <w:t xml:space="preserve"> </w:t>
      </w:r>
      <w:r w:rsidR="00CD4188" w:rsidRPr="003B239F">
        <w:t>yang memegang</w:t>
      </w:r>
      <w:r w:rsidR="006321D0" w:rsidRPr="003B239F">
        <w:t xml:space="preserve"> jawatan tersebut</w:t>
      </w:r>
      <w:r w:rsidR="00CD4188" w:rsidRPr="003B239F">
        <w:t xml:space="preserve">. </w:t>
      </w:r>
      <w:r w:rsidR="004F7A87" w:rsidRPr="003B239F">
        <w:t>Bagi mengembangkan kemahiran kepimpinan wanita Orang Asli</w:t>
      </w:r>
      <w:r w:rsidR="00576089" w:rsidRPr="003B239F">
        <w:t xml:space="preserve"> di peringkat komuniti</w:t>
      </w:r>
      <w:r w:rsidR="004F7A87" w:rsidRPr="003B239F">
        <w:t xml:space="preserve">, JAKOA telah menetapkan petunjuk prestasi utama (KPI) </w:t>
      </w:r>
      <w:r w:rsidR="00F94AFB" w:rsidRPr="003B239F">
        <w:t>iaitu</w:t>
      </w:r>
      <w:r w:rsidR="004F7A87" w:rsidRPr="003B239F">
        <w:t xml:space="preserve"> sekurang-kurangnya 30</w:t>
      </w:r>
      <w:r w:rsidR="00185C13" w:rsidRPr="003B239F">
        <w:t xml:space="preserve"> peratus </w:t>
      </w:r>
      <w:r w:rsidR="004F7A87" w:rsidRPr="003B239F">
        <w:t>penyertaan golongan wanita mengisi keanggotaan JPKKOA.</w:t>
      </w:r>
      <w:r w:rsidR="00EB7F2D" w:rsidRPr="003B239F">
        <w:t xml:space="preserve"> </w:t>
      </w:r>
      <w:r w:rsidR="00880A21" w:rsidRPr="003B239F">
        <w:t>Walau b</w:t>
      </w:r>
      <w:r w:rsidR="00CC1270" w:rsidRPr="003B239F">
        <w:t xml:space="preserve">agaimanapun bilangan </w:t>
      </w:r>
      <w:r w:rsidR="00CD4188" w:rsidRPr="003B239F">
        <w:t>pengerusi JPKKOA</w:t>
      </w:r>
      <w:r w:rsidR="00CC1270" w:rsidRPr="003B239F">
        <w:t xml:space="preserve"> wanita masih kecil berbanding lelak</w:t>
      </w:r>
      <w:r w:rsidR="006321D0" w:rsidRPr="003B239F">
        <w:t>i</w:t>
      </w:r>
      <w:r w:rsidR="00CC1270" w:rsidRPr="003B239F">
        <w:t xml:space="preserve">. </w:t>
      </w:r>
      <w:r w:rsidR="006321D0" w:rsidRPr="003B239F">
        <w:t>Kebanyakan</w:t>
      </w:r>
      <w:r w:rsidR="00CC1270" w:rsidRPr="003B239F">
        <w:t xml:space="preserve"> orang tua-tua masyarakat meragui kemampuan </w:t>
      </w:r>
      <w:r w:rsidR="006321D0" w:rsidRPr="003B239F">
        <w:t xml:space="preserve">ketua wanita </w:t>
      </w:r>
      <w:r w:rsidR="00CC1270" w:rsidRPr="003B239F">
        <w:t xml:space="preserve">dan menganggap bahawa wanita tidak layak </w:t>
      </w:r>
      <w:r w:rsidR="006321D0" w:rsidRPr="003B239F">
        <w:t>memegang</w:t>
      </w:r>
      <w:r w:rsidR="00CC1270" w:rsidRPr="003B239F">
        <w:t xml:space="preserve"> jawatan pemimpin di peringkat akar umbi tersebut</w:t>
      </w:r>
      <w:r w:rsidR="006321D0" w:rsidRPr="003B239F">
        <w:t xml:space="preserve"> </w:t>
      </w:r>
      <w:r w:rsidR="00637C0D" w:rsidRPr="003B239F">
        <w:rPr>
          <w:noProof/>
        </w:rPr>
        <w:t>(Hannah</w:t>
      </w:r>
      <w:r w:rsidR="00171833" w:rsidRPr="003B239F">
        <w:rPr>
          <w:noProof/>
        </w:rPr>
        <w:t>,</w:t>
      </w:r>
      <w:r w:rsidR="00637C0D" w:rsidRPr="003B239F">
        <w:rPr>
          <w:noProof/>
        </w:rPr>
        <w:t xml:space="preserve"> 2020)</w:t>
      </w:r>
      <w:r w:rsidR="006321D0" w:rsidRPr="003B239F">
        <w:t xml:space="preserve">. </w:t>
      </w:r>
      <w:r w:rsidR="00884323" w:rsidRPr="003B239F">
        <w:t>Kebanyakan</w:t>
      </w:r>
      <w:r w:rsidR="006321D0" w:rsidRPr="003B239F">
        <w:t xml:space="preserve"> pemimpin wanita</w:t>
      </w:r>
      <w:r w:rsidR="00EB7F2D" w:rsidRPr="003B239F">
        <w:t xml:space="preserve"> </w:t>
      </w:r>
      <w:r w:rsidR="006321D0" w:rsidRPr="003B239F">
        <w:t xml:space="preserve">yang dilantik adalah </w:t>
      </w:r>
      <w:r w:rsidR="00884323" w:rsidRPr="003B239F">
        <w:t>berdasarkan</w:t>
      </w:r>
      <w:r w:rsidR="006321D0" w:rsidRPr="003B239F">
        <w:t xml:space="preserve"> kebolehan mereka dalam menguruskan kuasa </w:t>
      </w:r>
      <w:r w:rsidR="002C21D1" w:rsidRPr="003B239F">
        <w:t>intrapersonal</w:t>
      </w:r>
      <w:r w:rsidR="006321D0" w:rsidRPr="003B239F">
        <w:t xml:space="preserve">, interpersonal dan budaya mereka </w:t>
      </w:r>
      <w:r w:rsidR="006321D0" w:rsidRPr="003B239F">
        <w:rPr>
          <w:noProof/>
        </w:rPr>
        <w:t>(</w:t>
      </w:r>
      <w:r w:rsidR="004F609A" w:rsidRPr="003B239F">
        <w:rPr>
          <w:noProof/>
        </w:rPr>
        <w:t>Mangunsong</w:t>
      </w:r>
      <w:r w:rsidR="005533B8" w:rsidRPr="003B239F">
        <w:rPr>
          <w:noProof/>
        </w:rPr>
        <w:t>,</w:t>
      </w:r>
      <w:r w:rsidR="006321D0" w:rsidRPr="003B239F">
        <w:rPr>
          <w:noProof/>
        </w:rPr>
        <w:t xml:space="preserve"> 2009)</w:t>
      </w:r>
      <w:r w:rsidR="00474A96" w:rsidRPr="003B239F">
        <w:t>.</w:t>
      </w:r>
    </w:p>
    <w:p w14:paraId="346BF175" w14:textId="77777777" w:rsidR="008A6DF4" w:rsidRPr="003B239F" w:rsidRDefault="00474A96" w:rsidP="0049688C">
      <w:pPr>
        <w:pStyle w:val="Para2"/>
      </w:pPr>
      <w:r w:rsidRPr="003B239F">
        <w:lastRenderedPageBreak/>
        <w:t>Secara keseluruhan, a</w:t>
      </w:r>
      <w:r w:rsidR="003B2510" w:rsidRPr="003B239F">
        <w:t>rtikel ini mengupas</w:t>
      </w:r>
      <w:r w:rsidR="00105D87" w:rsidRPr="003B239F">
        <w:t xml:space="preserve"> perihal</w:t>
      </w:r>
      <w:r w:rsidR="003B2510" w:rsidRPr="003B239F">
        <w:t xml:space="preserve"> kepimpinan pengerusi JPKKOA</w:t>
      </w:r>
      <w:r w:rsidR="00105D87" w:rsidRPr="003B239F">
        <w:t xml:space="preserve"> wanita</w:t>
      </w:r>
      <w:r w:rsidR="003B2510" w:rsidRPr="003B239F">
        <w:t xml:space="preserve"> di </w:t>
      </w:r>
      <w:r w:rsidR="00105D87" w:rsidRPr="003B239F">
        <w:t xml:space="preserve">Malaysia </w:t>
      </w:r>
      <w:r w:rsidR="00470119" w:rsidRPr="003B239F">
        <w:t>khususnya</w:t>
      </w:r>
      <w:r w:rsidR="00105D87" w:rsidRPr="003B239F">
        <w:t xml:space="preserve"> kaum Temuan</w:t>
      </w:r>
      <w:r w:rsidR="003B2510" w:rsidRPr="003B239F">
        <w:t xml:space="preserve">. </w:t>
      </w:r>
      <w:r w:rsidR="00C67D72" w:rsidRPr="003B239F">
        <w:t xml:space="preserve">Kajian ini meneroka faktor utama yang mempengaruhi kepimpinan </w:t>
      </w:r>
      <w:r w:rsidR="00913FBD" w:rsidRPr="003B239F">
        <w:t>wanita</w:t>
      </w:r>
      <w:r w:rsidR="000656C4" w:rsidRPr="003B239F">
        <w:t xml:space="preserve"> </w:t>
      </w:r>
      <w:r w:rsidR="00C67D72" w:rsidRPr="003B239F">
        <w:t xml:space="preserve">yang </w:t>
      </w:r>
      <w:r w:rsidR="00334557" w:rsidRPr="003B239F">
        <w:t>melayakkan</w:t>
      </w:r>
      <w:r w:rsidR="00E60983" w:rsidRPr="003B239F">
        <w:t xml:space="preserve"> </w:t>
      </w:r>
      <w:r w:rsidR="000C1A68" w:rsidRPr="003B239F">
        <w:t xml:space="preserve">mereka </w:t>
      </w:r>
      <w:r w:rsidR="00C67D72" w:rsidRPr="003B239F">
        <w:t xml:space="preserve">untuk </w:t>
      </w:r>
      <w:r w:rsidR="00576089" w:rsidRPr="003B239F">
        <w:t>dipilih</w:t>
      </w:r>
      <w:r w:rsidR="00884323" w:rsidRPr="003B239F">
        <w:t xml:space="preserve"> </w:t>
      </w:r>
      <w:r w:rsidR="00C67D72" w:rsidRPr="003B239F">
        <w:t xml:space="preserve">menjadi pemimpin </w:t>
      </w:r>
      <w:r w:rsidR="0007318F" w:rsidRPr="003B239F">
        <w:t>masyarakat</w:t>
      </w:r>
      <w:r w:rsidR="00C67D72" w:rsidRPr="003B239F">
        <w:t>. Dengan memahami faktor-f</w:t>
      </w:r>
      <w:r w:rsidR="003F16EB" w:rsidRPr="003B239F">
        <w:t>a</w:t>
      </w:r>
      <w:r w:rsidR="00C67D72" w:rsidRPr="003B239F">
        <w:t xml:space="preserve">ktor ini, kita dapat memberi lebih </w:t>
      </w:r>
      <w:r w:rsidR="008A6DF4" w:rsidRPr="003B239F">
        <w:t xml:space="preserve">pemahaman kepada </w:t>
      </w:r>
      <w:r w:rsidR="00A0695E" w:rsidRPr="003B239F">
        <w:t xml:space="preserve">masyarakat dan </w:t>
      </w:r>
      <w:r w:rsidR="008A6DF4" w:rsidRPr="003B239F">
        <w:t>agensi berkaitan sebagai panduan dalam strategi melahirkan wanita Orang Asli yang progresif dalam usaha mereka untuk memimpin, memajukan komuniti dan memelihara budaya mereka.</w:t>
      </w:r>
    </w:p>
    <w:p w14:paraId="7C26332E" w14:textId="77777777" w:rsidR="002B1BCC" w:rsidRDefault="002B1BCC" w:rsidP="003D6678">
      <w:pPr>
        <w:pStyle w:val="Para2"/>
        <w:ind w:firstLine="0"/>
      </w:pPr>
    </w:p>
    <w:p w14:paraId="2903AF7D" w14:textId="77777777" w:rsidR="003D6678" w:rsidRPr="003B239F" w:rsidRDefault="003D6678" w:rsidP="003D6678">
      <w:pPr>
        <w:pStyle w:val="Para2"/>
        <w:ind w:firstLine="0"/>
      </w:pPr>
    </w:p>
    <w:p w14:paraId="2C111E55" w14:textId="77777777" w:rsidR="004C1490" w:rsidRPr="003B239F" w:rsidRDefault="004039F3" w:rsidP="0049688C">
      <w:pPr>
        <w:pStyle w:val="Heading1"/>
        <w:spacing w:before="0" w:after="0"/>
      </w:pPr>
      <w:r w:rsidRPr="003B239F">
        <w:t xml:space="preserve">Kajian literatur </w:t>
      </w:r>
    </w:p>
    <w:p w14:paraId="27C56857" w14:textId="77777777" w:rsidR="004C1490" w:rsidRPr="003B239F" w:rsidRDefault="00CF2599" w:rsidP="0049688C">
      <w:pPr>
        <w:pBdr>
          <w:top w:val="nil"/>
          <w:left w:val="nil"/>
          <w:bottom w:val="nil"/>
          <w:right w:val="nil"/>
          <w:between w:val="nil"/>
        </w:pBdr>
        <w:ind w:left="2" w:hanging="2"/>
        <w:jc w:val="both"/>
        <w:rPr>
          <w:lang w:val="ms-MY"/>
        </w:rPr>
      </w:pPr>
      <w:r w:rsidRPr="003B239F">
        <w:rPr>
          <w:b/>
          <w:lang w:val="ms-MY"/>
        </w:rPr>
        <w:t xml:space="preserve"> </w:t>
      </w:r>
    </w:p>
    <w:p w14:paraId="5B4093B1" w14:textId="77777777" w:rsidR="007D317A" w:rsidRPr="003B239F" w:rsidRDefault="00594D1D" w:rsidP="0049688C">
      <w:pPr>
        <w:pStyle w:val="Heading2"/>
        <w:spacing w:before="0" w:after="0"/>
      </w:pPr>
      <w:r w:rsidRPr="003B239F">
        <w:t>Kepimpinan wanita Orang Asli</w:t>
      </w:r>
    </w:p>
    <w:p w14:paraId="576ECF15" w14:textId="77777777" w:rsidR="007D317A" w:rsidRPr="003B239F" w:rsidRDefault="007D317A" w:rsidP="0049688C">
      <w:pPr>
        <w:pBdr>
          <w:top w:val="nil"/>
          <w:left w:val="nil"/>
          <w:bottom w:val="nil"/>
          <w:right w:val="nil"/>
          <w:between w:val="nil"/>
        </w:pBdr>
        <w:ind w:left="2" w:hanging="2"/>
        <w:jc w:val="both"/>
        <w:rPr>
          <w:lang w:val="ms-MY"/>
        </w:rPr>
      </w:pPr>
    </w:p>
    <w:p w14:paraId="510B340A" w14:textId="0D7006FC" w:rsidR="00C92387" w:rsidRPr="003B239F" w:rsidRDefault="005C0A85" w:rsidP="0049688C">
      <w:pPr>
        <w:pStyle w:val="Paragraphabstrak1"/>
      </w:pPr>
      <w:r w:rsidRPr="003B239F">
        <w:t xml:space="preserve">Penyelidikan tentang kepimpinan wanita dalam kalangan Orang Asli di </w:t>
      </w:r>
      <w:r w:rsidR="0083660B" w:rsidRPr="003B239F">
        <w:t>S</w:t>
      </w:r>
      <w:r w:rsidRPr="003B239F">
        <w:t xml:space="preserve">emenanjung Malaysia adalah suatu bidang yang masih kurang diberi perhatian yang secukupnya. </w:t>
      </w:r>
      <w:r w:rsidR="00151DC1" w:rsidRPr="003B239F">
        <w:t>Kebanyakan penyelidikan</w:t>
      </w:r>
      <w:r w:rsidRPr="003B239F">
        <w:t xml:space="preserve"> yang telah dijalankan, </w:t>
      </w:r>
      <w:r w:rsidR="00D87A13" w:rsidRPr="003B239F">
        <w:t>kebanyakan</w:t>
      </w:r>
      <w:r w:rsidR="00B71309" w:rsidRPr="003B239F">
        <w:t>nya</w:t>
      </w:r>
      <w:r w:rsidRPr="003B239F">
        <w:t xml:space="preserve"> tertumpu </w:t>
      </w:r>
      <w:r w:rsidR="00806FCD" w:rsidRPr="003B239F">
        <w:t>ke</w:t>
      </w:r>
      <w:r w:rsidRPr="003B239F">
        <w:t xml:space="preserve">pada pemimpin lelaki dalam komuniti Orang Asli </w:t>
      </w:r>
      <w:r w:rsidR="00151DC1" w:rsidRPr="003B239F">
        <w:t>seperti d</w:t>
      </w:r>
      <w:r w:rsidRPr="003B239F">
        <w:t xml:space="preserve">alam kajian bertajuk </w:t>
      </w:r>
      <w:r w:rsidR="005C50FE" w:rsidRPr="003B239F">
        <w:t>“</w:t>
      </w:r>
      <w:r w:rsidRPr="003B239F">
        <w:t xml:space="preserve">Headmanship </w:t>
      </w:r>
      <w:r w:rsidR="005C50FE" w:rsidRPr="003B239F">
        <w:t xml:space="preserve">and </w:t>
      </w:r>
      <w:r w:rsidRPr="003B239F">
        <w:t>Lead</w:t>
      </w:r>
      <w:r w:rsidR="003D6678">
        <w:t>e</w:t>
      </w:r>
      <w:r w:rsidRPr="003B239F">
        <w:t xml:space="preserve">rship </w:t>
      </w:r>
      <w:r w:rsidR="005C50FE" w:rsidRPr="003B239F">
        <w:t xml:space="preserve">in </w:t>
      </w:r>
      <w:r w:rsidRPr="003B239F">
        <w:t>Temiar Society,</w:t>
      </w:r>
      <w:r w:rsidR="005C50FE" w:rsidRPr="003B239F">
        <w:t>”</w:t>
      </w:r>
      <w:r w:rsidRPr="003B239F">
        <w:t xml:space="preserve"> </w:t>
      </w:r>
      <w:r w:rsidR="00470119" w:rsidRPr="003B239F">
        <w:t xml:space="preserve">oleh </w:t>
      </w:r>
      <w:r w:rsidR="00622600" w:rsidRPr="003B239F">
        <w:rPr>
          <w:noProof/>
        </w:rPr>
        <w:t>Benjamin (1968)</w:t>
      </w:r>
      <w:r w:rsidR="00622600" w:rsidRPr="003B239F">
        <w:t xml:space="preserve"> </w:t>
      </w:r>
      <w:r w:rsidR="00396942" w:rsidRPr="003B239F">
        <w:t xml:space="preserve">yang </w:t>
      </w:r>
      <w:r w:rsidRPr="003B239F">
        <w:t xml:space="preserve">menggambarkan bahawa organisasi politik ketua kampung dalam masyarakat Temiar mempunyai ciri-ciri unik yang membezakannya daripada etnik lain. </w:t>
      </w:r>
      <w:r w:rsidR="00622600" w:rsidRPr="003B239F">
        <w:t>Benjamin (1968) menjelaskan a</w:t>
      </w:r>
      <w:r w:rsidRPr="003B239F">
        <w:t>dat kepimp</w:t>
      </w:r>
      <w:r w:rsidR="007D317A" w:rsidRPr="003B239F">
        <w:t xml:space="preserve">inan Temiar mengekalkan corak </w:t>
      </w:r>
      <w:r w:rsidR="00EC5795" w:rsidRPr="003B239F">
        <w:t>iaitu</w:t>
      </w:r>
      <w:r w:rsidR="007D317A" w:rsidRPr="003B239F">
        <w:t xml:space="preserve"> anak lelaki sulung dalam setiap generasi </w:t>
      </w:r>
      <w:r w:rsidR="00622600" w:rsidRPr="003B239F">
        <w:t>dipilih</w:t>
      </w:r>
      <w:r w:rsidR="007D317A" w:rsidRPr="003B239F">
        <w:t xml:space="preserve"> untuk mengambil alih kepimpinan dalam rumah tangga. </w:t>
      </w:r>
      <w:r w:rsidR="000E0D6E" w:rsidRPr="003B239F">
        <w:t>Hal i</w:t>
      </w:r>
      <w:r w:rsidR="007D317A" w:rsidRPr="003B239F">
        <w:t xml:space="preserve">ni memberi gambaran yang jelas bahawa dalam sejarah kepimpinan masyarakat Orang Asli, peranan lelaki telah lama diakui sebagai pemimpin utama, manakala peranan wanita lebih cenderung untuk menguruskan rumah tangga. </w:t>
      </w:r>
    </w:p>
    <w:p w14:paraId="473074CC" w14:textId="1A7AED2A" w:rsidR="00C92387" w:rsidRPr="003B239F" w:rsidRDefault="00A17844" w:rsidP="0049688C">
      <w:pPr>
        <w:pStyle w:val="Para2"/>
      </w:pPr>
      <w:r w:rsidRPr="003B239F">
        <w:t xml:space="preserve">Menurut adat dan tradisi, </w:t>
      </w:r>
      <w:r w:rsidR="00622600" w:rsidRPr="003B239F">
        <w:t>m</w:t>
      </w:r>
      <w:r w:rsidRPr="003B239F">
        <w:t xml:space="preserve">asyarakat Orang Asli mengiktiraf pemimpin tradisional seperti batin, penghulu dan ibu bapa sebagai tokoh-tokoh yang memainkan peranan utama dalam mengendalikan urusan komuniti mereka. Dalam kajian yang dilakukan oleh Amat </w:t>
      </w:r>
      <w:r w:rsidR="00934DB2" w:rsidRPr="003B239F">
        <w:t>S</w:t>
      </w:r>
      <w:r w:rsidRPr="003B239F">
        <w:t>imin et al</w:t>
      </w:r>
      <w:r w:rsidR="00E61D97" w:rsidRPr="003B239F">
        <w:t>.</w:t>
      </w:r>
      <w:r w:rsidRPr="003B239F">
        <w:t xml:space="preserve"> (2015), </w:t>
      </w:r>
      <w:r w:rsidR="00B17D88" w:rsidRPr="003B239F">
        <w:t xml:space="preserve">menjelaskan bahawa penubuhan institusi kepimpinan peringkat kampung memegang peranan yang amat penting dalam memajukan </w:t>
      </w:r>
      <w:r w:rsidR="00A37AC8" w:rsidRPr="003B239F">
        <w:t>p</w:t>
      </w:r>
      <w:r w:rsidR="00B17D88" w:rsidRPr="003B239F">
        <w:t>embangunan sesebuah kampung.</w:t>
      </w:r>
      <w:r w:rsidRPr="003B239F">
        <w:t xml:space="preserve"> </w:t>
      </w:r>
      <w:r w:rsidR="00A37AC8" w:rsidRPr="003B239F">
        <w:t>Kepimpinan</w:t>
      </w:r>
      <w:r w:rsidR="00B17D88" w:rsidRPr="003B239F">
        <w:t xml:space="preserve"> dari institusi tersebut memiliki potensi untuk memberikan kesan yang signifikan terhadap </w:t>
      </w:r>
      <w:r w:rsidR="00A37AC8" w:rsidRPr="003B239F">
        <w:t>pembangunan kampung</w:t>
      </w:r>
      <w:r w:rsidR="00B17D88" w:rsidRPr="003B239F">
        <w:t xml:space="preserve"> </w:t>
      </w:r>
      <w:r w:rsidR="00A37AC8" w:rsidRPr="003B239F">
        <w:t>serta membantu mengatasi isu kemiskinan dalam komuniti tersebut.</w:t>
      </w:r>
    </w:p>
    <w:p w14:paraId="28FD8C34" w14:textId="77777777" w:rsidR="009845EA" w:rsidRPr="003B239F" w:rsidRDefault="00151DC1" w:rsidP="0049688C">
      <w:pPr>
        <w:pStyle w:val="Para2"/>
      </w:pPr>
      <w:r w:rsidRPr="003B239F">
        <w:t>Wanita merupakan golongan yang memainkan fungsi yang penting di dalam sesebuah struktur masyarakat</w:t>
      </w:r>
      <w:r w:rsidR="00CB7C19" w:rsidRPr="003B239F">
        <w:t>.</w:t>
      </w:r>
      <w:r w:rsidR="009845EA" w:rsidRPr="003B239F">
        <w:t xml:space="preserve"> Pada tahun 2010, laporan SUHAKAM melaporkan bahawa </w:t>
      </w:r>
      <w:r w:rsidR="00D16665" w:rsidRPr="003B239F">
        <w:t>w</w:t>
      </w:r>
      <w:r w:rsidR="009845EA" w:rsidRPr="003B239F">
        <w:t xml:space="preserve">anita Orang Asli cenderung untuk membuat keputusan yang meletakkan mereka dan keluarga lebih daripada diri mereka sendiri. </w:t>
      </w:r>
      <w:r w:rsidR="0007740E" w:rsidRPr="003B239F">
        <w:t>Hal i</w:t>
      </w:r>
      <w:r w:rsidR="009845EA" w:rsidRPr="003B239F">
        <w:t xml:space="preserve">ni adalah kerana umumnya </w:t>
      </w:r>
      <w:r w:rsidR="008658C3" w:rsidRPr="003B239F">
        <w:t>ketua</w:t>
      </w:r>
      <w:r w:rsidR="009845EA" w:rsidRPr="003B239F">
        <w:t xml:space="preserve"> kaum lelaki cenderung untuk lebih mementingkan diri sendiri apabila kepentingan </w:t>
      </w:r>
      <w:r w:rsidR="00D87A13" w:rsidRPr="003B239F">
        <w:t>m</w:t>
      </w:r>
      <w:r w:rsidR="009845EA" w:rsidRPr="003B239F">
        <w:t xml:space="preserve">asyarakat Orang Asli digantikan oleh kepentingan mereka sendiri. Pengecualian terhadap wanita dalam penglibatan membuat keputusan bukan </w:t>
      </w:r>
      <w:r w:rsidR="00622600" w:rsidRPr="003B239F">
        <w:t>s</w:t>
      </w:r>
      <w:r w:rsidR="009845EA" w:rsidRPr="003B239F">
        <w:t xml:space="preserve">ahaja telah menafikan hak mereka untuk mengambil bahagian, sedangkan kepimpinan mereka mempunyai akauntabiliti yang lebih besar. Oleh </w:t>
      </w:r>
      <w:r w:rsidR="00E864C6" w:rsidRPr="003B239F">
        <w:t xml:space="preserve">yang </w:t>
      </w:r>
      <w:r w:rsidR="009845EA" w:rsidRPr="003B239F">
        <w:t>demikian, penyertaan wanita Orang Asli harus diwajibkan dalam semua hal ehwal Orang Asli</w:t>
      </w:r>
      <w:r w:rsidR="008C05E7" w:rsidRPr="003B239F">
        <w:t xml:space="preserve"> (</w:t>
      </w:r>
      <w:r w:rsidR="009845EA" w:rsidRPr="003B239F">
        <w:t>Nicholas, 2010)</w:t>
      </w:r>
      <w:r w:rsidR="008C05E7" w:rsidRPr="003B239F">
        <w:t>.</w:t>
      </w:r>
    </w:p>
    <w:p w14:paraId="21F8756B" w14:textId="77777777" w:rsidR="00594D1D" w:rsidRPr="003B239F" w:rsidRDefault="00594D1D" w:rsidP="0049688C">
      <w:pPr>
        <w:pBdr>
          <w:top w:val="nil"/>
          <w:left w:val="nil"/>
          <w:bottom w:val="nil"/>
          <w:right w:val="nil"/>
          <w:between w:val="nil"/>
        </w:pBdr>
        <w:ind w:left="2" w:hanging="2"/>
        <w:jc w:val="both"/>
        <w:rPr>
          <w:lang w:val="ms-MY"/>
        </w:rPr>
      </w:pPr>
    </w:p>
    <w:p w14:paraId="53BD4B22" w14:textId="77777777" w:rsidR="009D7BC4" w:rsidRPr="003B239F" w:rsidRDefault="00873ABD" w:rsidP="0049688C">
      <w:pPr>
        <w:pStyle w:val="Heading2"/>
        <w:spacing w:before="0" w:after="0"/>
      </w:pPr>
      <w:r w:rsidRPr="003B239F">
        <w:t>Faktor-faktor yang mempengaruhi kepimpinan wanita</w:t>
      </w:r>
    </w:p>
    <w:p w14:paraId="1FF83936" w14:textId="77777777" w:rsidR="006E0EAC" w:rsidRPr="003B239F" w:rsidRDefault="006E0EAC" w:rsidP="0049688C">
      <w:pPr>
        <w:rPr>
          <w:lang w:val="ms-MY"/>
        </w:rPr>
      </w:pPr>
    </w:p>
    <w:p w14:paraId="10B788A3" w14:textId="77777777" w:rsidR="009845EA" w:rsidRPr="003B239F" w:rsidRDefault="009845EA" w:rsidP="0049688C">
      <w:pPr>
        <w:pStyle w:val="Paragraphabstrak1"/>
      </w:pPr>
      <w:r w:rsidRPr="003B239F">
        <w:t xml:space="preserve">Berdasarkan kajian lepas, </w:t>
      </w:r>
      <w:r w:rsidR="006B6103" w:rsidRPr="003B239F">
        <w:t>terdapat tiga (3) faktor yang mempengaruhi kepimpinan wanita iaitu faktor berkaitan latar belakang keluarga (latar belakang keluarga)</w:t>
      </w:r>
      <w:r w:rsidR="002A66BD" w:rsidRPr="003B239F">
        <w:t xml:space="preserve">, </w:t>
      </w:r>
      <w:r w:rsidR="006B6103" w:rsidRPr="003B239F">
        <w:t>faktor berkaitan pendidikan (pendidikan) dan faktor berkaitan sokongan daripada keluarga dan masyarakat (sokongan keluarga dan masyarakat)</w:t>
      </w:r>
      <w:r w:rsidR="006B5639" w:rsidRPr="003B239F">
        <w:t>.</w:t>
      </w:r>
    </w:p>
    <w:p w14:paraId="14BCFF42" w14:textId="77777777" w:rsidR="00873ABD" w:rsidRPr="003B239F" w:rsidRDefault="00873ABD" w:rsidP="0049688C">
      <w:pPr>
        <w:pStyle w:val="Heading3"/>
        <w:spacing w:before="0" w:after="0"/>
      </w:pPr>
      <w:r w:rsidRPr="003B239F">
        <w:lastRenderedPageBreak/>
        <w:t>Latar belakang keluarga</w:t>
      </w:r>
    </w:p>
    <w:p w14:paraId="31993343" w14:textId="77777777" w:rsidR="007410FC" w:rsidRPr="003B239F" w:rsidRDefault="007410FC" w:rsidP="0049688C">
      <w:pPr>
        <w:ind w:left="2" w:hanging="2"/>
        <w:rPr>
          <w:lang w:val="ms-MY"/>
        </w:rPr>
      </w:pPr>
    </w:p>
    <w:p w14:paraId="5D50523A" w14:textId="3F7CE633" w:rsidR="00873ABD" w:rsidRPr="003B239F" w:rsidRDefault="00BF7F07" w:rsidP="0049688C">
      <w:pPr>
        <w:pStyle w:val="Paragraphabstrak1"/>
      </w:pPr>
      <w:r w:rsidRPr="003B239F">
        <w:t xml:space="preserve">Faktor latar </w:t>
      </w:r>
      <w:r w:rsidR="00D42491" w:rsidRPr="003B239F">
        <w:t>belakang</w:t>
      </w:r>
      <w:r w:rsidRPr="003B239F">
        <w:t xml:space="preserve"> keluarga memainkan peranan dalam menyumbang kepimpinan wanita</w:t>
      </w:r>
      <w:r w:rsidR="006B7890" w:rsidRPr="003B239F">
        <w:t>. Keluarga mendorong komunikasi terbuka,</w:t>
      </w:r>
      <w:r w:rsidR="00BE7593" w:rsidRPr="003B239F">
        <w:t xml:space="preserve"> mengamalkan sikap kebebasan bersuara dan berterus terang </w:t>
      </w:r>
      <w:r w:rsidR="00AA645F" w:rsidRPr="003B239F">
        <w:t>selagi</w:t>
      </w:r>
      <w:r w:rsidR="00BE7593" w:rsidRPr="003B239F">
        <w:t xml:space="preserve"> tidak melanggar batas-batas adat dan agama </w:t>
      </w:r>
      <w:r w:rsidR="008B5796" w:rsidRPr="003B239F">
        <w:t xml:space="preserve">dapat </w:t>
      </w:r>
      <w:r w:rsidR="006B7890" w:rsidRPr="003B239F">
        <w:t>membantu wanita untuk memahami nilai-nilai penting dalam kepemimpinan</w:t>
      </w:r>
      <w:r w:rsidR="00D00F4F" w:rsidRPr="003B239F">
        <w:t xml:space="preserve"> (Aziz</w:t>
      </w:r>
      <w:r w:rsidR="00C12B9B" w:rsidRPr="003B239F">
        <w:t xml:space="preserve"> &amp;</w:t>
      </w:r>
      <w:r w:rsidR="00D00F4F" w:rsidRPr="003B239F">
        <w:t xml:space="preserve"> Yusof, 2015)</w:t>
      </w:r>
      <w:r w:rsidR="006B7890" w:rsidRPr="003B239F">
        <w:t xml:space="preserve">. </w:t>
      </w:r>
      <w:r w:rsidR="00710E3E" w:rsidRPr="003B239F">
        <w:t xml:space="preserve">Faktor kelas sosial keluarga juga signifikan untuk memahami kepimpinan wanita. Wanita yang mempunyai pertalian keluarga pemimpin melahirkan bakat dan kemahiran kepimpinan yang melayakkan seorang wanita dinobatkan sebagai pemimpin </w:t>
      </w:r>
      <w:r w:rsidR="00710E3E" w:rsidRPr="003B239F">
        <w:rPr>
          <w:noProof/>
        </w:rPr>
        <w:t>(Hasan &amp; Hamid</w:t>
      </w:r>
      <w:r w:rsidR="00FF7822" w:rsidRPr="003B239F">
        <w:rPr>
          <w:noProof/>
        </w:rPr>
        <w:t>,</w:t>
      </w:r>
      <w:r w:rsidR="00710E3E" w:rsidRPr="003B239F">
        <w:rPr>
          <w:noProof/>
        </w:rPr>
        <w:t xml:space="preserve"> 2017)</w:t>
      </w:r>
      <w:r w:rsidR="00710E3E" w:rsidRPr="003B239F">
        <w:t>.</w:t>
      </w:r>
      <w:r w:rsidR="005029CC" w:rsidRPr="003B239F">
        <w:t xml:space="preserve"> </w:t>
      </w:r>
      <w:r w:rsidR="001A619B" w:rsidRPr="003B239F">
        <w:t xml:space="preserve">Nilai kepimpinan atau bangsawan yang diturunkan daripada ibu bapa kepada anak-anak telah </w:t>
      </w:r>
      <w:r w:rsidR="005029CC" w:rsidRPr="003B239F">
        <w:t>melahirkan</w:t>
      </w:r>
      <w:r w:rsidR="001A619B" w:rsidRPr="003B239F">
        <w:t xml:space="preserve"> rasa hormat masyarakat </w:t>
      </w:r>
      <w:r w:rsidR="00637C0D" w:rsidRPr="003B239F">
        <w:rPr>
          <w:noProof/>
        </w:rPr>
        <w:t>(Hannah</w:t>
      </w:r>
      <w:r w:rsidR="00974411" w:rsidRPr="003B239F">
        <w:rPr>
          <w:noProof/>
        </w:rPr>
        <w:t>,</w:t>
      </w:r>
      <w:r w:rsidR="00637C0D" w:rsidRPr="003B239F">
        <w:rPr>
          <w:noProof/>
        </w:rPr>
        <w:t xml:space="preserve"> 2020)</w:t>
      </w:r>
      <w:r w:rsidR="001A619B" w:rsidRPr="003B239F">
        <w:t xml:space="preserve">. </w:t>
      </w:r>
      <w:r w:rsidR="00D00F4F" w:rsidRPr="003B239F">
        <w:t>Wanita yang mempunyai ahli keluarga yang mempunyai sejarah atau latar belakang kepimpinan juga mampu melaksanakan tanggungjawab dengan lebih yakin dan berkesan hasil daripada inspirasi ahli keluarga mereka yang berperanan sebagai pemimpin</w:t>
      </w:r>
      <w:r w:rsidR="002A66BD" w:rsidRPr="003B239F">
        <w:t xml:space="preserve"> </w:t>
      </w:r>
      <w:r w:rsidR="00982F13" w:rsidRPr="003B239F">
        <w:rPr>
          <w:noProof/>
        </w:rPr>
        <w:t>(Hasan &amp; Hamid</w:t>
      </w:r>
      <w:r w:rsidR="00F7012D" w:rsidRPr="003B239F">
        <w:rPr>
          <w:noProof/>
        </w:rPr>
        <w:t>,</w:t>
      </w:r>
      <w:r w:rsidR="00982F13" w:rsidRPr="003B239F">
        <w:rPr>
          <w:noProof/>
        </w:rPr>
        <w:t xml:space="preserve"> 2017)</w:t>
      </w:r>
      <w:r w:rsidR="00982F13" w:rsidRPr="003B239F">
        <w:t>.</w:t>
      </w:r>
    </w:p>
    <w:p w14:paraId="64D3EC66" w14:textId="1C6FD620" w:rsidR="00D00F4F" w:rsidRPr="003B239F" w:rsidRDefault="008D7461" w:rsidP="0049688C">
      <w:pPr>
        <w:pStyle w:val="Para2"/>
      </w:pPr>
      <w:r w:rsidRPr="003B239F">
        <w:t>Walau bagaimanapun</w:t>
      </w:r>
      <w:r w:rsidR="00AD3BF2" w:rsidRPr="003B239F">
        <w:t>,</w:t>
      </w:r>
      <w:r w:rsidRPr="003B239F">
        <w:t xml:space="preserve"> dalam </w:t>
      </w:r>
      <w:r w:rsidR="00D00F4F" w:rsidRPr="003B239F">
        <w:t xml:space="preserve">konteks pemimpin wanita Orang Asli, </w:t>
      </w:r>
      <w:r w:rsidRPr="003B239F">
        <w:t xml:space="preserve">tidak banyak kajian berkaitan </w:t>
      </w:r>
      <w:r w:rsidR="00364A96" w:rsidRPr="003B239F">
        <w:t xml:space="preserve">pengaruh </w:t>
      </w:r>
      <w:r w:rsidR="00D00F4F" w:rsidRPr="003B239F">
        <w:t>latar belakang keluarga memberi kesan terhadap kepimpinan mereka</w:t>
      </w:r>
      <w:r w:rsidR="00ED325A" w:rsidRPr="003B239F">
        <w:t xml:space="preserve">. </w:t>
      </w:r>
      <w:r w:rsidR="003A2D6C" w:rsidRPr="003B239F">
        <w:t xml:space="preserve">Namun </w:t>
      </w:r>
      <w:r w:rsidR="00856917" w:rsidRPr="003B239F">
        <w:t xml:space="preserve">begitu, </w:t>
      </w:r>
      <w:r w:rsidR="00A90E94" w:rsidRPr="003B239F">
        <w:rPr>
          <w:noProof/>
        </w:rPr>
        <w:t xml:space="preserve">Bown </w:t>
      </w:r>
      <w:r w:rsidR="00F34CC4" w:rsidRPr="003B239F">
        <w:rPr>
          <w:noProof/>
        </w:rPr>
        <w:t>dan</w:t>
      </w:r>
      <w:r w:rsidR="00A90E94" w:rsidRPr="003B239F">
        <w:rPr>
          <w:noProof/>
        </w:rPr>
        <w:t xml:space="preserve"> McClellan (2017)</w:t>
      </w:r>
      <w:r w:rsidR="00704911" w:rsidRPr="003B239F">
        <w:t xml:space="preserve"> </w:t>
      </w:r>
      <w:r w:rsidR="00A90E94" w:rsidRPr="003B239F">
        <w:t>menjelaskan bahawa seorang pemimpin wanita Orang Asli daripada komuniti kecil Andes di Ecuador memberitahu bahawa ibu beliau merupakan orang penting yang mengajar beliau untuk menjadi pemimpin bermula daripada peranan seorang isteri dan ibu dalam rumah tangga</w:t>
      </w:r>
      <w:r w:rsidR="00FF5F03" w:rsidRPr="003B239F">
        <w:t xml:space="preserve">. Manakala Orang Asli di Cuzco, Peru berketurunan Inkan menjelaskan bahawa ikatan keluarga yang harmoni menyumbang kepada keseluruhan kehidupan berpasukan yang mempunyai potensi untuk mewujudkan semangat berpasukan yang sihat dan mendorong membuat keputusan yang betul dalam masyarakat </w:t>
      </w:r>
      <w:r w:rsidR="00FF5F03" w:rsidRPr="003B239F">
        <w:rPr>
          <w:noProof/>
        </w:rPr>
        <w:t>(Sánchez et al.</w:t>
      </w:r>
      <w:r w:rsidR="00173F89" w:rsidRPr="003B239F">
        <w:rPr>
          <w:noProof/>
        </w:rPr>
        <w:t>,</w:t>
      </w:r>
      <w:r w:rsidR="00FF5F03" w:rsidRPr="003B239F">
        <w:rPr>
          <w:noProof/>
        </w:rPr>
        <w:t xml:space="preserve"> 2019)</w:t>
      </w:r>
      <w:r w:rsidR="00FF5F03" w:rsidRPr="003B239F">
        <w:t>.</w:t>
      </w:r>
      <w:r w:rsidR="00704911" w:rsidRPr="003B239F">
        <w:t xml:space="preserve"> </w:t>
      </w:r>
    </w:p>
    <w:p w14:paraId="3120EFFB" w14:textId="77777777" w:rsidR="00873ABD" w:rsidRPr="003B239F" w:rsidRDefault="00873ABD" w:rsidP="0049688C">
      <w:pPr>
        <w:pBdr>
          <w:top w:val="nil"/>
          <w:left w:val="nil"/>
          <w:bottom w:val="nil"/>
          <w:right w:val="nil"/>
          <w:between w:val="nil"/>
        </w:pBdr>
        <w:jc w:val="both"/>
        <w:rPr>
          <w:lang w:val="ms-MY"/>
        </w:rPr>
      </w:pPr>
    </w:p>
    <w:p w14:paraId="57A32B60" w14:textId="77777777" w:rsidR="00873ABD" w:rsidRPr="003B239F" w:rsidRDefault="00873ABD" w:rsidP="0049688C">
      <w:pPr>
        <w:pStyle w:val="Heading3"/>
        <w:spacing w:before="0" w:after="0"/>
      </w:pPr>
      <w:r w:rsidRPr="003B239F">
        <w:t>Pendidikan</w:t>
      </w:r>
    </w:p>
    <w:p w14:paraId="29C3EEBF" w14:textId="77777777" w:rsidR="000E6776" w:rsidRPr="003B239F" w:rsidRDefault="000E6776" w:rsidP="0049688C">
      <w:pPr>
        <w:pBdr>
          <w:top w:val="nil"/>
          <w:left w:val="nil"/>
          <w:bottom w:val="nil"/>
          <w:right w:val="nil"/>
          <w:between w:val="nil"/>
        </w:pBdr>
        <w:jc w:val="both"/>
        <w:rPr>
          <w:lang w:val="ms-MY"/>
        </w:rPr>
      </w:pPr>
    </w:p>
    <w:p w14:paraId="5CAAEC4D" w14:textId="1DC8AA58" w:rsidR="00834703" w:rsidRPr="0098621C" w:rsidRDefault="00473EB8" w:rsidP="0049688C">
      <w:pPr>
        <w:pStyle w:val="Paragraphabstrak1"/>
      </w:pPr>
      <w:r w:rsidRPr="003B239F">
        <w:t xml:space="preserve">Pendidikan merupakan senjata yang dapat membantu wanita mencapai kemajuan dalam kepimpinan dengan peningkatan kesedaran dan menghubungkan konsep kepimpinan </w:t>
      </w:r>
      <w:r w:rsidRPr="003B239F">
        <w:rPr>
          <w:noProof/>
        </w:rPr>
        <w:t>(Smirles et al.</w:t>
      </w:r>
      <w:r w:rsidR="001F1B51" w:rsidRPr="003B239F">
        <w:rPr>
          <w:noProof/>
        </w:rPr>
        <w:t>,</w:t>
      </w:r>
      <w:r w:rsidRPr="003B239F">
        <w:rPr>
          <w:noProof/>
        </w:rPr>
        <w:t xml:space="preserve"> 2020)</w:t>
      </w:r>
      <w:r w:rsidR="00A04A72" w:rsidRPr="003B239F">
        <w:t xml:space="preserve">. </w:t>
      </w:r>
      <w:r w:rsidR="00BF7F07" w:rsidRPr="003B239F">
        <w:t>Faktor pendidikan memainkan peranan utama wanita dalam mencapai jawatan yang tinggi dalam organisasi</w:t>
      </w:r>
      <w:r w:rsidR="00D42491" w:rsidRPr="003B239F">
        <w:t xml:space="preserve"> </w:t>
      </w:r>
      <w:r w:rsidR="00D42491" w:rsidRPr="003B239F">
        <w:rPr>
          <w:noProof/>
        </w:rPr>
        <w:t>(Shaya &amp; Abu Khait</w:t>
      </w:r>
      <w:r w:rsidR="001F1B51" w:rsidRPr="003B239F">
        <w:rPr>
          <w:noProof/>
        </w:rPr>
        <w:t>,</w:t>
      </w:r>
      <w:r w:rsidR="00D42491" w:rsidRPr="003B239F">
        <w:rPr>
          <w:noProof/>
        </w:rPr>
        <w:t xml:space="preserve"> 2017)</w:t>
      </w:r>
      <w:r w:rsidR="00D42491" w:rsidRPr="003B239F">
        <w:t>.</w:t>
      </w:r>
      <w:r w:rsidR="00934DB2" w:rsidRPr="003B239F">
        <w:t xml:space="preserve"> </w:t>
      </w:r>
      <w:r w:rsidR="00A947DD" w:rsidRPr="003B239F">
        <w:t>Pendidikan menawarkan saluran penting untuk memperkasakan wanita dengan pengetahuan,</w:t>
      </w:r>
      <w:r w:rsidR="00934DB2" w:rsidRPr="003B239F">
        <w:t xml:space="preserve"> </w:t>
      </w:r>
      <w:r w:rsidR="00A947DD" w:rsidRPr="003B239F">
        <w:t>kemahiran dan keyakinan diri yang diperlukan untuk membuat keputusan berkaitan diri,</w:t>
      </w:r>
      <w:r w:rsidR="00934DB2" w:rsidRPr="003B239F">
        <w:t xml:space="preserve"> </w:t>
      </w:r>
      <w:r w:rsidR="00A947DD" w:rsidRPr="003B239F">
        <w:t xml:space="preserve">keluarga dan komuniti </w:t>
      </w:r>
      <w:r w:rsidR="00A947DD" w:rsidRPr="003B239F">
        <w:rPr>
          <w:noProof/>
        </w:rPr>
        <w:t>(</w:t>
      </w:r>
      <w:r w:rsidR="00574A32" w:rsidRPr="003B239F">
        <w:rPr>
          <w:noProof/>
        </w:rPr>
        <w:t>Oluwakemi</w:t>
      </w:r>
      <w:r w:rsidR="00A947DD" w:rsidRPr="003B239F">
        <w:rPr>
          <w:noProof/>
        </w:rPr>
        <w:t xml:space="preserve"> &amp; Chime</w:t>
      </w:r>
      <w:r w:rsidR="00BD100C" w:rsidRPr="003B239F">
        <w:rPr>
          <w:noProof/>
        </w:rPr>
        <w:t>,</w:t>
      </w:r>
      <w:r w:rsidR="00A947DD" w:rsidRPr="003B239F">
        <w:rPr>
          <w:noProof/>
        </w:rPr>
        <w:t xml:space="preserve"> 2020)</w:t>
      </w:r>
      <w:r w:rsidR="00420325" w:rsidRPr="003B239F">
        <w:t>.</w:t>
      </w:r>
      <w:r w:rsidR="00606318" w:rsidRPr="003B239F">
        <w:t xml:space="preserve"> Pendidikan juga mengukuhkan pembangunan kepimpinan dan </w:t>
      </w:r>
      <w:r w:rsidR="003B07AD" w:rsidRPr="003B239F">
        <w:t xml:space="preserve">dapat </w:t>
      </w:r>
      <w:r w:rsidR="00606318" w:rsidRPr="003B239F">
        <w:t xml:space="preserve">membantu wanita </w:t>
      </w:r>
      <w:r w:rsidR="00606318" w:rsidRPr="0098621C">
        <w:t xml:space="preserve">menghubungkan kemahiran yang diperoleh dalam peranan kepimpinan </w:t>
      </w:r>
      <w:r w:rsidR="00606318" w:rsidRPr="0098621C">
        <w:rPr>
          <w:noProof/>
        </w:rPr>
        <w:t>(Lafkas et al.</w:t>
      </w:r>
      <w:r w:rsidR="003B07AD" w:rsidRPr="0098621C">
        <w:rPr>
          <w:noProof/>
        </w:rPr>
        <w:t>,</w:t>
      </w:r>
      <w:r w:rsidR="00606318" w:rsidRPr="0098621C">
        <w:rPr>
          <w:noProof/>
        </w:rPr>
        <w:t xml:space="preserve"> 2021)</w:t>
      </w:r>
      <w:r w:rsidR="00934DB2" w:rsidRPr="0098621C">
        <w:t>.</w:t>
      </w:r>
    </w:p>
    <w:p w14:paraId="24383ACA" w14:textId="36A8E5C9" w:rsidR="00E71621" w:rsidRPr="003B239F" w:rsidRDefault="00F11C2F" w:rsidP="0049688C">
      <w:pPr>
        <w:pStyle w:val="Para2"/>
      </w:pPr>
      <w:r w:rsidRPr="0098621C">
        <w:t>Bagi pemimpin wanita Orang Asli</w:t>
      </w:r>
      <w:r w:rsidR="005141C7" w:rsidRPr="0098621C">
        <w:t>,</w:t>
      </w:r>
      <w:r w:rsidRPr="0098621C">
        <w:t xml:space="preserve"> mereka</w:t>
      </w:r>
      <w:r w:rsidR="00E71621" w:rsidRPr="0098621C">
        <w:t xml:space="preserve"> </w:t>
      </w:r>
      <w:r w:rsidR="008316E8" w:rsidRPr="0098621C">
        <w:t xml:space="preserve">telah </w:t>
      </w:r>
      <w:r w:rsidR="00E71621" w:rsidRPr="0098621C">
        <w:t>diberi peluang sebagai pemimpin</w:t>
      </w:r>
      <w:r w:rsidR="005141C7" w:rsidRPr="0098621C">
        <w:t xml:space="preserve"> melalui pengaruh pendidikan</w:t>
      </w:r>
      <w:r w:rsidR="00E71621" w:rsidRPr="0098621C">
        <w:t xml:space="preserve">. Menurut </w:t>
      </w:r>
      <w:r w:rsidR="0037002B" w:rsidRPr="0098621C">
        <w:t>Lajimodiere (2011)</w:t>
      </w:r>
      <w:r w:rsidR="0065098D" w:rsidRPr="0098621C">
        <w:t>,</w:t>
      </w:r>
      <w:r w:rsidR="0037002B" w:rsidRPr="0098621C">
        <w:t xml:space="preserve"> </w:t>
      </w:r>
      <w:r w:rsidR="008316E8" w:rsidRPr="0098621C">
        <w:t xml:space="preserve">seorang </w:t>
      </w:r>
      <w:r w:rsidR="00E71621" w:rsidRPr="0098621C">
        <w:t xml:space="preserve">pemimpin wanita Orang Asli </w:t>
      </w:r>
      <w:r w:rsidR="0037002B" w:rsidRPr="0098621C">
        <w:t>(</w:t>
      </w:r>
      <w:r w:rsidR="004F5029" w:rsidRPr="0098621C">
        <w:t>O</w:t>
      </w:r>
      <w:r w:rsidR="0037002B" w:rsidRPr="0098621C">
        <w:t xml:space="preserve">gimah ikwe) </w:t>
      </w:r>
      <w:r w:rsidR="00E71621" w:rsidRPr="0098621C">
        <w:t xml:space="preserve">Amerika menegaskan pendidikan adalah kelebihan yang </w:t>
      </w:r>
      <w:r w:rsidR="008316E8" w:rsidRPr="0098621C">
        <w:t>beliau</w:t>
      </w:r>
      <w:r w:rsidR="00E71621" w:rsidRPr="0098621C">
        <w:t xml:space="preserve"> ada berbanding segala-galanya, tanpa pendidikan beliau tidak</w:t>
      </w:r>
      <w:r w:rsidR="0037002B" w:rsidRPr="0098621C">
        <w:t xml:space="preserve"> akan</w:t>
      </w:r>
      <w:r w:rsidR="00E71621" w:rsidRPr="0098621C">
        <w:t xml:space="preserve"> diberi peluang untuk menjadi ketua</w:t>
      </w:r>
      <w:r w:rsidR="0037002B" w:rsidRPr="0098621C">
        <w:t>.</w:t>
      </w:r>
      <w:r w:rsidR="008316E8" w:rsidRPr="0098621C">
        <w:t xml:space="preserve"> Selain itu, melalui pendidikan juga wanita Orang Asli Q’eqchi Guatemalai memperoleh pengetahuan dan kemahiran bagi </w:t>
      </w:r>
      <w:r w:rsidR="00070A82" w:rsidRPr="0098621C">
        <w:t xml:space="preserve">meningkatkan </w:t>
      </w:r>
      <w:r w:rsidR="008316E8" w:rsidRPr="0098621C">
        <w:t xml:space="preserve">keyakinan diri dan motivasi serta berani membuat keputusan yang </w:t>
      </w:r>
      <w:r w:rsidR="00A273B2" w:rsidRPr="0098621C">
        <w:t xml:space="preserve">dapat </w:t>
      </w:r>
      <w:r w:rsidR="008316E8" w:rsidRPr="0098621C">
        <w:t>menyumbang kepada pembangunan komuniti</w:t>
      </w:r>
      <w:r w:rsidR="008316E8" w:rsidRPr="003B239F">
        <w:t xml:space="preserve"> </w:t>
      </w:r>
      <w:r w:rsidR="008316E8" w:rsidRPr="003B239F">
        <w:rPr>
          <w:noProof/>
        </w:rPr>
        <w:t>(Briggs et al.</w:t>
      </w:r>
      <w:r w:rsidR="00567E66" w:rsidRPr="003B239F">
        <w:rPr>
          <w:noProof/>
        </w:rPr>
        <w:t>,</w:t>
      </w:r>
      <w:r w:rsidR="008316E8" w:rsidRPr="003B239F">
        <w:rPr>
          <w:noProof/>
        </w:rPr>
        <w:t xml:space="preserve"> </w:t>
      </w:r>
      <w:r w:rsidR="004D0136" w:rsidRPr="003B239F">
        <w:rPr>
          <w:noProof/>
        </w:rPr>
        <w:t>2018</w:t>
      </w:r>
      <w:r w:rsidR="008316E8" w:rsidRPr="003B239F">
        <w:rPr>
          <w:noProof/>
        </w:rPr>
        <w:t>)</w:t>
      </w:r>
      <w:r w:rsidR="008316E8" w:rsidRPr="003B239F">
        <w:t>.</w:t>
      </w:r>
    </w:p>
    <w:p w14:paraId="1C3411AE" w14:textId="77777777" w:rsidR="00834703" w:rsidRPr="003B239F" w:rsidRDefault="00834703" w:rsidP="0049688C">
      <w:pPr>
        <w:pBdr>
          <w:top w:val="nil"/>
          <w:left w:val="nil"/>
          <w:bottom w:val="nil"/>
          <w:right w:val="nil"/>
          <w:between w:val="nil"/>
        </w:pBdr>
        <w:jc w:val="both"/>
        <w:rPr>
          <w:lang w:val="ms-MY"/>
        </w:rPr>
      </w:pPr>
    </w:p>
    <w:p w14:paraId="1496FFD4" w14:textId="77777777" w:rsidR="00873ABD" w:rsidRPr="003B239F" w:rsidRDefault="00873ABD" w:rsidP="0049688C">
      <w:pPr>
        <w:pStyle w:val="Heading3"/>
        <w:spacing w:before="0" w:after="0"/>
      </w:pPr>
      <w:r w:rsidRPr="003B239F">
        <w:t>Sokongan</w:t>
      </w:r>
      <w:r w:rsidR="005A7A20" w:rsidRPr="003B239F">
        <w:t xml:space="preserve"> keluarga dan masyarakat</w:t>
      </w:r>
      <w:r w:rsidR="00D42491" w:rsidRPr="003B239F">
        <w:t xml:space="preserve"> </w:t>
      </w:r>
    </w:p>
    <w:p w14:paraId="7FE123A8" w14:textId="77777777" w:rsidR="000E6776" w:rsidRPr="003B239F" w:rsidRDefault="000E6776" w:rsidP="0049688C">
      <w:pPr>
        <w:pBdr>
          <w:top w:val="nil"/>
          <w:left w:val="nil"/>
          <w:bottom w:val="nil"/>
          <w:right w:val="nil"/>
          <w:between w:val="nil"/>
        </w:pBdr>
        <w:ind w:left="2" w:hanging="2"/>
        <w:jc w:val="both"/>
        <w:rPr>
          <w:lang w:val="ms-MY"/>
        </w:rPr>
      </w:pPr>
    </w:p>
    <w:p w14:paraId="7B21D458" w14:textId="4FDBA76B" w:rsidR="00547B92" w:rsidRPr="003B239F" w:rsidRDefault="00E77C30" w:rsidP="0049688C">
      <w:pPr>
        <w:pStyle w:val="Paragraphabstrak1"/>
      </w:pPr>
      <w:r w:rsidRPr="003B239F">
        <w:t xml:space="preserve">Salah satu faktor utama yang mempengaruhi kepimpinan wanita adalah sokongan keluarga. Sokongan daripada keluarga </w:t>
      </w:r>
      <w:r w:rsidR="0085393F" w:rsidRPr="003B239F">
        <w:t>terutamanya</w:t>
      </w:r>
      <w:r w:rsidRPr="003B239F">
        <w:t xml:space="preserve"> pasangan, ahli keluarga lain dan anak-anak memberi </w:t>
      </w:r>
      <w:r w:rsidRPr="003B239F">
        <w:lastRenderedPageBreak/>
        <w:t xml:space="preserve">kekuatan emosi dan moral kepada wanita dalam </w:t>
      </w:r>
      <w:r w:rsidR="005F57E6" w:rsidRPr="003B239F">
        <w:t>mengejar</w:t>
      </w:r>
      <w:r w:rsidRPr="003B239F">
        <w:t xml:space="preserve"> kerjaya kepimpinan. Keluarga yang memberi sokongan yang positif juga membantu wanita </w:t>
      </w:r>
      <w:r w:rsidR="00330E82" w:rsidRPr="003B239F">
        <w:t xml:space="preserve">untuk </w:t>
      </w:r>
      <w:r w:rsidRPr="003B239F">
        <w:t>mengimbang</w:t>
      </w:r>
      <w:r w:rsidR="00B71A9D" w:rsidRPr="003B239F">
        <w:t>kan</w:t>
      </w:r>
      <w:r w:rsidRPr="003B239F">
        <w:t xml:space="preserve"> tugas-tugas dan tanggungjawab keluarga dengan lebih berkesan</w:t>
      </w:r>
      <w:r w:rsidR="00650A46" w:rsidRPr="003B239F">
        <w:t xml:space="preserve"> </w:t>
      </w:r>
      <w:r w:rsidR="00650A46" w:rsidRPr="003B239F">
        <w:rPr>
          <w:noProof/>
        </w:rPr>
        <w:t>(Shaya &amp; Abu Khait</w:t>
      </w:r>
      <w:r w:rsidR="00677705" w:rsidRPr="003B239F">
        <w:rPr>
          <w:noProof/>
        </w:rPr>
        <w:t>,</w:t>
      </w:r>
      <w:r w:rsidR="00650A46" w:rsidRPr="003B239F">
        <w:rPr>
          <w:noProof/>
        </w:rPr>
        <w:t xml:space="preserve"> 2017)</w:t>
      </w:r>
      <w:r w:rsidR="006B7890" w:rsidRPr="003B239F">
        <w:t>.</w:t>
      </w:r>
      <w:r w:rsidRPr="003B239F">
        <w:t xml:space="preserve"> Selain itu, </w:t>
      </w:r>
      <w:r w:rsidR="00601EF0" w:rsidRPr="003B239F">
        <w:t xml:space="preserve">penerimaan </w:t>
      </w:r>
      <w:r w:rsidRPr="003B239F">
        <w:t>masyarakat</w:t>
      </w:r>
      <w:r w:rsidR="00601EF0" w:rsidRPr="003B239F">
        <w:t xml:space="preserve"> bahawa wanita mampu </w:t>
      </w:r>
      <w:r w:rsidR="00612176" w:rsidRPr="003B239F">
        <w:t xml:space="preserve">memainkan </w:t>
      </w:r>
      <w:r w:rsidR="00601EF0" w:rsidRPr="003B239F">
        <w:t xml:space="preserve">peranan penting dalam </w:t>
      </w:r>
      <w:r w:rsidR="00612176" w:rsidRPr="003B239F">
        <w:t>menyumbang</w:t>
      </w:r>
      <w:r w:rsidR="00601EF0" w:rsidRPr="003B239F">
        <w:t xml:space="preserve"> pencapaian</w:t>
      </w:r>
      <w:r w:rsidR="00EB7F2D" w:rsidRPr="003B239F">
        <w:t xml:space="preserve"> </w:t>
      </w:r>
      <w:r w:rsidR="00601EF0" w:rsidRPr="003B239F">
        <w:t xml:space="preserve">pembangunan kampung dan kemajuan masyarakat </w:t>
      </w:r>
      <w:r w:rsidR="00601EF0" w:rsidRPr="003B239F">
        <w:rPr>
          <w:noProof/>
        </w:rPr>
        <w:t>(Hassan &amp; Silong</w:t>
      </w:r>
      <w:r w:rsidR="00045357" w:rsidRPr="003B239F">
        <w:rPr>
          <w:noProof/>
        </w:rPr>
        <w:t>,</w:t>
      </w:r>
      <w:r w:rsidR="00601EF0" w:rsidRPr="003B239F">
        <w:rPr>
          <w:noProof/>
        </w:rPr>
        <w:t xml:space="preserve"> 2008)</w:t>
      </w:r>
      <w:r w:rsidR="00612176" w:rsidRPr="003B239F">
        <w:t xml:space="preserve"> adalah tanda sokongan kepada kepimpinan wanita</w:t>
      </w:r>
      <w:r w:rsidRPr="003B239F">
        <w:t>.</w:t>
      </w:r>
      <w:r w:rsidR="006B7890" w:rsidRPr="003B239F">
        <w:t xml:space="preserve"> </w:t>
      </w:r>
      <w:r w:rsidR="00BD0D32" w:rsidRPr="003B239F">
        <w:t xml:space="preserve">Perspektif masyarakat sekeliling yang </w:t>
      </w:r>
      <w:r w:rsidR="00364A96" w:rsidRPr="003B239F">
        <w:t>semakin</w:t>
      </w:r>
      <w:r w:rsidR="00BD0D32" w:rsidRPr="003B239F">
        <w:t xml:space="preserve"> lama semakin positif akan </w:t>
      </w:r>
      <w:r w:rsidR="00364A96" w:rsidRPr="003B239F">
        <w:t>kewujudan</w:t>
      </w:r>
      <w:r w:rsidR="00BD0D32" w:rsidRPr="003B239F">
        <w:t xml:space="preserve"> dan tanggungjawab mereka terhadap orang lain mampu menjadi pembakar semangat untuk berjuang (Ali</w:t>
      </w:r>
      <w:r w:rsidR="006506BA" w:rsidRPr="003B239F">
        <w:t>, 2015</w:t>
      </w:r>
      <w:r w:rsidR="00BD0D32" w:rsidRPr="003B239F">
        <w:t>)</w:t>
      </w:r>
      <w:r w:rsidR="00934DB2" w:rsidRPr="003B239F">
        <w:t>.</w:t>
      </w:r>
    </w:p>
    <w:p w14:paraId="2B683B1C" w14:textId="06B83C4E" w:rsidR="00BC00C2" w:rsidRPr="003B239F" w:rsidRDefault="000D5920" w:rsidP="0049688C">
      <w:pPr>
        <w:pStyle w:val="Para2"/>
      </w:pPr>
      <w:r w:rsidRPr="003B239F">
        <w:t>Sokongan</w:t>
      </w:r>
      <w:r w:rsidR="001A619B" w:rsidRPr="003B239F">
        <w:t xml:space="preserve"> keluarga dan penerimaan masyarakat juga turut </w:t>
      </w:r>
      <w:r w:rsidR="00B06601" w:rsidRPr="003B239F">
        <w:t xml:space="preserve">mempengaruhi kepimpinan wanita </w:t>
      </w:r>
      <w:r w:rsidR="001A619B" w:rsidRPr="003B239F">
        <w:t>Orang Asli</w:t>
      </w:r>
      <w:r w:rsidR="00B06601" w:rsidRPr="003B239F">
        <w:t>. Pengaruh sokongan keluarga dan masyarakat mampu memberi kesan terhadap prestasi kerja pemimpin wanita. Kebanyakan wanita Orang Asli Emerati, UAE menahan diri untuk tidak berkahwin da</w:t>
      </w:r>
      <w:r w:rsidR="00812964" w:rsidRPr="003B239F">
        <w:t>n</w:t>
      </w:r>
      <w:r w:rsidR="00B06601" w:rsidRPr="003B239F">
        <w:t xml:space="preserve"> mempunyai anak agar dapat meneruskan karier mereka tanpa harus tunduk pada sekatan patriarki </w:t>
      </w:r>
      <w:r w:rsidR="00B06601" w:rsidRPr="003B239F">
        <w:rPr>
          <w:noProof/>
        </w:rPr>
        <w:t>(Prager</w:t>
      </w:r>
      <w:r w:rsidR="00ED44AE" w:rsidRPr="003B239F">
        <w:rPr>
          <w:noProof/>
        </w:rPr>
        <w:t>,</w:t>
      </w:r>
      <w:r w:rsidR="00B06601" w:rsidRPr="003B239F">
        <w:rPr>
          <w:noProof/>
        </w:rPr>
        <w:t xml:space="preserve"> 2020)</w:t>
      </w:r>
      <w:r w:rsidR="00B06601" w:rsidRPr="003B239F">
        <w:t xml:space="preserve">. Manakala pemimpin wanita Orang Asli Osing, Jawa Timur sangat cemerlang dalam melaksanakan tanggungjawabnya disebabkan </w:t>
      </w:r>
      <w:r w:rsidR="00B371FD" w:rsidRPr="003B239F">
        <w:t xml:space="preserve">oleh </w:t>
      </w:r>
      <w:r w:rsidR="00B06601" w:rsidRPr="003B239F">
        <w:t>sokongan suami</w:t>
      </w:r>
      <w:r w:rsidR="003D22C7" w:rsidRPr="003B239F">
        <w:t>. Hal ini</w:t>
      </w:r>
      <w:r w:rsidR="00B06601" w:rsidRPr="003B239F">
        <w:t xml:space="preserve"> </w:t>
      </w:r>
      <w:r w:rsidR="00071427" w:rsidRPr="003B239F">
        <w:t>t</w:t>
      </w:r>
      <w:r w:rsidR="00B06601" w:rsidRPr="003B239F">
        <w:t xml:space="preserve">elah banyak mempengaruhi prestasi mereka sebagai pemimpin </w:t>
      </w:r>
      <w:r w:rsidR="00637C0D" w:rsidRPr="003B239F">
        <w:rPr>
          <w:noProof/>
        </w:rPr>
        <w:t>(Hannah</w:t>
      </w:r>
      <w:r w:rsidR="00C51EE5" w:rsidRPr="003B239F">
        <w:rPr>
          <w:noProof/>
        </w:rPr>
        <w:t>,</w:t>
      </w:r>
      <w:r w:rsidR="00637C0D" w:rsidRPr="003B239F">
        <w:rPr>
          <w:noProof/>
        </w:rPr>
        <w:t xml:space="preserve"> 2020)</w:t>
      </w:r>
      <w:r w:rsidR="00B06601" w:rsidRPr="003B239F">
        <w:t xml:space="preserve"> dalam pembangunan kampung. Menurut Dudgeon </w:t>
      </w:r>
      <w:r w:rsidR="008239D9" w:rsidRPr="003B239F">
        <w:t>dan</w:t>
      </w:r>
      <w:r w:rsidR="00B06601" w:rsidRPr="003B239F">
        <w:t xml:space="preserve"> Bray (2018) pemimpin wanita Orang Asli di Pulau Selat Torres</w:t>
      </w:r>
      <w:r w:rsidR="00F44180" w:rsidRPr="003B239F">
        <w:t>,</w:t>
      </w:r>
      <w:r w:rsidR="00B06601" w:rsidRPr="003B239F">
        <w:t xml:space="preserve"> Australia melaksanakan peranan sebagai pemimpin dengan efisien dan komited adalah mereka yang menerima sokongan daripada keluarga dan penerimaan masyarakat yang utuh.</w:t>
      </w:r>
      <w:r w:rsidR="001A619B" w:rsidRPr="003B239F">
        <w:t xml:space="preserve"> </w:t>
      </w:r>
    </w:p>
    <w:p w14:paraId="58B06F8C" w14:textId="77777777" w:rsidR="006B5639" w:rsidRPr="003B239F" w:rsidRDefault="006B5639" w:rsidP="0049688C">
      <w:pPr>
        <w:pStyle w:val="Para2"/>
      </w:pPr>
      <w:r w:rsidRPr="003B239F">
        <w:t>Walau bagaimanapun</w:t>
      </w:r>
      <w:r w:rsidR="0044382E" w:rsidRPr="003B239F">
        <w:t>,</w:t>
      </w:r>
      <w:r w:rsidRPr="003B239F">
        <w:t xml:space="preserve"> kajian lepas hanya menyentuh faktor-faktor yang mempengaruhi </w:t>
      </w:r>
      <w:r w:rsidR="00D83489" w:rsidRPr="003B239F">
        <w:t xml:space="preserve">kepimpinan </w:t>
      </w:r>
      <w:r w:rsidR="007E23B9" w:rsidRPr="003B239F">
        <w:t xml:space="preserve">dalam </w:t>
      </w:r>
      <w:r w:rsidR="00D83489" w:rsidRPr="003B239F">
        <w:t xml:space="preserve">kalangan </w:t>
      </w:r>
      <w:r w:rsidRPr="003B239F">
        <w:t>wanita arus perdana dan wanita Orang Asli luar negara. Kajian berkaitan faktor yang mempengaruhi kepimpinan khusus kepada golongan wanita Orang Asli</w:t>
      </w:r>
      <w:r w:rsidR="00D83489" w:rsidRPr="003B239F">
        <w:t xml:space="preserve"> di </w:t>
      </w:r>
      <w:r w:rsidR="002B0FB3" w:rsidRPr="003B239F">
        <w:t>S</w:t>
      </w:r>
      <w:r w:rsidR="00D83489" w:rsidRPr="003B239F">
        <w:t>emenanjung Malaysia</w:t>
      </w:r>
      <w:r w:rsidRPr="003B239F">
        <w:t xml:space="preserve"> masih kurang sumbangannya kepada pembangunan ilmu dalam kalangan </w:t>
      </w:r>
      <w:r w:rsidR="00D83489" w:rsidRPr="003B239F">
        <w:t>masyarakat</w:t>
      </w:r>
      <w:r w:rsidRPr="003B239F">
        <w:t xml:space="preserve">. Seharusnya, kajian berkaitan faktor yang mempengaruhi kepimpinan Orang Asli untuk </w:t>
      </w:r>
      <w:r w:rsidR="00D83489" w:rsidRPr="003B239F">
        <w:t>membuktikan</w:t>
      </w:r>
      <w:r w:rsidRPr="003B239F">
        <w:t xml:space="preserve"> potensi dan keupayaan mereka </w:t>
      </w:r>
      <w:r w:rsidR="00D83489" w:rsidRPr="003B239F">
        <w:t>dalam membuat keputusan</w:t>
      </w:r>
      <w:r w:rsidRPr="003B239F">
        <w:t xml:space="preserve"> perlu diperluaskan</w:t>
      </w:r>
      <w:r w:rsidR="00704911" w:rsidRPr="003B239F">
        <w:t xml:space="preserve">. </w:t>
      </w:r>
      <w:r w:rsidRPr="003B239F">
        <w:t>Kajian ini wajar diberi penekanan dalam menyediakan peluang kepada wanita Orang Asli untuk menunjukkan keupayaan mereka sebagai pemimpin masyarakat.</w:t>
      </w:r>
    </w:p>
    <w:p w14:paraId="03B4278D" w14:textId="77777777" w:rsidR="006B5639" w:rsidRDefault="006B5639" w:rsidP="0049688C">
      <w:pPr>
        <w:pBdr>
          <w:top w:val="nil"/>
          <w:left w:val="nil"/>
          <w:bottom w:val="nil"/>
          <w:right w:val="nil"/>
          <w:between w:val="nil"/>
        </w:pBdr>
        <w:ind w:left="2" w:hanging="2"/>
        <w:jc w:val="both"/>
        <w:rPr>
          <w:lang w:val="ms-MY"/>
        </w:rPr>
      </w:pPr>
    </w:p>
    <w:p w14:paraId="2D34EAD3" w14:textId="77777777" w:rsidR="003D6678" w:rsidRPr="003B239F" w:rsidRDefault="003D6678" w:rsidP="0049688C">
      <w:pPr>
        <w:pBdr>
          <w:top w:val="nil"/>
          <w:left w:val="nil"/>
          <w:bottom w:val="nil"/>
          <w:right w:val="nil"/>
          <w:between w:val="nil"/>
        </w:pBdr>
        <w:ind w:left="2" w:hanging="2"/>
        <w:jc w:val="both"/>
        <w:rPr>
          <w:lang w:val="ms-MY"/>
        </w:rPr>
      </w:pPr>
    </w:p>
    <w:p w14:paraId="3DA639B1" w14:textId="77777777" w:rsidR="004C1490" w:rsidRPr="003B239F" w:rsidRDefault="004039F3" w:rsidP="0049688C">
      <w:pPr>
        <w:pStyle w:val="Heading1"/>
        <w:spacing w:before="0" w:after="0"/>
      </w:pPr>
      <w:r w:rsidRPr="003B239F">
        <w:t xml:space="preserve">Metodologi </w:t>
      </w:r>
    </w:p>
    <w:p w14:paraId="2D000E19" w14:textId="64EE3E45" w:rsidR="004C1490" w:rsidRPr="003B239F" w:rsidRDefault="004C1490" w:rsidP="0049688C">
      <w:pPr>
        <w:pBdr>
          <w:top w:val="nil"/>
          <w:left w:val="nil"/>
          <w:bottom w:val="nil"/>
          <w:right w:val="nil"/>
          <w:between w:val="nil"/>
        </w:pBdr>
        <w:ind w:left="1" w:hanging="1"/>
        <w:jc w:val="both"/>
        <w:rPr>
          <w:b/>
          <w:lang w:val="ms-MY"/>
        </w:rPr>
      </w:pPr>
    </w:p>
    <w:p w14:paraId="3839A4A2" w14:textId="77777777" w:rsidR="00942764" w:rsidRPr="003B239F" w:rsidRDefault="00942764" w:rsidP="0049688C">
      <w:pPr>
        <w:pStyle w:val="Heading2"/>
        <w:spacing w:before="0" w:after="0"/>
      </w:pPr>
      <w:r w:rsidRPr="003B239F">
        <w:t>Reka bentuk kajian, informan kajian dan lokasi kajian</w:t>
      </w:r>
    </w:p>
    <w:p w14:paraId="166D9B84" w14:textId="77777777" w:rsidR="00454207" w:rsidRPr="003B239F" w:rsidRDefault="00454207" w:rsidP="0049688C">
      <w:pPr>
        <w:pBdr>
          <w:top w:val="nil"/>
          <w:left w:val="nil"/>
          <w:bottom w:val="nil"/>
          <w:right w:val="nil"/>
          <w:between w:val="nil"/>
        </w:pBdr>
        <w:ind w:left="2" w:hanging="2"/>
        <w:jc w:val="both"/>
        <w:rPr>
          <w:i/>
          <w:iCs/>
          <w:lang w:val="ms-MY"/>
        </w:rPr>
      </w:pPr>
    </w:p>
    <w:p w14:paraId="05F3E76E" w14:textId="3D4865BA" w:rsidR="00942764" w:rsidRPr="003B239F" w:rsidRDefault="00942764" w:rsidP="0049688C">
      <w:pPr>
        <w:pStyle w:val="Paragraphabstrak1"/>
        <w:rPr>
          <w:b/>
          <w:bCs/>
        </w:rPr>
      </w:pPr>
      <w:r w:rsidRPr="003B239F">
        <w:t xml:space="preserve">Kajian ini telah menggunakan reka bentuk jenis kualitatif </w:t>
      </w:r>
      <w:r w:rsidR="005C69E5" w:rsidRPr="003B239F">
        <w:t>untuk</w:t>
      </w:r>
      <w:r w:rsidR="00CD7291" w:rsidRPr="003B239F">
        <w:t xml:space="preserve"> memperoleh</w:t>
      </w:r>
      <w:r w:rsidR="005C69E5" w:rsidRPr="003B239F">
        <w:t xml:space="preserve"> pemahaman yang lebih </w:t>
      </w:r>
      <w:r w:rsidR="00CD7291" w:rsidRPr="003B239F">
        <w:t>berkesan</w:t>
      </w:r>
      <w:r w:rsidR="005C69E5" w:rsidRPr="003B239F">
        <w:t xml:space="preserve"> </w:t>
      </w:r>
      <w:r w:rsidR="00CD7291" w:rsidRPr="003B239F">
        <w:t xml:space="preserve">berkaitan </w:t>
      </w:r>
      <w:r w:rsidR="005C69E5" w:rsidRPr="003B239F">
        <w:t xml:space="preserve">sesuatu fenomena yang </w:t>
      </w:r>
      <w:r w:rsidR="00CD7291" w:rsidRPr="003B239F">
        <w:t>masih lagi tidak diketahui</w:t>
      </w:r>
      <w:r w:rsidR="005C69E5" w:rsidRPr="003B239F">
        <w:t xml:space="preserve"> </w:t>
      </w:r>
      <w:r w:rsidR="0056187C" w:rsidRPr="003B239F">
        <w:rPr>
          <w:noProof/>
        </w:rPr>
        <w:t>(Strauss &amp; Corbin</w:t>
      </w:r>
      <w:r w:rsidR="00812BDC" w:rsidRPr="003B239F">
        <w:rPr>
          <w:noProof/>
        </w:rPr>
        <w:t>,</w:t>
      </w:r>
      <w:r w:rsidR="0056187C" w:rsidRPr="003B239F">
        <w:rPr>
          <w:noProof/>
        </w:rPr>
        <w:t xml:space="preserve"> 1998)</w:t>
      </w:r>
      <w:r w:rsidR="005C69E5" w:rsidRPr="003B239F">
        <w:t xml:space="preserve">. </w:t>
      </w:r>
      <w:r w:rsidR="00A41AEB" w:rsidRPr="003B239F">
        <w:t>Metode</w:t>
      </w:r>
      <w:r w:rsidR="005C69E5" w:rsidRPr="003B239F">
        <w:t xml:space="preserve"> kualitatif ini akan</w:t>
      </w:r>
      <w:r w:rsidR="00EB7F2D" w:rsidRPr="003B239F">
        <w:t xml:space="preserve"> </w:t>
      </w:r>
      <w:r w:rsidRPr="003B239F">
        <w:t>memberi penekanan kepada pemahaman</w:t>
      </w:r>
      <w:r w:rsidR="00EB7F2D" w:rsidRPr="003B239F">
        <w:t xml:space="preserve"> </w:t>
      </w:r>
      <w:r w:rsidR="00F15338" w:rsidRPr="003B239F">
        <w:t>yang</w:t>
      </w:r>
      <w:r w:rsidR="00EB7F2D" w:rsidRPr="003B239F">
        <w:t xml:space="preserve"> </w:t>
      </w:r>
      <w:r w:rsidR="00F15338" w:rsidRPr="003B239F">
        <w:t>lebih</w:t>
      </w:r>
      <w:r w:rsidRPr="003B239F">
        <w:t xml:space="preserve"> mendalam </w:t>
      </w:r>
      <w:r w:rsidR="00F16FD3" w:rsidRPr="003B239F">
        <w:t xml:space="preserve">dengan </w:t>
      </w:r>
      <w:r w:rsidRPr="003B239F">
        <w:t>meneroka faktor utama yang mempengaruhi kepimpinan pengerusi JPKKOA wanita Orang Asli untuk membuktikan potensi keupayaan mereka yang melayakkan mereka dipilih secara demokrasi sebagai pemimpin dalam masyarakat.</w:t>
      </w:r>
      <w:r w:rsidR="00454207" w:rsidRPr="003B239F">
        <w:t xml:space="preserve"> Kajian ini menggunakan </w:t>
      </w:r>
      <w:r w:rsidR="00ED1D99" w:rsidRPr="003B239F">
        <w:t>pensampelan</w:t>
      </w:r>
      <w:r w:rsidR="00454207" w:rsidRPr="003B239F">
        <w:t xml:space="preserve"> bertujuan untuk memilih informan.</w:t>
      </w:r>
      <w:r w:rsidR="00CC39CD" w:rsidRPr="003B239F">
        <w:t xml:space="preserve"> </w:t>
      </w:r>
    </w:p>
    <w:p w14:paraId="6135C6ED" w14:textId="77777777" w:rsidR="002A7081" w:rsidRPr="003B239F" w:rsidRDefault="00CD7291" w:rsidP="0049688C">
      <w:pPr>
        <w:pStyle w:val="Para2"/>
      </w:pPr>
      <w:r w:rsidRPr="003B239F">
        <w:t>Bagi memastikan kajian ini dilaksanakan dengan beretika, isu-isu seperti kerahsiaan data, melindungi identiti informan dan penggunaan hasil kajian untuk tujuan tertentu menjadi tanggungjawab penyelidik</w:t>
      </w:r>
      <w:r w:rsidR="00DD179B" w:rsidRPr="003B239F">
        <w:t xml:space="preserve"> </w:t>
      </w:r>
      <w:r w:rsidR="00BB171A" w:rsidRPr="003B239F">
        <w:rPr>
          <w:noProof/>
        </w:rPr>
        <w:t>(Merriam</w:t>
      </w:r>
      <w:r w:rsidR="00DD179B" w:rsidRPr="003B239F">
        <w:rPr>
          <w:noProof/>
        </w:rPr>
        <w:t>,</w:t>
      </w:r>
      <w:r w:rsidR="00BB171A" w:rsidRPr="003B239F">
        <w:rPr>
          <w:noProof/>
        </w:rPr>
        <w:t xml:space="preserve"> 1998)</w:t>
      </w:r>
      <w:r w:rsidRPr="003B239F">
        <w:t xml:space="preserve">. </w:t>
      </w:r>
      <w:r w:rsidR="002A7081" w:rsidRPr="003B239F">
        <w:t>Informan kajian</w:t>
      </w:r>
      <w:r w:rsidRPr="003B239F">
        <w:t xml:space="preserve"> ini</w:t>
      </w:r>
      <w:r w:rsidR="002A7081" w:rsidRPr="003B239F">
        <w:t xml:space="preserve"> terdiri daripada wanita Orang Asli </w:t>
      </w:r>
      <w:r w:rsidR="005D201A" w:rsidRPr="003B239F">
        <w:t>daripada</w:t>
      </w:r>
      <w:r w:rsidR="002A7081" w:rsidRPr="003B239F">
        <w:t xml:space="preserve"> kaum Temuan yang memegang jawatan JPKKOA (pelantikan</w:t>
      </w:r>
      <w:r w:rsidR="00064EBA" w:rsidRPr="003B239F">
        <w:t xml:space="preserve"> pada</w:t>
      </w:r>
      <w:r w:rsidR="002A7081" w:rsidRPr="003B239F">
        <w:t xml:space="preserve"> tahun 2020-2023). </w:t>
      </w:r>
      <w:r w:rsidR="005D201A" w:rsidRPr="003B239F">
        <w:t>Bagi memastikan penyertaan informan kajian adalah secara sukarela dan tiada paksaan daripada pihak penyelidik, informan kajian t</w:t>
      </w:r>
      <w:r w:rsidR="0007211D" w:rsidRPr="003B239F">
        <w:t>elah</w:t>
      </w:r>
      <w:r w:rsidR="005D201A" w:rsidRPr="003B239F">
        <w:t xml:space="preserve"> diberikan borang kebenaran temu bual yang menerangkan tentangan kajian dan etika kerahsiaan yang dipegang. Borang tersebut </w:t>
      </w:r>
      <w:r w:rsidR="005D201A" w:rsidRPr="003B239F">
        <w:lastRenderedPageBreak/>
        <w:t>ditandatangani oleh peserta kajian yang bersetuju untuk terlibat dalam kajian ini. Kajian ini turut mendapat kebenaran daripada pihak Jabatan Kemajuan Orang Asli (JAKOA).</w:t>
      </w:r>
    </w:p>
    <w:p w14:paraId="6CB4684D" w14:textId="4832C624" w:rsidR="005D201A" w:rsidRPr="0098621C" w:rsidRDefault="00C90B11" w:rsidP="0049688C">
      <w:pPr>
        <w:pStyle w:val="Para2"/>
      </w:pPr>
      <w:r w:rsidRPr="0098621C">
        <w:t xml:space="preserve">Penyelidikan telah menetapkan </w:t>
      </w:r>
      <w:r w:rsidR="0070074B" w:rsidRPr="0098621C">
        <w:t>janji temu</w:t>
      </w:r>
      <w:r w:rsidRPr="0098621C">
        <w:t xml:space="preserve"> untuk mengadakan temu bual bersama informan</w:t>
      </w:r>
      <w:r w:rsidR="00306175" w:rsidRPr="0098621C">
        <w:t xml:space="preserve">. </w:t>
      </w:r>
      <w:r w:rsidR="005D201A" w:rsidRPr="0098621C">
        <w:t xml:space="preserve">Temu bual bersama pengerusi wanita JPKKOA </w:t>
      </w:r>
      <w:r w:rsidR="003D5D77" w:rsidRPr="0098621C">
        <w:t>dilakukan</w:t>
      </w:r>
      <w:r w:rsidR="005D201A" w:rsidRPr="0098621C">
        <w:t xml:space="preserve"> dalam hotel yang ditempah oleh penyelidik di tiga (3) negeri iaitu Selangor, Pahang dan Negeri Sembila</w:t>
      </w:r>
      <w:r w:rsidR="003D5D77" w:rsidRPr="0098621C">
        <w:t>n</w:t>
      </w:r>
      <w:r w:rsidR="005D201A" w:rsidRPr="0098621C">
        <w:t xml:space="preserve">, Malaysia mengikut lokaliti negeri asal informan. Informan kajian terdiri daripada 11 orang pengerusi wanita JPKKOA yang memenuhi kriteria yang diperlukan dalam kajian ini. </w:t>
      </w:r>
      <w:r w:rsidR="004C19CF" w:rsidRPr="0098621C">
        <w:t>Pemilihan lokasi hotel sebagai tempat temu bual dilakukan atas sebab keselesaan dan keselamatan informan yang tinggal berjauhan dari bandar. Temu bual berlangsung antara 1 hingga 2 jam.</w:t>
      </w:r>
      <w:r w:rsidR="005D201A" w:rsidRPr="0098621C">
        <w:t xml:space="preserve"> </w:t>
      </w:r>
    </w:p>
    <w:p w14:paraId="389FA8D7" w14:textId="77777777" w:rsidR="00454207" w:rsidRPr="0098621C" w:rsidRDefault="00454207" w:rsidP="0049688C">
      <w:pPr>
        <w:pBdr>
          <w:top w:val="nil"/>
          <w:left w:val="nil"/>
          <w:bottom w:val="nil"/>
          <w:right w:val="nil"/>
          <w:between w:val="nil"/>
        </w:pBdr>
        <w:jc w:val="both"/>
        <w:rPr>
          <w:lang w:val="ms-MY"/>
        </w:rPr>
      </w:pPr>
    </w:p>
    <w:p w14:paraId="601D038A" w14:textId="77777777" w:rsidR="00454207" w:rsidRPr="0098621C" w:rsidRDefault="00454207" w:rsidP="0049688C">
      <w:pPr>
        <w:pStyle w:val="Heading2"/>
        <w:spacing w:before="0" w:after="0"/>
      </w:pPr>
      <w:r w:rsidRPr="0098621C">
        <w:t>Kaedah pengumpulan data</w:t>
      </w:r>
    </w:p>
    <w:p w14:paraId="541DB141" w14:textId="77777777" w:rsidR="00454207" w:rsidRPr="0098621C" w:rsidRDefault="00454207" w:rsidP="0049688C">
      <w:pPr>
        <w:pBdr>
          <w:top w:val="nil"/>
          <w:left w:val="nil"/>
          <w:bottom w:val="nil"/>
          <w:right w:val="nil"/>
          <w:between w:val="nil"/>
        </w:pBdr>
        <w:ind w:left="2" w:hanging="2"/>
        <w:jc w:val="both"/>
        <w:rPr>
          <w:lang w:val="ms-MY"/>
        </w:rPr>
      </w:pPr>
    </w:p>
    <w:p w14:paraId="48E1FA4A" w14:textId="153B8085" w:rsidR="004F7AE2" w:rsidRPr="0098621C" w:rsidRDefault="00454207" w:rsidP="0049688C">
      <w:pPr>
        <w:pStyle w:val="Paragraphabstrak1"/>
      </w:pPr>
      <w:r w:rsidRPr="0098621C">
        <w:t>Dalam kajian ini, penyelidik menggunakan pengumpulan data secara temu bual mendalam, perbincangan kumpulan berfokus dan menganalisis dokumen berkaitan. Tujuan utama temu bual mendalam adalah untuk mendalami pemikiran dan pandangan informan kajian</w:t>
      </w:r>
      <w:r w:rsidR="00DB5E41" w:rsidRPr="0098621C">
        <w:t xml:space="preserve"> </w:t>
      </w:r>
      <w:r w:rsidR="00DB5E41" w:rsidRPr="0098621C">
        <w:rPr>
          <w:noProof/>
        </w:rPr>
        <w:t>(Welch &amp; Patton</w:t>
      </w:r>
      <w:r w:rsidR="005D7174" w:rsidRPr="0098621C">
        <w:rPr>
          <w:noProof/>
        </w:rPr>
        <w:t>,</w:t>
      </w:r>
      <w:r w:rsidR="00DB5E41" w:rsidRPr="0098621C">
        <w:rPr>
          <w:noProof/>
        </w:rPr>
        <w:t xml:space="preserve"> 1992)</w:t>
      </w:r>
      <w:r w:rsidRPr="0098621C">
        <w:t>. Protokol temu bual yang mengandungi sebelas (11) soalan terbuka secara berstruktur</w:t>
      </w:r>
      <w:r w:rsidR="00830F3C" w:rsidRPr="0098621C">
        <w:t xml:space="preserve"> </w:t>
      </w:r>
      <w:r w:rsidRPr="0098621C">
        <w:t>telah digunakan untuk memastikan keseragaman dan soalan yang diajukan kepada semua informan.</w:t>
      </w:r>
      <w:r w:rsidR="00830F3C" w:rsidRPr="0098621C">
        <w:t xml:space="preserve"> </w:t>
      </w:r>
      <w:r w:rsidR="004F7AE2" w:rsidRPr="0098621C">
        <w:t>Tema-tema yang menjadi fokus dalam soalan-soalan tersebut di susun berdasarkan literatur yang diperoleh daripada buku, jurnal dan tesis di dalam mahupun di luar negara yang berkaitan kepimpinan wanita Orang Asli atau pun wanita peribumi.</w:t>
      </w:r>
    </w:p>
    <w:p w14:paraId="76EB4FEF" w14:textId="77777777" w:rsidR="00C90B11" w:rsidRPr="0098621C" w:rsidRDefault="00C90B11" w:rsidP="0049688C">
      <w:pPr>
        <w:pStyle w:val="Para2"/>
      </w:pPr>
      <w:r w:rsidRPr="0098621C">
        <w:t xml:space="preserve">Sebelum temu bual </w:t>
      </w:r>
      <w:r w:rsidR="00F20BC3" w:rsidRPr="0098621C">
        <w:t>dilaksanakan</w:t>
      </w:r>
      <w:r w:rsidRPr="0098621C">
        <w:t xml:space="preserve">, penyelidik telah menjalankan persediaan yang teliti terlebih dahulu dengan mengikut prosedur yang telah ditetapkan seperti mencari tempat yang selamat </w:t>
      </w:r>
      <w:r w:rsidR="00E21C9A" w:rsidRPr="0098621C">
        <w:t xml:space="preserve">dan selesa </w:t>
      </w:r>
      <w:r w:rsidRPr="0098621C">
        <w:t>untuk menjalankan sesi temu bual memandangkan kesemua informan kajian</w:t>
      </w:r>
      <w:r w:rsidR="00F20BC3" w:rsidRPr="0098621C">
        <w:t xml:space="preserve"> </w:t>
      </w:r>
      <w:r w:rsidR="00661C2D" w:rsidRPr="0098621C">
        <w:t xml:space="preserve">ialah </w:t>
      </w:r>
      <w:r w:rsidR="00F20BC3" w:rsidRPr="0098621C">
        <w:t>wanita</w:t>
      </w:r>
      <w:r w:rsidRPr="0098621C">
        <w:t>. Selain itu</w:t>
      </w:r>
      <w:r w:rsidR="00A705A2" w:rsidRPr="0098621C">
        <w:t>,</w:t>
      </w:r>
      <w:r w:rsidRPr="0098621C">
        <w:t xml:space="preserve"> penyelidikan juga turut mendapatkan kelulusan bertulis daripada agensi berkaitan untuk melaksanakan temu bual terhadap pengerusi JPKKOA wanita ini. Setelah kelulusan </w:t>
      </w:r>
      <w:r w:rsidR="005674C5" w:rsidRPr="0098621C">
        <w:t>diterima</w:t>
      </w:r>
      <w:r w:rsidR="0007211D" w:rsidRPr="0098621C">
        <w:t xml:space="preserve">, penyelidik menyediakan borang kebenaran temu bual yang </w:t>
      </w:r>
      <w:r w:rsidR="003D5D77" w:rsidRPr="0098621C">
        <w:t>diserahkan</w:t>
      </w:r>
      <w:r w:rsidR="0007211D" w:rsidRPr="0098621C">
        <w:t xml:space="preserve"> kepada informan kajian sebelum menemu bual mereka bagi mendapatkan kebenaran dan persetujuan mereka terlebih dahulu. Setiap peserta diucapkan dengan ucapan jutaan </w:t>
      </w:r>
      <w:r w:rsidR="00872149" w:rsidRPr="0098621C">
        <w:t>terima</w:t>
      </w:r>
      <w:r w:rsidR="0007211D" w:rsidRPr="0098621C">
        <w:t xml:space="preserve"> kasih dan </w:t>
      </w:r>
      <w:r w:rsidR="00934DB2" w:rsidRPr="0098621C">
        <w:t>anggaran</w:t>
      </w:r>
      <w:r w:rsidR="0007211D" w:rsidRPr="0098621C">
        <w:t xml:space="preserve"> masa yang diambil oleh setiap peserta adalah lebih kurang satu (1) hingga dua (2) jam</w:t>
      </w:r>
      <w:r w:rsidR="00872149" w:rsidRPr="0098621C">
        <w:t>.</w:t>
      </w:r>
    </w:p>
    <w:p w14:paraId="3C668D05" w14:textId="77777777" w:rsidR="002A7081" w:rsidRPr="0098621C" w:rsidRDefault="002A7081" w:rsidP="0049688C">
      <w:pPr>
        <w:pBdr>
          <w:top w:val="nil"/>
          <w:left w:val="nil"/>
          <w:bottom w:val="nil"/>
          <w:right w:val="nil"/>
          <w:between w:val="nil"/>
        </w:pBdr>
        <w:ind w:left="2" w:hanging="2"/>
        <w:jc w:val="both"/>
        <w:rPr>
          <w:lang w:val="ms-MY"/>
        </w:rPr>
      </w:pPr>
    </w:p>
    <w:p w14:paraId="3B2449F6" w14:textId="77777777" w:rsidR="00454207" w:rsidRPr="0098621C" w:rsidRDefault="00454207" w:rsidP="0049688C">
      <w:pPr>
        <w:pStyle w:val="Heading2"/>
        <w:spacing w:before="0" w:after="0"/>
      </w:pPr>
      <w:r w:rsidRPr="0098621C">
        <w:t>Analisis data</w:t>
      </w:r>
    </w:p>
    <w:p w14:paraId="7A362DE4" w14:textId="77777777" w:rsidR="00DB5E41" w:rsidRPr="0098621C" w:rsidRDefault="00DB5E41" w:rsidP="0049688C">
      <w:pPr>
        <w:pBdr>
          <w:top w:val="nil"/>
          <w:left w:val="nil"/>
          <w:bottom w:val="nil"/>
          <w:right w:val="nil"/>
          <w:between w:val="nil"/>
        </w:pBdr>
        <w:ind w:left="2" w:hanging="2"/>
        <w:jc w:val="both"/>
        <w:rPr>
          <w:i/>
          <w:iCs/>
          <w:lang w:val="ms-MY"/>
        </w:rPr>
      </w:pPr>
    </w:p>
    <w:p w14:paraId="0B8B87A1" w14:textId="77777777" w:rsidR="00454207" w:rsidRPr="0098621C" w:rsidRDefault="00454207" w:rsidP="0049688C">
      <w:pPr>
        <w:pStyle w:val="Paragraphabstrak1"/>
      </w:pPr>
      <w:r w:rsidRPr="0098621C">
        <w:t xml:space="preserve">Penyelidik telah menggunakan kaedah analisis tematik untuk mentafsir data yang dikumpulkan. </w:t>
      </w:r>
      <w:r w:rsidR="00DB5E41" w:rsidRPr="0098621C">
        <w:t>Analisis tematik ialah analisis yang digunakan untuk mengenal pasti tema, konsep dan juga makna. Analisis tematik ini amat fleksibel, mudah dan sesuai bagi penyelidik yang tidak mempunyai pengalaman dalam penyelidikan serta hasil analisis tersebut dapa</w:t>
      </w:r>
      <w:r w:rsidR="00934DB2" w:rsidRPr="0098621C">
        <w:t>t</w:t>
      </w:r>
      <w:r w:rsidR="00DB5E41" w:rsidRPr="0098621C">
        <w:t xml:space="preserve"> menyumbang kepada masyarakat </w:t>
      </w:r>
      <w:r w:rsidR="00DB5E41" w:rsidRPr="0098621C">
        <w:rPr>
          <w:noProof/>
        </w:rPr>
        <w:t>(Braun &amp; Clarke</w:t>
      </w:r>
      <w:r w:rsidR="007814E7" w:rsidRPr="0098621C">
        <w:rPr>
          <w:noProof/>
        </w:rPr>
        <w:t>,</w:t>
      </w:r>
      <w:r w:rsidR="00DB5E41" w:rsidRPr="0098621C">
        <w:rPr>
          <w:noProof/>
        </w:rPr>
        <w:t xml:space="preserve"> 2006)</w:t>
      </w:r>
      <w:r w:rsidR="00DB5E41" w:rsidRPr="0098621C">
        <w:t xml:space="preserve">. Analisis data dilakukan secara deskriptif bagi memperoleh data yang tepat dan relevan. Perisian Nvivo telah digunakan dalam proses analisis data kualitatif </w:t>
      </w:r>
      <w:r w:rsidR="007C577F" w:rsidRPr="0098621C">
        <w:t xml:space="preserve">untuk </w:t>
      </w:r>
      <w:r w:rsidR="00DB5E41" w:rsidRPr="0098621C">
        <w:t>memudahkan dan mempercepatkan proses pentadbiran data. Tema-tema yang ditemukan dihuraikan dan disokong dengan transkrip temu bual yang diperoleh daripada informan kajian.</w:t>
      </w:r>
    </w:p>
    <w:p w14:paraId="3E07D9C7" w14:textId="6FA3915E" w:rsidR="00DB5E41" w:rsidRPr="0098621C" w:rsidRDefault="00DB5E41" w:rsidP="0049688C">
      <w:pPr>
        <w:pStyle w:val="Para2"/>
      </w:pPr>
      <w:r w:rsidRPr="0098621C">
        <w:t>Dengan pelaksanaan kajian ini diharap dapat memberi sumbangan kepada bidang penyelidikan berkaitan faktor yang mempengaruhi kepimpinan wanita Orang Asli dalam membuktikan potensi dan keupayaan mereka yang layak dipilih secara demokrasi sebagai pemimpin dalam masyarakat.</w:t>
      </w:r>
    </w:p>
    <w:p w14:paraId="35CF1A26" w14:textId="257734F1" w:rsidR="004C1490" w:rsidRPr="0098621C" w:rsidRDefault="00DB5E41" w:rsidP="0049688C">
      <w:pPr>
        <w:pBdr>
          <w:top w:val="nil"/>
          <w:left w:val="nil"/>
          <w:bottom w:val="nil"/>
          <w:right w:val="nil"/>
          <w:between w:val="nil"/>
        </w:pBdr>
        <w:ind w:left="2" w:hanging="2"/>
        <w:jc w:val="both"/>
        <w:rPr>
          <w:lang w:val="ms-MY"/>
        </w:rPr>
      </w:pPr>
      <w:r w:rsidRPr="0098621C">
        <w:rPr>
          <w:lang w:val="ms-MY"/>
        </w:rPr>
        <w:tab/>
      </w:r>
    </w:p>
    <w:p w14:paraId="652AEB96" w14:textId="77777777" w:rsidR="004C1490" w:rsidRPr="0098621C" w:rsidRDefault="00807195" w:rsidP="0049688C">
      <w:pPr>
        <w:pStyle w:val="Heading1"/>
        <w:spacing w:before="0" w:after="0"/>
      </w:pPr>
      <w:r w:rsidRPr="0098621C">
        <w:br w:type="page"/>
      </w:r>
      <w:r w:rsidR="004039F3" w:rsidRPr="0098621C">
        <w:lastRenderedPageBreak/>
        <w:t xml:space="preserve">Hasil kajian dan perbincangan </w:t>
      </w:r>
    </w:p>
    <w:p w14:paraId="3A9CB3C8" w14:textId="77777777" w:rsidR="004C1490" w:rsidRPr="0098621C" w:rsidRDefault="00CF2599" w:rsidP="0049688C">
      <w:pPr>
        <w:pBdr>
          <w:top w:val="nil"/>
          <w:left w:val="nil"/>
          <w:bottom w:val="nil"/>
          <w:right w:val="nil"/>
          <w:between w:val="nil"/>
        </w:pBdr>
        <w:ind w:left="2" w:hanging="2"/>
        <w:jc w:val="both"/>
        <w:rPr>
          <w:lang w:val="ms-MY"/>
        </w:rPr>
      </w:pPr>
      <w:r w:rsidRPr="0098621C">
        <w:rPr>
          <w:b/>
          <w:lang w:val="ms-MY"/>
        </w:rPr>
        <w:t xml:space="preserve"> </w:t>
      </w:r>
    </w:p>
    <w:p w14:paraId="28A9D4C7" w14:textId="73B474BD" w:rsidR="005B608B" w:rsidRPr="0098621C" w:rsidRDefault="00AC5874" w:rsidP="0049688C">
      <w:pPr>
        <w:pStyle w:val="Paragraphabstrak1"/>
      </w:pPr>
      <w:r w:rsidRPr="0098621C">
        <w:t>Melalui dapatan kajian, penyelid</w:t>
      </w:r>
      <w:r w:rsidR="00900815" w:rsidRPr="0098621C">
        <w:t>ik</w:t>
      </w:r>
      <w:r w:rsidRPr="0098621C">
        <w:t xml:space="preserve"> telah mendapati bahawa informan kajian </w:t>
      </w:r>
      <w:r w:rsidR="00CC39CD" w:rsidRPr="0098621C">
        <w:t>mempunyai</w:t>
      </w:r>
      <w:r w:rsidR="00EB7F2D" w:rsidRPr="0098621C">
        <w:t xml:space="preserve"> </w:t>
      </w:r>
      <w:r w:rsidRPr="0098621C">
        <w:t xml:space="preserve">pelbagai latar belakang yang berbeza. Kajian ini melibatkan seramai sebelas (11) orang informan yang terdiri daripada pengerusi JPKKOA wanita Temuan </w:t>
      </w:r>
      <w:r w:rsidR="00B56FD1" w:rsidRPr="0098621C">
        <w:t xml:space="preserve">dalam </w:t>
      </w:r>
      <w:r w:rsidRPr="0098621C">
        <w:t xml:space="preserve">lingkungan umur antara 30 hingga 60 tahun. Informan wanita tersebut telah memegang jawatan pengerusi JPKKOA di kampung mereka dengan pengalaman yang berbeza bermula seawal 6 bulan berkhidmat sehingga 11 tahun. Selain memegang jawatan sebagai pemimpin kampung, pada masa yang sama para informan juga mempunyai pelbagai peranan yang dipegang </w:t>
      </w:r>
      <w:r w:rsidR="00CC39CD" w:rsidRPr="0098621C">
        <w:t>misalnya</w:t>
      </w:r>
      <w:r w:rsidRPr="0098621C">
        <w:t xml:space="preserve"> guru, jurujual, berniaga, kerja kampung dan suri rumah. Nama yang digunakan dalam penulisan artikel ini bukan nama sebenar bagi tujuan menjaga kerahsiaan identiti informan kajian (rujuk Jadual 1)</w:t>
      </w:r>
      <w:r w:rsidR="00855138" w:rsidRPr="0098621C">
        <w:t>.</w:t>
      </w:r>
    </w:p>
    <w:p w14:paraId="4630057A" w14:textId="77777777" w:rsidR="004C1490" w:rsidRPr="0098621C" w:rsidRDefault="004C1490" w:rsidP="0049688C">
      <w:pPr>
        <w:pBdr>
          <w:top w:val="nil"/>
          <w:left w:val="nil"/>
          <w:bottom w:val="nil"/>
          <w:right w:val="nil"/>
          <w:between w:val="nil"/>
        </w:pBdr>
        <w:ind w:left="1" w:hanging="1"/>
        <w:jc w:val="both"/>
        <w:rPr>
          <w:lang w:val="ms-MY"/>
        </w:rPr>
      </w:pPr>
    </w:p>
    <w:p w14:paraId="3B4EF64F" w14:textId="6CEF5B83" w:rsidR="004C1490" w:rsidRPr="0098621C" w:rsidRDefault="00AC5874" w:rsidP="0049688C">
      <w:pPr>
        <w:pBdr>
          <w:top w:val="nil"/>
          <w:left w:val="nil"/>
          <w:bottom w:val="nil"/>
          <w:right w:val="nil"/>
          <w:between w:val="nil"/>
        </w:pBdr>
        <w:ind w:left="2" w:hanging="2"/>
        <w:jc w:val="center"/>
        <w:rPr>
          <w:sz w:val="20"/>
          <w:szCs w:val="20"/>
          <w:lang w:val="ms-MY"/>
        </w:rPr>
      </w:pPr>
      <w:r w:rsidRPr="0098621C">
        <w:rPr>
          <w:b/>
          <w:sz w:val="20"/>
          <w:szCs w:val="20"/>
          <w:lang w:val="ms-MY"/>
        </w:rPr>
        <w:t xml:space="preserve">Jadual 1. </w:t>
      </w:r>
      <w:r w:rsidRPr="0098621C">
        <w:rPr>
          <w:sz w:val="20"/>
          <w:szCs w:val="20"/>
          <w:lang w:val="ms-MY"/>
        </w:rPr>
        <w:t>Latar belakang informan</w:t>
      </w:r>
      <w:r w:rsidRPr="0098621C">
        <w:rPr>
          <w:b/>
          <w:sz w:val="20"/>
          <w:szCs w:val="20"/>
          <w:lang w:val="ms-MY"/>
        </w:rPr>
        <w:t xml:space="preserve"> </w:t>
      </w:r>
    </w:p>
    <w:p w14:paraId="5F4BF822" w14:textId="77777777" w:rsidR="004C1490" w:rsidRPr="0098621C" w:rsidRDefault="004C1490" w:rsidP="0049688C">
      <w:pPr>
        <w:pBdr>
          <w:top w:val="nil"/>
          <w:left w:val="nil"/>
          <w:bottom w:val="nil"/>
          <w:right w:val="nil"/>
          <w:between w:val="nil"/>
        </w:pBdr>
        <w:ind w:left="2" w:hanging="2"/>
        <w:jc w:val="both"/>
        <w:rPr>
          <w:sz w:val="20"/>
          <w:szCs w:val="20"/>
          <w:lang w:val="ms-MY"/>
        </w:rPr>
      </w:pPr>
    </w:p>
    <w:tbl>
      <w:tblPr>
        <w:tblW w:w="8234" w:type="dxa"/>
        <w:jc w:val="center"/>
        <w:tblLayout w:type="fixed"/>
        <w:tblLook w:val="0000" w:firstRow="0" w:lastRow="0" w:firstColumn="0" w:lastColumn="0" w:noHBand="0" w:noVBand="0"/>
      </w:tblPr>
      <w:tblGrid>
        <w:gridCol w:w="2031"/>
        <w:gridCol w:w="1353"/>
        <w:gridCol w:w="1578"/>
        <w:gridCol w:w="2031"/>
        <w:gridCol w:w="1241"/>
      </w:tblGrid>
      <w:tr w:rsidR="00A4220F" w:rsidRPr="0098621C" w14:paraId="48C048CA" w14:textId="77777777" w:rsidTr="009166E9">
        <w:trPr>
          <w:trHeight w:val="485"/>
          <w:jc w:val="center"/>
        </w:trPr>
        <w:tc>
          <w:tcPr>
            <w:tcW w:w="2031" w:type="dxa"/>
            <w:tcBorders>
              <w:top w:val="single" w:sz="4" w:space="0" w:color="000000"/>
              <w:bottom w:val="single" w:sz="4" w:space="0" w:color="000000"/>
            </w:tcBorders>
            <w:shd w:val="clear" w:color="auto" w:fill="B8CCE4"/>
          </w:tcPr>
          <w:p w14:paraId="007B1C7A" w14:textId="77777777" w:rsidR="00BD64B6" w:rsidRPr="0098621C" w:rsidRDefault="00BD64B6" w:rsidP="0049688C">
            <w:pPr>
              <w:pBdr>
                <w:top w:val="nil"/>
                <w:left w:val="nil"/>
                <w:bottom w:val="nil"/>
                <w:right w:val="nil"/>
                <w:between w:val="nil"/>
              </w:pBdr>
              <w:ind w:left="2" w:hanging="2"/>
              <w:jc w:val="center"/>
              <w:rPr>
                <w:sz w:val="20"/>
                <w:szCs w:val="20"/>
                <w:lang w:val="ms-MY"/>
              </w:rPr>
            </w:pPr>
            <w:r w:rsidRPr="0098621C">
              <w:rPr>
                <w:b/>
                <w:sz w:val="20"/>
                <w:szCs w:val="20"/>
                <w:lang w:val="ms-MY"/>
              </w:rPr>
              <w:t xml:space="preserve">Informan </w:t>
            </w:r>
          </w:p>
        </w:tc>
        <w:tc>
          <w:tcPr>
            <w:tcW w:w="1353" w:type="dxa"/>
            <w:tcBorders>
              <w:top w:val="single" w:sz="4" w:space="0" w:color="000000"/>
              <w:bottom w:val="single" w:sz="4" w:space="0" w:color="000000"/>
            </w:tcBorders>
            <w:shd w:val="clear" w:color="auto" w:fill="B8CCE4"/>
          </w:tcPr>
          <w:p w14:paraId="0E002BEC" w14:textId="1A051FDD" w:rsidR="00BD64B6" w:rsidRPr="0098621C" w:rsidRDefault="00BD64B6" w:rsidP="0049688C">
            <w:pPr>
              <w:pBdr>
                <w:top w:val="nil"/>
                <w:left w:val="nil"/>
                <w:bottom w:val="nil"/>
                <w:right w:val="nil"/>
                <w:between w:val="nil"/>
              </w:pBdr>
              <w:ind w:left="2" w:hanging="2"/>
              <w:jc w:val="center"/>
              <w:rPr>
                <w:b/>
                <w:sz w:val="20"/>
                <w:szCs w:val="20"/>
                <w:lang w:val="ms-MY"/>
              </w:rPr>
            </w:pPr>
            <w:r w:rsidRPr="0098621C">
              <w:rPr>
                <w:b/>
                <w:sz w:val="20"/>
                <w:szCs w:val="20"/>
                <w:lang w:val="ms-MY"/>
              </w:rPr>
              <w:t xml:space="preserve">Umur </w:t>
            </w:r>
            <w:r w:rsidR="00586737" w:rsidRPr="0098621C">
              <w:rPr>
                <w:b/>
                <w:sz w:val="20"/>
                <w:szCs w:val="20"/>
                <w:lang w:val="ms-MY"/>
              </w:rPr>
              <w:t>pelantikan jawatan pengerusi</w:t>
            </w:r>
          </w:p>
        </w:tc>
        <w:tc>
          <w:tcPr>
            <w:tcW w:w="1578" w:type="dxa"/>
            <w:tcBorders>
              <w:top w:val="single" w:sz="4" w:space="0" w:color="000000"/>
              <w:bottom w:val="single" w:sz="4" w:space="0" w:color="000000"/>
            </w:tcBorders>
            <w:shd w:val="clear" w:color="auto" w:fill="B8CCE4"/>
          </w:tcPr>
          <w:p w14:paraId="37A1A7AC" w14:textId="77777777" w:rsidR="00BD64B6" w:rsidRPr="0098621C" w:rsidRDefault="00BD64B6" w:rsidP="0049688C">
            <w:pPr>
              <w:pBdr>
                <w:top w:val="nil"/>
                <w:left w:val="nil"/>
                <w:bottom w:val="nil"/>
                <w:right w:val="nil"/>
                <w:between w:val="nil"/>
              </w:pBdr>
              <w:ind w:left="2" w:hanging="2"/>
              <w:jc w:val="center"/>
              <w:rPr>
                <w:sz w:val="20"/>
                <w:szCs w:val="20"/>
                <w:lang w:val="ms-MY"/>
              </w:rPr>
            </w:pPr>
            <w:r w:rsidRPr="0098621C">
              <w:rPr>
                <w:b/>
                <w:sz w:val="20"/>
                <w:szCs w:val="20"/>
                <w:lang w:val="ms-MY"/>
              </w:rPr>
              <w:t xml:space="preserve">Pendidikan </w:t>
            </w:r>
          </w:p>
        </w:tc>
        <w:tc>
          <w:tcPr>
            <w:tcW w:w="2031" w:type="dxa"/>
            <w:tcBorders>
              <w:top w:val="single" w:sz="4" w:space="0" w:color="000000"/>
              <w:bottom w:val="single" w:sz="4" w:space="0" w:color="000000"/>
            </w:tcBorders>
            <w:shd w:val="clear" w:color="auto" w:fill="B8CCE4"/>
          </w:tcPr>
          <w:p w14:paraId="4FAA3388" w14:textId="1E3ED434" w:rsidR="00BD64B6" w:rsidRPr="0098621C" w:rsidRDefault="00BD64B6" w:rsidP="0049688C">
            <w:pPr>
              <w:pBdr>
                <w:top w:val="nil"/>
                <w:left w:val="nil"/>
                <w:bottom w:val="nil"/>
                <w:right w:val="nil"/>
                <w:between w:val="nil"/>
              </w:pBdr>
              <w:ind w:left="2" w:hanging="2"/>
              <w:jc w:val="center"/>
              <w:rPr>
                <w:b/>
                <w:sz w:val="20"/>
                <w:szCs w:val="20"/>
                <w:lang w:val="ms-MY"/>
              </w:rPr>
            </w:pPr>
            <w:r w:rsidRPr="0098621C">
              <w:rPr>
                <w:b/>
                <w:sz w:val="20"/>
                <w:szCs w:val="20"/>
                <w:lang w:val="ms-MY"/>
              </w:rPr>
              <w:t xml:space="preserve">Pengalaman </w:t>
            </w:r>
            <w:r w:rsidR="00586737" w:rsidRPr="0098621C">
              <w:rPr>
                <w:b/>
                <w:sz w:val="20"/>
                <w:szCs w:val="20"/>
                <w:lang w:val="ms-MY"/>
              </w:rPr>
              <w:t>sebagai</w:t>
            </w:r>
          </w:p>
          <w:p w14:paraId="4F87D9EC" w14:textId="4E35327D" w:rsidR="00BD64B6" w:rsidRPr="0098621C" w:rsidRDefault="00586737" w:rsidP="0049688C">
            <w:pPr>
              <w:pBdr>
                <w:top w:val="nil"/>
                <w:left w:val="nil"/>
                <w:bottom w:val="nil"/>
                <w:right w:val="nil"/>
                <w:between w:val="nil"/>
              </w:pBdr>
              <w:ind w:left="2" w:hanging="2"/>
              <w:jc w:val="center"/>
              <w:rPr>
                <w:b/>
                <w:sz w:val="20"/>
                <w:szCs w:val="20"/>
                <w:lang w:val="ms-MY"/>
              </w:rPr>
            </w:pPr>
            <w:r w:rsidRPr="0098621C">
              <w:rPr>
                <w:b/>
                <w:sz w:val="20"/>
                <w:szCs w:val="20"/>
                <w:lang w:val="ms-MY"/>
              </w:rPr>
              <w:t>pengerusi</w:t>
            </w:r>
          </w:p>
        </w:tc>
        <w:tc>
          <w:tcPr>
            <w:tcW w:w="1241" w:type="dxa"/>
            <w:tcBorders>
              <w:top w:val="single" w:sz="4" w:space="0" w:color="000000"/>
              <w:bottom w:val="single" w:sz="4" w:space="0" w:color="000000"/>
            </w:tcBorders>
            <w:shd w:val="clear" w:color="auto" w:fill="B8CCE4"/>
          </w:tcPr>
          <w:p w14:paraId="29C013B1" w14:textId="77777777" w:rsidR="00BD64B6" w:rsidRPr="0098621C" w:rsidRDefault="00BD64B6" w:rsidP="0049688C">
            <w:pPr>
              <w:pBdr>
                <w:top w:val="nil"/>
                <w:left w:val="nil"/>
                <w:bottom w:val="nil"/>
                <w:right w:val="nil"/>
                <w:between w:val="nil"/>
              </w:pBdr>
              <w:ind w:left="2" w:hanging="2"/>
              <w:jc w:val="center"/>
              <w:rPr>
                <w:sz w:val="20"/>
                <w:szCs w:val="20"/>
                <w:lang w:val="ms-MY"/>
              </w:rPr>
            </w:pPr>
            <w:r w:rsidRPr="0098621C">
              <w:rPr>
                <w:b/>
                <w:sz w:val="20"/>
                <w:szCs w:val="20"/>
                <w:lang w:val="ms-MY"/>
              </w:rPr>
              <w:t>Kampung KOA</w:t>
            </w:r>
          </w:p>
        </w:tc>
      </w:tr>
      <w:tr w:rsidR="00A4220F" w:rsidRPr="0098621C" w14:paraId="39E3BE29" w14:textId="77777777" w:rsidTr="009166E9">
        <w:trPr>
          <w:trHeight w:val="523"/>
          <w:jc w:val="center"/>
        </w:trPr>
        <w:tc>
          <w:tcPr>
            <w:tcW w:w="2031" w:type="dxa"/>
            <w:tcBorders>
              <w:top w:val="single" w:sz="4" w:space="0" w:color="000000"/>
            </w:tcBorders>
            <w:shd w:val="clear" w:color="auto" w:fill="auto"/>
          </w:tcPr>
          <w:p w14:paraId="13B53EE8" w14:textId="77777777" w:rsidR="00BD64B6" w:rsidRPr="0098621C" w:rsidRDefault="00BD64B6" w:rsidP="0049688C">
            <w:pPr>
              <w:pBdr>
                <w:top w:val="nil"/>
                <w:left w:val="nil"/>
                <w:bottom w:val="nil"/>
                <w:right w:val="nil"/>
                <w:between w:val="nil"/>
              </w:pBdr>
              <w:ind w:left="2" w:hanging="2"/>
              <w:jc w:val="center"/>
              <w:rPr>
                <w:sz w:val="20"/>
                <w:szCs w:val="20"/>
                <w:lang w:val="ms-MY"/>
              </w:rPr>
            </w:pPr>
            <w:r w:rsidRPr="0098621C">
              <w:rPr>
                <w:sz w:val="20"/>
                <w:szCs w:val="20"/>
                <w:lang w:val="ms-MY"/>
              </w:rPr>
              <w:t xml:space="preserve">Kak Long </w:t>
            </w:r>
          </w:p>
        </w:tc>
        <w:tc>
          <w:tcPr>
            <w:tcW w:w="1353" w:type="dxa"/>
            <w:tcBorders>
              <w:top w:val="single" w:sz="4" w:space="0" w:color="000000"/>
            </w:tcBorders>
            <w:shd w:val="clear" w:color="auto" w:fill="auto"/>
          </w:tcPr>
          <w:p w14:paraId="2B3B15BC" w14:textId="77777777" w:rsidR="00BD64B6" w:rsidRPr="0098621C" w:rsidRDefault="00BD64B6" w:rsidP="0049688C">
            <w:pPr>
              <w:pBdr>
                <w:top w:val="nil"/>
                <w:left w:val="nil"/>
                <w:bottom w:val="nil"/>
                <w:right w:val="nil"/>
                <w:between w:val="nil"/>
              </w:pBdr>
              <w:ind w:left="2" w:hanging="2"/>
              <w:jc w:val="center"/>
              <w:rPr>
                <w:sz w:val="20"/>
                <w:szCs w:val="20"/>
                <w:lang w:val="ms-MY"/>
              </w:rPr>
            </w:pPr>
            <w:r w:rsidRPr="0098621C">
              <w:rPr>
                <w:sz w:val="20"/>
                <w:szCs w:val="20"/>
                <w:lang w:val="ms-MY"/>
              </w:rPr>
              <w:t>46</w:t>
            </w:r>
          </w:p>
        </w:tc>
        <w:tc>
          <w:tcPr>
            <w:tcW w:w="1578" w:type="dxa"/>
            <w:tcBorders>
              <w:top w:val="single" w:sz="4" w:space="0" w:color="000000"/>
            </w:tcBorders>
            <w:shd w:val="clear" w:color="auto" w:fill="auto"/>
          </w:tcPr>
          <w:p w14:paraId="14BDA3C4" w14:textId="77777777" w:rsidR="00BD64B6" w:rsidRPr="0098621C" w:rsidRDefault="00BD64B6" w:rsidP="0049688C">
            <w:pPr>
              <w:pBdr>
                <w:top w:val="nil"/>
                <w:left w:val="nil"/>
                <w:bottom w:val="nil"/>
                <w:right w:val="nil"/>
                <w:between w:val="nil"/>
              </w:pBdr>
              <w:ind w:left="2" w:hanging="2"/>
              <w:jc w:val="center"/>
              <w:rPr>
                <w:sz w:val="20"/>
                <w:szCs w:val="20"/>
                <w:lang w:val="ms-MY"/>
              </w:rPr>
            </w:pPr>
            <w:r w:rsidRPr="0098621C">
              <w:rPr>
                <w:sz w:val="20"/>
                <w:szCs w:val="20"/>
                <w:lang w:val="ms-MY"/>
              </w:rPr>
              <w:t xml:space="preserve">Sijil </w:t>
            </w:r>
          </w:p>
        </w:tc>
        <w:tc>
          <w:tcPr>
            <w:tcW w:w="2031" w:type="dxa"/>
            <w:tcBorders>
              <w:top w:val="single" w:sz="4" w:space="0" w:color="000000"/>
            </w:tcBorders>
            <w:shd w:val="clear" w:color="auto" w:fill="auto"/>
          </w:tcPr>
          <w:p w14:paraId="4A406135" w14:textId="77777777" w:rsidR="00BD64B6" w:rsidRPr="0098621C" w:rsidRDefault="00BD64B6" w:rsidP="0049688C">
            <w:pPr>
              <w:pBdr>
                <w:top w:val="nil"/>
                <w:left w:val="nil"/>
                <w:bottom w:val="nil"/>
                <w:right w:val="nil"/>
                <w:between w:val="nil"/>
              </w:pBdr>
              <w:ind w:left="2" w:hanging="2"/>
              <w:jc w:val="center"/>
              <w:rPr>
                <w:sz w:val="20"/>
                <w:szCs w:val="20"/>
                <w:lang w:val="ms-MY"/>
              </w:rPr>
            </w:pPr>
            <w:r w:rsidRPr="0098621C">
              <w:rPr>
                <w:sz w:val="20"/>
                <w:szCs w:val="20"/>
                <w:lang w:val="ms-MY"/>
              </w:rPr>
              <w:t>2 Tahun</w:t>
            </w:r>
          </w:p>
        </w:tc>
        <w:tc>
          <w:tcPr>
            <w:tcW w:w="1241" w:type="dxa"/>
            <w:tcBorders>
              <w:top w:val="single" w:sz="4" w:space="0" w:color="000000"/>
            </w:tcBorders>
            <w:shd w:val="clear" w:color="auto" w:fill="auto"/>
          </w:tcPr>
          <w:p w14:paraId="22DE0147" w14:textId="77777777" w:rsidR="00BD64B6" w:rsidRPr="0098621C" w:rsidRDefault="00BD64B6" w:rsidP="0049688C">
            <w:pPr>
              <w:pBdr>
                <w:top w:val="nil"/>
                <w:left w:val="nil"/>
                <w:bottom w:val="nil"/>
                <w:right w:val="nil"/>
                <w:between w:val="nil"/>
              </w:pBdr>
              <w:ind w:left="2" w:hanging="2"/>
              <w:jc w:val="center"/>
              <w:rPr>
                <w:sz w:val="20"/>
                <w:szCs w:val="20"/>
                <w:lang w:val="ms-MY"/>
              </w:rPr>
            </w:pPr>
            <w:r w:rsidRPr="0098621C">
              <w:rPr>
                <w:sz w:val="20"/>
                <w:szCs w:val="20"/>
                <w:lang w:val="ms-MY"/>
              </w:rPr>
              <w:t>Guntur</w:t>
            </w:r>
          </w:p>
        </w:tc>
      </w:tr>
      <w:tr w:rsidR="00A4220F" w:rsidRPr="0098621C" w14:paraId="73601792" w14:textId="77777777" w:rsidTr="009166E9">
        <w:trPr>
          <w:trHeight w:val="485"/>
          <w:jc w:val="center"/>
        </w:trPr>
        <w:tc>
          <w:tcPr>
            <w:tcW w:w="2031" w:type="dxa"/>
            <w:shd w:val="clear" w:color="auto" w:fill="auto"/>
          </w:tcPr>
          <w:p w14:paraId="7102FBAA" w14:textId="77777777" w:rsidR="00BD64B6" w:rsidRPr="0098621C" w:rsidRDefault="00BD64B6" w:rsidP="0049688C">
            <w:pPr>
              <w:pBdr>
                <w:top w:val="nil"/>
                <w:left w:val="nil"/>
                <w:bottom w:val="nil"/>
                <w:right w:val="nil"/>
                <w:between w:val="nil"/>
              </w:pBdr>
              <w:ind w:left="2" w:hanging="2"/>
              <w:jc w:val="center"/>
              <w:rPr>
                <w:sz w:val="20"/>
                <w:szCs w:val="20"/>
                <w:lang w:val="ms-MY"/>
              </w:rPr>
            </w:pPr>
            <w:r w:rsidRPr="0098621C">
              <w:rPr>
                <w:sz w:val="20"/>
                <w:szCs w:val="20"/>
                <w:lang w:val="ms-MY"/>
              </w:rPr>
              <w:t>Ana</w:t>
            </w:r>
          </w:p>
        </w:tc>
        <w:tc>
          <w:tcPr>
            <w:tcW w:w="1353" w:type="dxa"/>
            <w:shd w:val="clear" w:color="auto" w:fill="auto"/>
          </w:tcPr>
          <w:p w14:paraId="1A7DA19F" w14:textId="77777777" w:rsidR="00BD64B6" w:rsidRPr="0098621C" w:rsidRDefault="00BD64B6" w:rsidP="0049688C">
            <w:pPr>
              <w:pBdr>
                <w:top w:val="nil"/>
                <w:left w:val="nil"/>
                <w:bottom w:val="nil"/>
                <w:right w:val="nil"/>
                <w:between w:val="nil"/>
              </w:pBdr>
              <w:ind w:left="2" w:hanging="2"/>
              <w:jc w:val="center"/>
              <w:rPr>
                <w:sz w:val="20"/>
                <w:szCs w:val="20"/>
                <w:lang w:val="ms-MY"/>
              </w:rPr>
            </w:pPr>
            <w:r w:rsidRPr="0098621C">
              <w:rPr>
                <w:sz w:val="20"/>
                <w:szCs w:val="20"/>
                <w:lang w:val="ms-MY"/>
              </w:rPr>
              <w:t>53</w:t>
            </w:r>
          </w:p>
        </w:tc>
        <w:tc>
          <w:tcPr>
            <w:tcW w:w="1578" w:type="dxa"/>
            <w:shd w:val="clear" w:color="auto" w:fill="auto"/>
          </w:tcPr>
          <w:p w14:paraId="60AE03C9" w14:textId="77777777" w:rsidR="00BD64B6" w:rsidRPr="0098621C" w:rsidRDefault="00BD64B6" w:rsidP="0049688C">
            <w:pPr>
              <w:pBdr>
                <w:top w:val="nil"/>
                <w:left w:val="nil"/>
                <w:bottom w:val="nil"/>
                <w:right w:val="nil"/>
                <w:between w:val="nil"/>
              </w:pBdr>
              <w:ind w:left="2" w:hanging="2"/>
              <w:jc w:val="center"/>
              <w:rPr>
                <w:sz w:val="20"/>
                <w:szCs w:val="20"/>
                <w:lang w:val="ms-MY"/>
              </w:rPr>
            </w:pPr>
            <w:r w:rsidRPr="0098621C">
              <w:rPr>
                <w:sz w:val="20"/>
                <w:szCs w:val="20"/>
                <w:lang w:val="ms-MY"/>
              </w:rPr>
              <w:t>SRP</w:t>
            </w:r>
          </w:p>
        </w:tc>
        <w:tc>
          <w:tcPr>
            <w:tcW w:w="2031" w:type="dxa"/>
            <w:shd w:val="clear" w:color="auto" w:fill="auto"/>
          </w:tcPr>
          <w:p w14:paraId="0ED42A9C" w14:textId="77777777" w:rsidR="00BD64B6" w:rsidRPr="0098621C" w:rsidRDefault="00BD64B6" w:rsidP="0049688C">
            <w:pPr>
              <w:pBdr>
                <w:top w:val="nil"/>
                <w:left w:val="nil"/>
                <w:bottom w:val="nil"/>
                <w:right w:val="nil"/>
                <w:between w:val="nil"/>
              </w:pBdr>
              <w:ind w:left="2" w:hanging="2"/>
              <w:jc w:val="center"/>
              <w:rPr>
                <w:sz w:val="20"/>
                <w:szCs w:val="20"/>
                <w:lang w:val="ms-MY"/>
              </w:rPr>
            </w:pPr>
            <w:r w:rsidRPr="0098621C">
              <w:rPr>
                <w:sz w:val="20"/>
                <w:szCs w:val="20"/>
                <w:lang w:val="ms-MY"/>
              </w:rPr>
              <w:t>11 Tahun</w:t>
            </w:r>
          </w:p>
        </w:tc>
        <w:tc>
          <w:tcPr>
            <w:tcW w:w="1241" w:type="dxa"/>
            <w:shd w:val="clear" w:color="auto" w:fill="auto"/>
          </w:tcPr>
          <w:p w14:paraId="7C736E6C" w14:textId="77777777" w:rsidR="00BD64B6" w:rsidRPr="0098621C" w:rsidRDefault="00BD64B6" w:rsidP="0049688C">
            <w:pPr>
              <w:pBdr>
                <w:top w:val="nil"/>
                <w:left w:val="nil"/>
                <w:bottom w:val="nil"/>
                <w:right w:val="nil"/>
                <w:between w:val="nil"/>
              </w:pBdr>
              <w:ind w:left="2" w:hanging="2"/>
              <w:jc w:val="center"/>
              <w:rPr>
                <w:sz w:val="20"/>
                <w:szCs w:val="20"/>
                <w:lang w:val="ms-MY"/>
              </w:rPr>
            </w:pPr>
            <w:r w:rsidRPr="0098621C">
              <w:rPr>
                <w:sz w:val="20"/>
                <w:szCs w:val="20"/>
                <w:lang w:val="ms-MY"/>
              </w:rPr>
              <w:t>Batu 17</w:t>
            </w:r>
          </w:p>
        </w:tc>
      </w:tr>
      <w:tr w:rsidR="00A4220F" w:rsidRPr="0098621C" w14:paraId="56768AD9" w14:textId="77777777" w:rsidTr="009166E9">
        <w:trPr>
          <w:trHeight w:val="485"/>
          <w:jc w:val="center"/>
        </w:trPr>
        <w:tc>
          <w:tcPr>
            <w:tcW w:w="2031" w:type="dxa"/>
            <w:shd w:val="clear" w:color="auto" w:fill="auto"/>
          </w:tcPr>
          <w:p w14:paraId="48754349" w14:textId="77777777" w:rsidR="00E11CD8" w:rsidRPr="0098621C" w:rsidRDefault="00E11CD8" w:rsidP="0049688C">
            <w:pPr>
              <w:pBdr>
                <w:top w:val="nil"/>
                <w:left w:val="nil"/>
                <w:bottom w:val="nil"/>
                <w:right w:val="nil"/>
                <w:between w:val="nil"/>
              </w:pBdr>
              <w:ind w:left="2" w:hanging="2"/>
              <w:jc w:val="center"/>
              <w:rPr>
                <w:sz w:val="20"/>
                <w:szCs w:val="20"/>
                <w:lang w:val="ms-MY"/>
              </w:rPr>
            </w:pPr>
            <w:r w:rsidRPr="0098621C">
              <w:rPr>
                <w:sz w:val="20"/>
                <w:szCs w:val="20"/>
                <w:lang w:val="ms-MY"/>
              </w:rPr>
              <w:t>Hanah</w:t>
            </w:r>
          </w:p>
        </w:tc>
        <w:tc>
          <w:tcPr>
            <w:tcW w:w="1353" w:type="dxa"/>
            <w:shd w:val="clear" w:color="auto" w:fill="auto"/>
          </w:tcPr>
          <w:p w14:paraId="55A31C1D" w14:textId="77777777" w:rsidR="00E11CD8" w:rsidRPr="0098621C" w:rsidRDefault="00E11CD8" w:rsidP="0049688C">
            <w:pPr>
              <w:pBdr>
                <w:top w:val="nil"/>
                <w:left w:val="nil"/>
                <w:bottom w:val="nil"/>
                <w:right w:val="nil"/>
                <w:between w:val="nil"/>
              </w:pBdr>
              <w:ind w:left="2" w:hanging="2"/>
              <w:jc w:val="center"/>
              <w:rPr>
                <w:sz w:val="20"/>
                <w:szCs w:val="20"/>
                <w:lang w:val="ms-MY"/>
              </w:rPr>
            </w:pPr>
            <w:r w:rsidRPr="0098621C">
              <w:rPr>
                <w:sz w:val="20"/>
                <w:szCs w:val="20"/>
                <w:lang w:val="ms-MY"/>
              </w:rPr>
              <w:t>56</w:t>
            </w:r>
          </w:p>
        </w:tc>
        <w:tc>
          <w:tcPr>
            <w:tcW w:w="1578" w:type="dxa"/>
            <w:shd w:val="clear" w:color="auto" w:fill="auto"/>
          </w:tcPr>
          <w:p w14:paraId="6D7A6125" w14:textId="77777777" w:rsidR="00E11CD8" w:rsidRPr="0098621C" w:rsidRDefault="00E11CD8" w:rsidP="0049688C">
            <w:pPr>
              <w:pBdr>
                <w:top w:val="nil"/>
                <w:left w:val="nil"/>
                <w:bottom w:val="nil"/>
                <w:right w:val="nil"/>
                <w:between w:val="nil"/>
              </w:pBdr>
              <w:ind w:left="2" w:hanging="2"/>
              <w:jc w:val="center"/>
              <w:rPr>
                <w:sz w:val="20"/>
                <w:szCs w:val="20"/>
                <w:lang w:val="ms-MY"/>
              </w:rPr>
            </w:pPr>
            <w:r w:rsidRPr="0098621C">
              <w:rPr>
                <w:sz w:val="20"/>
                <w:szCs w:val="20"/>
                <w:lang w:val="ms-MY"/>
              </w:rPr>
              <w:t>SPM</w:t>
            </w:r>
          </w:p>
        </w:tc>
        <w:tc>
          <w:tcPr>
            <w:tcW w:w="2031" w:type="dxa"/>
            <w:shd w:val="clear" w:color="auto" w:fill="auto"/>
          </w:tcPr>
          <w:p w14:paraId="0AEDB5C4" w14:textId="77777777" w:rsidR="00E11CD8" w:rsidRPr="0098621C" w:rsidRDefault="00E11CD8" w:rsidP="0049688C">
            <w:pPr>
              <w:pBdr>
                <w:top w:val="nil"/>
                <w:left w:val="nil"/>
                <w:bottom w:val="nil"/>
                <w:right w:val="nil"/>
                <w:between w:val="nil"/>
              </w:pBdr>
              <w:ind w:left="2" w:hanging="2"/>
              <w:jc w:val="center"/>
              <w:rPr>
                <w:sz w:val="20"/>
                <w:szCs w:val="20"/>
                <w:lang w:val="ms-MY"/>
              </w:rPr>
            </w:pPr>
            <w:r w:rsidRPr="0098621C">
              <w:rPr>
                <w:sz w:val="20"/>
                <w:szCs w:val="20"/>
                <w:lang w:val="ms-MY"/>
              </w:rPr>
              <w:t>6 Tahun</w:t>
            </w:r>
          </w:p>
        </w:tc>
        <w:tc>
          <w:tcPr>
            <w:tcW w:w="1241" w:type="dxa"/>
            <w:shd w:val="clear" w:color="auto" w:fill="auto"/>
          </w:tcPr>
          <w:p w14:paraId="5C62D447" w14:textId="77777777" w:rsidR="00E11CD8" w:rsidRPr="0098621C" w:rsidRDefault="00E11CD8" w:rsidP="0049688C">
            <w:pPr>
              <w:pBdr>
                <w:top w:val="nil"/>
                <w:left w:val="nil"/>
                <w:bottom w:val="nil"/>
                <w:right w:val="nil"/>
                <w:between w:val="nil"/>
              </w:pBdr>
              <w:ind w:left="2" w:hanging="2"/>
              <w:jc w:val="center"/>
              <w:rPr>
                <w:sz w:val="20"/>
                <w:szCs w:val="20"/>
                <w:lang w:val="ms-MY"/>
              </w:rPr>
            </w:pPr>
            <w:r w:rsidRPr="0098621C">
              <w:rPr>
                <w:sz w:val="20"/>
                <w:szCs w:val="20"/>
                <w:lang w:val="ms-MY"/>
              </w:rPr>
              <w:t>Belihoi</w:t>
            </w:r>
          </w:p>
        </w:tc>
      </w:tr>
      <w:tr w:rsidR="00A4220F" w:rsidRPr="0098621C" w14:paraId="7ADBA410" w14:textId="77777777" w:rsidTr="009166E9">
        <w:trPr>
          <w:trHeight w:val="485"/>
          <w:jc w:val="center"/>
        </w:trPr>
        <w:tc>
          <w:tcPr>
            <w:tcW w:w="2031" w:type="dxa"/>
            <w:shd w:val="clear" w:color="auto" w:fill="auto"/>
          </w:tcPr>
          <w:p w14:paraId="1CB9859E" w14:textId="77777777" w:rsidR="00BD64B6" w:rsidRPr="0098621C" w:rsidRDefault="00BD64B6" w:rsidP="0049688C">
            <w:pPr>
              <w:pBdr>
                <w:top w:val="nil"/>
                <w:left w:val="nil"/>
                <w:bottom w:val="nil"/>
                <w:right w:val="nil"/>
                <w:between w:val="nil"/>
              </w:pBdr>
              <w:ind w:left="2" w:hanging="2"/>
              <w:jc w:val="center"/>
              <w:rPr>
                <w:sz w:val="20"/>
                <w:szCs w:val="20"/>
                <w:lang w:val="ms-MY"/>
              </w:rPr>
            </w:pPr>
            <w:r w:rsidRPr="0098621C">
              <w:rPr>
                <w:sz w:val="20"/>
                <w:szCs w:val="20"/>
                <w:lang w:val="ms-MY"/>
              </w:rPr>
              <w:t>Ros</w:t>
            </w:r>
          </w:p>
        </w:tc>
        <w:tc>
          <w:tcPr>
            <w:tcW w:w="1353" w:type="dxa"/>
            <w:shd w:val="clear" w:color="auto" w:fill="auto"/>
          </w:tcPr>
          <w:p w14:paraId="1447CFA0" w14:textId="77777777" w:rsidR="00BD64B6" w:rsidRPr="0098621C" w:rsidRDefault="00BD64B6" w:rsidP="0049688C">
            <w:pPr>
              <w:pBdr>
                <w:top w:val="nil"/>
                <w:left w:val="nil"/>
                <w:bottom w:val="nil"/>
                <w:right w:val="nil"/>
                <w:between w:val="nil"/>
              </w:pBdr>
              <w:ind w:left="2" w:hanging="2"/>
              <w:jc w:val="center"/>
              <w:rPr>
                <w:sz w:val="20"/>
                <w:szCs w:val="20"/>
                <w:lang w:val="ms-MY"/>
              </w:rPr>
            </w:pPr>
            <w:r w:rsidRPr="0098621C">
              <w:rPr>
                <w:sz w:val="20"/>
                <w:szCs w:val="20"/>
                <w:lang w:val="ms-MY"/>
              </w:rPr>
              <w:t>35</w:t>
            </w:r>
          </w:p>
        </w:tc>
        <w:tc>
          <w:tcPr>
            <w:tcW w:w="1578" w:type="dxa"/>
            <w:shd w:val="clear" w:color="auto" w:fill="auto"/>
          </w:tcPr>
          <w:p w14:paraId="21F4DCB5" w14:textId="77777777" w:rsidR="00BD64B6" w:rsidRPr="0098621C" w:rsidRDefault="00BD64B6" w:rsidP="0049688C">
            <w:pPr>
              <w:pBdr>
                <w:top w:val="nil"/>
                <w:left w:val="nil"/>
                <w:bottom w:val="nil"/>
                <w:right w:val="nil"/>
                <w:between w:val="nil"/>
              </w:pBdr>
              <w:ind w:left="2" w:hanging="2"/>
              <w:jc w:val="center"/>
              <w:rPr>
                <w:sz w:val="20"/>
                <w:szCs w:val="20"/>
                <w:lang w:val="ms-MY"/>
              </w:rPr>
            </w:pPr>
            <w:r w:rsidRPr="0098621C">
              <w:rPr>
                <w:sz w:val="20"/>
                <w:szCs w:val="20"/>
                <w:lang w:val="ms-MY"/>
              </w:rPr>
              <w:t xml:space="preserve">Sijil </w:t>
            </w:r>
          </w:p>
        </w:tc>
        <w:tc>
          <w:tcPr>
            <w:tcW w:w="2031" w:type="dxa"/>
            <w:shd w:val="clear" w:color="auto" w:fill="auto"/>
          </w:tcPr>
          <w:p w14:paraId="49C3CC58" w14:textId="77777777" w:rsidR="00BD64B6" w:rsidRPr="0098621C" w:rsidRDefault="00BD64B6" w:rsidP="0049688C">
            <w:pPr>
              <w:pBdr>
                <w:top w:val="nil"/>
                <w:left w:val="nil"/>
                <w:bottom w:val="nil"/>
                <w:right w:val="nil"/>
                <w:between w:val="nil"/>
              </w:pBdr>
              <w:ind w:left="2" w:hanging="2"/>
              <w:jc w:val="center"/>
              <w:rPr>
                <w:sz w:val="20"/>
                <w:szCs w:val="20"/>
                <w:lang w:val="ms-MY"/>
              </w:rPr>
            </w:pPr>
            <w:r w:rsidRPr="0098621C">
              <w:rPr>
                <w:sz w:val="20"/>
                <w:szCs w:val="20"/>
                <w:lang w:val="ms-MY"/>
              </w:rPr>
              <w:t>6 Bulan</w:t>
            </w:r>
          </w:p>
        </w:tc>
        <w:tc>
          <w:tcPr>
            <w:tcW w:w="1241" w:type="dxa"/>
            <w:shd w:val="clear" w:color="auto" w:fill="auto"/>
          </w:tcPr>
          <w:p w14:paraId="77831578" w14:textId="77777777" w:rsidR="00BD64B6" w:rsidRPr="0098621C" w:rsidRDefault="00BD64B6" w:rsidP="0049688C">
            <w:pPr>
              <w:pBdr>
                <w:top w:val="nil"/>
                <w:left w:val="nil"/>
                <w:bottom w:val="nil"/>
                <w:right w:val="nil"/>
                <w:between w:val="nil"/>
              </w:pBdr>
              <w:ind w:left="2" w:hanging="2"/>
              <w:jc w:val="center"/>
              <w:rPr>
                <w:sz w:val="20"/>
                <w:szCs w:val="20"/>
                <w:lang w:val="ms-MY"/>
              </w:rPr>
            </w:pPr>
            <w:r w:rsidRPr="0098621C">
              <w:rPr>
                <w:sz w:val="20"/>
                <w:szCs w:val="20"/>
                <w:lang w:val="ms-MY"/>
              </w:rPr>
              <w:t>Pabai</w:t>
            </w:r>
          </w:p>
        </w:tc>
      </w:tr>
      <w:tr w:rsidR="00A4220F" w:rsidRPr="0098621C" w14:paraId="7EADC696" w14:textId="77777777" w:rsidTr="009166E9">
        <w:trPr>
          <w:trHeight w:val="523"/>
          <w:jc w:val="center"/>
        </w:trPr>
        <w:tc>
          <w:tcPr>
            <w:tcW w:w="2031" w:type="dxa"/>
            <w:shd w:val="clear" w:color="auto" w:fill="auto"/>
          </w:tcPr>
          <w:p w14:paraId="5731E33C" w14:textId="77777777" w:rsidR="00BD64B6" w:rsidRPr="0098621C" w:rsidRDefault="00BD64B6" w:rsidP="0049688C">
            <w:pPr>
              <w:pBdr>
                <w:top w:val="nil"/>
                <w:left w:val="nil"/>
                <w:bottom w:val="nil"/>
                <w:right w:val="nil"/>
                <w:between w:val="nil"/>
              </w:pBdr>
              <w:ind w:left="2" w:hanging="2"/>
              <w:jc w:val="center"/>
              <w:rPr>
                <w:sz w:val="20"/>
                <w:szCs w:val="20"/>
                <w:lang w:val="ms-MY"/>
              </w:rPr>
            </w:pPr>
            <w:r w:rsidRPr="0098621C">
              <w:rPr>
                <w:sz w:val="20"/>
                <w:szCs w:val="20"/>
                <w:lang w:val="ms-MY"/>
              </w:rPr>
              <w:t>Anisah</w:t>
            </w:r>
          </w:p>
        </w:tc>
        <w:tc>
          <w:tcPr>
            <w:tcW w:w="1353" w:type="dxa"/>
            <w:shd w:val="clear" w:color="auto" w:fill="auto"/>
          </w:tcPr>
          <w:p w14:paraId="2FE76484" w14:textId="77777777" w:rsidR="00BD64B6" w:rsidRPr="0098621C" w:rsidRDefault="00BD64B6" w:rsidP="0049688C">
            <w:pPr>
              <w:pBdr>
                <w:top w:val="nil"/>
                <w:left w:val="nil"/>
                <w:bottom w:val="nil"/>
                <w:right w:val="nil"/>
                <w:between w:val="nil"/>
              </w:pBdr>
              <w:ind w:left="2" w:hanging="2"/>
              <w:jc w:val="center"/>
              <w:rPr>
                <w:sz w:val="20"/>
                <w:szCs w:val="20"/>
                <w:lang w:val="ms-MY"/>
              </w:rPr>
            </w:pPr>
            <w:r w:rsidRPr="0098621C">
              <w:rPr>
                <w:sz w:val="20"/>
                <w:szCs w:val="20"/>
                <w:lang w:val="ms-MY"/>
              </w:rPr>
              <w:t>46</w:t>
            </w:r>
          </w:p>
        </w:tc>
        <w:tc>
          <w:tcPr>
            <w:tcW w:w="1578" w:type="dxa"/>
            <w:shd w:val="clear" w:color="auto" w:fill="auto"/>
          </w:tcPr>
          <w:p w14:paraId="5B07EF1F" w14:textId="77777777" w:rsidR="00BD64B6" w:rsidRPr="0098621C" w:rsidRDefault="00BD64B6" w:rsidP="0049688C">
            <w:pPr>
              <w:pBdr>
                <w:top w:val="nil"/>
                <w:left w:val="nil"/>
                <w:bottom w:val="nil"/>
                <w:right w:val="nil"/>
                <w:between w:val="nil"/>
              </w:pBdr>
              <w:ind w:left="2" w:hanging="2"/>
              <w:jc w:val="center"/>
              <w:rPr>
                <w:sz w:val="20"/>
                <w:szCs w:val="20"/>
                <w:lang w:val="ms-MY"/>
              </w:rPr>
            </w:pPr>
            <w:r w:rsidRPr="0098621C">
              <w:rPr>
                <w:sz w:val="20"/>
                <w:szCs w:val="20"/>
                <w:lang w:val="ms-MY"/>
              </w:rPr>
              <w:t>SPM</w:t>
            </w:r>
          </w:p>
        </w:tc>
        <w:tc>
          <w:tcPr>
            <w:tcW w:w="2031" w:type="dxa"/>
            <w:shd w:val="clear" w:color="auto" w:fill="auto"/>
          </w:tcPr>
          <w:p w14:paraId="5A6D69ED" w14:textId="77777777" w:rsidR="00BD64B6" w:rsidRPr="0098621C" w:rsidRDefault="00BD64B6" w:rsidP="0049688C">
            <w:pPr>
              <w:pBdr>
                <w:top w:val="nil"/>
                <w:left w:val="nil"/>
                <w:bottom w:val="nil"/>
                <w:right w:val="nil"/>
                <w:between w:val="nil"/>
              </w:pBdr>
              <w:ind w:left="2" w:hanging="2"/>
              <w:jc w:val="center"/>
              <w:rPr>
                <w:sz w:val="20"/>
                <w:szCs w:val="20"/>
                <w:lang w:val="ms-MY"/>
              </w:rPr>
            </w:pPr>
            <w:r w:rsidRPr="0098621C">
              <w:rPr>
                <w:sz w:val="20"/>
                <w:szCs w:val="20"/>
                <w:lang w:val="ms-MY"/>
              </w:rPr>
              <w:t>6 Tahun</w:t>
            </w:r>
          </w:p>
        </w:tc>
        <w:tc>
          <w:tcPr>
            <w:tcW w:w="1241" w:type="dxa"/>
            <w:shd w:val="clear" w:color="auto" w:fill="auto"/>
          </w:tcPr>
          <w:p w14:paraId="328597FE" w14:textId="77777777" w:rsidR="00BD64B6" w:rsidRPr="0098621C" w:rsidRDefault="00BD64B6" w:rsidP="0049688C">
            <w:pPr>
              <w:pBdr>
                <w:top w:val="nil"/>
                <w:left w:val="nil"/>
                <w:bottom w:val="nil"/>
                <w:right w:val="nil"/>
                <w:between w:val="nil"/>
              </w:pBdr>
              <w:ind w:left="2" w:hanging="2"/>
              <w:jc w:val="center"/>
              <w:rPr>
                <w:sz w:val="20"/>
                <w:szCs w:val="20"/>
                <w:lang w:val="ms-MY"/>
              </w:rPr>
            </w:pPr>
            <w:r w:rsidRPr="0098621C">
              <w:rPr>
                <w:sz w:val="20"/>
                <w:szCs w:val="20"/>
                <w:lang w:val="ms-MY"/>
              </w:rPr>
              <w:t>Chergun</w:t>
            </w:r>
          </w:p>
          <w:p w14:paraId="4A24BE85" w14:textId="77777777" w:rsidR="00E11CD8" w:rsidRPr="0098621C" w:rsidRDefault="00E11CD8" w:rsidP="0049688C">
            <w:pPr>
              <w:pBdr>
                <w:top w:val="nil"/>
                <w:left w:val="nil"/>
                <w:bottom w:val="nil"/>
                <w:right w:val="nil"/>
                <w:between w:val="nil"/>
              </w:pBdr>
              <w:ind w:left="2" w:hanging="2"/>
              <w:jc w:val="center"/>
              <w:rPr>
                <w:sz w:val="20"/>
                <w:szCs w:val="20"/>
                <w:lang w:val="ms-MY"/>
              </w:rPr>
            </w:pPr>
          </w:p>
        </w:tc>
      </w:tr>
      <w:tr w:rsidR="00A4220F" w:rsidRPr="0098621C" w14:paraId="37D20220" w14:textId="77777777" w:rsidTr="009166E9">
        <w:trPr>
          <w:trHeight w:val="523"/>
          <w:jc w:val="center"/>
        </w:trPr>
        <w:tc>
          <w:tcPr>
            <w:tcW w:w="2031" w:type="dxa"/>
            <w:shd w:val="clear" w:color="auto" w:fill="auto"/>
          </w:tcPr>
          <w:p w14:paraId="6BA85343" w14:textId="77777777" w:rsidR="00E11CD8" w:rsidRPr="0098621C" w:rsidRDefault="00E11CD8" w:rsidP="0049688C">
            <w:pPr>
              <w:pBdr>
                <w:top w:val="nil"/>
                <w:left w:val="nil"/>
                <w:bottom w:val="nil"/>
                <w:right w:val="nil"/>
                <w:between w:val="nil"/>
              </w:pBdr>
              <w:ind w:left="2" w:hanging="2"/>
              <w:jc w:val="center"/>
              <w:rPr>
                <w:sz w:val="20"/>
                <w:szCs w:val="20"/>
                <w:lang w:val="ms-MY"/>
              </w:rPr>
            </w:pPr>
            <w:r w:rsidRPr="0098621C">
              <w:rPr>
                <w:sz w:val="20"/>
                <w:szCs w:val="20"/>
                <w:lang w:val="ms-MY"/>
              </w:rPr>
              <w:t>Ila</w:t>
            </w:r>
          </w:p>
        </w:tc>
        <w:tc>
          <w:tcPr>
            <w:tcW w:w="1353" w:type="dxa"/>
            <w:shd w:val="clear" w:color="auto" w:fill="auto"/>
          </w:tcPr>
          <w:p w14:paraId="338F2B66" w14:textId="77777777" w:rsidR="00E11CD8" w:rsidRPr="0098621C" w:rsidRDefault="00E11CD8" w:rsidP="0049688C">
            <w:pPr>
              <w:pBdr>
                <w:top w:val="nil"/>
                <w:left w:val="nil"/>
                <w:bottom w:val="nil"/>
                <w:right w:val="nil"/>
                <w:between w:val="nil"/>
              </w:pBdr>
              <w:ind w:left="2" w:hanging="2"/>
              <w:jc w:val="center"/>
              <w:rPr>
                <w:sz w:val="20"/>
                <w:szCs w:val="20"/>
                <w:lang w:val="ms-MY"/>
              </w:rPr>
            </w:pPr>
            <w:r w:rsidRPr="0098621C">
              <w:rPr>
                <w:sz w:val="20"/>
                <w:szCs w:val="20"/>
                <w:lang w:val="ms-MY"/>
              </w:rPr>
              <w:t>34</w:t>
            </w:r>
          </w:p>
        </w:tc>
        <w:tc>
          <w:tcPr>
            <w:tcW w:w="1578" w:type="dxa"/>
            <w:shd w:val="clear" w:color="auto" w:fill="auto"/>
          </w:tcPr>
          <w:p w14:paraId="1680BDDA" w14:textId="77777777" w:rsidR="00E11CD8" w:rsidRPr="0098621C" w:rsidRDefault="00E11CD8" w:rsidP="0049688C">
            <w:pPr>
              <w:pBdr>
                <w:top w:val="nil"/>
                <w:left w:val="nil"/>
                <w:bottom w:val="nil"/>
                <w:right w:val="nil"/>
                <w:between w:val="nil"/>
              </w:pBdr>
              <w:ind w:left="2" w:hanging="2"/>
              <w:jc w:val="center"/>
              <w:rPr>
                <w:sz w:val="20"/>
                <w:szCs w:val="20"/>
                <w:lang w:val="ms-MY"/>
              </w:rPr>
            </w:pPr>
            <w:r w:rsidRPr="0098621C">
              <w:rPr>
                <w:sz w:val="20"/>
                <w:szCs w:val="20"/>
                <w:lang w:val="ms-MY"/>
              </w:rPr>
              <w:t>SPM</w:t>
            </w:r>
          </w:p>
        </w:tc>
        <w:tc>
          <w:tcPr>
            <w:tcW w:w="2031" w:type="dxa"/>
            <w:shd w:val="clear" w:color="auto" w:fill="auto"/>
          </w:tcPr>
          <w:p w14:paraId="640006D8" w14:textId="77777777" w:rsidR="00E11CD8" w:rsidRPr="0098621C" w:rsidRDefault="00E11CD8" w:rsidP="0049688C">
            <w:pPr>
              <w:pBdr>
                <w:top w:val="nil"/>
                <w:left w:val="nil"/>
                <w:bottom w:val="nil"/>
                <w:right w:val="nil"/>
                <w:between w:val="nil"/>
              </w:pBdr>
              <w:ind w:left="2" w:hanging="2"/>
              <w:jc w:val="center"/>
              <w:rPr>
                <w:sz w:val="20"/>
                <w:szCs w:val="20"/>
                <w:lang w:val="ms-MY"/>
              </w:rPr>
            </w:pPr>
            <w:r w:rsidRPr="0098621C">
              <w:rPr>
                <w:sz w:val="20"/>
                <w:szCs w:val="20"/>
                <w:lang w:val="ms-MY"/>
              </w:rPr>
              <w:t>6 Tahun</w:t>
            </w:r>
          </w:p>
        </w:tc>
        <w:tc>
          <w:tcPr>
            <w:tcW w:w="1241" w:type="dxa"/>
            <w:shd w:val="clear" w:color="auto" w:fill="auto"/>
          </w:tcPr>
          <w:p w14:paraId="70138494" w14:textId="77777777" w:rsidR="00E11CD8" w:rsidRPr="0098621C" w:rsidRDefault="00E11CD8" w:rsidP="0049688C">
            <w:pPr>
              <w:pBdr>
                <w:top w:val="nil"/>
                <w:left w:val="nil"/>
                <w:bottom w:val="nil"/>
                <w:right w:val="nil"/>
                <w:between w:val="nil"/>
              </w:pBdr>
              <w:ind w:left="2" w:hanging="2"/>
              <w:jc w:val="center"/>
              <w:rPr>
                <w:sz w:val="20"/>
                <w:szCs w:val="20"/>
                <w:lang w:val="ms-MY"/>
              </w:rPr>
            </w:pPr>
            <w:r w:rsidRPr="0098621C">
              <w:rPr>
                <w:sz w:val="20"/>
                <w:szCs w:val="20"/>
                <w:lang w:val="ms-MY"/>
              </w:rPr>
              <w:t>Sg Gapoi</w:t>
            </w:r>
          </w:p>
        </w:tc>
      </w:tr>
      <w:tr w:rsidR="00A4220F" w:rsidRPr="0098621C" w14:paraId="5DA26A6E" w14:textId="77777777" w:rsidTr="009166E9">
        <w:trPr>
          <w:trHeight w:val="523"/>
          <w:jc w:val="center"/>
        </w:trPr>
        <w:tc>
          <w:tcPr>
            <w:tcW w:w="2031" w:type="dxa"/>
            <w:shd w:val="clear" w:color="auto" w:fill="auto"/>
          </w:tcPr>
          <w:p w14:paraId="0EA84FBB" w14:textId="77777777" w:rsidR="00BD64B6" w:rsidRPr="0098621C" w:rsidRDefault="00BD64B6" w:rsidP="0049688C">
            <w:pPr>
              <w:pBdr>
                <w:top w:val="nil"/>
                <w:left w:val="nil"/>
                <w:bottom w:val="nil"/>
                <w:right w:val="nil"/>
                <w:between w:val="nil"/>
              </w:pBdr>
              <w:ind w:left="2" w:hanging="2"/>
              <w:jc w:val="center"/>
              <w:rPr>
                <w:sz w:val="20"/>
                <w:szCs w:val="20"/>
                <w:lang w:val="ms-MY"/>
              </w:rPr>
            </w:pPr>
            <w:r w:rsidRPr="0098621C">
              <w:rPr>
                <w:sz w:val="20"/>
                <w:szCs w:val="20"/>
                <w:lang w:val="ms-MY"/>
              </w:rPr>
              <w:t>Mas</w:t>
            </w:r>
          </w:p>
        </w:tc>
        <w:tc>
          <w:tcPr>
            <w:tcW w:w="1353" w:type="dxa"/>
            <w:shd w:val="clear" w:color="auto" w:fill="auto"/>
          </w:tcPr>
          <w:p w14:paraId="6A07850F" w14:textId="77777777" w:rsidR="00BD64B6" w:rsidRPr="0098621C" w:rsidRDefault="00BD64B6" w:rsidP="0049688C">
            <w:pPr>
              <w:pBdr>
                <w:top w:val="nil"/>
                <w:left w:val="nil"/>
                <w:bottom w:val="nil"/>
                <w:right w:val="nil"/>
                <w:between w:val="nil"/>
              </w:pBdr>
              <w:ind w:left="2" w:hanging="2"/>
              <w:jc w:val="center"/>
              <w:rPr>
                <w:sz w:val="20"/>
                <w:szCs w:val="20"/>
                <w:lang w:val="ms-MY"/>
              </w:rPr>
            </w:pPr>
            <w:r w:rsidRPr="0098621C">
              <w:rPr>
                <w:sz w:val="20"/>
                <w:szCs w:val="20"/>
                <w:lang w:val="ms-MY"/>
              </w:rPr>
              <w:t>40</w:t>
            </w:r>
          </w:p>
        </w:tc>
        <w:tc>
          <w:tcPr>
            <w:tcW w:w="1578" w:type="dxa"/>
            <w:shd w:val="clear" w:color="auto" w:fill="auto"/>
          </w:tcPr>
          <w:p w14:paraId="3D887F45" w14:textId="77777777" w:rsidR="00BD64B6" w:rsidRPr="0098621C" w:rsidRDefault="00BD64B6" w:rsidP="0049688C">
            <w:pPr>
              <w:pBdr>
                <w:top w:val="nil"/>
                <w:left w:val="nil"/>
                <w:bottom w:val="nil"/>
                <w:right w:val="nil"/>
                <w:between w:val="nil"/>
              </w:pBdr>
              <w:ind w:left="2" w:hanging="2"/>
              <w:jc w:val="center"/>
              <w:rPr>
                <w:sz w:val="20"/>
                <w:szCs w:val="20"/>
                <w:lang w:val="ms-MY"/>
              </w:rPr>
            </w:pPr>
            <w:r w:rsidRPr="0098621C">
              <w:rPr>
                <w:sz w:val="20"/>
                <w:szCs w:val="20"/>
                <w:lang w:val="ms-MY"/>
              </w:rPr>
              <w:t>Sijil</w:t>
            </w:r>
          </w:p>
        </w:tc>
        <w:tc>
          <w:tcPr>
            <w:tcW w:w="2031" w:type="dxa"/>
            <w:shd w:val="clear" w:color="auto" w:fill="auto"/>
          </w:tcPr>
          <w:p w14:paraId="38874658" w14:textId="77777777" w:rsidR="00BD64B6" w:rsidRPr="0098621C" w:rsidRDefault="00BD64B6" w:rsidP="0049688C">
            <w:pPr>
              <w:pBdr>
                <w:top w:val="nil"/>
                <w:left w:val="nil"/>
                <w:bottom w:val="nil"/>
                <w:right w:val="nil"/>
                <w:between w:val="nil"/>
              </w:pBdr>
              <w:ind w:left="2" w:hanging="2"/>
              <w:jc w:val="center"/>
              <w:rPr>
                <w:sz w:val="20"/>
                <w:szCs w:val="20"/>
                <w:lang w:val="ms-MY"/>
              </w:rPr>
            </w:pPr>
            <w:r w:rsidRPr="0098621C">
              <w:rPr>
                <w:sz w:val="20"/>
                <w:szCs w:val="20"/>
                <w:lang w:val="ms-MY"/>
              </w:rPr>
              <w:t>4 Tahun</w:t>
            </w:r>
          </w:p>
        </w:tc>
        <w:tc>
          <w:tcPr>
            <w:tcW w:w="1241" w:type="dxa"/>
            <w:shd w:val="clear" w:color="auto" w:fill="auto"/>
          </w:tcPr>
          <w:p w14:paraId="38A2745D" w14:textId="77777777" w:rsidR="004A4F55" w:rsidRPr="0098621C" w:rsidRDefault="00BD64B6" w:rsidP="0049688C">
            <w:pPr>
              <w:pBdr>
                <w:top w:val="nil"/>
                <w:left w:val="nil"/>
                <w:bottom w:val="nil"/>
                <w:right w:val="nil"/>
                <w:between w:val="nil"/>
              </w:pBdr>
              <w:ind w:left="2" w:hanging="2"/>
              <w:jc w:val="center"/>
              <w:rPr>
                <w:sz w:val="20"/>
                <w:szCs w:val="20"/>
                <w:lang w:val="ms-MY"/>
              </w:rPr>
            </w:pPr>
            <w:r w:rsidRPr="0098621C">
              <w:rPr>
                <w:sz w:val="20"/>
                <w:szCs w:val="20"/>
                <w:lang w:val="ms-MY"/>
              </w:rPr>
              <w:t xml:space="preserve">Chinta </w:t>
            </w:r>
          </w:p>
          <w:p w14:paraId="4B56D7D2" w14:textId="77777777" w:rsidR="00BD64B6" w:rsidRPr="0098621C" w:rsidRDefault="00BD64B6" w:rsidP="0049688C">
            <w:pPr>
              <w:pBdr>
                <w:top w:val="nil"/>
                <w:left w:val="nil"/>
                <w:bottom w:val="nil"/>
                <w:right w:val="nil"/>
                <w:between w:val="nil"/>
              </w:pBdr>
              <w:ind w:left="2" w:hanging="2"/>
              <w:jc w:val="center"/>
              <w:rPr>
                <w:sz w:val="20"/>
                <w:szCs w:val="20"/>
                <w:lang w:val="ms-MY"/>
              </w:rPr>
            </w:pPr>
            <w:r w:rsidRPr="0098621C">
              <w:rPr>
                <w:sz w:val="20"/>
                <w:szCs w:val="20"/>
                <w:lang w:val="ms-MY"/>
              </w:rPr>
              <w:t>Manis</w:t>
            </w:r>
          </w:p>
        </w:tc>
      </w:tr>
      <w:tr w:rsidR="00A4220F" w:rsidRPr="0098621C" w14:paraId="78947AE8" w14:textId="77777777" w:rsidTr="009166E9">
        <w:trPr>
          <w:trHeight w:val="523"/>
          <w:jc w:val="center"/>
        </w:trPr>
        <w:tc>
          <w:tcPr>
            <w:tcW w:w="2031" w:type="dxa"/>
            <w:shd w:val="clear" w:color="auto" w:fill="auto"/>
          </w:tcPr>
          <w:p w14:paraId="3AD9E151" w14:textId="77777777" w:rsidR="004A4F55" w:rsidRPr="0098621C" w:rsidRDefault="004A4F55" w:rsidP="0049688C">
            <w:pPr>
              <w:pBdr>
                <w:top w:val="nil"/>
                <w:left w:val="nil"/>
                <w:bottom w:val="nil"/>
                <w:right w:val="nil"/>
                <w:between w:val="nil"/>
              </w:pBdr>
              <w:ind w:left="2" w:hanging="2"/>
              <w:jc w:val="center"/>
              <w:rPr>
                <w:sz w:val="20"/>
                <w:szCs w:val="20"/>
                <w:lang w:val="ms-MY"/>
              </w:rPr>
            </w:pPr>
            <w:r w:rsidRPr="0098621C">
              <w:rPr>
                <w:sz w:val="20"/>
                <w:szCs w:val="20"/>
                <w:lang w:val="ms-MY"/>
              </w:rPr>
              <w:t>Ita</w:t>
            </w:r>
          </w:p>
        </w:tc>
        <w:tc>
          <w:tcPr>
            <w:tcW w:w="1353" w:type="dxa"/>
            <w:shd w:val="clear" w:color="auto" w:fill="auto"/>
          </w:tcPr>
          <w:p w14:paraId="53A5B4B8" w14:textId="77777777" w:rsidR="004A4F55" w:rsidRPr="0098621C" w:rsidRDefault="004A4F55" w:rsidP="0049688C">
            <w:pPr>
              <w:pBdr>
                <w:top w:val="nil"/>
                <w:left w:val="nil"/>
                <w:bottom w:val="nil"/>
                <w:right w:val="nil"/>
                <w:between w:val="nil"/>
              </w:pBdr>
              <w:ind w:left="2" w:hanging="2"/>
              <w:jc w:val="center"/>
              <w:rPr>
                <w:sz w:val="20"/>
                <w:szCs w:val="20"/>
                <w:lang w:val="ms-MY"/>
              </w:rPr>
            </w:pPr>
            <w:r w:rsidRPr="0098621C">
              <w:rPr>
                <w:sz w:val="20"/>
                <w:szCs w:val="20"/>
                <w:lang w:val="ms-MY"/>
              </w:rPr>
              <w:t>45</w:t>
            </w:r>
          </w:p>
        </w:tc>
        <w:tc>
          <w:tcPr>
            <w:tcW w:w="1578" w:type="dxa"/>
            <w:shd w:val="clear" w:color="auto" w:fill="auto"/>
          </w:tcPr>
          <w:p w14:paraId="1712DDF3" w14:textId="77777777" w:rsidR="004A4F55" w:rsidRPr="0098621C" w:rsidRDefault="004A4F55" w:rsidP="0049688C">
            <w:pPr>
              <w:pBdr>
                <w:top w:val="nil"/>
                <w:left w:val="nil"/>
                <w:bottom w:val="nil"/>
                <w:right w:val="nil"/>
                <w:between w:val="nil"/>
              </w:pBdr>
              <w:ind w:left="2" w:hanging="2"/>
              <w:jc w:val="center"/>
              <w:rPr>
                <w:sz w:val="20"/>
                <w:szCs w:val="20"/>
                <w:lang w:val="ms-MY"/>
              </w:rPr>
            </w:pPr>
            <w:r w:rsidRPr="0098621C">
              <w:rPr>
                <w:sz w:val="20"/>
                <w:szCs w:val="20"/>
                <w:lang w:val="ms-MY"/>
              </w:rPr>
              <w:t>SRP</w:t>
            </w:r>
          </w:p>
        </w:tc>
        <w:tc>
          <w:tcPr>
            <w:tcW w:w="2031" w:type="dxa"/>
            <w:shd w:val="clear" w:color="auto" w:fill="auto"/>
          </w:tcPr>
          <w:p w14:paraId="49D9645B" w14:textId="4D8C5988" w:rsidR="004A4F55" w:rsidRPr="0098621C" w:rsidRDefault="004A4F55" w:rsidP="0049688C">
            <w:pPr>
              <w:pBdr>
                <w:top w:val="nil"/>
                <w:left w:val="nil"/>
                <w:bottom w:val="nil"/>
                <w:right w:val="nil"/>
                <w:between w:val="nil"/>
              </w:pBdr>
              <w:ind w:left="2" w:hanging="2"/>
              <w:jc w:val="center"/>
              <w:rPr>
                <w:sz w:val="20"/>
                <w:szCs w:val="20"/>
                <w:lang w:val="ms-MY"/>
              </w:rPr>
            </w:pPr>
            <w:r w:rsidRPr="0098621C">
              <w:rPr>
                <w:sz w:val="20"/>
                <w:szCs w:val="20"/>
                <w:lang w:val="ms-MY"/>
              </w:rPr>
              <w:t>6 Tah</w:t>
            </w:r>
            <w:r w:rsidR="004F5029" w:rsidRPr="0098621C">
              <w:rPr>
                <w:sz w:val="20"/>
                <w:szCs w:val="20"/>
                <w:lang w:val="ms-MY"/>
              </w:rPr>
              <w:t>u</w:t>
            </w:r>
            <w:r w:rsidRPr="0098621C">
              <w:rPr>
                <w:sz w:val="20"/>
                <w:szCs w:val="20"/>
                <w:lang w:val="ms-MY"/>
              </w:rPr>
              <w:t>n</w:t>
            </w:r>
          </w:p>
        </w:tc>
        <w:tc>
          <w:tcPr>
            <w:tcW w:w="1241" w:type="dxa"/>
            <w:shd w:val="clear" w:color="auto" w:fill="auto"/>
          </w:tcPr>
          <w:p w14:paraId="33EBCFED" w14:textId="77777777" w:rsidR="004A4F55" w:rsidRPr="0098621C" w:rsidRDefault="004A4F55" w:rsidP="0049688C">
            <w:pPr>
              <w:pBdr>
                <w:top w:val="nil"/>
                <w:left w:val="nil"/>
                <w:bottom w:val="nil"/>
                <w:right w:val="nil"/>
                <w:between w:val="nil"/>
              </w:pBdr>
              <w:ind w:left="2" w:hanging="2"/>
              <w:jc w:val="center"/>
              <w:rPr>
                <w:sz w:val="20"/>
                <w:szCs w:val="20"/>
                <w:lang w:val="ms-MY"/>
              </w:rPr>
            </w:pPr>
            <w:r w:rsidRPr="0098621C">
              <w:rPr>
                <w:sz w:val="20"/>
                <w:szCs w:val="20"/>
                <w:lang w:val="ms-MY"/>
              </w:rPr>
              <w:t>Sg Miak</w:t>
            </w:r>
          </w:p>
        </w:tc>
      </w:tr>
      <w:tr w:rsidR="00A4220F" w:rsidRPr="0098621C" w14:paraId="5E3FD279" w14:textId="77777777" w:rsidTr="009166E9">
        <w:trPr>
          <w:trHeight w:val="523"/>
          <w:jc w:val="center"/>
        </w:trPr>
        <w:tc>
          <w:tcPr>
            <w:tcW w:w="2031" w:type="dxa"/>
            <w:shd w:val="clear" w:color="auto" w:fill="auto"/>
          </w:tcPr>
          <w:p w14:paraId="733BFEE1" w14:textId="77777777" w:rsidR="004A4F55" w:rsidRPr="0098621C" w:rsidRDefault="004A4F55" w:rsidP="0049688C">
            <w:pPr>
              <w:pBdr>
                <w:top w:val="nil"/>
                <w:left w:val="nil"/>
                <w:bottom w:val="nil"/>
                <w:right w:val="nil"/>
                <w:between w:val="nil"/>
              </w:pBdr>
              <w:ind w:left="2" w:hanging="2"/>
              <w:jc w:val="center"/>
              <w:rPr>
                <w:sz w:val="20"/>
                <w:szCs w:val="20"/>
                <w:lang w:val="ms-MY"/>
              </w:rPr>
            </w:pPr>
            <w:r w:rsidRPr="0098621C">
              <w:rPr>
                <w:sz w:val="20"/>
                <w:szCs w:val="20"/>
                <w:lang w:val="ms-MY"/>
              </w:rPr>
              <w:t>Kak Mah</w:t>
            </w:r>
          </w:p>
        </w:tc>
        <w:tc>
          <w:tcPr>
            <w:tcW w:w="1353" w:type="dxa"/>
            <w:shd w:val="clear" w:color="auto" w:fill="auto"/>
          </w:tcPr>
          <w:p w14:paraId="5FADED74" w14:textId="77777777" w:rsidR="004A4F55" w:rsidRPr="0098621C" w:rsidRDefault="004A4F55" w:rsidP="0049688C">
            <w:pPr>
              <w:pBdr>
                <w:top w:val="nil"/>
                <w:left w:val="nil"/>
                <w:bottom w:val="nil"/>
                <w:right w:val="nil"/>
                <w:between w:val="nil"/>
              </w:pBdr>
              <w:ind w:left="2" w:hanging="2"/>
              <w:jc w:val="center"/>
              <w:rPr>
                <w:sz w:val="20"/>
                <w:szCs w:val="20"/>
                <w:lang w:val="ms-MY"/>
              </w:rPr>
            </w:pPr>
            <w:r w:rsidRPr="0098621C">
              <w:rPr>
                <w:sz w:val="20"/>
                <w:szCs w:val="20"/>
                <w:lang w:val="ms-MY"/>
              </w:rPr>
              <w:t>59</w:t>
            </w:r>
          </w:p>
        </w:tc>
        <w:tc>
          <w:tcPr>
            <w:tcW w:w="1578" w:type="dxa"/>
            <w:shd w:val="clear" w:color="auto" w:fill="auto"/>
          </w:tcPr>
          <w:p w14:paraId="2E7B74C0" w14:textId="77777777" w:rsidR="004A4F55" w:rsidRPr="0098621C" w:rsidRDefault="004A4F55" w:rsidP="0049688C">
            <w:pPr>
              <w:pBdr>
                <w:top w:val="nil"/>
                <w:left w:val="nil"/>
                <w:bottom w:val="nil"/>
                <w:right w:val="nil"/>
                <w:between w:val="nil"/>
              </w:pBdr>
              <w:ind w:left="2" w:hanging="2"/>
              <w:jc w:val="center"/>
              <w:rPr>
                <w:sz w:val="20"/>
                <w:szCs w:val="20"/>
                <w:lang w:val="ms-MY"/>
              </w:rPr>
            </w:pPr>
            <w:r w:rsidRPr="0098621C">
              <w:rPr>
                <w:sz w:val="20"/>
                <w:szCs w:val="20"/>
                <w:lang w:val="ms-MY"/>
              </w:rPr>
              <w:t>Darjah 6</w:t>
            </w:r>
          </w:p>
        </w:tc>
        <w:tc>
          <w:tcPr>
            <w:tcW w:w="2031" w:type="dxa"/>
            <w:shd w:val="clear" w:color="auto" w:fill="auto"/>
          </w:tcPr>
          <w:p w14:paraId="513ABC05" w14:textId="77777777" w:rsidR="004A4F55" w:rsidRPr="0098621C" w:rsidRDefault="004A4F55" w:rsidP="0049688C">
            <w:pPr>
              <w:pBdr>
                <w:top w:val="nil"/>
                <w:left w:val="nil"/>
                <w:bottom w:val="nil"/>
                <w:right w:val="nil"/>
                <w:between w:val="nil"/>
              </w:pBdr>
              <w:ind w:left="2" w:hanging="2"/>
              <w:jc w:val="center"/>
              <w:rPr>
                <w:sz w:val="20"/>
                <w:szCs w:val="20"/>
                <w:lang w:val="ms-MY"/>
              </w:rPr>
            </w:pPr>
            <w:r w:rsidRPr="0098621C">
              <w:rPr>
                <w:sz w:val="20"/>
                <w:szCs w:val="20"/>
                <w:lang w:val="ms-MY"/>
              </w:rPr>
              <w:t>3 Tahun</w:t>
            </w:r>
          </w:p>
        </w:tc>
        <w:tc>
          <w:tcPr>
            <w:tcW w:w="1241" w:type="dxa"/>
            <w:shd w:val="clear" w:color="auto" w:fill="auto"/>
          </w:tcPr>
          <w:p w14:paraId="554BF697" w14:textId="77777777" w:rsidR="004A4F55" w:rsidRPr="0098621C" w:rsidRDefault="004A4F55" w:rsidP="0049688C">
            <w:pPr>
              <w:pBdr>
                <w:top w:val="nil"/>
                <w:left w:val="nil"/>
                <w:bottom w:val="nil"/>
                <w:right w:val="nil"/>
                <w:between w:val="nil"/>
              </w:pBdr>
              <w:ind w:left="2" w:hanging="2"/>
              <w:jc w:val="center"/>
              <w:rPr>
                <w:sz w:val="20"/>
                <w:szCs w:val="20"/>
                <w:lang w:val="ms-MY"/>
              </w:rPr>
            </w:pPr>
            <w:r w:rsidRPr="0098621C">
              <w:rPr>
                <w:sz w:val="20"/>
                <w:szCs w:val="20"/>
                <w:lang w:val="ms-MY"/>
              </w:rPr>
              <w:t>Hulu Chemperuh</w:t>
            </w:r>
          </w:p>
        </w:tc>
      </w:tr>
      <w:tr w:rsidR="00A4220F" w:rsidRPr="0098621C" w14:paraId="44DF84CF" w14:textId="77777777" w:rsidTr="009166E9">
        <w:trPr>
          <w:trHeight w:val="523"/>
          <w:jc w:val="center"/>
        </w:trPr>
        <w:tc>
          <w:tcPr>
            <w:tcW w:w="2031" w:type="dxa"/>
            <w:shd w:val="clear" w:color="auto" w:fill="auto"/>
          </w:tcPr>
          <w:p w14:paraId="517A6112" w14:textId="77777777" w:rsidR="004A4F55" w:rsidRPr="0098621C" w:rsidRDefault="004A4F55" w:rsidP="0049688C">
            <w:pPr>
              <w:pBdr>
                <w:top w:val="nil"/>
                <w:left w:val="nil"/>
                <w:bottom w:val="nil"/>
                <w:right w:val="nil"/>
                <w:between w:val="nil"/>
              </w:pBdr>
              <w:ind w:left="2" w:hanging="2"/>
              <w:jc w:val="center"/>
              <w:rPr>
                <w:sz w:val="20"/>
                <w:szCs w:val="20"/>
                <w:lang w:val="ms-MY"/>
              </w:rPr>
            </w:pPr>
            <w:r w:rsidRPr="0098621C">
              <w:rPr>
                <w:sz w:val="20"/>
                <w:szCs w:val="20"/>
                <w:lang w:val="ms-MY"/>
              </w:rPr>
              <w:t>Umi</w:t>
            </w:r>
          </w:p>
        </w:tc>
        <w:tc>
          <w:tcPr>
            <w:tcW w:w="1353" w:type="dxa"/>
            <w:shd w:val="clear" w:color="auto" w:fill="auto"/>
          </w:tcPr>
          <w:p w14:paraId="5EEAC5B4" w14:textId="77777777" w:rsidR="004A4F55" w:rsidRPr="0098621C" w:rsidRDefault="004A4F55" w:rsidP="0049688C">
            <w:pPr>
              <w:pBdr>
                <w:top w:val="nil"/>
                <w:left w:val="nil"/>
                <w:bottom w:val="nil"/>
                <w:right w:val="nil"/>
                <w:between w:val="nil"/>
              </w:pBdr>
              <w:ind w:left="2" w:hanging="2"/>
              <w:jc w:val="center"/>
              <w:rPr>
                <w:sz w:val="20"/>
                <w:szCs w:val="20"/>
                <w:lang w:val="ms-MY"/>
              </w:rPr>
            </w:pPr>
            <w:r w:rsidRPr="0098621C">
              <w:rPr>
                <w:sz w:val="20"/>
                <w:szCs w:val="20"/>
                <w:lang w:val="ms-MY"/>
              </w:rPr>
              <w:t>45</w:t>
            </w:r>
          </w:p>
        </w:tc>
        <w:tc>
          <w:tcPr>
            <w:tcW w:w="1578" w:type="dxa"/>
            <w:shd w:val="clear" w:color="auto" w:fill="auto"/>
          </w:tcPr>
          <w:p w14:paraId="6FAF863F" w14:textId="77777777" w:rsidR="004A4F55" w:rsidRPr="0098621C" w:rsidRDefault="004A4F55" w:rsidP="0049688C">
            <w:pPr>
              <w:pBdr>
                <w:top w:val="nil"/>
                <w:left w:val="nil"/>
                <w:bottom w:val="nil"/>
                <w:right w:val="nil"/>
                <w:between w:val="nil"/>
              </w:pBdr>
              <w:ind w:left="2" w:hanging="2"/>
              <w:jc w:val="center"/>
              <w:rPr>
                <w:sz w:val="20"/>
                <w:szCs w:val="20"/>
                <w:lang w:val="ms-MY"/>
              </w:rPr>
            </w:pPr>
            <w:r w:rsidRPr="0098621C">
              <w:rPr>
                <w:sz w:val="20"/>
                <w:szCs w:val="20"/>
                <w:lang w:val="ms-MY"/>
              </w:rPr>
              <w:t>Tidak Bersekolah</w:t>
            </w:r>
          </w:p>
        </w:tc>
        <w:tc>
          <w:tcPr>
            <w:tcW w:w="2031" w:type="dxa"/>
            <w:shd w:val="clear" w:color="auto" w:fill="auto"/>
          </w:tcPr>
          <w:p w14:paraId="3BBE0264" w14:textId="77777777" w:rsidR="004A4F55" w:rsidRPr="0098621C" w:rsidRDefault="004A4F55" w:rsidP="0049688C">
            <w:pPr>
              <w:pBdr>
                <w:top w:val="nil"/>
                <w:left w:val="nil"/>
                <w:bottom w:val="nil"/>
                <w:right w:val="nil"/>
                <w:between w:val="nil"/>
              </w:pBdr>
              <w:ind w:left="2" w:hanging="2"/>
              <w:jc w:val="center"/>
              <w:rPr>
                <w:sz w:val="20"/>
                <w:szCs w:val="20"/>
                <w:lang w:val="ms-MY"/>
              </w:rPr>
            </w:pPr>
            <w:r w:rsidRPr="0098621C">
              <w:rPr>
                <w:sz w:val="20"/>
                <w:szCs w:val="20"/>
                <w:lang w:val="ms-MY"/>
              </w:rPr>
              <w:t>10 Tahun</w:t>
            </w:r>
          </w:p>
        </w:tc>
        <w:tc>
          <w:tcPr>
            <w:tcW w:w="1241" w:type="dxa"/>
            <w:shd w:val="clear" w:color="auto" w:fill="auto"/>
          </w:tcPr>
          <w:p w14:paraId="036E9890" w14:textId="77777777" w:rsidR="004A4F55" w:rsidRPr="0098621C" w:rsidRDefault="004A4F55" w:rsidP="0049688C">
            <w:pPr>
              <w:pBdr>
                <w:top w:val="nil"/>
                <w:left w:val="nil"/>
                <w:bottom w:val="nil"/>
                <w:right w:val="nil"/>
                <w:between w:val="nil"/>
              </w:pBdr>
              <w:ind w:left="2" w:hanging="2"/>
              <w:jc w:val="center"/>
              <w:rPr>
                <w:sz w:val="20"/>
                <w:szCs w:val="20"/>
                <w:lang w:val="ms-MY"/>
              </w:rPr>
            </w:pPr>
            <w:r w:rsidRPr="0098621C">
              <w:rPr>
                <w:sz w:val="20"/>
                <w:szCs w:val="20"/>
                <w:lang w:val="ms-MY"/>
              </w:rPr>
              <w:t>Kechau</w:t>
            </w:r>
          </w:p>
        </w:tc>
      </w:tr>
      <w:tr w:rsidR="00A4220F" w:rsidRPr="0098621C" w14:paraId="0FDAED53" w14:textId="77777777" w:rsidTr="009166E9">
        <w:trPr>
          <w:trHeight w:val="523"/>
          <w:jc w:val="center"/>
        </w:trPr>
        <w:tc>
          <w:tcPr>
            <w:tcW w:w="2031" w:type="dxa"/>
            <w:tcBorders>
              <w:bottom w:val="single" w:sz="4" w:space="0" w:color="000000"/>
            </w:tcBorders>
            <w:shd w:val="clear" w:color="auto" w:fill="auto"/>
          </w:tcPr>
          <w:p w14:paraId="4DF6D164" w14:textId="77777777" w:rsidR="004A4F55" w:rsidRPr="0098621C" w:rsidRDefault="004A4F55" w:rsidP="0049688C">
            <w:pPr>
              <w:pBdr>
                <w:top w:val="nil"/>
                <w:left w:val="nil"/>
                <w:bottom w:val="nil"/>
                <w:right w:val="nil"/>
                <w:between w:val="nil"/>
              </w:pBdr>
              <w:ind w:left="2" w:hanging="2"/>
              <w:jc w:val="center"/>
              <w:rPr>
                <w:sz w:val="20"/>
                <w:szCs w:val="20"/>
                <w:lang w:val="ms-MY"/>
              </w:rPr>
            </w:pPr>
            <w:r w:rsidRPr="0098621C">
              <w:rPr>
                <w:sz w:val="20"/>
                <w:szCs w:val="20"/>
                <w:lang w:val="ms-MY"/>
              </w:rPr>
              <w:t>Sari</w:t>
            </w:r>
          </w:p>
        </w:tc>
        <w:tc>
          <w:tcPr>
            <w:tcW w:w="1353" w:type="dxa"/>
            <w:tcBorders>
              <w:bottom w:val="single" w:sz="4" w:space="0" w:color="000000"/>
            </w:tcBorders>
            <w:shd w:val="clear" w:color="auto" w:fill="auto"/>
          </w:tcPr>
          <w:p w14:paraId="10CBBB27" w14:textId="77777777" w:rsidR="004A4F55" w:rsidRPr="0098621C" w:rsidRDefault="004A4F55" w:rsidP="0049688C">
            <w:pPr>
              <w:pBdr>
                <w:top w:val="nil"/>
                <w:left w:val="nil"/>
                <w:bottom w:val="nil"/>
                <w:right w:val="nil"/>
                <w:between w:val="nil"/>
              </w:pBdr>
              <w:ind w:left="2" w:hanging="2"/>
              <w:jc w:val="center"/>
              <w:rPr>
                <w:sz w:val="20"/>
                <w:szCs w:val="20"/>
                <w:lang w:val="ms-MY"/>
              </w:rPr>
            </w:pPr>
            <w:r w:rsidRPr="0098621C">
              <w:rPr>
                <w:sz w:val="20"/>
                <w:szCs w:val="20"/>
                <w:lang w:val="ms-MY"/>
              </w:rPr>
              <w:t>48</w:t>
            </w:r>
          </w:p>
        </w:tc>
        <w:tc>
          <w:tcPr>
            <w:tcW w:w="1578" w:type="dxa"/>
            <w:tcBorders>
              <w:bottom w:val="single" w:sz="4" w:space="0" w:color="000000"/>
            </w:tcBorders>
            <w:shd w:val="clear" w:color="auto" w:fill="auto"/>
          </w:tcPr>
          <w:p w14:paraId="72D78821" w14:textId="77777777" w:rsidR="004A4F55" w:rsidRPr="0098621C" w:rsidRDefault="004A4F55" w:rsidP="0049688C">
            <w:pPr>
              <w:pBdr>
                <w:top w:val="nil"/>
                <w:left w:val="nil"/>
                <w:bottom w:val="nil"/>
                <w:right w:val="nil"/>
                <w:between w:val="nil"/>
              </w:pBdr>
              <w:ind w:left="2" w:hanging="2"/>
              <w:jc w:val="center"/>
              <w:rPr>
                <w:sz w:val="20"/>
                <w:szCs w:val="20"/>
                <w:lang w:val="ms-MY"/>
              </w:rPr>
            </w:pPr>
            <w:r w:rsidRPr="0098621C">
              <w:rPr>
                <w:sz w:val="20"/>
                <w:szCs w:val="20"/>
                <w:lang w:val="ms-MY"/>
              </w:rPr>
              <w:t>SPM</w:t>
            </w:r>
          </w:p>
        </w:tc>
        <w:tc>
          <w:tcPr>
            <w:tcW w:w="2031" w:type="dxa"/>
            <w:tcBorders>
              <w:bottom w:val="single" w:sz="4" w:space="0" w:color="000000"/>
            </w:tcBorders>
            <w:shd w:val="clear" w:color="auto" w:fill="auto"/>
          </w:tcPr>
          <w:p w14:paraId="518E4655" w14:textId="77777777" w:rsidR="004A4F55" w:rsidRPr="0098621C" w:rsidRDefault="004A4F55" w:rsidP="0049688C">
            <w:pPr>
              <w:pBdr>
                <w:top w:val="nil"/>
                <w:left w:val="nil"/>
                <w:bottom w:val="nil"/>
                <w:right w:val="nil"/>
                <w:between w:val="nil"/>
              </w:pBdr>
              <w:ind w:left="2" w:hanging="2"/>
              <w:jc w:val="center"/>
              <w:rPr>
                <w:sz w:val="20"/>
                <w:szCs w:val="20"/>
                <w:lang w:val="ms-MY"/>
              </w:rPr>
            </w:pPr>
            <w:r w:rsidRPr="0098621C">
              <w:rPr>
                <w:sz w:val="20"/>
                <w:szCs w:val="20"/>
                <w:lang w:val="ms-MY"/>
              </w:rPr>
              <w:t>4 Tahun</w:t>
            </w:r>
          </w:p>
        </w:tc>
        <w:tc>
          <w:tcPr>
            <w:tcW w:w="1241" w:type="dxa"/>
            <w:tcBorders>
              <w:bottom w:val="single" w:sz="4" w:space="0" w:color="000000"/>
            </w:tcBorders>
            <w:shd w:val="clear" w:color="auto" w:fill="auto"/>
          </w:tcPr>
          <w:p w14:paraId="5A2D1DBE" w14:textId="77777777" w:rsidR="004A4F55" w:rsidRPr="0098621C" w:rsidRDefault="004A4F55" w:rsidP="0049688C">
            <w:pPr>
              <w:pBdr>
                <w:top w:val="nil"/>
                <w:left w:val="nil"/>
                <w:bottom w:val="nil"/>
                <w:right w:val="nil"/>
                <w:between w:val="nil"/>
              </w:pBdr>
              <w:ind w:left="2" w:hanging="2"/>
              <w:jc w:val="center"/>
              <w:rPr>
                <w:sz w:val="20"/>
                <w:szCs w:val="20"/>
                <w:lang w:val="ms-MY"/>
              </w:rPr>
            </w:pPr>
            <w:r w:rsidRPr="0098621C">
              <w:rPr>
                <w:sz w:val="20"/>
                <w:szCs w:val="20"/>
                <w:lang w:val="ms-MY"/>
              </w:rPr>
              <w:t>Sg Garing</w:t>
            </w:r>
          </w:p>
        </w:tc>
      </w:tr>
    </w:tbl>
    <w:p w14:paraId="5CCF40D3" w14:textId="77777777" w:rsidR="004C1490" w:rsidRPr="0098621C" w:rsidRDefault="004C1490" w:rsidP="0049688C">
      <w:pPr>
        <w:pBdr>
          <w:top w:val="nil"/>
          <w:left w:val="nil"/>
          <w:bottom w:val="nil"/>
          <w:right w:val="nil"/>
          <w:between w:val="nil"/>
        </w:pBdr>
        <w:ind w:left="2" w:hanging="2"/>
        <w:jc w:val="both"/>
        <w:rPr>
          <w:sz w:val="20"/>
          <w:szCs w:val="20"/>
          <w:lang w:val="ms-MY"/>
        </w:rPr>
      </w:pPr>
    </w:p>
    <w:p w14:paraId="4AFBBE19" w14:textId="2C12BBC7" w:rsidR="00FB353B" w:rsidRPr="0098621C" w:rsidRDefault="00780F68" w:rsidP="0049688C">
      <w:pPr>
        <w:pStyle w:val="Para2"/>
      </w:pPr>
      <w:r w:rsidRPr="0098621C">
        <w:t xml:space="preserve">Terdapat tiga (3) faktor utama yang mempengaruhi kepimpinan wanita Orang Asli di Malaysia untuk membuktikan potensi dan keupayaan mereka yang melayakkan mereka dipilih secara </w:t>
      </w:r>
      <w:r w:rsidR="009B1FBF" w:rsidRPr="0098621C">
        <w:t>demokrasi</w:t>
      </w:r>
      <w:r w:rsidRPr="0098621C">
        <w:t xml:space="preserve"> sebagai pemimpin masyarakat iaitu (i) </w:t>
      </w:r>
      <w:r w:rsidR="00650A46" w:rsidRPr="0098621C">
        <w:t xml:space="preserve">latar belakang keluarga </w:t>
      </w:r>
      <w:r w:rsidRPr="0098621C">
        <w:t xml:space="preserve">(ii) </w:t>
      </w:r>
      <w:r w:rsidR="00650A46" w:rsidRPr="0098621C">
        <w:t>pendidikan</w:t>
      </w:r>
      <w:r w:rsidR="00EB7F2D" w:rsidRPr="0098621C">
        <w:t xml:space="preserve"> </w:t>
      </w:r>
      <w:r w:rsidRPr="0098621C">
        <w:t xml:space="preserve">(iii) sokongan </w:t>
      </w:r>
      <w:r w:rsidR="006A17DD" w:rsidRPr="0098621C">
        <w:t>keluarga dan masyarakat</w:t>
      </w:r>
      <w:r w:rsidR="008113DA" w:rsidRPr="0098621C">
        <w:t xml:space="preserve"> yang akan dibincangkan secara terperinci dalam artikel ini</w:t>
      </w:r>
      <w:r w:rsidRPr="0098621C">
        <w:t>.</w:t>
      </w:r>
      <w:r w:rsidR="006A17DD" w:rsidRPr="0098621C">
        <w:t xml:space="preserve"> </w:t>
      </w:r>
    </w:p>
    <w:p w14:paraId="36B8B1CE" w14:textId="69DEB2A9" w:rsidR="00FB353B" w:rsidRDefault="00FB353B" w:rsidP="0049688C">
      <w:pPr>
        <w:pBdr>
          <w:top w:val="nil"/>
          <w:left w:val="nil"/>
          <w:bottom w:val="nil"/>
          <w:right w:val="nil"/>
          <w:between w:val="nil"/>
        </w:pBdr>
        <w:ind w:left="2" w:hanging="2"/>
        <w:jc w:val="both"/>
        <w:rPr>
          <w:sz w:val="20"/>
          <w:szCs w:val="20"/>
          <w:lang w:val="ms-MY"/>
        </w:rPr>
      </w:pPr>
    </w:p>
    <w:p w14:paraId="1F78E1A7" w14:textId="7B75787D" w:rsidR="00586737" w:rsidRDefault="00586737" w:rsidP="0049688C">
      <w:pPr>
        <w:pBdr>
          <w:top w:val="nil"/>
          <w:left w:val="nil"/>
          <w:bottom w:val="nil"/>
          <w:right w:val="nil"/>
          <w:between w:val="nil"/>
        </w:pBdr>
        <w:ind w:left="2" w:hanging="2"/>
        <w:jc w:val="both"/>
        <w:rPr>
          <w:sz w:val="20"/>
          <w:szCs w:val="20"/>
          <w:lang w:val="ms-MY"/>
        </w:rPr>
      </w:pPr>
    </w:p>
    <w:p w14:paraId="649C55C9" w14:textId="77777777" w:rsidR="00586737" w:rsidRPr="0098621C" w:rsidRDefault="00586737" w:rsidP="0049688C">
      <w:pPr>
        <w:pBdr>
          <w:top w:val="nil"/>
          <w:left w:val="nil"/>
          <w:bottom w:val="nil"/>
          <w:right w:val="nil"/>
          <w:between w:val="nil"/>
        </w:pBdr>
        <w:ind w:left="2" w:hanging="2"/>
        <w:jc w:val="both"/>
        <w:rPr>
          <w:sz w:val="20"/>
          <w:szCs w:val="20"/>
          <w:lang w:val="ms-MY"/>
        </w:rPr>
      </w:pPr>
    </w:p>
    <w:p w14:paraId="6689F4D0" w14:textId="77777777" w:rsidR="00FB353B" w:rsidRPr="0098621C" w:rsidRDefault="00FB353B" w:rsidP="0049688C">
      <w:pPr>
        <w:pStyle w:val="Heading2"/>
        <w:spacing w:before="0" w:after="0"/>
      </w:pPr>
      <w:r w:rsidRPr="0098621C">
        <w:lastRenderedPageBreak/>
        <w:t xml:space="preserve">Latar belakang keluarga </w:t>
      </w:r>
    </w:p>
    <w:p w14:paraId="5581CC9E" w14:textId="77777777" w:rsidR="00FB353B" w:rsidRPr="0098621C" w:rsidRDefault="00FB353B" w:rsidP="0049688C">
      <w:pPr>
        <w:pBdr>
          <w:top w:val="nil"/>
          <w:left w:val="nil"/>
          <w:bottom w:val="nil"/>
          <w:right w:val="nil"/>
          <w:between w:val="nil"/>
        </w:pBdr>
        <w:ind w:left="2" w:hanging="2"/>
        <w:jc w:val="both"/>
        <w:rPr>
          <w:sz w:val="20"/>
          <w:szCs w:val="20"/>
          <w:lang w:val="ms-MY"/>
        </w:rPr>
      </w:pPr>
    </w:p>
    <w:p w14:paraId="6F93A94E" w14:textId="45CFD682" w:rsidR="00FB353B" w:rsidRPr="0098621C" w:rsidRDefault="00FB353B" w:rsidP="0049688C">
      <w:pPr>
        <w:pStyle w:val="Paragraphabstrak1"/>
      </w:pPr>
      <w:r w:rsidRPr="0098621C">
        <w:t xml:space="preserve">Dilahirkan dalam latar keluarga yang mempunyai status sosial yang baik merupakan satu kelebihan informan kajian </w:t>
      </w:r>
      <w:r w:rsidR="00C9098C" w:rsidRPr="0098621C">
        <w:t xml:space="preserve">supaya dapat </w:t>
      </w:r>
      <w:r w:rsidRPr="0098621C">
        <w:t>diberi kepercayaan untuk memimpin kampung sebagai Pengerusi JPKKOA. Tambahan lagi ahli keluarga informan</w:t>
      </w:r>
      <w:r w:rsidR="00EB7F2D" w:rsidRPr="0098621C">
        <w:t xml:space="preserve"> </w:t>
      </w:r>
      <w:r w:rsidR="008113DA" w:rsidRPr="0098621C">
        <w:t>mempunyai sejarah dan pengalaman dalam kepimpinan</w:t>
      </w:r>
      <w:r w:rsidRPr="0098621C">
        <w:t xml:space="preserve"> Lembaga Adat Orang Asli Temuan seperti Batin, penghulu balai, Jenang, Cekerah dan Panglima.</w:t>
      </w:r>
      <w:r w:rsidR="00EB7F2D" w:rsidRPr="0098621C">
        <w:t xml:space="preserve"> </w:t>
      </w:r>
      <w:r w:rsidRPr="0098621C">
        <w:t>Hal ini secara tidak langsung memberi kelebihan kepada informan kajian dalam mempengaruhi kepimpinan mereka kerana sedikit sebanyak gaya dan pengaruh kepimpinan dapat dipelajari dan diwarisi melalui ahli keluarga. Seperti yang dikongsi oleh</w:t>
      </w:r>
      <w:r w:rsidR="00EB7F2D" w:rsidRPr="0098621C">
        <w:t xml:space="preserve"> </w:t>
      </w:r>
      <w:r w:rsidRPr="0098621C">
        <w:t>informan seperti berikut:</w:t>
      </w:r>
    </w:p>
    <w:p w14:paraId="0ED3025C" w14:textId="77777777" w:rsidR="00FB353B" w:rsidRPr="0098621C" w:rsidRDefault="00FB353B" w:rsidP="0049688C">
      <w:pPr>
        <w:pBdr>
          <w:top w:val="nil"/>
          <w:left w:val="nil"/>
          <w:bottom w:val="nil"/>
          <w:right w:val="nil"/>
          <w:between w:val="nil"/>
        </w:pBdr>
        <w:ind w:left="2" w:hanging="2"/>
        <w:jc w:val="both"/>
        <w:rPr>
          <w:lang w:val="ms-MY"/>
        </w:rPr>
      </w:pPr>
    </w:p>
    <w:p w14:paraId="500E41FD" w14:textId="35E42DCC" w:rsidR="00FB353B" w:rsidRPr="0098621C" w:rsidRDefault="00FB353B" w:rsidP="0049688C">
      <w:pPr>
        <w:pStyle w:val="Directquotation"/>
      </w:pPr>
      <w:r w:rsidRPr="0098621C">
        <w:t>“Ayah saya Batin kampung ini sehingga sekarang. Datuk saya mantan Batin. Manakala sebelah emak pula</w:t>
      </w:r>
      <w:r w:rsidR="003D6678">
        <w:t>,</w:t>
      </w:r>
      <w:r w:rsidRPr="0098621C">
        <w:t xml:space="preserve"> Datuk (ayah mak) merupakan Penghulu Balai. Bapa mertua saya seorang Panglima.”</w:t>
      </w:r>
    </w:p>
    <w:p w14:paraId="4E065416" w14:textId="5165195C" w:rsidR="00FB353B" w:rsidRPr="0098621C" w:rsidRDefault="00FB353B" w:rsidP="0049688C">
      <w:pPr>
        <w:pStyle w:val="FarrightDirectquotationname"/>
      </w:pPr>
      <w:r w:rsidRPr="0098621C">
        <w:t>(Hanah, KOA Belihoi)</w:t>
      </w:r>
    </w:p>
    <w:p w14:paraId="63D4AD47" w14:textId="77777777" w:rsidR="00FB353B" w:rsidRPr="0098621C" w:rsidRDefault="00FB353B" w:rsidP="0049688C">
      <w:pPr>
        <w:pBdr>
          <w:top w:val="nil"/>
          <w:left w:val="nil"/>
          <w:bottom w:val="nil"/>
          <w:right w:val="nil"/>
          <w:between w:val="nil"/>
        </w:pBdr>
        <w:rPr>
          <w:lang w:val="ms-MY"/>
        </w:rPr>
      </w:pPr>
    </w:p>
    <w:p w14:paraId="71085C19" w14:textId="77777777" w:rsidR="00FB353B" w:rsidRPr="0098621C" w:rsidRDefault="00FB353B" w:rsidP="0049688C">
      <w:pPr>
        <w:pStyle w:val="Directquotation"/>
      </w:pPr>
      <w:r w:rsidRPr="0098621C">
        <w:t xml:space="preserve">“Sebelah ayah, adik ayah Batin. Sepupu mak saya Batin KOA Langkap. Abang saya Batin KOA Chergun. Kami dari keturunan </w:t>
      </w:r>
      <w:r w:rsidR="00D76EF4" w:rsidRPr="0098621C">
        <w:t>pemimpin</w:t>
      </w:r>
      <w:r w:rsidR="006C10C8" w:rsidRPr="0098621C">
        <w:t>.</w:t>
      </w:r>
      <w:r w:rsidRPr="0098621C">
        <w:t>”</w:t>
      </w:r>
    </w:p>
    <w:p w14:paraId="68C22D15" w14:textId="2E8AB9FC" w:rsidR="00FB353B" w:rsidRPr="0098621C" w:rsidRDefault="00FB353B" w:rsidP="0049688C">
      <w:pPr>
        <w:pStyle w:val="FarrightDirectquotationname"/>
      </w:pPr>
      <w:r w:rsidRPr="0098621C">
        <w:t>(Anisah, KOA Chergun)</w:t>
      </w:r>
    </w:p>
    <w:p w14:paraId="7F513B6F" w14:textId="77777777" w:rsidR="00FB353B" w:rsidRPr="0098621C" w:rsidRDefault="00FB353B" w:rsidP="0049688C">
      <w:pPr>
        <w:pBdr>
          <w:top w:val="nil"/>
          <w:left w:val="nil"/>
          <w:bottom w:val="nil"/>
          <w:right w:val="nil"/>
          <w:between w:val="nil"/>
        </w:pBdr>
        <w:rPr>
          <w:lang w:val="ms-MY"/>
        </w:rPr>
      </w:pPr>
    </w:p>
    <w:p w14:paraId="6A620AC8" w14:textId="1B0DD10A" w:rsidR="00FB353B" w:rsidRPr="0098621C" w:rsidRDefault="00FB353B" w:rsidP="0049688C">
      <w:pPr>
        <w:pStyle w:val="Para2"/>
      </w:pPr>
      <w:r w:rsidRPr="0098621C">
        <w:t>Selain dilahirkan sebagai anak kepada Batin, terdapat informan kajian yang bersuamikan seorang Batin daripada kampung yang berlainan. Kedua-dua mereka mempunyai tanggungjawab sendiri dalam pembangunan kampung masing-masing seperti yang disuarakan oleh</w:t>
      </w:r>
      <w:r w:rsidR="00EB7F2D" w:rsidRPr="0098621C">
        <w:t xml:space="preserve"> </w:t>
      </w:r>
      <w:r w:rsidRPr="0098621C">
        <w:t>Umi seperti berikut :</w:t>
      </w:r>
    </w:p>
    <w:p w14:paraId="4E44856E" w14:textId="77777777" w:rsidR="00FB353B" w:rsidRPr="0098621C" w:rsidRDefault="00FB353B" w:rsidP="0049688C">
      <w:pPr>
        <w:pBdr>
          <w:top w:val="nil"/>
          <w:left w:val="nil"/>
          <w:bottom w:val="nil"/>
          <w:right w:val="nil"/>
          <w:between w:val="nil"/>
        </w:pBdr>
        <w:jc w:val="both"/>
        <w:rPr>
          <w:lang w:val="ms-MY"/>
        </w:rPr>
      </w:pPr>
    </w:p>
    <w:p w14:paraId="35BFA095" w14:textId="77777777" w:rsidR="00FB353B" w:rsidRPr="0098621C" w:rsidRDefault="00FB353B" w:rsidP="0049688C">
      <w:pPr>
        <w:pStyle w:val="Directquotation"/>
      </w:pPr>
      <w:r w:rsidRPr="0098621C">
        <w:t xml:space="preserve">“Ayah saya dulu Batin. Suami saya juga seorang Batin. Batin di kampung lain. Dia duduk dengan isteri pertama. Saya isteri </w:t>
      </w:r>
      <w:r w:rsidR="00B2502F" w:rsidRPr="0098621C">
        <w:t xml:space="preserve">nombor </w:t>
      </w:r>
      <w:r w:rsidRPr="0098621C">
        <w:t>2. Saya jaga kampung saya. Dia jaga kampung dia. Buat kerja masing-masing</w:t>
      </w:r>
      <w:r w:rsidR="006C10C8" w:rsidRPr="0098621C">
        <w:t>.</w:t>
      </w:r>
      <w:r w:rsidRPr="0098621C">
        <w:t>”</w:t>
      </w:r>
    </w:p>
    <w:p w14:paraId="138042E2" w14:textId="7C1933F6" w:rsidR="00FB353B" w:rsidRPr="0098621C" w:rsidRDefault="00FB353B" w:rsidP="0049688C">
      <w:pPr>
        <w:pStyle w:val="FarrightDirectquotationname"/>
      </w:pPr>
      <w:r w:rsidRPr="0098621C">
        <w:t>(Umi, KOA Kechau)</w:t>
      </w:r>
    </w:p>
    <w:p w14:paraId="3A9287E8" w14:textId="77777777" w:rsidR="00FB353B" w:rsidRPr="0098621C" w:rsidRDefault="00FB353B" w:rsidP="0049688C">
      <w:pPr>
        <w:pBdr>
          <w:top w:val="nil"/>
          <w:left w:val="nil"/>
          <w:bottom w:val="nil"/>
          <w:right w:val="nil"/>
          <w:between w:val="nil"/>
        </w:pBdr>
        <w:ind w:left="1" w:hanging="1"/>
        <w:jc w:val="both"/>
        <w:rPr>
          <w:lang w:val="ms-MY"/>
        </w:rPr>
      </w:pPr>
    </w:p>
    <w:p w14:paraId="2274A4C7" w14:textId="6DEB6192" w:rsidR="00FB353B" w:rsidRPr="0098621C" w:rsidRDefault="00FB353B" w:rsidP="0049688C">
      <w:pPr>
        <w:pStyle w:val="Para2"/>
      </w:pPr>
      <w:r w:rsidRPr="0098621C">
        <w:t xml:space="preserve">Namun tidak semua informan kajian yang </w:t>
      </w:r>
      <w:r w:rsidR="008113DA" w:rsidRPr="0098621C">
        <w:t>berasal</w:t>
      </w:r>
      <w:r w:rsidRPr="0098621C">
        <w:t xml:space="preserve"> </w:t>
      </w:r>
      <w:r w:rsidR="008B62C7" w:rsidRPr="0098621C">
        <w:t xml:space="preserve">dari </w:t>
      </w:r>
      <w:r w:rsidRPr="0098621C">
        <w:t xml:space="preserve">keturunan Batin. </w:t>
      </w:r>
      <w:r w:rsidR="008113DA" w:rsidRPr="0098621C">
        <w:t xml:space="preserve">Terdapat informan yang berketurunan </w:t>
      </w:r>
      <w:r w:rsidR="005B608B" w:rsidRPr="0098621C">
        <w:t>jawatan</w:t>
      </w:r>
      <w:r w:rsidR="008113DA" w:rsidRPr="0098621C">
        <w:t xml:space="preserve"> Lembaga Adat selain daripada Batin</w:t>
      </w:r>
      <w:r w:rsidR="002A737F" w:rsidRPr="0098621C">
        <w:t xml:space="preserve"> seperti </w:t>
      </w:r>
      <w:r w:rsidR="005B608B" w:rsidRPr="0098621C">
        <w:t>Penghulu Balai, Jenang, Cekerah dan Panglima</w:t>
      </w:r>
      <w:r w:rsidR="008113DA" w:rsidRPr="0098621C">
        <w:t xml:space="preserve">. Informan ini </w:t>
      </w:r>
      <w:r w:rsidR="005B608B" w:rsidRPr="0098621C">
        <w:t xml:space="preserve">juga </w:t>
      </w:r>
      <w:r w:rsidRPr="0098621C">
        <w:t xml:space="preserve">mempunyai personaliti dan kualiti kepimpinan tertentu sehingga mereka mendapat kepercayaan masyarakat dan membuktikan potensi diri melaksanakan tugas sebagai pemimpin. </w:t>
      </w:r>
      <w:r w:rsidR="001E72A3" w:rsidRPr="0098621C">
        <w:t>Perkara i</w:t>
      </w:r>
      <w:r w:rsidRPr="0098621C">
        <w:t xml:space="preserve">ni yang </w:t>
      </w:r>
      <w:r w:rsidR="005B608B" w:rsidRPr="0098621C">
        <w:t>dikongsi</w:t>
      </w:r>
      <w:r w:rsidRPr="0098621C">
        <w:t xml:space="preserve"> oleh </w:t>
      </w:r>
      <w:r w:rsidR="007440C6" w:rsidRPr="0098621C">
        <w:t xml:space="preserve">Ita </w:t>
      </w:r>
      <w:r w:rsidRPr="0098621C">
        <w:t>seperti berikut:</w:t>
      </w:r>
    </w:p>
    <w:p w14:paraId="6FE2236F" w14:textId="77777777" w:rsidR="00FB353B" w:rsidRPr="0098621C" w:rsidRDefault="00FB353B" w:rsidP="0049688C">
      <w:pPr>
        <w:pBdr>
          <w:top w:val="nil"/>
          <w:left w:val="nil"/>
          <w:bottom w:val="nil"/>
          <w:right w:val="nil"/>
          <w:between w:val="nil"/>
        </w:pBdr>
        <w:jc w:val="both"/>
        <w:rPr>
          <w:lang w:val="ms-MY"/>
        </w:rPr>
      </w:pPr>
    </w:p>
    <w:p w14:paraId="3FD79585" w14:textId="090B042E" w:rsidR="00FB353B" w:rsidRPr="0098621C" w:rsidRDefault="00FB353B" w:rsidP="0049688C">
      <w:pPr>
        <w:pStyle w:val="Directquotation"/>
      </w:pPr>
      <w:r w:rsidRPr="0098621C">
        <w:t>“</w:t>
      </w:r>
      <w:r w:rsidR="007440C6" w:rsidRPr="0098621C">
        <w:t>Kami memang asal Orang Asli suku kaum Temuan, Datuk saya merupakan Je</w:t>
      </w:r>
      <w:r w:rsidR="002A737F" w:rsidRPr="0098621C">
        <w:t>nang</w:t>
      </w:r>
      <w:r w:rsidR="007440C6" w:rsidRPr="0098621C">
        <w:t xml:space="preserve"> di</w:t>
      </w:r>
      <w:r w:rsidR="00B63463" w:rsidRPr="0098621C">
        <w:t xml:space="preserve"> </w:t>
      </w:r>
      <w:r w:rsidR="007440C6" w:rsidRPr="0098621C">
        <w:t>KOA Sg Miak. Aya</w:t>
      </w:r>
      <w:r w:rsidR="002A737F" w:rsidRPr="0098621C">
        <w:t>h</w:t>
      </w:r>
      <w:r w:rsidR="007440C6" w:rsidRPr="0098621C">
        <w:t xml:space="preserve"> tak ada pegang apa-apa jawatan</w:t>
      </w:r>
      <w:r w:rsidRPr="0098621C">
        <w:t>.</w:t>
      </w:r>
      <w:r w:rsidR="006C10C8" w:rsidRPr="0098621C">
        <w:t xml:space="preserve"> </w:t>
      </w:r>
      <w:r w:rsidR="00351924" w:rsidRPr="0098621C">
        <w:t>Bagi saya</w:t>
      </w:r>
      <w:r w:rsidR="006C10C8" w:rsidRPr="0098621C">
        <w:t xml:space="preserve"> orang kampung beri kepercayaan untuk saya menjadi pengerusi bukan disebabkan pengaruh kepimpinan keluarga saya.</w:t>
      </w:r>
      <w:r w:rsidRPr="0098621C">
        <w:t>”</w:t>
      </w:r>
    </w:p>
    <w:p w14:paraId="4C8FEE7A" w14:textId="77777777" w:rsidR="00FB353B" w:rsidRPr="0098621C" w:rsidRDefault="00FB353B" w:rsidP="0049688C">
      <w:pPr>
        <w:pStyle w:val="FarrightDirectquotationname"/>
      </w:pPr>
      <w:r w:rsidRPr="0098621C">
        <w:t>(</w:t>
      </w:r>
      <w:r w:rsidR="007440C6" w:rsidRPr="0098621C">
        <w:t>Ita</w:t>
      </w:r>
      <w:r w:rsidRPr="0098621C">
        <w:t xml:space="preserve">, KOA </w:t>
      </w:r>
      <w:r w:rsidR="007440C6" w:rsidRPr="0098621C">
        <w:t>Miak</w:t>
      </w:r>
      <w:r w:rsidRPr="0098621C">
        <w:t>)</w:t>
      </w:r>
    </w:p>
    <w:p w14:paraId="48BC8C05" w14:textId="77777777" w:rsidR="00FB353B" w:rsidRPr="0098621C" w:rsidRDefault="00FB353B" w:rsidP="0049688C">
      <w:pPr>
        <w:pBdr>
          <w:top w:val="nil"/>
          <w:left w:val="nil"/>
          <w:bottom w:val="nil"/>
          <w:right w:val="nil"/>
          <w:between w:val="nil"/>
        </w:pBdr>
        <w:ind w:left="2" w:hanging="2"/>
        <w:jc w:val="both"/>
        <w:rPr>
          <w:lang w:val="ms-MY"/>
        </w:rPr>
      </w:pPr>
    </w:p>
    <w:p w14:paraId="04548385" w14:textId="77777777" w:rsidR="00FB353B" w:rsidRPr="0098621C" w:rsidRDefault="00FB353B" w:rsidP="0049688C">
      <w:pPr>
        <w:pStyle w:val="Para2"/>
      </w:pPr>
      <w:r w:rsidRPr="0098621C">
        <w:t>Selain mempunyai status sosial yang baik,</w:t>
      </w:r>
      <w:r w:rsidR="007402C0" w:rsidRPr="0098621C">
        <w:t xml:space="preserve"> </w:t>
      </w:r>
      <w:r w:rsidRPr="0098621C">
        <w:t xml:space="preserve">latar belakang keluarga melalui inspirasi kepimpinan turut mempengaruhi kepimpinan informan kajian. Sifat kepimpinan dan disiplin perlu dimiliki </w:t>
      </w:r>
      <w:r w:rsidR="00DB4364" w:rsidRPr="0098621C">
        <w:t xml:space="preserve">dalam </w:t>
      </w:r>
      <w:r w:rsidRPr="0098621C">
        <w:t xml:space="preserve">kalangan informan kajian </w:t>
      </w:r>
      <w:r w:rsidR="00A55657" w:rsidRPr="0098621C">
        <w:t xml:space="preserve">untuk </w:t>
      </w:r>
      <w:r w:rsidRPr="0098621C">
        <w:t xml:space="preserve">melaksanakan tugas dalam pembangunan kampung. Sudah pastinya didikan dan asuhan yang diberi </w:t>
      </w:r>
      <w:r w:rsidR="00C42D72" w:rsidRPr="0098621C">
        <w:t xml:space="preserve">oleh </w:t>
      </w:r>
      <w:r w:rsidRPr="0098621C">
        <w:t xml:space="preserve">kedua-dua ibu bapa yang bermula sejak kecil lagi memberi inspirasi kepimpinan kepada pemimpin wanita ini. Ana berkongsi </w:t>
      </w:r>
      <w:r w:rsidRPr="0098621C">
        <w:lastRenderedPageBreak/>
        <w:t>pengalaman beliau yang menjadikan ayah sebagai inspirasi dalam kepimpinan beliau seperti berikut:</w:t>
      </w:r>
    </w:p>
    <w:p w14:paraId="394647C7" w14:textId="77777777" w:rsidR="00D76EF4" w:rsidRPr="0098621C" w:rsidRDefault="00693230" w:rsidP="0049688C">
      <w:pPr>
        <w:pBdr>
          <w:top w:val="nil"/>
          <w:left w:val="nil"/>
          <w:bottom w:val="nil"/>
          <w:right w:val="nil"/>
          <w:between w:val="nil"/>
        </w:pBdr>
        <w:ind w:left="2" w:hanging="2"/>
        <w:jc w:val="both"/>
        <w:rPr>
          <w:lang w:val="ms-MY"/>
        </w:rPr>
      </w:pPr>
      <w:r w:rsidRPr="0098621C">
        <w:rPr>
          <w:lang w:val="ms-MY"/>
        </w:rPr>
        <w:tab/>
      </w:r>
    </w:p>
    <w:p w14:paraId="583C7B8D" w14:textId="77777777" w:rsidR="00D76EF4" w:rsidRPr="0098621C" w:rsidRDefault="00D76EF4" w:rsidP="0049688C">
      <w:pPr>
        <w:pStyle w:val="Directquotation"/>
      </w:pPr>
      <w:r w:rsidRPr="0098621C">
        <w:t>“Ayah saya masa kami kecil dulu, dia suruh kami jaga adik dari keci</w:t>
      </w:r>
      <w:r w:rsidR="006C10C8" w:rsidRPr="0098621C">
        <w:t>l</w:t>
      </w:r>
      <w:r w:rsidRPr="0098621C">
        <w:t>. Perkara itu pun dah diserapkan pada kami untuk menjadi seorang yang bertanggungjawab. Sekarang kepimpinan saya macam tu juga. Apa-apa yang saya buat pun saya akan beritahu ayah. Cara ayah memimpin keluarga pun memberi pengaruh kepada saya. Ayah tak pernah tinggikan suara. Sekarang bila saya jadi pemimpin saya belajar perkara itu.”</w:t>
      </w:r>
    </w:p>
    <w:p w14:paraId="37DA981E" w14:textId="77777777" w:rsidR="00D76EF4" w:rsidRPr="0098621C" w:rsidRDefault="00D76EF4" w:rsidP="0049688C">
      <w:pPr>
        <w:pStyle w:val="FarrightDirectquotationname"/>
      </w:pPr>
      <w:r w:rsidRPr="0098621C">
        <w:t>(Ana, KOA Batu 17)</w:t>
      </w:r>
    </w:p>
    <w:p w14:paraId="580A9B3A" w14:textId="77777777" w:rsidR="00D76EF4" w:rsidRPr="0098621C" w:rsidRDefault="00D76EF4" w:rsidP="0049688C">
      <w:pPr>
        <w:pBdr>
          <w:top w:val="nil"/>
          <w:left w:val="nil"/>
          <w:bottom w:val="nil"/>
          <w:right w:val="nil"/>
          <w:between w:val="nil"/>
        </w:pBdr>
        <w:jc w:val="both"/>
        <w:rPr>
          <w:lang w:val="ms-MY"/>
        </w:rPr>
      </w:pPr>
    </w:p>
    <w:p w14:paraId="29F1E23A" w14:textId="77777777" w:rsidR="00D76EF4" w:rsidRPr="0098621C" w:rsidRDefault="009E1A08" w:rsidP="0049688C">
      <w:pPr>
        <w:pStyle w:val="Para2"/>
      </w:pPr>
      <w:r w:rsidRPr="0098621C">
        <w:t>Terdapat juga</w:t>
      </w:r>
      <w:r w:rsidR="00863729" w:rsidRPr="0098621C">
        <w:t>,</w:t>
      </w:r>
      <w:r w:rsidRPr="0098621C">
        <w:t xml:space="preserve"> informan kajian </w:t>
      </w:r>
      <w:r w:rsidR="00863729" w:rsidRPr="0098621C">
        <w:t xml:space="preserve">yang secara tidak sedar, </w:t>
      </w:r>
      <w:r w:rsidRPr="0098621C">
        <w:t xml:space="preserve">dilihat terbawa-bawa gaya kepimpinan ahli keluarga mereka. Perkara tersebut dilalui oleh Hanah yang merupakan anak kepada Batin KOA Belihoi. Beliau sangat bersetuju bahawa keluarga merupakan sumber inspirasi kepimpinan disebabkan beliau sering dikatakan mempunyai gaya kepimpinan ayahnya seperti yang dikongsi seperti berikut: </w:t>
      </w:r>
    </w:p>
    <w:p w14:paraId="3F80A2F6" w14:textId="77777777" w:rsidR="009E1A08" w:rsidRPr="0098621C" w:rsidRDefault="009E1A08" w:rsidP="0049688C">
      <w:pPr>
        <w:pBdr>
          <w:top w:val="nil"/>
          <w:left w:val="nil"/>
          <w:bottom w:val="nil"/>
          <w:right w:val="nil"/>
          <w:between w:val="nil"/>
        </w:pBdr>
        <w:jc w:val="both"/>
        <w:rPr>
          <w:lang w:val="ms-MY"/>
        </w:rPr>
      </w:pPr>
    </w:p>
    <w:p w14:paraId="44F893AE" w14:textId="77777777" w:rsidR="009E1A08" w:rsidRPr="0098621C" w:rsidRDefault="009E1A08" w:rsidP="0049688C">
      <w:pPr>
        <w:pStyle w:val="Directquotation"/>
      </w:pPr>
      <w:r w:rsidRPr="0098621C">
        <w:t>“Bila akak pegang jawatan pengerusi selama 3 penggal kan.</w:t>
      </w:r>
      <w:r w:rsidR="00694FF4" w:rsidRPr="0098621C">
        <w:t xml:space="preserve"> P</w:t>
      </w:r>
      <w:r w:rsidRPr="0098621C">
        <w:t>engaruh keluarga sikit-sikit tu terbawa dalam kepimpinan aka</w:t>
      </w:r>
      <w:r w:rsidR="00116CB6" w:rsidRPr="0098621C">
        <w:t>k</w:t>
      </w:r>
      <w:r w:rsidRPr="0098621C">
        <w:t xml:space="preserve">. Contoh cara </w:t>
      </w:r>
      <w:r w:rsidR="0019156D" w:rsidRPr="0098621C">
        <w:t xml:space="preserve">untuk </w:t>
      </w:r>
      <w:r w:rsidRPr="0098621C">
        <w:t>menasihatkan orang kampung, orang kampung mengatakan cara akak bercakap macam ayah akak.” [sambil ketawa]</w:t>
      </w:r>
    </w:p>
    <w:p w14:paraId="16D156E2" w14:textId="23B47FD3" w:rsidR="009E1A08" w:rsidRPr="0098621C" w:rsidRDefault="009E1A08" w:rsidP="0049688C">
      <w:pPr>
        <w:pStyle w:val="FarrightDirectquotationname"/>
      </w:pPr>
      <w:r w:rsidRPr="0098621C">
        <w:t>(Hanah,KOA Belihoi)</w:t>
      </w:r>
      <w:r w:rsidR="00EB7F2D" w:rsidRPr="0098621C">
        <w:t xml:space="preserve"> </w:t>
      </w:r>
    </w:p>
    <w:p w14:paraId="77FED053" w14:textId="77777777" w:rsidR="00FB353B" w:rsidRPr="0098621C" w:rsidRDefault="00FB353B" w:rsidP="0049688C">
      <w:pPr>
        <w:pBdr>
          <w:top w:val="nil"/>
          <w:left w:val="nil"/>
          <w:bottom w:val="nil"/>
          <w:right w:val="nil"/>
          <w:between w:val="nil"/>
        </w:pBdr>
        <w:ind w:left="2" w:hanging="2"/>
        <w:jc w:val="both"/>
        <w:rPr>
          <w:lang w:val="ms-MY"/>
        </w:rPr>
      </w:pPr>
    </w:p>
    <w:p w14:paraId="3E51EEFC" w14:textId="415F50CC" w:rsidR="00FB353B" w:rsidRPr="0098621C" w:rsidRDefault="00464313" w:rsidP="0049688C">
      <w:pPr>
        <w:pStyle w:val="Para2"/>
      </w:pPr>
      <w:r w:rsidRPr="0098621C">
        <w:t xml:space="preserve">Meskipun keluarga memainkan peranan utama memberi motivasi terbaik untuk menyampaikan mesej dan berkongsi buah fikiran dengan cara yang ringkas. Namun terdapat informan kajian yang mengatakan bahawa keluarga mereka tidak memberi inspirasi yang </w:t>
      </w:r>
      <w:r w:rsidR="00D13BBE" w:rsidRPr="0098621C">
        <w:t xml:space="preserve">dapat </w:t>
      </w:r>
      <w:r w:rsidRPr="0098621C">
        <w:t>mempengaruhi kepimpinan mereka disebabkan gaya kepimpinan yang ditunjukkan tidak memberi kesan dalam pembangunan kampung. Situasi tersebut digambarkan oleh informan seperti berikut</w:t>
      </w:r>
      <w:r w:rsidR="004E6B13" w:rsidRPr="0098621C">
        <w:t>:</w:t>
      </w:r>
    </w:p>
    <w:p w14:paraId="684A0B84" w14:textId="77777777" w:rsidR="00464313" w:rsidRPr="0098621C" w:rsidRDefault="00464313" w:rsidP="0049688C">
      <w:pPr>
        <w:pBdr>
          <w:top w:val="nil"/>
          <w:left w:val="nil"/>
          <w:bottom w:val="nil"/>
          <w:right w:val="nil"/>
          <w:between w:val="nil"/>
        </w:pBdr>
        <w:ind w:left="2" w:hanging="2"/>
        <w:jc w:val="both"/>
        <w:rPr>
          <w:lang w:val="ms-MY"/>
        </w:rPr>
      </w:pPr>
    </w:p>
    <w:p w14:paraId="7BA8BC36" w14:textId="77777777" w:rsidR="00464313" w:rsidRPr="0098621C" w:rsidRDefault="00464313" w:rsidP="0049688C">
      <w:pPr>
        <w:pStyle w:val="Directquotation"/>
      </w:pPr>
      <w:r w:rsidRPr="0098621C">
        <w:t>“Saya tidak ikut cara abang-abang saya memimpin. Ada perbezaan lelaki dan perempuan memimpin. Bila saya menjawat jawatan pengerusi ini, saya dah ada cara kepimpinan saya sendiri. Tidak seperti abang-abang saya. Abang-abang saya kalau pergi mesyuarat bersama YB hanya sekadar borak kosong, minum teh, lepas tu balik dapat duit minyak kereta. Tapi saya tidak, saya pergi pejabat, saya mesti bawa surat, kertas kerja saya mesti tunjuk apa yang saya nak mohon. Duit minyak tu YB nak bagi ke tak nak bagi ke itu terpulang. Itu cara kerja saya.”</w:t>
      </w:r>
    </w:p>
    <w:p w14:paraId="13496E16" w14:textId="1EFF690B" w:rsidR="00464313" w:rsidRPr="0098621C" w:rsidRDefault="00464313" w:rsidP="0049688C">
      <w:pPr>
        <w:pStyle w:val="FarrightDirectquotationname"/>
      </w:pPr>
      <w:r w:rsidRPr="0098621C">
        <w:t>(Anisah,</w:t>
      </w:r>
      <w:r w:rsidR="00F60612" w:rsidRPr="0098621C">
        <w:t xml:space="preserve"> </w:t>
      </w:r>
      <w:r w:rsidRPr="0098621C">
        <w:t>KOA Chergun)</w:t>
      </w:r>
    </w:p>
    <w:p w14:paraId="03110F3F" w14:textId="77777777" w:rsidR="00464313" w:rsidRPr="0098621C" w:rsidRDefault="00464313" w:rsidP="0049688C">
      <w:pPr>
        <w:pBdr>
          <w:top w:val="nil"/>
          <w:left w:val="nil"/>
          <w:bottom w:val="nil"/>
          <w:right w:val="nil"/>
          <w:between w:val="nil"/>
        </w:pBdr>
        <w:ind w:left="720"/>
        <w:jc w:val="both"/>
        <w:rPr>
          <w:lang w:val="ms-MY"/>
        </w:rPr>
      </w:pPr>
    </w:p>
    <w:p w14:paraId="6E852A7B" w14:textId="476D9061" w:rsidR="00FB353B" w:rsidRPr="0098621C" w:rsidRDefault="004C2A2C" w:rsidP="0049688C">
      <w:pPr>
        <w:pStyle w:val="Para2"/>
      </w:pPr>
      <w:r w:rsidRPr="0098621C">
        <w:t>Dapatan kajian membuktikan bahawa latar belakang keluarga seperti status</w:t>
      </w:r>
      <w:r w:rsidR="006C10C8" w:rsidRPr="0098621C">
        <w:t xml:space="preserve"> sosial</w:t>
      </w:r>
      <w:r w:rsidRPr="0098621C">
        <w:t xml:space="preserve"> keluarga turut </w:t>
      </w:r>
      <w:r w:rsidR="00FB353B" w:rsidRPr="0098621C">
        <w:t xml:space="preserve">mempengaruhi kepimpinan informan kajian </w:t>
      </w:r>
      <w:r w:rsidRPr="0098621C">
        <w:t xml:space="preserve">serta </w:t>
      </w:r>
      <w:r w:rsidR="00FB353B" w:rsidRPr="0098621C">
        <w:t>membukti</w:t>
      </w:r>
      <w:r w:rsidR="00227D0A" w:rsidRPr="0098621C">
        <w:t>kan</w:t>
      </w:r>
      <w:r w:rsidR="00FB353B" w:rsidRPr="0098621C">
        <w:t xml:space="preserve"> potensi dan keupayaan mereka untuk dipilih sebagai pemimpin disebabkan </w:t>
      </w:r>
      <w:r w:rsidRPr="0098621C">
        <w:t xml:space="preserve">informan kajian berasal daripada latar belakang keluarga yang mempunyai sejarah kepimpinan yang kuat serta kecenderungan pemimpin wanita tersebut untuk meneruskan warisan ini dan menjadi pemimpin dalam </w:t>
      </w:r>
      <w:r w:rsidR="00454347" w:rsidRPr="0098621C">
        <w:t>komuniti</w:t>
      </w:r>
      <w:r w:rsidRPr="0098621C">
        <w:t xml:space="preserve"> mereka. Sumber sosial statik ialah nilai yang </w:t>
      </w:r>
      <w:r w:rsidR="00454347" w:rsidRPr="0098621C">
        <w:t>diturunkan</w:t>
      </w:r>
      <w:r w:rsidRPr="0098621C">
        <w:t xml:space="preserve"> daripada ibu bapa kepada anak-anak ditambah lagi dengan kebolehan positif individu tersebut mampu melahirkan kepercayaan masyarakat </w:t>
      </w:r>
      <w:r w:rsidR="00E224D8" w:rsidRPr="0098621C">
        <w:t xml:space="preserve">terhadap </w:t>
      </w:r>
      <w:r w:rsidRPr="0098621C">
        <w:t>mereka</w:t>
      </w:r>
      <w:r w:rsidR="0045065E" w:rsidRPr="0098621C">
        <w:t xml:space="preserve"> </w:t>
      </w:r>
      <w:r w:rsidR="0045065E" w:rsidRPr="0098621C">
        <w:rPr>
          <w:noProof/>
        </w:rPr>
        <w:t>(Hannah</w:t>
      </w:r>
      <w:r w:rsidR="00D37218" w:rsidRPr="0098621C">
        <w:rPr>
          <w:noProof/>
        </w:rPr>
        <w:t>,</w:t>
      </w:r>
      <w:r w:rsidR="0045065E" w:rsidRPr="0098621C">
        <w:rPr>
          <w:noProof/>
        </w:rPr>
        <w:t xml:space="preserve"> 2020)</w:t>
      </w:r>
      <w:r w:rsidRPr="0098621C">
        <w:t>.</w:t>
      </w:r>
      <w:r w:rsidR="00454347" w:rsidRPr="0098621C">
        <w:t xml:space="preserve"> Walau bagaimanapun, terdapat juga informan </w:t>
      </w:r>
      <w:r w:rsidR="00351924" w:rsidRPr="0098621C">
        <w:t xml:space="preserve">daripada keturunan </w:t>
      </w:r>
      <w:r w:rsidR="008B1A4E" w:rsidRPr="0098621C">
        <w:t xml:space="preserve">Lembaga Adat jawatan </w:t>
      </w:r>
      <w:r w:rsidR="00351924" w:rsidRPr="0098621C">
        <w:t>Jenang</w:t>
      </w:r>
      <w:r w:rsidR="00293640" w:rsidRPr="0098621C">
        <w:t xml:space="preserve"> </w:t>
      </w:r>
      <w:r w:rsidR="00EE4662" w:rsidRPr="0098621C">
        <w:t>turut</w:t>
      </w:r>
      <w:r w:rsidR="00293640" w:rsidRPr="0098621C">
        <w:t xml:space="preserve"> menegaskan bahawa latar belakang keluarga tidak mempengaruhi pelantikan </w:t>
      </w:r>
      <w:r w:rsidR="00351924" w:rsidRPr="0098621C">
        <w:t xml:space="preserve">beliau </w:t>
      </w:r>
      <w:r w:rsidR="00293640" w:rsidRPr="0098621C">
        <w:t>sebagai pengerusi JPKKOA</w:t>
      </w:r>
      <w:r w:rsidR="008B1A4E" w:rsidRPr="0098621C">
        <w:t xml:space="preserve"> tetapi </w:t>
      </w:r>
      <w:r w:rsidR="005B608B" w:rsidRPr="0098621C">
        <w:t>berdasarkan</w:t>
      </w:r>
      <w:r w:rsidR="008B1A4E" w:rsidRPr="0098621C">
        <w:t xml:space="preserve"> keyakinan dan </w:t>
      </w:r>
      <w:r w:rsidR="005B608B" w:rsidRPr="0098621C">
        <w:lastRenderedPageBreak/>
        <w:t xml:space="preserve">sokongan daripada </w:t>
      </w:r>
      <w:r w:rsidR="008B1A4E" w:rsidRPr="0098621C">
        <w:t>penduduk kampung atas kepimpinan</w:t>
      </w:r>
      <w:r w:rsidR="005B608B" w:rsidRPr="0098621C">
        <w:t xml:space="preserve"> dan komitmen</w:t>
      </w:r>
      <w:r w:rsidR="008B1A4E" w:rsidRPr="0098621C">
        <w:t xml:space="preserve"> beliau</w:t>
      </w:r>
      <w:r w:rsidR="00EE4662" w:rsidRPr="0098621C">
        <w:t>.</w:t>
      </w:r>
      <w:r w:rsidR="00293640" w:rsidRPr="0098621C">
        <w:t xml:space="preserve"> </w:t>
      </w:r>
      <w:r w:rsidR="00EE4662" w:rsidRPr="0098621C">
        <w:t xml:space="preserve">Hal </w:t>
      </w:r>
      <w:r w:rsidR="00DA7B7B" w:rsidRPr="0098621C">
        <w:t>i</w:t>
      </w:r>
      <w:r w:rsidR="00454347" w:rsidRPr="0098621C">
        <w:t xml:space="preserve">ni kerana faktor seperti kecekapan, kebijaksanaan, personaliti dan kualiti tertentu untuk memotivasikan pengikut dan kemahiran kepimpinan dapat menarik minat masyarakat memberi kepercayaan kepada informan kajian tersebut untuk menjadi pemimpin mereka </w:t>
      </w:r>
      <w:r w:rsidR="00454347" w:rsidRPr="0098621C">
        <w:rPr>
          <w:noProof/>
        </w:rPr>
        <w:t>(Saad et al.</w:t>
      </w:r>
      <w:r w:rsidR="00820A6F" w:rsidRPr="0098621C">
        <w:rPr>
          <w:noProof/>
        </w:rPr>
        <w:t>,</w:t>
      </w:r>
      <w:r w:rsidR="00454347" w:rsidRPr="0098621C">
        <w:rPr>
          <w:noProof/>
        </w:rPr>
        <w:t xml:space="preserve"> 2018)</w:t>
      </w:r>
      <w:r w:rsidR="00454347" w:rsidRPr="0098621C">
        <w:t>. Selain itu, latar belakang keluarga seperti inspirasi kepimpinan</w:t>
      </w:r>
      <w:r w:rsidR="00820A6F" w:rsidRPr="0098621C">
        <w:t xml:space="preserve"> keluarga</w:t>
      </w:r>
      <w:r w:rsidR="00454347" w:rsidRPr="0098621C">
        <w:t xml:space="preserve"> juga mempengaruhi kepimpinan informan kajian </w:t>
      </w:r>
      <w:r w:rsidR="007421FF" w:rsidRPr="0098621C">
        <w:t xml:space="preserve">untuk membuktikan mereka layak untuk dipilih sebagai pemimpin komuniti. Inspirasi kepimpinan keluarga juga dapat memberikan informan kajian keyakinan dalam melaksanakan tugas sebagai pengerusi JPKKOA. </w:t>
      </w:r>
      <w:r w:rsidR="00C76B59" w:rsidRPr="0098621C">
        <w:t>Namun begitu</w:t>
      </w:r>
      <w:r w:rsidR="007706E2" w:rsidRPr="0098621C">
        <w:t>,</w:t>
      </w:r>
      <w:r w:rsidR="00C76B59" w:rsidRPr="0098621C">
        <w:t xml:space="preserve"> inspirasi kepimpinan keluarga tidak selalu positif, terdapat juga informan yang tidak sedikit pun memberi inspirasi terhadap kepimpinan yang ditunjukkan oleh anggota keluarga mereka. Malah pemimpin wanita ini sangat kesal dan cuba memperbaiki diri menjadi yang lebih baik dan memberi inspirasi kepada orang lain </w:t>
      </w:r>
      <w:r w:rsidR="00C76B59" w:rsidRPr="0098621C">
        <w:rPr>
          <w:noProof/>
        </w:rPr>
        <w:t>(Lamm et al.</w:t>
      </w:r>
      <w:r w:rsidR="007706E2" w:rsidRPr="0098621C">
        <w:rPr>
          <w:noProof/>
        </w:rPr>
        <w:t>,</w:t>
      </w:r>
      <w:r w:rsidR="00C76B59" w:rsidRPr="0098621C">
        <w:rPr>
          <w:noProof/>
        </w:rPr>
        <w:t xml:space="preserve"> 2017)</w:t>
      </w:r>
      <w:r w:rsidR="00B410C8" w:rsidRPr="0098621C">
        <w:t>.</w:t>
      </w:r>
    </w:p>
    <w:p w14:paraId="05BBA3B4" w14:textId="77777777" w:rsidR="00FA5376" w:rsidRPr="0098621C" w:rsidRDefault="00FA5376" w:rsidP="0049688C">
      <w:pPr>
        <w:pBdr>
          <w:top w:val="nil"/>
          <w:left w:val="nil"/>
          <w:bottom w:val="nil"/>
          <w:right w:val="nil"/>
          <w:between w:val="nil"/>
        </w:pBdr>
        <w:jc w:val="both"/>
        <w:rPr>
          <w:sz w:val="20"/>
          <w:szCs w:val="20"/>
          <w:lang w:val="ms-MY"/>
        </w:rPr>
      </w:pPr>
    </w:p>
    <w:p w14:paraId="7FC11937" w14:textId="77777777" w:rsidR="00AC5874" w:rsidRPr="0098621C" w:rsidRDefault="00EB449E" w:rsidP="0049688C">
      <w:pPr>
        <w:pStyle w:val="Heading2"/>
        <w:spacing w:before="0" w:after="0"/>
      </w:pPr>
      <w:r w:rsidRPr="0098621C">
        <w:t>Pendidikan</w:t>
      </w:r>
    </w:p>
    <w:p w14:paraId="2DF14E3D" w14:textId="77777777" w:rsidR="00FA5376" w:rsidRPr="0098621C" w:rsidRDefault="00FA5376" w:rsidP="0049688C">
      <w:pPr>
        <w:pBdr>
          <w:top w:val="nil"/>
          <w:left w:val="nil"/>
          <w:bottom w:val="nil"/>
          <w:right w:val="nil"/>
          <w:between w:val="nil"/>
        </w:pBdr>
        <w:jc w:val="both"/>
        <w:rPr>
          <w:sz w:val="20"/>
          <w:szCs w:val="20"/>
          <w:lang w:val="ms-MY"/>
        </w:rPr>
      </w:pPr>
    </w:p>
    <w:p w14:paraId="1D534C5C" w14:textId="00AB8671" w:rsidR="0088157C" w:rsidRPr="0098621C" w:rsidRDefault="00FA5376" w:rsidP="0049688C">
      <w:pPr>
        <w:pStyle w:val="Paragraphabstrak1"/>
      </w:pPr>
      <w:r w:rsidRPr="0098621C">
        <w:t xml:space="preserve">Pendidikan membawa peranan sebagai pendorong wanita ke dunia kepimpinan. Taraf pendidikan bukanlah penentu seseorang itu menjadi pemimpin, tetapi pendidikan mampu membentuk kemahiran kepimpinan agar lebih </w:t>
      </w:r>
      <w:r w:rsidR="003D4534" w:rsidRPr="0098621C">
        <w:t>berkeyakinan</w:t>
      </w:r>
      <w:r w:rsidRPr="0098621C">
        <w:t xml:space="preserve"> dan lebih berani berperanan sebagai seorang ketua. </w:t>
      </w:r>
      <w:r w:rsidR="009B1FBF" w:rsidRPr="0098621C">
        <w:t xml:space="preserve">Mempunyai pendidikan yang baik juga, melahirkan kepercayaan masyarakat terhadap informan kajian untuk memimpin mereka demi sebuah pembangunan kampung. Penduduk kampung menganggap bahawa pendidikan yang diperoleh oleh pengerusi JPKKOA wanita ini adalah satu kelebihan yang perlu ada pada seorang pemimpin. Perkara ini </w:t>
      </w:r>
      <w:r w:rsidR="00EE4662" w:rsidRPr="0098621C">
        <w:t>disuarakan oleh informan</w:t>
      </w:r>
      <w:r w:rsidR="009B1FBF" w:rsidRPr="0098621C">
        <w:t xml:space="preserve"> dalam petikan berikut</w:t>
      </w:r>
      <w:r w:rsidR="00EE4662" w:rsidRPr="0098621C">
        <w:t>:</w:t>
      </w:r>
    </w:p>
    <w:p w14:paraId="1FA522DE" w14:textId="77777777" w:rsidR="0088157C" w:rsidRPr="0098621C" w:rsidRDefault="0088157C" w:rsidP="0049688C">
      <w:pPr>
        <w:pBdr>
          <w:top w:val="nil"/>
          <w:left w:val="nil"/>
          <w:bottom w:val="nil"/>
          <w:right w:val="nil"/>
          <w:between w:val="nil"/>
        </w:pBdr>
        <w:ind w:left="2" w:hanging="2"/>
        <w:jc w:val="both"/>
        <w:rPr>
          <w:lang w:val="ms-MY"/>
        </w:rPr>
      </w:pPr>
    </w:p>
    <w:p w14:paraId="1D375007" w14:textId="77777777" w:rsidR="0088157C" w:rsidRPr="0098621C" w:rsidRDefault="0088157C" w:rsidP="0049688C">
      <w:pPr>
        <w:pStyle w:val="Directquotation"/>
      </w:pPr>
      <w:r w:rsidRPr="0098621C">
        <w:t>“Saya yakin saya dipilih kerana saya ada pendidikan, sebab kampung saya tak ada yang berpendidikan tinggi. Saya yakin untuk jadi pemimpin perlu ada pendidikan, itu penting sebab kita dengan dunia luarkan. Kita mesti nak serba tahu.”</w:t>
      </w:r>
    </w:p>
    <w:p w14:paraId="6E05EAEA" w14:textId="5148BAB8" w:rsidR="001B6304" w:rsidRPr="0098621C" w:rsidRDefault="0088157C" w:rsidP="0049688C">
      <w:pPr>
        <w:pStyle w:val="FarrightDirectquotationname"/>
      </w:pPr>
      <w:r w:rsidRPr="0098621C">
        <w:t xml:space="preserve">(Anisah, </w:t>
      </w:r>
      <w:r w:rsidR="009B1FBF" w:rsidRPr="0098621C">
        <w:t>KOA Chergun</w:t>
      </w:r>
      <w:r w:rsidRPr="0098621C">
        <w:t>)</w:t>
      </w:r>
    </w:p>
    <w:p w14:paraId="7412130F" w14:textId="77777777" w:rsidR="001B6304" w:rsidRPr="0098621C" w:rsidRDefault="001B6304" w:rsidP="0049688C">
      <w:pPr>
        <w:pBdr>
          <w:top w:val="nil"/>
          <w:left w:val="nil"/>
          <w:bottom w:val="nil"/>
          <w:right w:val="nil"/>
          <w:between w:val="nil"/>
        </w:pBdr>
        <w:rPr>
          <w:sz w:val="20"/>
          <w:szCs w:val="20"/>
          <w:lang w:val="ms-MY"/>
        </w:rPr>
      </w:pPr>
    </w:p>
    <w:p w14:paraId="56F48C6F" w14:textId="77777777" w:rsidR="001B6304" w:rsidRPr="0098621C" w:rsidRDefault="001B6304" w:rsidP="0049688C">
      <w:pPr>
        <w:pStyle w:val="Directquotation"/>
      </w:pPr>
      <w:r w:rsidRPr="0098621C">
        <w:t xml:space="preserve">“Iya mungkin juga saya </w:t>
      </w:r>
      <w:r w:rsidR="005C4C87" w:rsidRPr="0098621C">
        <w:t>dipilih</w:t>
      </w:r>
      <w:r w:rsidRPr="0098621C">
        <w:t xml:space="preserve"> sebab ada SPM</w:t>
      </w:r>
      <w:r w:rsidR="0081334C" w:rsidRPr="0098621C">
        <w:t>.</w:t>
      </w:r>
      <w:r w:rsidRPr="0098621C">
        <w:t xml:space="preserve"> Saya pernah dengar orang kampung kata saya pandai sebab ada SPM. Mungkin dari situ menambahkan keyakinan JAKOA untuk melantik saya sebagai pengerusi JPKKOA”</w:t>
      </w:r>
    </w:p>
    <w:p w14:paraId="7EBC7515" w14:textId="44191C6D" w:rsidR="009B1FBF" w:rsidRPr="0098621C" w:rsidRDefault="009B1FBF" w:rsidP="0049688C">
      <w:pPr>
        <w:pStyle w:val="FarrightDirectquotationname"/>
      </w:pPr>
      <w:r w:rsidRPr="0098621C">
        <w:t>(Sari, KOA Sg Garing)</w:t>
      </w:r>
    </w:p>
    <w:p w14:paraId="1EE4A303" w14:textId="77777777" w:rsidR="009F0E37" w:rsidRPr="0098621C" w:rsidRDefault="009F0E37" w:rsidP="0049688C">
      <w:pPr>
        <w:pBdr>
          <w:top w:val="nil"/>
          <w:left w:val="nil"/>
          <w:bottom w:val="nil"/>
          <w:right w:val="nil"/>
          <w:between w:val="nil"/>
        </w:pBdr>
        <w:jc w:val="both"/>
        <w:rPr>
          <w:lang w:val="ms-MY"/>
        </w:rPr>
      </w:pPr>
    </w:p>
    <w:p w14:paraId="444E71A5" w14:textId="12644FC0" w:rsidR="009B1FBF" w:rsidRPr="0098621C" w:rsidRDefault="009B1FBF" w:rsidP="0049688C">
      <w:pPr>
        <w:pStyle w:val="Para2"/>
      </w:pPr>
      <w:r w:rsidRPr="0098621C">
        <w:t xml:space="preserve">Tahap pendidikan wanita adalah jaminan yang kukuh terhadap peluangnya untuk mendapatkan jawatan kepimpinan dalam organisasi </w:t>
      </w:r>
      <w:r w:rsidRPr="0098621C">
        <w:rPr>
          <w:noProof/>
        </w:rPr>
        <w:t>(Duran-Encalada et al.</w:t>
      </w:r>
      <w:r w:rsidR="005924D8" w:rsidRPr="0098621C">
        <w:rPr>
          <w:noProof/>
        </w:rPr>
        <w:t>,</w:t>
      </w:r>
      <w:r w:rsidRPr="0098621C">
        <w:rPr>
          <w:noProof/>
        </w:rPr>
        <w:t xml:space="preserve"> 2021)</w:t>
      </w:r>
      <w:r w:rsidRPr="0098621C">
        <w:t xml:space="preserve">. Pendidikan ibarat senjata yang penting untuk membina keyakinan informan kajian untuk membuktikan potensi dan keupayaan mereka </w:t>
      </w:r>
      <w:r w:rsidR="009F676D" w:rsidRPr="0098621C">
        <w:t>dipilih</w:t>
      </w:r>
      <w:r w:rsidRPr="0098621C">
        <w:t xml:space="preserve"> sebagai pengerusi JPKKOA secara demokrasi.</w:t>
      </w:r>
      <w:r w:rsidR="00EB7F2D" w:rsidRPr="0098621C">
        <w:t xml:space="preserve"> </w:t>
      </w:r>
      <w:r w:rsidRPr="0098621C">
        <w:t>Hal ini dijelaskan oleh informan kajian dalam petikan beriku</w:t>
      </w:r>
      <w:r w:rsidR="00842861" w:rsidRPr="0098621C">
        <w:t>t</w:t>
      </w:r>
      <w:r w:rsidRPr="0098621C">
        <w:t>:</w:t>
      </w:r>
    </w:p>
    <w:p w14:paraId="106AB2B1" w14:textId="77777777" w:rsidR="009B1FBF" w:rsidRPr="0098621C" w:rsidRDefault="009B1FBF" w:rsidP="0049688C">
      <w:pPr>
        <w:pBdr>
          <w:top w:val="nil"/>
          <w:left w:val="nil"/>
          <w:bottom w:val="nil"/>
          <w:right w:val="nil"/>
          <w:between w:val="nil"/>
        </w:pBdr>
        <w:ind w:left="2" w:hanging="2"/>
        <w:jc w:val="both"/>
        <w:rPr>
          <w:lang w:val="ms-MY"/>
        </w:rPr>
      </w:pPr>
    </w:p>
    <w:p w14:paraId="6855EB6B" w14:textId="77777777" w:rsidR="009B1FBF" w:rsidRPr="0098621C" w:rsidRDefault="009B1FBF" w:rsidP="0049688C">
      <w:pPr>
        <w:pStyle w:val="Directquotation"/>
      </w:pPr>
      <w:r w:rsidRPr="0098621C">
        <w:t>“Saya yakin</w:t>
      </w:r>
      <w:r w:rsidR="00B55C01" w:rsidRPr="0098621C">
        <w:t xml:space="preserve"> </w:t>
      </w:r>
      <w:r w:rsidRPr="0098621C">
        <w:t>pendidikan yang beri dorongan untuk saya ganti ayah saya jadi pengerusi. Kalau saya tak ada pendidikan susah juga.”</w:t>
      </w:r>
    </w:p>
    <w:p w14:paraId="43354DC6" w14:textId="2D543D89" w:rsidR="009B1FBF" w:rsidRPr="0098621C" w:rsidRDefault="009B1FBF" w:rsidP="0049688C">
      <w:pPr>
        <w:pStyle w:val="FarrightDirectquotationname"/>
      </w:pPr>
      <w:r w:rsidRPr="0098621C">
        <w:t>(Kak Long, KOA Guntur)</w:t>
      </w:r>
    </w:p>
    <w:p w14:paraId="6EF57FF7" w14:textId="77777777" w:rsidR="009B1FBF" w:rsidRPr="0098621C" w:rsidRDefault="009B1FBF" w:rsidP="0049688C">
      <w:pPr>
        <w:pBdr>
          <w:top w:val="nil"/>
          <w:left w:val="nil"/>
          <w:bottom w:val="nil"/>
          <w:right w:val="nil"/>
          <w:between w:val="nil"/>
        </w:pBdr>
        <w:ind w:left="2" w:hanging="2"/>
        <w:jc w:val="both"/>
        <w:rPr>
          <w:lang w:val="ms-MY"/>
        </w:rPr>
      </w:pPr>
    </w:p>
    <w:p w14:paraId="058E24CE" w14:textId="77777777" w:rsidR="005C4C87" w:rsidRPr="0098621C" w:rsidRDefault="005C4C87" w:rsidP="0049688C">
      <w:pPr>
        <w:pStyle w:val="Directquotation"/>
      </w:pPr>
      <w:r w:rsidRPr="0098621C">
        <w:t>“Iya. Pendidikan saya lah yang buat saya yakin</w:t>
      </w:r>
      <w:r w:rsidR="00D40705" w:rsidRPr="0098621C">
        <w:t xml:space="preserve"> </w:t>
      </w:r>
      <w:r w:rsidRPr="0098621C">
        <w:t>daripada saya minat dan pendidikan yang menolak saya untuk terima jawatan pengerusi JPKKOA ini</w:t>
      </w:r>
      <w:r w:rsidR="000711C2" w:rsidRPr="0098621C">
        <w:t>.</w:t>
      </w:r>
      <w:r w:rsidRPr="0098621C">
        <w:t>”</w:t>
      </w:r>
    </w:p>
    <w:p w14:paraId="3926A0B1" w14:textId="13C980DF" w:rsidR="00762364" w:rsidRPr="0098621C" w:rsidRDefault="00762364" w:rsidP="0049688C">
      <w:pPr>
        <w:pStyle w:val="FarrightDirectquotationname"/>
      </w:pPr>
      <w:r w:rsidRPr="0098621C">
        <w:t>(Ila, KOA Sg Gapoi)</w:t>
      </w:r>
    </w:p>
    <w:p w14:paraId="15052BE4" w14:textId="77777777" w:rsidR="00CF001B" w:rsidRPr="0098621C" w:rsidRDefault="00762364" w:rsidP="0049688C">
      <w:pPr>
        <w:pStyle w:val="Para2"/>
      </w:pPr>
      <w:r w:rsidRPr="0098621C">
        <w:lastRenderedPageBreak/>
        <w:t xml:space="preserve">Walau bagaimanapun, terdapat juga informan kajian yang dilantik </w:t>
      </w:r>
      <w:r w:rsidR="000711C2" w:rsidRPr="0098621C">
        <w:t xml:space="preserve">untuk </w:t>
      </w:r>
      <w:r w:rsidRPr="0098621C">
        <w:t xml:space="preserve">memegang jawatan pengerusi JPKKOA </w:t>
      </w:r>
      <w:r w:rsidR="00D46BCB" w:rsidRPr="0098621C">
        <w:t xml:space="preserve">menganggap bahawa pendidikan bukan faktor utama </w:t>
      </w:r>
      <w:r w:rsidR="00CF001B" w:rsidRPr="0098621C">
        <w:t xml:space="preserve">untuk membuktikan potensi dan keupayaan mereka sebagai pemimpin. Kewibawaan sebagai pemimpin dapat </w:t>
      </w:r>
      <w:r w:rsidR="00EE4662" w:rsidRPr="0098621C">
        <w:t>diukur</w:t>
      </w:r>
      <w:r w:rsidR="00CF001B" w:rsidRPr="0098621C">
        <w:t xml:space="preserve"> bukan sekadar melalui pendidikan yang tinggi namun pemimpin yang baik dan bijak menjuarai hati dan denyutan nadi masyarakat. Sentiasa peka dan prihatin akan keperluan masyarakat.</w:t>
      </w:r>
      <w:r w:rsidR="00C76C4F" w:rsidRPr="0098621C">
        <w:t xml:space="preserve"> Walaupun</w:t>
      </w:r>
      <w:r w:rsidR="00CF001B" w:rsidRPr="0098621C">
        <w:t xml:space="preserve"> Ana hanya berpendidikan SRP namun beliau mampu meletakkan dirinya sebagai seorang pemimpin yang mempunyai standardnya tersendiri. Ana merupakan pengerusi JPKKOA wanita pertama dilantik di Negeri Sembilan dan merupakan pengerusi JPKKOA wanita yang paling lama memegang jawatan tersebut </w:t>
      </w:r>
      <w:r w:rsidR="00F74019" w:rsidRPr="0098621C">
        <w:t>iaitu</w:t>
      </w:r>
      <w:r w:rsidR="00CF001B" w:rsidRPr="0098621C">
        <w:t xml:space="preserve"> sebelas (11) tahun. Beliau </w:t>
      </w:r>
      <w:r w:rsidR="00A222BD" w:rsidRPr="0098621C">
        <w:t xml:space="preserve">berkongsi </w:t>
      </w:r>
      <w:r w:rsidR="00CF001B" w:rsidRPr="0098621C">
        <w:t>pengalaman tersebut seperti berikut:</w:t>
      </w:r>
    </w:p>
    <w:p w14:paraId="02717BF6" w14:textId="77777777" w:rsidR="00CF001B" w:rsidRPr="0098621C" w:rsidRDefault="00CF001B" w:rsidP="0049688C">
      <w:pPr>
        <w:pBdr>
          <w:top w:val="nil"/>
          <w:left w:val="nil"/>
          <w:bottom w:val="nil"/>
          <w:right w:val="nil"/>
          <w:between w:val="nil"/>
        </w:pBdr>
        <w:jc w:val="both"/>
        <w:rPr>
          <w:lang w:val="ms-MY"/>
        </w:rPr>
      </w:pPr>
    </w:p>
    <w:p w14:paraId="56AD2D56" w14:textId="2109C793" w:rsidR="00CF001B" w:rsidRPr="0098621C" w:rsidRDefault="00CF001B" w:rsidP="0049688C">
      <w:pPr>
        <w:pStyle w:val="Directquotation"/>
      </w:pPr>
      <w:r w:rsidRPr="0098621C">
        <w:t>“</w:t>
      </w:r>
      <w:r w:rsidR="00E8595E" w:rsidRPr="0098621C">
        <w:t>Saya belajar sampai SRP</w:t>
      </w:r>
      <w:r w:rsidR="0081334C" w:rsidRPr="0098621C">
        <w:t xml:space="preserve"> </w:t>
      </w:r>
      <w:r w:rsidR="00E8595E" w:rsidRPr="0098621C">
        <w:t>sahaja. Saya tak tahu mereka pilih saya sebab mungkin</w:t>
      </w:r>
      <w:r w:rsidR="00EB7F2D" w:rsidRPr="0098621C">
        <w:t xml:space="preserve"> </w:t>
      </w:r>
      <w:r w:rsidR="00E8595E" w:rsidRPr="0098621C">
        <w:t xml:space="preserve">pengalaman atau </w:t>
      </w:r>
      <w:r w:rsidR="0081334C" w:rsidRPr="0098621C">
        <w:t>penglibatan</w:t>
      </w:r>
      <w:r w:rsidR="00E8595E" w:rsidRPr="0098621C">
        <w:t xml:space="preserve"> saya dengan semua orang,</w:t>
      </w:r>
      <w:r w:rsidR="00F125F5" w:rsidRPr="0098621C">
        <w:t xml:space="preserve"> </w:t>
      </w:r>
      <w:r w:rsidR="00E8595E" w:rsidRPr="0098621C">
        <w:t xml:space="preserve">keterbukaan saya dengan orang kampung. Bukan </w:t>
      </w:r>
      <w:r w:rsidR="00F125F5" w:rsidRPr="0098621C">
        <w:t xml:space="preserve">hendak </w:t>
      </w:r>
      <w:r w:rsidR="00E8595E" w:rsidRPr="0098621C">
        <w:t>kata saya baik</w:t>
      </w:r>
      <w:r w:rsidR="00F125F5" w:rsidRPr="0098621C">
        <w:t xml:space="preserve">, tapi </w:t>
      </w:r>
      <w:r w:rsidR="00E8595E" w:rsidRPr="0098621C">
        <w:t xml:space="preserve">kalau ada penduduk yang ditimpa musibah ke, sakit, meninggal, saya orang pertama yang pergi ziarah mereka. Lepas tu kalau ada kematian, kami Orang Asli akan masak bagi orang makan sebagai ucapan </w:t>
      </w:r>
      <w:r w:rsidR="0081334C" w:rsidRPr="0098621C">
        <w:t>terima</w:t>
      </w:r>
      <w:r w:rsidR="00E8595E" w:rsidRPr="0098621C">
        <w:t xml:space="preserve"> kasih. Bukan kami buat kenduri tanda kami gembira. Kenduri orang mati sebagai ucapan </w:t>
      </w:r>
      <w:r w:rsidR="0081334C" w:rsidRPr="0098621C">
        <w:t>terima</w:t>
      </w:r>
      <w:r w:rsidR="00E8595E" w:rsidRPr="0098621C">
        <w:t xml:space="preserve"> kasih sebab mereka datang menziarahi si mati. Sebenarnya orang salah faham kat situ.”</w:t>
      </w:r>
    </w:p>
    <w:p w14:paraId="4CB11316" w14:textId="0F3A164A" w:rsidR="0081334C" w:rsidRPr="0098621C" w:rsidRDefault="0081334C" w:rsidP="0049688C">
      <w:pPr>
        <w:pStyle w:val="FarrightDirectquotationname"/>
      </w:pPr>
      <w:r w:rsidRPr="0098621C">
        <w:t>(Ana, KOA Batu 17)</w:t>
      </w:r>
    </w:p>
    <w:p w14:paraId="4036117A" w14:textId="77777777" w:rsidR="009F0E37" w:rsidRPr="0098621C" w:rsidRDefault="009F0E37" w:rsidP="0049688C">
      <w:pPr>
        <w:pBdr>
          <w:top w:val="nil"/>
          <w:left w:val="nil"/>
          <w:bottom w:val="nil"/>
          <w:right w:val="nil"/>
          <w:between w:val="nil"/>
        </w:pBdr>
        <w:ind w:left="2" w:hanging="2"/>
        <w:jc w:val="both"/>
        <w:rPr>
          <w:sz w:val="20"/>
          <w:szCs w:val="20"/>
          <w:lang w:val="ms-MY"/>
        </w:rPr>
      </w:pPr>
    </w:p>
    <w:p w14:paraId="18B68656" w14:textId="77777777" w:rsidR="00691921" w:rsidRPr="0098621C" w:rsidRDefault="006C3C61" w:rsidP="0049688C">
      <w:pPr>
        <w:pStyle w:val="Para2"/>
      </w:pPr>
      <w:r w:rsidRPr="0098621C">
        <w:t xml:space="preserve">Dapatan kajian menunjukkan bahawa tahap pendidikan yang baik </w:t>
      </w:r>
      <w:r w:rsidR="00012581" w:rsidRPr="0098621C">
        <w:t xml:space="preserve">dalam </w:t>
      </w:r>
      <w:r w:rsidR="00C36E65" w:rsidRPr="0098621C">
        <w:t>kalangan</w:t>
      </w:r>
      <w:r w:rsidRPr="0098621C">
        <w:t xml:space="preserve"> informan kajian </w:t>
      </w:r>
      <w:r w:rsidR="00900815" w:rsidRPr="0098621C">
        <w:t xml:space="preserve">mampu </w:t>
      </w:r>
      <w:r w:rsidRPr="0098621C">
        <w:t xml:space="preserve">mempengaruhi kepimpinan </w:t>
      </w:r>
      <w:r w:rsidR="00694C70" w:rsidRPr="0098621C">
        <w:t>informan kajian</w:t>
      </w:r>
      <w:r w:rsidRPr="0098621C">
        <w:t xml:space="preserve"> dalam membuktikan potensi dan keupayaan yang mereka layak </w:t>
      </w:r>
      <w:r w:rsidR="00C36E65" w:rsidRPr="0098621C">
        <w:t>dipilih</w:t>
      </w:r>
      <w:r w:rsidRPr="0098621C">
        <w:t xml:space="preserve"> secara </w:t>
      </w:r>
      <w:r w:rsidR="00C36E65" w:rsidRPr="0098621C">
        <w:t>demokrasi</w:t>
      </w:r>
      <w:r w:rsidRPr="0098621C">
        <w:t xml:space="preserve"> sebagai pemimpin komuniti. Pendidikan </w:t>
      </w:r>
      <w:r w:rsidR="00C36E65" w:rsidRPr="0098621C">
        <w:t>yang</w:t>
      </w:r>
      <w:r w:rsidRPr="0098621C">
        <w:t xml:space="preserve"> dimiliki oleh informan kajian melahirkan rasa kepercayaan penduduk kampung bahawa informan kajian individu yang layak </w:t>
      </w:r>
      <w:r w:rsidR="00C36E65" w:rsidRPr="0098621C">
        <w:t xml:space="preserve">dan mampu </w:t>
      </w:r>
      <w:r w:rsidRPr="0098621C">
        <w:t>untuk memimpin mereka</w:t>
      </w:r>
      <w:r w:rsidR="00C36E65" w:rsidRPr="0098621C">
        <w:t xml:space="preserve"> demi pembangunan kampung</w:t>
      </w:r>
      <w:r w:rsidRPr="0098621C">
        <w:t xml:space="preserve">. Selain itu, tahap pendidikan </w:t>
      </w:r>
      <w:r w:rsidR="00C36E65" w:rsidRPr="0098621C">
        <w:t>yang dimiliki</w:t>
      </w:r>
      <w:r w:rsidRPr="0098621C">
        <w:t xml:space="preserve"> juga </w:t>
      </w:r>
      <w:r w:rsidR="000A271E" w:rsidRPr="0098621C">
        <w:t xml:space="preserve">dapat </w:t>
      </w:r>
      <w:r w:rsidRPr="0098621C">
        <w:t xml:space="preserve">mewujudkan keyakinan diri </w:t>
      </w:r>
      <w:r w:rsidR="000A271E" w:rsidRPr="0098621C">
        <w:t xml:space="preserve">dalam </w:t>
      </w:r>
      <w:r w:rsidRPr="0098621C">
        <w:t xml:space="preserve">kalangan informan kajian </w:t>
      </w:r>
      <w:r w:rsidR="00BE3E6E" w:rsidRPr="0098621C">
        <w:t xml:space="preserve">untuk </w:t>
      </w:r>
      <w:r w:rsidRPr="0098621C">
        <w:t xml:space="preserve">melaksanakan </w:t>
      </w:r>
      <w:r w:rsidR="00C36E65" w:rsidRPr="0098621C">
        <w:t>tanggungjawab</w:t>
      </w:r>
      <w:r w:rsidRPr="0098621C">
        <w:t xml:space="preserve"> sebagai pemimpin.</w:t>
      </w:r>
      <w:r w:rsidR="00F74019" w:rsidRPr="0098621C">
        <w:t xml:space="preserve"> Malah, pendidikan dilihat sebagai pendorong utama wanita ke dunia kepimpinan </w:t>
      </w:r>
      <w:r w:rsidR="00F74019" w:rsidRPr="0098621C">
        <w:rPr>
          <w:noProof/>
        </w:rPr>
        <w:t>(Hasan &amp; Hamid</w:t>
      </w:r>
      <w:r w:rsidR="00F216AC" w:rsidRPr="0098621C">
        <w:rPr>
          <w:noProof/>
        </w:rPr>
        <w:t>,</w:t>
      </w:r>
      <w:r w:rsidR="00F74019" w:rsidRPr="0098621C">
        <w:rPr>
          <w:noProof/>
        </w:rPr>
        <w:t xml:space="preserve"> 2017)</w:t>
      </w:r>
      <w:r w:rsidR="00F216AC" w:rsidRPr="0098621C">
        <w:t>.</w:t>
      </w:r>
      <w:r w:rsidRPr="0098621C">
        <w:t xml:space="preserve"> Walau bagaimanapun, dapatan kajian juga </w:t>
      </w:r>
      <w:r w:rsidR="009C1E0B" w:rsidRPr="0098621C">
        <w:t>menunjukkan</w:t>
      </w:r>
      <w:r w:rsidRPr="0098621C">
        <w:t xml:space="preserve"> bahawa pendidikan bukanlah ukuran utama masyarakat kampung dalam memilih pemimpin. </w:t>
      </w:r>
      <w:r w:rsidR="004847A3" w:rsidRPr="0098621C">
        <w:t xml:space="preserve">Dalam pandangan penduduk kampung, </w:t>
      </w:r>
      <w:r w:rsidR="009F676D" w:rsidRPr="0098621C">
        <w:t>se</w:t>
      </w:r>
      <w:r w:rsidR="00495343" w:rsidRPr="0098621C">
        <w:t>se</w:t>
      </w:r>
      <w:r w:rsidR="009F676D" w:rsidRPr="0098621C">
        <w:t xml:space="preserve">orang </w:t>
      </w:r>
      <w:r w:rsidR="004847A3" w:rsidRPr="0098621C">
        <w:t xml:space="preserve">pemimpin yang dicari adalah mereka yang menunjukkan keprihatinan serta kebijaksanaan dalam menyantuni masyarakat. </w:t>
      </w:r>
      <w:r w:rsidR="00F74019" w:rsidRPr="0098621C">
        <w:t xml:space="preserve">Dari sudut peranan kepimpinan, elemen </w:t>
      </w:r>
      <w:r w:rsidR="00691921" w:rsidRPr="0098621C">
        <w:t xml:space="preserve">kesedaran tentang tanggungjawab dan komitmen pemimpin dalam membangunkan kampung adalah penting </w:t>
      </w:r>
      <w:r w:rsidR="00691921" w:rsidRPr="0098621C">
        <w:rPr>
          <w:noProof/>
        </w:rPr>
        <w:t>(Amat Simin et al.</w:t>
      </w:r>
      <w:r w:rsidR="00D05044" w:rsidRPr="0098621C">
        <w:rPr>
          <w:noProof/>
        </w:rPr>
        <w:t>,</w:t>
      </w:r>
      <w:r w:rsidR="00691921" w:rsidRPr="0098621C">
        <w:rPr>
          <w:noProof/>
        </w:rPr>
        <w:t xml:space="preserve"> 2015)</w:t>
      </w:r>
      <w:r w:rsidR="007C5043" w:rsidRPr="0098621C">
        <w:t>.</w:t>
      </w:r>
    </w:p>
    <w:p w14:paraId="2D4C5069" w14:textId="77777777" w:rsidR="004C1490" w:rsidRPr="0098621C" w:rsidRDefault="004C1490" w:rsidP="0049688C">
      <w:pPr>
        <w:pBdr>
          <w:top w:val="nil"/>
          <w:left w:val="nil"/>
          <w:bottom w:val="nil"/>
          <w:right w:val="nil"/>
          <w:between w:val="nil"/>
        </w:pBdr>
        <w:jc w:val="both"/>
        <w:rPr>
          <w:sz w:val="20"/>
          <w:szCs w:val="20"/>
          <w:lang w:val="ms-MY"/>
        </w:rPr>
      </w:pPr>
    </w:p>
    <w:p w14:paraId="63B58457" w14:textId="77777777" w:rsidR="00495343" w:rsidRPr="0098621C" w:rsidRDefault="00541B9A" w:rsidP="0049688C">
      <w:pPr>
        <w:pStyle w:val="Heading2"/>
        <w:spacing w:before="0" w:after="0"/>
      </w:pPr>
      <w:r w:rsidRPr="0098621C">
        <w:t>Sokongan</w:t>
      </w:r>
      <w:r w:rsidR="00617079" w:rsidRPr="0098621C">
        <w:t xml:space="preserve"> keluarga dan masyarakat</w:t>
      </w:r>
    </w:p>
    <w:p w14:paraId="45A2E049" w14:textId="77777777" w:rsidR="00495343" w:rsidRPr="0098621C" w:rsidRDefault="00495343" w:rsidP="0049688C">
      <w:pPr>
        <w:pBdr>
          <w:top w:val="nil"/>
          <w:left w:val="nil"/>
          <w:bottom w:val="nil"/>
          <w:right w:val="nil"/>
          <w:between w:val="nil"/>
        </w:pBdr>
        <w:ind w:left="2" w:hanging="2"/>
        <w:jc w:val="both"/>
        <w:rPr>
          <w:lang w:val="ms-MY"/>
        </w:rPr>
      </w:pPr>
    </w:p>
    <w:p w14:paraId="148332D4" w14:textId="77777777" w:rsidR="00C673C7" w:rsidRPr="0098621C" w:rsidRDefault="002D5F30" w:rsidP="0049688C">
      <w:pPr>
        <w:pStyle w:val="Paragraphabstrak1"/>
      </w:pPr>
      <w:r w:rsidRPr="0098621C">
        <w:t>Sebagai seorang wanita yang diberi tanggungjawab untuk meng</w:t>
      </w:r>
      <w:r w:rsidR="007837CE" w:rsidRPr="0098621C">
        <w:t>g</w:t>
      </w:r>
      <w:r w:rsidRPr="0098621C">
        <w:t xml:space="preserve">alas tugas seorang pemimpin pastinya memerlukan sokongan ahli keluarga. Sokongan keluarga yang diberikan </w:t>
      </w:r>
      <w:r w:rsidR="00D174BC" w:rsidRPr="0098621C">
        <w:t xml:space="preserve">oleh </w:t>
      </w:r>
      <w:r w:rsidRPr="0098621C">
        <w:t>suami atau anggota keluarga lain turut memainkan peranan penting dalam membantu informan kajian melaksanakan amanah dengan baik. Situasi ini digambarkan oleh informan seperti berikut:</w:t>
      </w:r>
    </w:p>
    <w:p w14:paraId="0841AE7C" w14:textId="77777777" w:rsidR="009C5A0B" w:rsidRPr="0098621C" w:rsidRDefault="009C5A0B" w:rsidP="0049688C">
      <w:pPr>
        <w:pBdr>
          <w:top w:val="nil"/>
          <w:left w:val="nil"/>
          <w:bottom w:val="nil"/>
          <w:right w:val="nil"/>
          <w:between w:val="nil"/>
        </w:pBdr>
        <w:ind w:left="2" w:hanging="2"/>
        <w:jc w:val="both"/>
        <w:rPr>
          <w:lang w:val="ms-MY"/>
        </w:rPr>
      </w:pPr>
    </w:p>
    <w:p w14:paraId="5ACF78C0" w14:textId="77777777" w:rsidR="002D5F30" w:rsidRPr="0098621C" w:rsidRDefault="002D5F30" w:rsidP="0049688C">
      <w:pPr>
        <w:pStyle w:val="Directquotation"/>
      </w:pPr>
      <w:r w:rsidRPr="0098621C">
        <w:t>“Sebagai pemimpin</w:t>
      </w:r>
      <w:r w:rsidR="00513574" w:rsidRPr="0098621C">
        <w:t>,</w:t>
      </w:r>
      <w:r w:rsidRPr="0098621C">
        <w:t xml:space="preserve"> suamilah tulang belakang kita dan kita juga tulang belakang suami.</w:t>
      </w:r>
      <w:r w:rsidR="00513574" w:rsidRPr="0098621C">
        <w:t xml:space="preserve"> K</w:t>
      </w:r>
      <w:r w:rsidRPr="0098621C">
        <w:t>ita saling berdiri antara satu sama lain. Kalau dia tak bantu kita, macam mana kita nak bantu dia</w:t>
      </w:r>
      <w:r w:rsidR="0091710B" w:rsidRPr="0098621C">
        <w:t xml:space="preserve">, </w:t>
      </w:r>
      <w:r w:rsidRPr="0098621C">
        <w:t>yang penting sokongan pasangan kitalah.</w:t>
      </w:r>
      <w:r w:rsidR="0091710B" w:rsidRPr="0098621C">
        <w:t xml:space="preserve"> B</w:t>
      </w:r>
      <w:r w:rsidRPr="0098621C">
        <w:t xml:space="preserve">aik buruknya </w:t>
      </w:r>
      <w:r w:rsidR="00DD616D" w:rsidRPr="0098621C">
        <w:t xml:space="preserve">hanya </w:t>
      </w:r>
      <w:r w:rsidRPr="0098621C">
        <w:t>pasangan kita yang tahu.</w:t>
      </w:r>
      <w:r w:rsidR="00DD616D" w:rsidRPr="0098621C">
        <w:t xml:space="preserve"> S</w:t>
      </w:r>
      <w:r w:rsidRPr="0098621C">
        <w:t>usah kita</w:t>
      </w:r>
      <w:r w:rsidR="00DD616D" w:rsidRPr="0098621C">
        <w:t xml:space="preserve">, </w:t>
      </w:r>
      <w:r w:rsidRPr="0098621C">
        <w:t>susahlah dia.</w:t>
      </w:r>
      <w:r w:rsidR="00DD616D" w:rsidRPr="0098621C">
        <w:t xml:space="preserve"> S</w:t>
      </w:r>
      <w:r w:rsidRPr="0098621C">
        <w:t>enang kita</w:t>
      </w:r>
      <w:r w:rsidR="00DD616D" w:rsidRPr="0098621C">
        <w:t xml:space="preserve">, </w:t>
      </w:r>
      <w:r w:rsidRPr="0098621C">
        <w:t xml:space="preserve">senanglah dia. Kita perempuan memang </w:t>
      </w:r>
      <w:r w:rsidRPr="0098621C">
        <w:lastRenderedPageBreak/>
        <w:t>sensitif</w:t>
      </w:r>
      <w:r w:rsidR="00B66C1C" w:rsidRPr="0098621C">
        <w:t xml:space="preserve">, </w:t>
      </w:r>
      <w:r w:rsidRPr="0098621C">
        <w:t>ingin dihargai.</w:t>
      </w:r>
      <w:r w:rsidR="00B66C1C" w:rsidRPr="0098621C">
        <w:t xml:space="preserve"> B</w:t>
      </w:r>
      <w:r w:rsidRPr="0098621C">
        <w:t xml:space="preserve">enda </w:t>
      </w:r>
      <w:r w:rsidRPr="0098621C">
        <w:rPr>
          <w:i/>
          <w:iCs/>
        </w:rPr>
        <w:t>simple</w:t>
      </w:r>
      <w:r w:rsidRPr="0098621C">
        <w:t xml:space="preserve"> je, contoh suami hantar makanan pun kita dah </w:t>
      </w:r>
      <w:r w:rsidRPr="0098621C">
        <w:rPr>
          <w:i/>
          <w:iCs/>
        </w:rPr>
        <w:t>happy</w:t>
      </w:r>
      <w:r w:rsidRPr="0098621C">
        <w:t xml:space="preserve"> kan.</w:t>
      </w:r>
      <w:r w:rsidR="003652DB" w:rsidRPr="0098621C">
        <w:t xml:space="preserve"> K</w:t>
      </w:r>
      <w:r w:rsidRPr="0098621C">
        <w:t>ita rasa suami menyokong kita kat situ.”</w:t>
      </w:r>
    </w:p>
    <w:p w14:paraId="2BF3F881" w14:textId="4275DE17" w:rsidR="002D5F30" w:rsidRPr="0098621C" w:rsidRDefault="002D5F30" w:rsidP="0049688C">
      <w:pPr>
        <w:pStyle w:val="FarrightDirectquotationname"/>
      </w:pPr>
      <w:r w:rsidRPr="0098621C">
        <w:t>(Ana, KOA Batu 17)</w:t>
      </w:r>
    </w:p>
    <w:p w14:paraId="4991449B" w14:textId="77777777" w:rsidR="00495343" w:rsidRPr="0098621C" w:rsidRDefault="00495343" w:rsidP="0049688C">
      <w:pPr>
        <w:pBdr>
          <w:top w:val="nil"/>
          <w:left w:val="nil"/>
          <w:bottom w:val="nil"/>
          <w:right w:val="nil"/>
          <w:between w:val="nil"/>
        </w:pBdr>
        <w:ind w:left="720"/>
        <w:jc w:val="both"/>
        <w:rPr>
          <w:lang w:val="ms-MY"/>
        </w:rPr>
      </w:pPr>
    </w:p>
    <w:p w14:paraId="0EB05F44" w14:textId="77777777" w:rsidR="00A04B58" w:rsidRPr="0098621C" w:rsidRDefault="00322178" w:rsidP="0049688C">
      <w:pPr>
        <w:pStyle w:val="Directquotation"/>
      </w:pPr>
      <w:r w:rsidRPr="0098621C">
        <w:t>“</w:t>
      </w:r>
      <w:r w:rsidR="005C7A62" w:rsidRPr="0098621C">
        <w:t>Ibu bapa banya</w:t>
      </w:r>
      <w:r w:rsidR="0022295E" w:rsidRPr="0098621C">
        <w:t>k</w:t>
      </w:r>
      <w:r w:rsidR="005C7A62" w:rsidRPr="0098621C">
        <w:t xml:space="preserve"> bantu saya daripada segi menjaga anak-anak. Saya boleh pergi kursus tanpa fikir anak saya tak ada orang nak jaga. Kalau saya kursus mak yang banyak jaga anak-anak saya daripada anak pertama sampai anak </w:t>
      </w:r>
      <w:r w:rsidR="00536F2A" w:rsidRPr="0098621C">
        <w:t xml:space="preserve">ke </w:t>
      </w:r>
      <w:r w:rsidR="005C7A62" w:rsidRPr="0098621C">
        <w:t xml:space="preserve">4. Besar pertolongan itu, kita ini orang yang pegang jawatan kalau ada program </w:t>
      </w:r>
      <w:r w:rsidR="005C7A62" w:rsidRPr="0098621C">
        <w:rPr>
          <w:i/>
          <w:iCs/>
        </w:rPr>
        <w:t>je</w:t>
      </w:r>
      <w:r w:rsidR="005C7A62" w:rsidRPr="0098621C">
        <w:t xml:space="preserve"> tak kan kita nak tolak.</w:t>
      </w:r>
      <w:r w:rsidR="00D36A9B" w:rsidRPr="0098621C">
        <w:t xml:space="preserve"> N</w:t>
      </w:r>
      <w:r w:rsidR="005C7A62" w:rsidRPr="0098621C">
        <w:t xml:space="preserve">ak tolak sampai bila? Kalau macam tu hilanglah kepercayaan orang kampung pada kita sebab setiap kali kursus yang dibuat banyak </w:t>
      </w:r>
      <w:r w:rsidRPr="0098621C">
        <w:t xml:space="preserve">peluang untuk kita dapat tahu dan belajar. Kadang-kadang emak ayah jaga, kadang-kadang suami yang jaga anak-anak dan ayah saya </w:t>
      </w:r>
      <w:r w:rsidR="00C04938" w:rsidRPr="0098621C">
        <w:t xml:space="preserve">juga </w:t>
      </w:r>
      <w:r w:rsidRPr="0098621C">
        <w:t>banyak membantu. Selain itu, mereka banyak berikan kata-kata semangat.</w:t>
      </w:r>
      <w:r w:rsidR="00C04938" w:rsidRPr="0098621C">
        <w:t xml:space="preserve"> M</w:t>
      </w:r>
      <w:r w:rsidRPr="0098621C">
        <w:t>ereka sangat memahami.”</w:t>
      </w:r>
    </w:p>
    <w:p w14:paraId="1F437771" w14:textId="3ED5DD97" w:rsidR="00322178" w:rsidRPr="0098621C" w:rsidRDefault="00322178" w:rsidP="0049688C">
      <w:pPr>
        <w:pStyle w:val="FarrightDirectquotationname"/>
      </w:pPr>
      <w:r w:rsidRPr="0098621C">
        <w:t>(Mas, KOA Chinta Manis)</w:t>
      </w:r>
    </w:p>
    <w:p w14:paraId="7A49E551" w14:textId="77777777" w:rsidR="00322178" w:rsidRPr="0098621C" w:rsidRDefault="00322178" w:rsidP="0049688C">
      <w:pPr>
        <w:pBdr>
          <w:top w:val="nil"/>
          <w:left w:val="nil"/>
          <w:bottom w:val="nil"/>
          <w:right w:val="nil"/>
          <w:between w:val="nil"/>
        </w:pBdr>
        <w:jc w:val="both"/>
        <w:rPr>
          <w:lang w:val="ms-MY"/>
        </w:rPr>
      </w:pPr>
    </w:p>
    <w:p w14:paraId="7FEF4843" w14:textId="77777777" w:rsidR="00322178" w:rsidRPr="0098621C" w:rsidRDefault="00322178" w:rsidP="0049688C">
      <w:pPr>
        <w:pStyle w:val="Para2"/>
      </w:pPr>
      <w:r w:rsidRPr="0098621C">
        <w:t xml:space="preserve">Sokongan keluarga kepada informan kajian bukan sahaja daripada segi sokongan moral dan bantuan. Namun nama baik dan reputasi informan kajian sebagai pengerusi JPKKOA turut </w:t>
      </w:r>
      <w:r w:rsidR="00680431" w:rsidRPr="0098621C">
        <w:t>dijaga</w:t>
      </w:r>
      <w:r w:rsidRPr="0098621C">
        <w:t xml:space="preserve"> oleh ahli keluarga mereka. Perkara ini dikongsi</w:t>
      </w:r>
      <w:r w:rsidR="00905903" w:rsidRPr="0098621C">
        <w:t>kan</w:t>
      </w:r>
      <w:r w:rsidRPr="0098621C">
        <w:t xml:space="preserve"> oleh Anisah seperti</w:t>
      </w:r>
      <w:r w:rsidR="0018741F" w:rsidRPr="0098621C">
        <w:t xml:space="preserve"> yang</w:t>
      </w:r>
      <w:r w:rsidRPr="0098621C">
        <w:t xml:space="preserve"> berikut:</w:t>
      </w:r>
    </w:p>
    <w:p w14:paraId="19B42B80" w14:textId="77777777" w:rsidR="00322178" w:rsidRPr="0098621C" w:rsidRDefault="00322178" w:rsidP="0049688C">
      <w:pPr>
        <w:pBdr>
          <w:top w:val="nil"/>
          <w:left w:val="nil"/>
          <w:bottom w:val="nil"/>
          <w:right w:val="nil"/>
          <w:between w:val="nil"/>
        </w:pBdr>
        <w:ind w:firstLine="720"/>
        <w:jc w:val="both"/>
        <w:rPr>
          <w:lang w:val="ms-MY"/>
        </w:rPr>
      </w:pPr>
    </w:p>
    <w:p w14:paraId="2FF59C67" w14:textId="77777777" w:rsidR="00322178" w:rsidRPr="0098621C" w:rsidRDefault="009C5A0B" w:rsidP="0049688C">
      <w:pPr>
        <w:pStyle w:val="Directquotation"/>
      </w:pPr>
      <w:r w:rsidRPr="0098621C">
        <w:t>“</w:t>
      </w:r>
      <w:r w:rsidR="00322178" w:rsidRPr="0098621C">
        <w:t>Apa yang saya boleh cakap.</w:t>
      </w:r>
      <w:r w:rsidR="006775BC" w:rsidRPr="0098621C">
        <w:t xml:space="preserve"> </w:t>
      </w:r>
      <w:r w:rsidR="006E0198" w:rsidRPr="0098621C">
        <w:t>S</w:t>
      </w:r>
      <w:r w:rsidR="00322178" w:rsidRPr="0098621C">
        <w:t>uami,</w:t>
      </w:r>
      <w:r w:rsidR="006E0198" w:rsidRPr="0098621C">
        <w:t xml:space="preserve"> </w:t>
      </w:r>
      <w:r w:rsidR="00322178" w:rsidRPr="0098621C">
        <w:t>anak-anak</w:t>
      </w:r>
      <w:r w:rsidR="00713ED0" w:rsidRPr="0098621C">
        <w:t>,</w:t>
      </w:r>
      <w:r w:rsidR="00322178" w:rsidRPr="0098621C">
        <w:t xml:space="preserve"> </w:t>
      </w:r>
      <w:r w:rsidR="00713ED0" w:rsidRPr="0098621C">
        <w:t>i</w:t>
      </w:r>
      <w:r w:rsidR="00322178" w:rsidRPr="0098621C">
        <w:t xml:space="preserve">bu bapa, adik-beradik sangat memberi sokongan kepada saya. Kalau gotong-royong </w:t>
      </w:r>
      <w:r w:rsidR="00056453" w:rsidRPr="0098621C">
        <w:t>mereka</w:t>
      </w:r>
      <w:r w:rsidR="00322178" w:rsidRPr="0098621C">
        <w:t xml:space="preserve"> dulu yang tolong saya.</w:t>
      </w:r>
      <w:r w:rsidR="00056453" w:rsidRPr="0098621C">
        <w:t xml:space="preserve"> K</w:t>
      </w:r>
      <w:r w:rsidR="00322178" w:rsidRPr="0098621C">
        <w:t xml:space="preserve">alau ada majlis contoh </w:t>
      </w:r>
      <w:r w:rsidR="00087422" w:rsidRPr="0098621C">
        <w:t xml:space="preserve">menteri besar </w:t>
      </w:r>
      <w:r w:rsidR="00322178" w:rsidRPr="0098621C">
        <w:t>nak melawat kampung, keluarga saya akan tanya nak buat apa</w:t>
      </w:r>
      <w:r w:rsidR="008D2B9E" w:rsidRPr="0098621C">
        <w:t>?</w:t>
      </w:r>
      <w:r w:rsidR="00D06958" w:rsidRPr="0098621C">
        <w:t xml:space="preserve"> M</w:t>
      </w:r>
      <w:r w:rsidR="00322178" w:rsidRPr="0098621C">
        <w:t>ana nak bantu</w:t>
      </w:r>
      <w:r w:rsidR="00D06958" w:rsidRPr="0098621C">
        <w:t xml:space="preserve">? Mereka </w:t>
      </w:r>
      <w:r w:rsidR="00322178" w:rsidRPr="0098621C">
        <w:t xml:space="preserve">akan tolong selesaikan. Mereka memang jaga </w:t>
      </w:r>
      <w:r w:rsidR="00D218ED" w:rsidRPr="0098621C">
        <w:t xml:space="preserve">reputasi </w:t>
      </w:r>
      <w:r w:rsidR="00322178" w:rsidRPr="0098621C">
        <w:t xml:space="preserve">saya itu, mereka bantu saya daripada segi </w:t>
      </w:r>
      <w:r w:rsidRPr="0098621C">
        <w:t>itu</w:t>
      </w:r>
      <w:r w:rsidR="00322178" w:rsidRPr="0098621C">
        <w:t xml:space="preserve"> ini.</w:t>
      </w:r>
      <w:r w:rsidR="00C73577" w:rsidRPr="0098621C">
        <w:t xml:space="preserve"> O</w:t>
      </w:r>
      <w:r w:rsidR="00322178" w:rsidRPr="0098621C">
        <w:t xml:space="preserve">rang kampung pandang dari rumah </w:t>
      </w:r>
      <w:r w:rsidR="00322178" w:rsidRPr="0098621C">
        <w:rPr>
          <w:i/>
          <w:iCs/>
        </w:rPr>
        <w:t>je</w:t>
      </w:r>
      <w:r w:rsidR="00322178" w:rsidRPr="0098621C">
        <w:t xml:space="preserve"> tapi </w:t>
      </w:r>
      <w:r w:rsidR="00D2002C" w:rsidRPr="0098621C">
        <w:t xml:space="preserve">keluarga </w:t>
      </w:r>
      <w:r w:rsidR="00322178" w:rsidRPr="0098621C">
        <w:t xml:space="preserve">saya </w:t>
      </w:r>
      <w:r w:rsidR="0049218E" w:rsidRPr="0098621C">
        <w:t>bukan macam tu</w:t>
      </w:r>
      <w:r w:rsidR="00322178" w:rsidRPr="0098621C">
        <w:t>.</w:t>
      </w:r>
      <w:r w:rsidR="005A7856" w:rsidRPr="0098621C">
        <w:t xml:space="preserve"> K</w:t>
      </w:r>
      <w:r w:rsidR="00322178" w:rsidRPr="0098621C">
        <w:t>akak, abang ipar, anak bua</w:t>
      </w:r>
      <w:r w:rsidR="008C4A81" w:rsidRPr="0098621C">
        <w:t>h</w:t>
      </w:r>
      <w:r w:rsidR="00322178" w:rsidRPr="0098621C">
        <w:t xml:space="preserve">, ayah saya semua </w:t>
      </w:r>
      <w:r w:rsidR="00777657" w:rsidRPr="0098621C">
        <w:t xml:space="preserve">akan </w:t>
      </w:r>
      <w:r w:rsidR="00322178" w:rsidRPr="0098621C">
        <w:t>tolong.</w:t>
      </w:r>
      <w:r w:rsidR="00777657" w:rsidRPr="0098621C">
        <w:t xml:space="preserve"> </w:t>
      </w:r>
      <w:r w:rsidR="0090696A" w:rsidRPr="0098621C">
        <w:t xml:space="preserve">Mereka </w:t>
      </w:r>
      <w:r w:rsidR="00322178" w:rsidRPr="0098621C">
        <w:t>tolong bersihkan balai raya.</w:t>
      </w:r>
      <w:r w:rsidR="00E0760A" w:rsidRPr="0098621C">
        <w:t xml:space="preserve"> I</w:t>
      </w:r>
      <w:r w:rsidR="00322178" w:rsidRPr="0098621C">
        <w:t>mej saya sebagai pengerusi</w:t>
      </w:r>
      <w:r w:rsidR="00E435AA" w:rsidRPr="0098621C">
        <w:t>,</w:t>
      </w:r>
      <w:r w:rsidR="00322178" w:rsidRPr="0098621C">
        <w:t xml:space="preserve"> </w:t>
      </w:r>
      <w:r w:rsidR="00E32400" w:rsidRPr="0098621C">
        <w:t>mereka</w:t>
      </w:r>
      <w:r w:rsidR="00322178" w:rsidRPr="0098621C">
        <w:t xml:space="preserve"> yang jaga.”</w:t>
      </w:r>
    </w:p>
    <w:p w14:paraId="7C7DD928" w14:textId="77777777" w:rsidR="00C673C7" w:rsidRPr="0098621C" w:rsidRDefault="00C673C7" w:rsidP="0049688C">
      <w:pPr>
        <w:pBdr>
          <w:top w:val="nil"/>
          <w:left w:val="nil"/>
          <w:bottom w:val="nil"/>
          <w:right w:val="nil"/>
          <w:between w:val="nil"/>
        </w:pBdr>
        <w:jc w:val="both"/>
        <w:rPr>
          <w:lang w:val="ms-MY"/>
        </w:rPr>
      </w:pPr>
    </w:p>
    <w:p w14:paraId="4FE4BAC5" w14:textId="3BFFA361" w:rsidR="002B2FBB" w:rsidRPr="0098621C" w:rsidRDefault="002B2FBB" w:rsidP="0049688C">
      <w:pPr>
        <w:pStyle w:val="Para2"/>
      </w:pPr>
      <w:r w:rsidRPr="0098621C">
        <w:t>Tidak dinafikan kehebatan seorang pemimpin</w:t>
      </w:r>
      <w:r w:rsidR="00964910" w:rsidRPr="0098621C">
        <w:t xml:space="preserve"> juga adalah</w:t>
      </w:r>
      <w:r w:rsidRPr="0098621C">
        <w:t xml:space="preserve"> hasil sokongan daripada masyarakat </w:t>
      </w:r>
      <w:r w:rsidR="00A67E4F" w:rsidRPr="0098621C">
        <w:t>sekeliling</w:t>
      </w:r>
      <w:r w:rsidRPr="0098621C">
        <w:t>. Begitu juga kekuatan seorang pengerusi JPKKOA bergantung</w:t>
      </w:r>
      <w:r w:rsidR="008F580C" w:rsidRPr="0098621C">
        <w:t xml:space="preserve"> kepada</w:t>
      </w:r>
      <w:r w:rsidRPr="0098621C">
        <w:t xml:space="preserve"> sejauh mana sokongan masyarakat kampung terhadapan kepimpinan mereka. Pengerusi JPKKOA wanita Temuan dalam kajian ini telah berjaya mendapat kepercayaan penduduk kampung untuk terus memimpin mereka. Pengalaman ini </w:t>
      </w:r>
      <w:r w:rsidR="00A67E4F" w:rsidRPr="0098621C">
        <w:t>dikongsi</w:t>
      </w:r>
      <w:r w:rsidRPr="0098621C">
        <w:t xml:space="preserve"> oleh informan seperti</w:t>
      </w:r>
      <w:r w:rsidR="00A8443E" w:rsidRPr="0098621C">
        <w:t xml:space="preserve"> yang</w:t>
      </w:r>
      <w:r w:rsidRPr="0098621C">
        <w:t xml:space="preserve"> berikut:</w:t>
      </w:r>
    </w:p>
    <w:p w14:paraId="14DDF9BA" w14:textId="77777777" w:rsidR="002B2FBB" w:rsidRPr="0098621C" w:rsidRDefault="002B2FBB" w:rsidP="0049688C">
      <w:pPr>
        <w:pBdr>
          <w:top w:val="nil"/>
          <w:left w:val="nil"/>
          <w:bottom w:val="nil"/>
          <w:right w:val="nil"/>
          <w:between w:val="nil"/>
        </w:pBdr>
        <w:ind w:left="2" w:hanging="2"/>
        <w:jc w:val="both"/>
        <w:rPr>
          <w:lang w:val="ms-MY"/>
        </w:rPr>
      </w:pPr>
    </w:p>
    <w:p w14:paraId="22C21D1A" w14:textId="77777777" w:rsidR="002B2FBB" w:rsidRPr="0098621C" w:rsidRDefault="002B2FBB" w:rsidP="0049688C">
      <w:pPr>
        <w:pStyle w:val="Directquotation"/>
      </w:pPr>
      <w:r w:rsidRPr="0098621C">
        <w:t xml:space="preserve">“Orang kampung tak </w:t>
      </w:r>
      <w:r w:rsidRPr="0098621C">
        <w:rPr>
          <w:i/>
          <w:iCs/>
        </w:rPr>
        <w:t>kasi</w:t>
      </w:r>
      <w:r w:rsidRPr="0098621C">
        <w:t xml:space="preserve"> saya letak jawatan. Mereka cakap mereka senang berurusan dengan saya. Masa nak buat lantikan pengerusi baharu hari tu, saya kata saya tak nak jadi pengerusi lagi. Masa hari pengundian penuh satu</w:t>
      </w:r>
      <w:r w:rsidR="00680431" w:rsidRPr="0098621C">
        <w:t xml:space="preserve"> </w:t>
      </w:r>
      <w:r w:rsidRPr="0098621C">
        <w:t>balai raya kampung datang mengundi saya untuk kekal sebagai pengerusi bati tahun yang ke-6. Habislah aku [sambil ketawa]. Pegawai JAK</w:t>
      </w:r>
      <w:r w:rsidR="00D25EBD" w:rsidRPr="0098621C">
        <w:t>OA kata itu buktinya harapan orang kampung pada saya. Saya pun jadi serba salah nak lepaskan jawatan pengerusi selagi orang kampung terus mengundi saya.”</w:t>
      </w:r>
    </w:p>
    <w:p w14:paraId="285BF593" w14:textId="21CDDED1" w:rsidR="00D25EBD" w:rsidRPr="0098621C" w:rsidRDefault="00D25EBD" w:rsidP="0049688C">
      <w:pPr>
        <w:pStyle w:val="FarrightDirectquotationname"/>
      </w:pPr>
      <w:r w:rsidRPr="0098621C">
        <w:t>(Hanah, KOA Belihoi)</w:t>
      </w:r>
    </w:p>
    <w:p w14:paraId="6AE8CCCF" w14:textId="77777777" w:rsidR="00E6135D" w:rsidRPr="0098621C" w:rsidRDefault="00E6135D" w:rsidP="0049688C">
      <w:pPr>
        <w:pBdr>
          <w:top w:val="nil"/>
          <w:left w:val="nil"/>
          <w:bottom w:val="nil"/>
          <w:right w:val="nil"/>
          <w:between w:val="nil"/>
        </w:pBdr>
        <w:jc w:val="both"/>
        <w:rPr>
          <w:lang w:val="ms-MY"/>
        </w:rPr>
      </w:pPr>
    </w:p>
    <w:p w14:paraId="00061B30" w14:textId="77777777" w:rsidR="00E6135D" w:rsidRPr="0098621C" w:rsidRDefault="00E6135D" w:rsidP="0049688C">
      <w:pPr>
        <w:pStyle w:val="Directquotation"/>
      </w:pPr>
      <w:r w:rsidRPr="0098621C">
        <w:t xml:space="preserve">“Orang kampung beri kerjasama yang baik. Saya ingat lagi masa pemilihan pengerusi baharu hari itu, saya dengar orang cakap </w:t>
      </w:r>
      <w:r w:rsidR="00862215" w:rsidRPr="0098621C">
        <w:t>k</w:t>
      </w:r>
      <w:r w:rsidRPr="0098621C">
        <w:t xml:space="preserve">ami nak </w:t>
      </w:r>
      <w:r w:rsidRPr="0098621C">
        <w:rPr>
          <w:i/>
          <w:iCs/>
        </w:rPr>
        <w:t>inak</w:t>
      </w:r>
      <w:r w:rsidRPr="0098621C">
        <w:t xml:space="preserve"> ja</w:t>
      </w:r>
      <w:r w:rsidR="003D5D77" w:rsidRPr="0098621C">
        <w:t>d</w:t>
      </w:r>
      <w:r w:rsidRPr="0098621C">
        <w:t xml:space="preserve">i, kami tak nak orang lain jadi pengerusi sebab </w:t>
      </w:r>
      <w:r w:rsidRPr="0098621C">
        <w:rPr>
          <w:i/>
          <w:iCs/>
        </w:rPr>
        <w:t>inak</w:t>
      </w:r>
      <w:r w:rsidRPr="0098621C">
        <w:t xml:space="preserve"> jadi pengerusi elok kami dapat semua bantuan.</w:t>
      </w:r>
      <w:r w:rsidR="000554BC" w:rsidRPr="0098621C">
        <w:t xml:space="preserve"> </w:t>
      </w:r>
      <w:r w:rsidR="000554BC" w:rsidRPr="0098621C">
        <w:rPr>
          <w:i/>
          <w:iCs/>
        </w:rPr>
        <w:t>I</w:t>
      </w:r>
      <w:r w:rsidRPr="0098621C">
        <w:rPr>
          <w:i/>
          <w:iCs/>
        </w:rPr>
        <w:t>nak</w:t>
      </w:r>
      <w:r w:rsidRPr="0098621C">
        <w:t xml:space="preserve"> isikan borang kami. Berbeza dengan pengerusi sebelum ini semua bantuan pandai-pandailah orang </w:t>
      </w:r>
      <w:r w:rsidRPr="0098621C">
        <w:lastRenderedPageBreak/>
        <w:t>kampung pergi pejabat ambil borang sendiri.</w:t>
      </w:r>
      <w:r w:rsidR="008C2E9A" w:rsidRPr="0098621C">
        <w:t xml:space="preserve"> T</w:t>
      </w:r>
      <w:r w:rsidRPr="0098621C">
        <w:t>api bila saya jadi pengerusi orang kampung tengok perubahan itu. Saya pergi ambil borang.</w:t>
      </w:r>
      <w:r w:rsidR="005F76A9" w:rsidRPr="0098621C">
        <w:t xml:space="preserve"> S</w:t>
      </w:r>
      <w:r w:rsidRPr="0098621C">
        <w:t xml:space="preserve">aya </w:t>
      </w:r>
      <w:r w:rsidR="005F76A9" w:rsidRPr="0098621C">
        <w:t>c</w:t>
      </w:r>
      <w:r w:rsidRPr="0098621C">
        <w:t>uma pesan pada mereka fotostat IC, akaun bank dan surat nikah.</w:t>
      </w:r>
      <w:r w:rsidR="003E3DF8" w:rsidRPr="0098621C">
        <w:t xml:space="preserve"> N</w:t>
      </w:r>
      <w:r w:rsidRPr="0098621C">
        <w:t>anti saya datang rumah isi borang.”</w:t>
      </w:r>
    </w:p>
    <w:p w14:paraId="0F527CD3" w14:textId="71E9CD0B" w:rsidR="00E6135D" w:rsidRPr="0098621C" w:rsidRDefault="00E6135D" w:rsidP="0049688C">
      <w:pPr>
        <w:pStyle w:val="FarrightDirectquotationname"/>
      </w:pPr>
      <w:r w:rsidRPr="0098621C">
        <w:t>(Anisah, KOA Chergun)</w:t>
      </w:r>
    </w:p>
    <w:p w14:paraId="6A8B6770" w14:textId="77777777" w:rsidR="002B2FBB" w:rsidRPr="0098621C" w:rsidRDefault="002B2FBB" w:rsidP="0049688C">
      <w:pPr>
        <w:pBdr>
          <w:top w:val="nil"/>
          <w:left w:val="nil"/>
          <w:bottom w:val="nil"/>
          <w:right w:val="nil"/>
          <w:between w:val="nil"/>
        </w:pBdr>
        <w:ind w:left="2" w:hanging="2"/>
        <w:jc w:val="both"/>
        <w:rPr>
          <w:lang w:val="ms-MY"/>
        </w:rPr>
      </w:pPr>
    </w:p>
    <w:p w14:paraId="010C1198" w14:textId="77777777" w:rsidR="002B2FBB" w:rsidRPr="0098621C" w:rsidRDefault="004E5110" w:rsidP="0049688C">
      <w:pPr>
        <w:pStyle w:val="Para2"/>
      </w:pPr>
      <w:r w:rsidRPr="0098621C">
        <w:t>Stereotaip sering menjadi pe</w:t>
      </w:r>
      <w:r w:rsidR="004959CC" w:rsidRPr="0098621C">
        <w:t>r</w:t>
      </w:r>
      <w:r w:rsidRPr="0098621C">
        <w:t xml:space="preserve">debatan dalam sesebuah organisasi apabila melibatkan jawatan pemimpin. Kaum lelaki sering kali dianggap lebih dominan dan kompetitif berbanding dengan kaum wanita, Oleh yang demikian mereka lebih berkemungkinan mendapat peranan yang mempunyai autoriti </w:t>
      </w:r>
      <w:r w:rsidRPr="0098621C">
        <w:rPr>
          <w:noProof/>
        </w:rPr>
        <w:t>(Mauchi et al.</w:t>
      </w:r>
      <w:r w:rsidR="001F6803" w:rsidRPr="0098621C">
        <w:rPr>
          <w:noProof/>
        </w:rPr>
        <w:t>,</w:t>
      </w:r>
      <w:r w:rsidRPr="0098621C">
        <w:rPr>
          <w:noProof/>
        </w:rPr>
        <w:t xml:space="preserve"> 2020)</w:t>
      </w:r>
      <w:r w:rsidRPr="0098621C">
        <w:t>. Namun bagi masyarakat Orang Asli Temuan, isu jantina bukanlah penghalang utama untuk membuktikan potensi dan keup</w:t>
      </w:r>
      <w:r w:rsidR="003D5D77" w:rsidRPr="0098621C">
        <w:t>a</w:t>
      </w:r>
      <w:r w:rsidRPr="0098621C">
        <w:t xml:space="preserve">yaan mereka sebagai pemimpin komuniti. Keutamaan yang </w:t>
      </w:r>
      <w:r w:rsidR="003D5D77" w:rsidRPr="0098621C">
        <w:t xml:space="preserve">diharapkan </w:t>
      </w:r>
      <w:r w:rsidRPr="0098621C">
        <w:t xml:space="preserve">oleh masyarakat adalah </w:t>
      </w:r>
      <w:r w:rsidR="003D5D77" w:rsidRPr="0098621C">
        <w:t xml:space="preserve">seorang pemimpin yang </w:t>
      </w:r>
      <w:r w:rsidRPr="0098621C">
        <w:t xml:space="preserve">memberi perkhidmatan yang terbaik dalam pembangunan kampung. </w:t>
      </w:r>
      <w:r w:rsidR="00DE531E" w:rsidRPr="0098621C">
        <w:t>Pengalaman tersebut diluahkan oleh informan berikut</w:t>
      </w:r>
      <w:r w:rsidR="008A7186" w:rsidRPr="0098621C">
        <w:t>:</w:t>
      </w:r>
    </w:p>
    <w:p w14:paraId="470BB6AE" w14:textId="77777777" w:rsidR="00DE531E" w:rsidRPr="0098621C" w:rsidRDefault="00DE531E" w:rsidP="0049688C">
      <w:pPr>
        <w:pBdr>
          <w:top w:val="nil"/>
          <w:left w:val="nil"/>
          <w:bottom w:val="nil"/>
          <w:right w:val="nil"/>
          <w:between w:val="nil"/>
        </w:pBdr>
        <w:ind w:left="2" w:hanging="2"/>
        <w:jc w:val="both"/>
        <w:rPr>
          <w:lang w:val="ms-MY"/>
        </w:rPr>
      </w:pPr>
    </w:p>
    <w:p w14:paraId="276C0F79" w14:textId="77777777" w:rsidR="00DE531E" w:rsidRPr="0098621C" w:rsidRDefault="00DE531E" w:rsidP="0049688C">
      <w:pPr>
        <w:pStyle w:val="Directquotation"/>
      </w:pPr>
      <w:r w:rsidRPr="0098621C">
        <w:t>“Tiada isu jantina [sambil ketawa] tiada masalah.</w:t>
      </w:r>
      <w:r w:rsidR="001F6803" w:rsidRPr="0098621C">
        <w:t xml:space="preserve"> T</w:t>
      </w:r>
      <w:r w:rsidRPr="0098621C">
        <w:t xml:space="preserve">engok orang kampung biasa </w:t>
      </w:r>
      <w:r w:rsidRPr="0098621C">
        <w:rPr>
          <w:i/>
          <w:iCs/>
        </w:rPr>
        <w:t>je</w:t>
      </w:r>
      <w:r w:rsidRPr="0098621C">
        <w:t>.</w:t>
      </w:r>
      <w:r w:rsidR="00135DD9" w:rsidRPr="0098621C">
        <w:t xml:space="preserve"> S</w:t>
      </w:r>
      <w:r w:rsidRPr="0098621C">
        <w:t>ebab lelaki Orang Temuan ni ok</w:t>
      </w:r>
      <w:r w:rsidR="00135DD9" w:rsidRPr="0098621C">
        <w:t>ey</w:t>
      </w:r>
      <w:r w:rsidR="003D5D77" w:rsidRPr="0098621C">
        <w:t xml:space="preserve">. </w:t>
      </w:r>
      <w:r w:rsidRPr="0098621C">
        <w:t>Bagi mereka yang penting pembangunan kampung.”</w:t>
      </w:r>
    </w:p>
    <w:p w14:paraId="797706D7" w14:textId="316C0606" w:rsidR="00DE531E" w:rsidRPr="0098621C" w:rsidRDefault="00DE531E" w:rsidP="0049688C">
      <w:pPr>
        <w:pStyle w:val="FarrightDirectquotationname"/>
      </w:pPr>
      <w:r w:rsidRPr="0098621C">
        <w:t>(Ros, KOA Pabai)</w:t>
      </w:r>
    </w:p>
    <w:p w14:paraId="664E6029" w14:textId="77777777" w:rsidR="004E5110" w:rsidRPr="0098621C" w:rsidRDefault="004E5110" w:rsidP="0049688C">
      <w:pPr>
        <w:pBdr>
          <w:top w:val="nil"/>
          <w:left w:val="nil"/>
          <w:bottom w:val="nil"/>
          <w:right w:val="nil"/>
          <w:between w:val="nil"/>
        </w:pBdr>
        <w:jc w:val="both"/>
        <w:rPr>
          <w:lang w:val="ms-MY"/>
        </w:rPr>
      </w:pPr>
    </w:p>
    <w:p w14:paraId="67CC010C" w14:textId="77777777" w:rsidR="00DE531E" w:rsidRPr="0098621C" w:rsidRDefault="00DE531E" w:rsidP="0049688C">
      <w:pPr>
        <w:pStyle w:val="Directquotation"/>
      </w:pPr>
      <w:r w:rsidRPr="0098621C">
        <w:t>“Masyarakat kampung saya mereka boleh te</w:t>
      </w:r>
      <w:r w:rsidR="003D5D77" w:rsidRPr="0098621C">
        <w:t>r</w:t>
      </w:r>
      <w:r w:rsidRPr="0098621C">
        <w:t>ima saya</w:t>
      </w:r>
      <w:r w:rsidR="00130A5A" w:rsidRPr="0098621C">
        <w:t>,</w:t>
      </w:r>
      <w:r w:rsidRPr="0098621C">
        <w:t xml:space="preserve"> tak jadi masalah.</w:t>
      </w:r>
      <w:r w:rsidR="00130A5A" w:rsidRPr="0098621C">
        <w:t xml:space="preserve"> M</w:t>
      </w:r>
      <w:r w:rsidRPr="0098621C">
        <w:t>acam Orang Asli Temuan ni tak kisah lelaki atau perempuan jadi ketua.</w:t>
      </w:r>
      <w:r w:rsidR="00130A5A" w:rsidRPr="0098621C">
        <w:t xml:space="preserve"> M</w:t>
      </w:r>
      <w:r w:rsidRPr="0098621C">
        <w:t>ereka ikut cak</w:t>
      </w:r>
      <w:r w:rsidR="003D5D77" w:rsidRPr="0098621C">
        <w:t>a</w:t>
      </w:r>
      <w:r w:rsidRPr="0098621C">
        <w:t>p kita</w:t>
      </w:r>
      <w:r w:rsidR="004843FD" w:rsidRPr="0098621C">
        <w:t xml:space="preserve">, </w:t>
      </w:r>
      <w:r w:rsidRPr="0098621C">
        <w:t xml:space="preserve">kalau program gotong-royong </w:t>
      </w:r>
      <w:r w:rsidR="00BB169C" w:rsidRPr="0098621C">
        <w:t>mereka</w:t>
      </w:r>
      <w:r w:rsidRPr="0098621C">
        <w:t xml:space="preserve"> ikut </w:t>
      </w:r>
      <w:r w:rsidRPr="0098621C">
        <w:rPr>
          <w:i/>
          <w:iCs/>
        </w:rPr>
        <w:t>je</w:t>
      </w:r>
      <w:r w:rsidRPr="0098621C">
        <w:t>.”</w:t>
      </w:r>
    </w:p>
    <w:p w14:paraId="185128BD" w14:textId="182FE4BB" w:rsidR="00DE531E" w:rsidRPr="0098621C" w:rsidRDefault="00DE531E" w:rsidP="0049688C">
      <w:pPr>
        <w:pStyle w:val="FarrightDirectquotationname"/>
      </w:pPr>
      <w:r w:rsidRPr="0098621C">
        <w:t>(Kak Long, KOA Guntur)</w:t>
      </w:r>
    </w:p>
    <w:p w14:paraId="7C94AC67" w14:textId="77777777" w:rsidR="00DE531E" w:rsidRPr="0098621C" w:rsidRDefault="00DE531E" w:rsidP="0049688C">
      <w:pPr>
        <w:pBdr>
          <w:top w:val="nil"/>
          <w:left w:val="nil"/>
          <w:bottom w:val="nil"/>
          <w:right w:val="nil"/>
          <w:between w:val="nil"/>
        </w:pBdr>
        <w:ind w:left="2" w:hanging="2"/>
        <w:jc w:val="both"/>
        <w:rPr>
          <w:lang w:val="ms-MY"/>
        </w:rPr>
      </w:pPr>
    </w:p>
    <w:p w14:paraId="5366EC47" w14:textId="00669787" w:rsidR="00617079" w:rsidRPr="0098621C" w:rsidRDefault="00617079" w:rsidP="0049688C">
      <w:pPr>
        <w:pStyle w:val="Para2"/>
      </w:pPr>
      <w:r w:rsidRPr="0098621C">
        <w:t xml:space="preserve">Hasil kajian membuktikan bahawa sokongan keluarga sangat penting </w:t>
      </w:r>
      <w:r w:rsidR="00095DC2" w:rsidRPr="0098621C">
        <w:t xml:space="preserve">dalam </w:t>
      </w:r>
      <w:r w:rsidRPr="0098621C">
        <w:t xml:space="preserve">mempengaruhi kepimpinan informan kajian sebagai pemimpin. Sokongan pasangan dan ahli keluarga memberikan sokongan yang tidak berbelah </w:t>
      </w:r>
      <w:r w:rsidR="00B85B8F" w:rsidRPr="0098621C">
        <w:t>bahagi</w:t>
      </w:r>
      <w:r w:rsidR="008A1ACC" w:rsidRPr="0098621C">
        <w:t xml:space="preserve"> dapat</w:t>
      </w:r>
      <w:r w:rsidR="00B85B8F" w:rsidRPr="0098621C">
        <w:t xml:space="preserve"> </w:t>
      </w:r>
      <w:r w:rsidRPr="0098621C">
        <w:t xml:space="preserve">membuktikan bahawa informan kajian sangat berpotensi dan layak untuk menjadi pemimpin. Kehebatan seorang pemimpin wanita akan meningkat apabila mereka merasakan sokongan suami sebagai tulang belakang mereka </w:t>
      </w:r>
      <w:r w:rsidR="00637C0D" w:rsidRPr="0098621C">
        <w:rPr>
          <w:noProof/>
        </w:rPr>
        <w:t>(Hannah</w:t>
      </w:r>
      <w:r w:rsidR="00561870" w:rsidRPr="0098621C">
        <w:rPr>
          <w:noProof/>
        </w:rPr>
        <w:t xml:space="preserve">, </w:t>
      </w:r>
      <w:r w:rsidR="00637C0D" w:rsidRPr="0098621C">
        <w:rPr>
          <w:noProof/>
        </w:rPr>
        <w:t>2020)</w:t>
      </w:r>
      <w:r w:rsidRPr="0098621C">
        <w:t>.</w:t>
      </w:r>
    </w:p>
    <w:p w14:paraId="2E832F38" w14:textId="153D03F3" w:rsidR="002B2FBB" w:rsidRPr="0098621C" w:rsidRDefault="00617079" w:rsidP="0049688C">
      <w:pPr>
        <w:pStyle w:val="Para2"/>
      </w:pPr>
      <w:r w:rsidRPr="0098621C">
        <w:t>Selain itu,</w:t>
      </w:r>
      <w:r w:rsidR="00DD2CA4" w:rsidRPr="0098621C">
        <w:t xml:space="preserve"> </w:t>
      </w:r>
      <w:r w:rsidRPr="0098621C">
        <w:t xml:space="preserve">dapatkan kajian turut </w:t>
      </w:r>
      <w:r w:rsidR="00DD2CA4" w:rsidRPr="0098621C">
        <w:t>mendapati sokongan daripada masyarakat mempengaruhi kepimpinan informan serta membuktikan bahawa informan kajian sangat berpotensi dan berupaya dipilih secara demokrasi sebagai pemimpin masyarakat. Pengerusi JPKKOA wanita ini mendapat kepercayaan daripada masyarakat untuk terus menjadi pemimpin mereka disebabkan komitmen dan keprihatinan mereka sebagai seorang ketua</w:t>
      </w:r>
      <w:r w:rsidR="00F640F1" w:rsidRPr="0098621C">
        <w:t xml:space="preserve"> </w:t>
      </w:r>
      <w:r w:rsidR="00F640F1" w:rsidRPr="0098621C">
        <w:rPr>
          <w:noProof/>
        </w:rPr>
        <w:t>(Al-Dajani &amp; Marlow</w:t>
      </w:r>
      <w:r w:rsidR="002A7824" w:rsidRPr="0098621C">
        <w:rPr>
          <w:noProof/>
        </w:rPr>
        <w:t>,</w:t>
      </w:r>
      <w:r w:rsidR="00F640F1" w:rsidRPr="0098621C">
        <w:rPr>
          <w:noProof/>
        </w:rPr>
        <w:t xml:space="preserve"> 2013)</w:t>
      </w:r>
      <w:r w:rsidR="00DD2CA4" w:rsidRPr="0098621C">
        <w:t>. Selain itu, isu jantina bukanlah penghalang utama untuk informan kajian membuktikan potensi dan keupayaan mereka dalam menjawat jawatan pemimpin. Apa yang lebih penting adalah komitmen dan amanah sebagai seorang pemimpin terhadap masyarakat dan pembangunan kampun</w:t>
      </w:r>
      <w:r w:rsidR="00E6722F" w:rsidRPr="0098621C">
        <w:t xml:space="preserve">g </w:t>
      </w:r>
      <w:r w:rsidR="00F640F1" w:rsidRPr="0098621C">
        <w:t xml:space="preserve">berbanding isu jantina </w:t>
      </w:r>
      <w:r w:rsidR="00F640F1" w:rsidRPr="0098621C">
        <w:rPr>
          <w:noProof/>
        </w:rPr>
        <w:t>(Barkdull</w:t>
      </w:r>
      <w:r w:rsidR="00093963" w:rsidRPr="0098621C">
        <w:rPr>
          <w:noProof/>
        </w:rPr>
        <w:t>,</w:t>
      </w:r>
      <w:r w:rsidR="00F640F1" w:rsidRPr="0098621C">
        <w:rPr>
          <w:noProof/>
        </w:rPr>
        <w:t xml:space="preserve"> 20</w:t>
      </w:r>
      <w:r w:rsidR="001637E8" w:rsidRPr="0098621C">
        <w:rPr>
          <w:noProof/>
        </w:rPr>
        <w:t>09</w:t>
      </w:r>
      <w:r w:rsidR="00F640F1" w:rsidRPr="0098621C">
        <w:rPr>
          <w:noProof/>
        </w:rPr>
        <w:t>)</w:t>
      </w:r>
      <w:r w:rsidR="00F640F1" w:rsidRPr="0098621C">
        <w:t>.</w:t>
      </w:r>
    </w:p>
    <w:p w14:paraId="48D16D18" w14:textId="77777777" w:rsidR="002B1BCC" w:rsidRPr="0098621C" w:rsidRDefault="002B1BCC" w:rsidP="00E046F4">
      <w:pPr>
        <w:pStyle w:val="Para2"/>
        <w:ind w:firstLine="0"/>
      </w:pPr>
    </w:p>
    <w:p w14:paraId="060BE845" w14:textId="77777777" w:rsidR="002844FF" w:rsidRPr="0098621C" w:rsidRDefault="002844FF" w:rsidP="0049688C">
      <w:pPr>
        <w:rPr>
          <w:iCs/>
          <w:lang w:val="ms-MY"/>
        </w:rPr>
      </w:pPr>
    </w:p>
    <w:p w14:paraId="11DA5F95" w14:textId="77777777" w:rsidR="004C1490" w:rsidRPr="0098621C" w:rsidRDefault="00C64E36" w:rsidP="0049688C">
      <w:pPr>
        <w:pStyle w:val="Heading1"/>
        <w:spacing w:before="0" w:after="0"/>
      </w:pPr>
      <w:r w:rsidRPr="0098621C">
        <w:t xml:space="preserve">Kesimpulan </w:t>
      </w:r>
    </w:p>
    <w:p w14:paraId="019199AB" w14:textId="77777777" w:rsidR="004C1490" w:rsidRPr="0098621C" w:rsidRDefault="004C1490" w:rsidP="0049688C">
      <w:pPr>
        <w:ind w:left="2" w:hanging="2"/>
        <w:rPr>
          <w:lang w:val="ms-MY"/>
        </w:rPr>
      </w:pPr>
    </w:p>
    <w:p w14:paraId="23F7C347" w14:textId="75C146D9" w:rsidR="00CD4EC1" w:rsidRPr="0098621C" w:rsidRDefault="00F93135" w:rsidP="0049688C">
      <w:pPr>
        <w:pStyle w:val="Paragraphabstrak1"/>
      </w:pPr>
      <w:r w:rsidRPr="0098621C">
        <w:t xml:space="preserve">Berdasarkan penjelasan di atas, kajian ini merumuskan bahawa kepimpinan </w:t>
      </w:r>
      <w:r w:rsidR="00CD4EC1" w:rsidRPr="0098621C">
        <w:t>pengerusi JPKKOA wanita Temuan berlaku</w:t>
      </w:r>
      <w:r w:rsidR="00583EE0" w:rsidRPr="0098621C">
        <w:t xml:space="preserve"> daripada pengaruh kepimpinan yang bersumber daripada potensi dan </w:t>
      </w:r>
      <w:r w:rsidR="00570C39" w:rsidRPr="0098621C">
        <w:t>keupayaan diri</w:t>
      </w:r>
      <w:r w:rsidR="00CD4EC1" w:rsidRPr="0098621C">
        <w:t xml:space="preserve">. Faktor ini dimiliki </w:t>
      </w:r>
      <w:r w:rsidR="0018262F" w:rsidRPr="0098621C">
        <w:t xml:space="preserve">secara langsung oleh pemimpin wanita ini dan bukan di sebabkan campur tangan </w:t>
      </w:r>
      <w:r w:rsidR="00E315CD" w:rsidRPr="0098621C">
        <w:t xml:space="preserve">pihak </w:t>
      </w:r>
      <w:r w:rsidR="0018262F" w:rsidRPr="0098621C">
        <w:t xml:space="preserve">lain khususnya lelaki di sekeliling mereka. Pengaruh </w:t>
      </w:r>
      <w:r w:rsidR="00C26D5D" w:rsidRPr="0098621C">
        <w:t xml:space="preserve">kepimpinan </w:t>
      </w:r>
      <w:r w:rsidR="0018262F" w:rsidRPr="0098621C">
        <w:lastRenderedPageBreak/>
        <w:t xml:space="preserve">yang </w:t>
      </w:r>
      <w:r w:rsidR="00C26D5D" w:rsidRPr="0098621C">
        <w:t xml:space="preserve">dimiliki oleh </w:t>
      </w:r>
      <w:r w:rsidR="00544FDB" w:rsidRPr="0098621C">
        <w:t xml:space="preserve">pemimpin wanita </w:t>
      </w:r>
      <w:r w:rsidR="00C26D5D" w:rsidRPr="0098621C">
        <w:t xml:space="preserve">ini </w:t>
      </w:r>
      <w:r w:rsidR="00570C39" w:rsidRPr="0098621C">
        <w:t>meliputi aspek</w:t>
      </w:r>
      <w:r w:rsidR="00C26D5D" w:rsidRPr="0098621C">
        <w:t xml:space="preserve"> latar belakang keluarga</w:t>
      </w:r>
      <w:r w:rsidR="0009081F" w:rsidRPr="0098621C">
        <w:t xml:space="preserve"> yang </w:t>
      </w:r>
      <w:r w:rsidR="00570C39" w:rsidRPr="0098621C">
        <w:t xml:space="preserve">menunjukkan </w:t>
      </w:r>
      <w:r w:rsidR="0009081F" w:rsidRPr="0098621C">
        <w:t xml:space="preserve">status sosial keluarga </w:t>
      </w:r>
      <w:r w:rsidR="00570C39" w:rsidRPr="0098621C">
        <w:t>yang kuat, memperlihatkan</w:t>
      </w:r>
      <w:r w:rsidR="0009081F" w:rsidRPr="0098621C">
        <w:t xml:space="preserve"> potensi dan keupayaan </w:t>
      </w:r>
      <w:r w:rsidR="00544FDB" w:rsidRPr="0098621C">
        <w:t>mereka</w:t>
      </w:r>
      <w:r w:rsidR="0009081F" w:rsidRPr="0098621C">
        <w:t xml:space="preserve"> untuk dipilih sebagai pemimpin</w:t>
      </w:r>
      <w:r w:rsidR="00570C39" w:rsidRPr="0098621C">
        <w:t xml:space="preserve">. Ini </w:t>
      </w:r>
      <w:r w:rsidR="0009081F" w:rsidRPr="0098621C">
        <w:t xml:space="preserve">disebabkan </w:t>
      </w:r>
      <w:r w:rsidR="00570C39" w:rsidRPr="0098621C">
        <w:t>oleh warisan kepimpinan yang kukuh dalam sejarah keluarga mereka serta kecenderungan pemimpin wanita tersebut untuk meneruskan tradisi menjadi pemimpin di peringkat komuniti mereka.</w:t>
      </w:r>
      <w:r w:rsidR="0009081F" w:rsidRPr="0098621C">
        <w:t xml:space="preserve"> Seterusnya faktor</w:t>
      </w:r>
      <w:r w:rsidR="00C26D5D" w:rsidRPr="0098621C">
        <w:t xml:space="preserve"> pendidikan </w:t>
      </w:r>
      <w:r w:rsidR="0009081F" w:rsidRPr="0098621C">
        <w:t>yang dimiliki informan melahirkan keyakinan</w:t>
      </w:r>
      <w:r w:rsidR="00CA15C3" w:rsidRPr="0098621C">
        <w:t xml:space="preserve">. Pendidikan </w:t>
      </w:r>
      <w:r w:rsidR="0009081F" w:rsidRPr="0098621C">
        <w:t>yang baik juga melahirkan rasa</w:t>
      </w:r>
      <w:r w:rsidR="00570C39" w:rsidRPr="0098621C">
        <w:t xml:space="preserve"> </w:t>
      </w:r>
      <w:r w:rsidR="0009081F" w:rsidRPr="0098621C">
        <w:t xml:space="preserve">kepercayaan penduduk kampung terhadap wanita ini </w:t>
      </w:r>
      <w:r w:rsidR="00CA15C3" w:rsidRPr="0098621C">
        <w:t>untuk memimpin mereka</w:t>
      </w:r>
      <w:r w:rsidR="0009081F" w:rsidRPr="0098621C">
        <w:t xml:space="preserve">. Akhir sekali sokongan keluarga dan masyarakat </w:t>
      </w:r>
      <w:r w:rsidR="00544FDB" w:rsidRPr="0098621C">
        <w:t xml:space="preserve">membuktikan bahawa isu jantina bukanlah penghalang utama untuk informan membuktikan potensi dan keupayaan mereka kerana yang menjadi keutamaan masyarakat adalah komitmen dan amanah sebagai pemimpin dalam melaksanakan tugas. </w:t>
      </w:r>
      <w:r w:rsidR="00C26D5D" w:rsidRPr="0098621C">
        <w:t xml:space="preserve">Kehadiran faktor ini </w:t>
      </w:r>
      <w:r w:rsidR="00544FDB" w:rsidRPr="0098621C">
        <w:t xml:space="preserve">memberi keupayaan </w:t>
      </w:r>
      <w:r w:rsidR="00C26D5D" w:rsidRPr="0098621C">
        <w:t xml:space="preserve">pemimpin wanita ini untuk </w:t>
      </w:r>
      <w:r w:rsidR="00544FDB" w:rsidRPr="0098621C">
        <w:t>menghadapi</w:t>
      </w:r>
      <w:r w:rsidR="00C26D5D" w:rsidRPr="0098621C">
        <w:t xml:space="preserve"> cabaran dalam peranan kepimpinan </w:t>
      </w:r>
      <w:r w:rsidR="00544FDB" w:rsidRPr="0098621C">
        <w:t>mereka</w:t>
      </w:r>
      <w:r w:rsidR="00C26D5D" w:rsidRPr="0098621C">
        <w:t xml:space="preserve"> termasuk stereotaip negatif dan ketidakadilan sosial </w:t>
      </w:r>
      <w:r w:rsidR="003F06AA" w:rsidRPr="0098621C">
        <w:t>yang</w:t>
      </w:r>
      <w:r w:rsidR="00C26D5D" w:rsidRPr="0098621C">
        <w:t xml:space="preserve"> sering kali </w:t>
      </w:r>
      <w:r w:rsidR="00570C39" w:rsidRPr="0098621C">
        <w:t xml:space="preserve">membelenggu </w:t>
      </w:r>
      <w:r w:rsidR="00C26D5D" w:rsidRPr="0098621C">
        <w:t xml:space="preserve"> </w:t>
      </w:r>
      <w:r w:rsidR="00CA15C3" w:rsidRPr="0098621C">
        <w:t>mereka</w:t>
      </w:r>
      <w:r w:rsidR="00C26D5D" w:rsidRPr="0098621C">
        <w:t>. Kajian ini menegaskan bahawa wanita mempunyai peluang yang sama untuk membuktikan keupayaan mereka sebagai pemimpin sama ada dalam konteks bandar atau luar bandar termasuk di kalangan wanita masyarakat Orang. Mereka juga mampu bersaing dengan lelaki dalam mendapatkan kepercayaan dan sokongan dalam kalangan masyarakat</w:t>
      </w:r>
      <w:r w:rsidR="00570C39" w:rsidRPr="0098621C">
        <w:t>.</w:t>
      </w:r>
    </w:p>
    <w:p w14:paraId="1267974C" w14:textId="77777777" w:rsidR="00CD4EC1" w:rsidRPr="0098621C" w:rsidRDefault="00CD4EC1" w:rsidP="0049688C">
      <w:pPr>
        <w:pStyle w:val="Paragraphabstrak1"/>
      </w:pPr>
    </w:p>
    <w:p w14:paraId="0A5CF39A" w14:textId="77777777" w:rsidR="002A737F" w:rsidRPr="0098621C" w:rsidRDefault="002A737F" w:rsidP="0049688C">
      <w:pPr>
        <w:jc w:val="both"/>
        <w:rPr>
          <w:lang w:val="ms-MY"/>
        </w:rPr>
      </w:pPr>
    </w:p>
    <w:p w14:paraId="55CBB99F" w14:textId="2D716069" w:rsidR="004C1490" w:rsidRPr="003B239F" w:rsidRDefault="0029308C" w:rsidP="0049688C">
      <w:pPr>
        <w:pStyle w:val="Heading1"/>
        <w:spacing w:before="0" w:after="0"/>
        <w:rPr>
          <w:rFonts w:eastAsia="Times New Roman"/>
          <w:szCs w:val="24"/>
        </w:rPr>
      </w:pPr>
      <w:r w:rsidRPr="0098621C">
        <w:t>Penghargaan</w:t>
      </w:r>
    </w:p>
    <w:p w14:paraId="039CEBF9" w14:textId="592B920F" w:rsidR="00181107" w:rsidRPr="003B239F" w:rsidRDefault="00181107" w:rsidP="0049688C">
      <w:pPr>
        <w:ind w:left="2" w:hanging="2"/>
        <w:rPr>
          <w:lang w:val="ms-MY"/>
        </w:rPr>
      </w:pPr>
    </w:p>
    <w:p w14:paraId="36154F74" w14:textId="77777777" w:rsidR="00F80120" w:rsidRPr="003B239F" w:rsidRDefault="00F80120" w:rsidP="0049688C">
      <w:pPr>
        <w:pStyle w:val="Paragraphabstrak1"/>
      </w:pPr>
      <w:r w:rsidRPr="003B239F">
        <w:t xml:space="preserve">Setinggi penghargaan kepada informan yang telah memberi maklumat yang berharga, kerjasama yang luar biasa dan kesabaran mereka dalam berkongsi pengetahuan dan pengalaman. Tidak lupa ucapan penghargaan dan terima kasih kepada Jabatan Perkhidmatan Awal (JPA) atas penajaan pendidikan PhD di bawah Program Hadiah Latihan Persekutuan (HLP). Penyelidik juga ingin mengucapkan terima kasih kepada Jabatan Kemajuan Orang Asli (JAKOA) atas sokongan, kerjasama dan bantuan yang diberikan dalam menjayakan kajian ini. </w:t>
      </w:r>
    </w:p>
    <w:p w14:paraId="0AC46504" w14:textId="77777777" w:rsidR="00E046F4" w:rsidRPr="003B239F" w:rsidRDefault="00E046F4" w:rsidP="0049688C">
      <w:pPr>
        <w:ind w:left="2" w:hanging="2"/>
        <w:jc w:val="both"/>
        <w:rPr>
          <w:lang w:val="ms-MY"/>
        </w:rPr>
      </w:pPr>
    </w:p>
    <w:p w14:paraId="127721F5" w14:textId="57472650" w:rsidR="00B20622" w:rsidRPr="003B239F" w:rsidRDefault="00B20622" w:rsidP="0049688C">
      <w:pPr>
        <w:pStyle w:val="Paragraphabstrak1"/>
      </w:pPr>
      <w:r w:rsidRPr="003B239F">
        <w:rPr>
          <w:b/>
        </w:rPr>
        <w:t>Kelulusan Etika</w:t>
      </w:r>
      <w:r w:rsidR="001B1B86" w:rsidRPr="003B239F">
        <w:rPr>
          <w:b/>
        </w:rPr>
        <w:t>:</w:t>
      </w:r>
      <w:r w:rsidR="001B1B86" w:rsidRPr="003B239F">
        <w:t xml:space="preserve"> </w:t>
      </w:r>
      <w:r w:rsidR="00E046F4">
        <w:t>I</w:t>
      </w:r>
      <w:r w:rsidRPr="003B239F">
        <w:t xml:space="preserve">nforman kajian telah memberi kerjasama dengan baik serta bersetuju dan telah </w:t>
      </w:r>
      <w:r w:rsidR="0070688E" w:rsidRPr="003B239F">
        <w:t xml:space="preserve">menandatangani </w:t>
      </w:r>
      <w:r w:rsidRPr="003B239F">
        <w:t xml:space="preserve">borang persetujuan maklum sebelum aktiviti temu bual dijalankan. </w:t>
      </w:r>
      <w:r w:rsidR="0070688E" w:rsidRPr="003B239F">
        <w:t>Penyelidikan ini turut</w:t>
      </w:r>
      <w:r w:rsidR="00EB7F2D" w:rsidRPr="003B239F">
        <w:t xml:space="preserve"> </w:t>
      </w:r>
      <w:r w:rsidR="0070688E" w:rsidRPr="003B239F">
        <w:t>memperoleh k</w:t>
      </w:r>
      <w:r w:rsidRPr="003B239F">
        <w:t xml:space="preserve">elulusan etika kajian </w:t>
      </w:r>
      <w:r w:rsidR="0070688E" w:rsidRPr="003B239F">
        <w:t>daripada Jawatankuasa Etika Penyelidikan Universiti Kebangsaan Malaysia No. Rujukan UKM PPI/111/8/JEP-2022-177.</w:t>
      </w:r>
    </w:p>
    <w:p w14:paraId="7F5E6D8C" w14:textId="77777777" w:rsidR="001B1B86" w:rsidRPr="003B239F" w:rsidRDefault="001B1B86" w:rsidP="0049688C">
      <w:pPr>
        <w:jc w:val="both"/>
        <w:rPr>
          <w:lang w:val="ms-MY"/>
        </w:rPr>
      </w:pPr>
    </w:p>
    <w:p w14:paraId="4B4F0847" w14:textId="77777777" w:rsidR="00E046F4" w:rsidRDefault="00E046F4" w:rsidP="0049688C">
      <w:pPr>
        <w:pStyle w:val="Heading1"/>
        <w:spacing w:before="0" w:after="0"/>
      </w:pPr>
    </w:p>
    <w:p w14:paraId="3EF6168F" w14:textId="778F30C6" w:rsidR="004C1490" w:rsidRPr="00E00686" w:rsidRDefault="007201AF" w:rsidP="0049688C">
      <w:pPr>
        <w:pStyle w:val="Heading1"/>
        <w:spacing w:before="0" w:after="0"/>
      </w:pPr>
      <w:r w:rsidRPr="00E00686">
        <w:t>Rujukan</w:t>
      </w:r>
    </w:p>
    <w:p w14:paraId="01CC432B" w14:textId="77777777" w:rsidR="004C1490" w:rsidRPr="00E00686" w:rsidRDefault="00CF2599" w:rsidP="0049688C">
      <w:pPr>
        <w:ind w:left="2" w:hanging="2"/>
        <w:rPr>
          <w:b/>
          <w:lang w:val="ms-MY"/>
        </w:rPr>
      </w:pPr>
      <w:r w:rsidRPr="00E00686">
        <w:rPr>
          <w:b/>
          <w:lang w:val="ms-MY"/>
        </w:rPr>
        <w:t xml:space="preserve"> </w:t>
      </w:r>
    </w:p>
    <w:p w14:paraId="4FFC1682" w14:textId="77777777" w:rsidR="002F714C" w:rsidRPr="00E00686" w:rsidRDefault="002F714C" w:rsidP="00704B4A">
      <w:pPr>
        <w:pStyle w:val="Reflist"/>
        <w:rPr>
          <w:lang w:val="ms-MY"/>
        </w:rPr>
      </w:pPr>
      <w:r w:rsidRPr="00E00686">
        <w:rPr>
          <w:lang w:val="ms-MY"/>
        </w:rPr>
        <w:t xml:space="preserve">Al-Dajani, H., &amp; Marlow, S. (2013). Empowerment and entrepreneurship: A theoretical framework. </w:t>
      </w:r>
      <w:r w:rsidRPr="00E00686">
        <w:rPr>
          <w:i/>
          <w:iCs w:val="0"/>
          <w:lang w:val="ms-MY"/>
        </w:rPr>
        <w:t>International Journal of Entrepreneurial Behavior &amp; Research</w:t>
      </w:r>
      <w:r w:rsidRPr="00E00686">
        <w:rPr>
          <w:lang w:val="ms-MY"/>
        </w:rPr>
        <w:t xml:space="preserve">, </w:t>
      </w:r>
      <w:r w:rsidRPr="00E00686">
        <w:rPr>
          <w:i/>
          <w:iCs w:val="0"/>
          <w:lang w:val="ms-MY"/>
        </w:rPr>
        <w:t>19</w:t>
      </w:r>
      <w:r w:rsidRPr="00E00686">
        <w:rPr>
          <w:lang w:val="ms-MY"/>
        </w:rPr>
        <w:t xml:space="preserve">(5), 503–524. </w:t>
      </w:r>
      <w:r w:rsidRPr="00E00686">
        <w:rPr>
          <w:rStyle w:val="Hyperlink"/>
          <w:color w:val="auto"/>
          <w:position w:val="0"/>
          <w:u w:val="none"/>
          <w:lang w:val="ms-MY"/>
        </w:rPr>
        <w:t>https://doi.org/10.1108/IJEBR-10-2011-0138</w:t>
      </w:r>
      <w:r w:rsidRPr="00E00686">
        <w:rPr>
          <w:lang w:val="ms-MY"/>
        </w:rPr>
        <w:t xml:space="preserve"> </w:t>
      </w:r>
    </w:p>
    <w:p w14:paraId="14F85611" w14:textId="77777777" w:rsidR="002F714C" w:rsidRPr="00E00686" w:rsidRDefault="002F714C" w:rsidP="00704B4A">
      <w:pPr>
        <w:pStyle w:val="Reflist"/>
        <w:rPr>
          <w:lang w:val="ms-MY"/>
        </w:rPr>
      </w:pPr>
      <w:r w:rsidRPr="00E00686">
        <w:rPr>
          <w:lang w:val="ms-MY"/>
        </w:rPr>
        <w:t xml:space="preserve">Ali, M. M. (2015). Penggerak komuniti kelainan upaya. In M. Berma, B. A. Hamid &amp; S. Ramlee (Eds.), </w:t>
      </w:r>
      <w:r w:rsidRPr="00E00686">
        <w:rPr>
          <w:i/>
          <w:iCs w:val="0"/>
          <w:lang w:val="ms-MY"/>
        </w:rPr>
        <w:t>Gaya kepimpinan wanita daripada lensa Malaysia</w:t>
      </w:r>
      <w:r w:rsidRPr="00E00686">
        <w:rPr>
          <w:lang w:val="ms-MY"/>
        </w:rPr>
        <w:t xml:space="preserve"> (pp. 134–143). Penerbit Universiti Kebangsaan Malaysia.</w:t>
      </w:r>
    </w:p>
    <w:p w14:paraId="160A7FAD" w14:textId="2B640473" w:rsidR="002F714C" w:rsidRPr="00E00686" w:rsidRDefault="002F714C" w:rsidP="00704B4A">
      <w:pPr>
        <w:pStyle w:val="Reflist"/>
        <w:rPr>
          <w:lang w:val="ms-MY"/>
        </w:rPr>
      </w:pPr>
      <w:r w:rsidRPr="00E00686">
        <w:rPr>
          <w:lang w:val="ms-MY"/>
        </w:rPr>
        <w:t xml:space="preserve">Amat Simin, M. H., Abdullah, R., &amp; Ibrahim, A. (2015). Influence of local leadership in poverty eradication among the Orang Asli communities in the state of Terengganu, Malaysia. </w:t>
      </w:r>
      <w:r w:rsidRPr="00E00686">
        <w:rPr>
          <w:i/>
          <w:iCs w:val="0"/>
          <w:lang w:val="ms-MY"/>
        </w:rPr>
        <w:t>Asian Social Science</w:t>
      </w:r>
      <w:r w:rsidR="00580736" w:rsidRPr="00E00686">
        <w:rPr>
          <w:lang w:val="ms-MY"/>
        </w:rPr>
        <w:t>,</w:t>
      </w:r>
      <w:r w:rsidRPr="00E00686">
        <w:rPr>
          <w:lang w:val="ms-MY"/>
        </w:rPr>
        <w:t xml:space="preserve"> </w:t>
      </w:r>
      <w:r w:rsidRPr="00E00686">
        <w:rPr>
          <w:i/>
          <w:iCs w:val="0"/>
          <w:lang w:val="ms-MY"/>
        </w:rPr>
        <w:t>11</w:t>
      </w:r>
      <w:r w:rsidRPr="00E00686">
        <w:rPr>
          <w:lang w:val="ms-MY"/>
        </w:rPr>
        <w:t xml:space="preserve">(21), 342–349. </w:t>
      </w:r>
      <w:r w:rsidR="00B86263" w:rsidRPr="00E00686">
        <w:rPr>
          <w:lang w:val="ms-MY"/>
        </w:rPr>
        <w:t>https://doi.org/</w:t>
      </w:r>
      <w:r w:rsidRPr="00E00686">
        <w:rPr>
          <w:rStyle w:val="Hyperlink"/>
          <w:color w:val="auto"/>
          <w:position w:val="0"/>
          <w:u w:val="none"/>
          <w:lang w:val="ms-MY"/>
        </w:rPr>
        <w:t>10.5539/ass.v11n21p342</w:t>
      </w:r>
    </w:p>
    <w:p w14:paraId="2BD0DDD9" w14:textId="77777777" w:rsidR="002F714C" w:rsidRPr="00E00686" w:rsidRDefault="002F714C" w:rsidP="00704B4A">
      <w:pPr>
        <w:pStyle w:val="Reflist"/>
        <w:rPr>
          <w:lang w:val="ms-MY"/>
        </w:rPr>
      </w:pPr>
      <w:r w:rsidRPr="00E00686">
        <w:rPr>
          <w:lang w:val="ms-MY"/>
        </w:rPr>
        <w:t xml:space="preserve">Asri, M. A. M., Roddin, R., &amp; Hariri, T. I. A. A. (2018). Kejayaan penglibatan golongan wanita komuniti Orang Asli Suku Kaum Mah Meri di dalam bidang keusahawanan. </w:t>
      </w:r>
      <w:r w:rsidRPr="00E00686">
        <w:rPr>
          <w:i/>
          <w:iCs w:val="0"/>
          <w:lang w:val="ms-MY"/>
        </w:rPr>
        <w:t xml:space="preserve">Online </w:t>
      </w:r>
      <w:r w:rsidRPr="00E00686">
        <w:rPr>
          <w:i/>
          <w:iCs w:val="0"/>
          <w:lang w:val="ms-MY"/>
        </w:rPr>
        <w:lastRenderedPageBreak/>
        <w:t>Journal for TVET Practitioners</w:t>
      </w:r>
      <w:r w:rsidRPr="00E00686">
        <w:rPr>
          <w:lang w:val="ms-MY"/>
        </w:rPr>
        <w:t xml:space="preserve">, </w:t>
      </w:r>
      <w:r w:rsidRPr="00E00686">
        <w:rPr>
          <w:i/>
          <w:iCs w:val="0"/>
          <w:lang w:val="ms-MY"/>
        </w:rPr>
        <w:t>3</w:t>
      </w:r>
      <w:r w:rsidRPr="00E00686">
        <w:rPr>
          <w:lang w:val="ms-MY"/>
        </w:rPr>
        <w:t>(Special Issue [January]), 144–151. https://publisher.uthm.edu.my/ojs/index.php/oj-tp/article/view/4807</w:t>
      </w:r>
    </w:p>
    <w:p w14:paraId="06DBAB0C" w14:textId="77777777" w:rsidR="002F714C" w:rsidRPr="00E00686" w:rsidRDefault="002F714C" w:rsidP="00704B4A">
      <w:pPr>
        <w:pStyle w:val="Reflist"/>
        <w:rPr>
          <w:lang w:val="ms-MY"/>
        </w:rPr>
      </w:pPr>
      <w:r w:rsidRPr="00E00686">
        <w:rPr>
          <w:lang w:val="ms-MY"/>
        </w:rPr>
        <w:t>Aziz, A. A., &amp; Yusof, S. M. (2015). Pemimpin wanita: Disiplin undang-undang Profesor Dato’ Sri Dr. Zaleha bt. Kamaruddin. In M. Berma, B. A. Hamid &amp; S. Ramlee (Eds.),</w:t>
      </w:r>
      <w:r w:rsidRPr="00E00686">
        <w:rPr>
          <w:i/>
          <w:lang w:val="ms-MY"/>
        </w:rPr>
        <w:t xml:space="preserve"> Gaya kepimpinan wanita daripada lensa Malaysia</w:t>
      </w:r>
      <w:r w:rsidRPr="00E00686">
        <w:rPr>
          <w:lang w:val="ms-MY"/>
        </w:rPr>
        <w:t xml:space="preserve"> (pp. 53–63). Penerbit Universiti Kebangsaan Malaysia.</w:t>
      </w:r>
    </w:p>
    <w:p w14:paraId="343D9D56" w14:textId="77777777" w:rsidR="002F714C" w:rsidRPr="00E00686" w:rsidRDefault="002F714C" w:rsidP="00704B4A">
      <w:pPr>
        <w:pStyle w:val="Reflist"/>
        <w:rPr>
          <w:lang w:val="ms-MY"/>
        </w:rPr>
      </w:pPr>
      <w:r w:rsidRPr="00E00686">
        <w:rPr>
          <w:lang w:val="ms-MY"/>
        </w:rPr>
        <w:t xml:space="preserve">Barkdull, C. (2009). Exploring intersections of identity with Native American Women leaders. </w:t>
      </w:r>
      <w:r w:rsidRPr="00E00686">
        <w:rPr>
          <w:i/>
          <w:lang w:val="ms-MY"/>
        </w:rPr>
        <w:t>Affilia</w:t>
      </w:r>
      <w:r w:rsidRPr="00E00686">
        <w:rPr>
          <w:lang w:val="ms-MY"/>
        </w:rPr>
        <w:t xml:space="preserve">, </w:t>
      </w:r>
      <w:r w:rsidRPr="00E00686">
        <w:rPr>
          <w:i/>
          <w:lang w:val="ms-MY"/>
        </w:rPr>
        <w:t>24</w:t>
      </w:r>
      <w:r w:rsidRPr="00E00686">
        <w:rPr>
          <w:lang w:val="ms-MY"/>
        </w:rPr>
        <w:t>(2), 120–136. https://doi.org/10.1177/0886109909331700</w:t>
      </w:r>
    </w:p>
    <w:p w14:paraId="3AC9CC00" w14:textId="77777777" w:rsidR="002F714C" w:rsidRPr="00E00686" w:rsidRDefault="002F714C" w:rsidP="00704B4A">
      <w:pPr>
        <w:pStyle w:val="Reflist"/>
        <w:rPr>
          <w:lang w:val="ms-MY"/>
        </w:rPr>
      </w:pPr>
      <w:r w:rsidRPr="00E00686">
        <w:rPr>
          <w:lang w:val="ms-MY"/>
        </w:rPr>
        <w:t xml:space="preserve">Benjamin, G. (1968). Headmanship and leadership in Temiar Society. </w:t>
      </w:r>
      <w:r w:rsidRPr="00E00686">
        <w:rPr>
          <w:i/>
          <w:iCs w:val="0"/>
          <w:lang w:val="ms-MY"/>
        </w:rPr>
        <w:t>Federation Museums Journal</w:t>
      </w:r>
      <w:r w:rsidRPr="00E00686">
        <w:rPr>
          <w:lang w:val="ms-MY"/>
        </w:rPr>
        <w:t xml:space="preserve">, </w:t>
      </w:r>
      <w:r w:rsidRPr="00E00686">
        <w:rPr>
          <w:i/>
          <w:iCs w:val="0"/>
          <w:lang w:val="ms-MY"/>
        </w:rPr>
        <w:t>13</w:t>
      </w:r>
      <w:r w:rsidRPr="00E00686">
        <w:rPr>
          <w:lang w:val="ms-MY"/>
        </w:rPr>
        <w:t xml:space="preserve">, 1–43. </w:t>
      </w:r>
    </w:p>
    <w:p w14:paraId="6AA3FB15" w14:textId="4FB0245A" w:rsidR="002F714C" w:rsidRPr="00E00686" w:rsidRDefault="002F714C" w:rsidP="00704B4A">
      <w:pPr>
        <w:pStyle w:val="Reflist"/>
        <w:rPr>
          <w:lang w:val="ms-MY"/>
        </w:rPr>
      </w:pPr>
      <w:r w:rsidRPr="00E00686">
        <w:rPr>
          <w:lang w:val="ms-MY"/>
        </w:rPr>
        <w:t xml:space="preserve">Bown, C., &amp; McClellan, J. (2017). Culturally situated leadership in the Ecuadorian Andes. </w:t>
      </w:r>
      <w:r w:rsidRPr="00E00686">
        <w:rPr>
          <w:i/>
          <w:iCs w:val="0"/>
          <w:lang w:val="ms-MY"/>
        </w:rPr>
        <w:t>Journal of Leadership Studies</w:t>
      </w:r>
      <w:r w:rsidRPr="00E00686">
        <w:rPr>
          <w:lang w:val="ms-MY"/>
        </w:rPr>
        <w:t xml:space="preserve">, </w:t>
      </w:r>
      <w:r w:rsidRPr="00E00686">
        <w:rPr>
          <w:i/>
          <w:iCs w:val="0"/>
          <w:lang w:val="ms-MY"/>
        </w:rPr>
        <w:t>11</w:t>
      </w:r>
      <w:r w:rsidRPr="00E00686">
        <w:rPr>
          <w:lang w:val="ms-MY"/>
        </w:rPr>
        <w:t xml:space="preserve">, 6–20. </w:t>
      </w:r>
      <w:r w:rsidR="00B86263" w:rsidRPr="00E00686">
        <w:rPr>
          <w:lang w:val="ms-MY"/>
        </w:rPr>
        <w:t>https://doi.org/</w:t>
      </w:r>
      <w:r w:rsidRPr="00E00686">
        <w:rPr>
          <w:lang w:val="ms-MY"/>
        </w:rPr>
        <w:t>10.1002/jls.21532</w:t>
      </w:r>
    </w:p>
    <w:p w14:paraId="2FE441BA" w14:textId="258AC1CC" w:rsidR="002F714C" w:rsidRPr="00E00686" w:rsidRDefault="002F714C" w:rsidP="00704B4A">
      <w:pPr>
        <w:pStyle w:val="Reflist"/>
        <w:rPr>
          <w:lang w:val="ms-MY"/>
        </w:rPr>
      </w:pPr>
      <w:r w:rsidRPr="00E00686">
        <w:rPr>
          <w:lang w:val="ms-MY"/>
        </w:rPr>
        <w:t>Braun, V., &amp; Clarke, V.</w:t>
      </w:r>
      <w:r w:rsidRPr="00E00686">
        <w:rPr>
          <w:rStyle w:val="authorname"/>
          <w:lang w:val="ms-MY"/>
        </w:rPr>
        <w:t xml:space="preserve"> (</w:t>
      </w:r>
      <w:r w:rsidRPr="00E00686">
        <w:rPr>
          <w:rStyle w:val="Date1"/>
          <w:lang w:val="ms-MY"/>
        </w:rPr>
        <w:t>2006).</w:t>
      </w:r>
      <w:r w:rsidRPr="00E00686">
        <w:rPr>
          <w:lang w:val="ms-MY"/>
        </w:rPr>
        <w:t xml:space="preserve"> </w:t>
      </w:r>
      <w:r w:rsidRPr="00E00686">
        <w:rPr>
          <w:rStyle w:val="arttitle"/>
          <w:lang w:val="ms-MY"/>
        </w:rPr>
        <w:t>Using thematic analysis in psychology.</w:t>
      </w:r>
      <w:r w:rsidRPr="00E00686">
        <w:rPr>
          <w:lang w:val="ms-MY"/>
        </w:rPr>
        <w:t xml:space="preserve"> </w:t>
      </w:r>
      <w:r w:rsidRPr="00E00686">
        <w:rPr>
          <w:rStyle w:val="serialtitle"/>
          <w:i/>
          <w:iCs w:val="0"/>
          <w:lang w:val="ms-MY"/>
        </w:rPr>
        <w:t>Qualitative Research in Psychology</w:t>
      </w:r>
      <w:r w:rsidRPr="00E00686">
        <w:rPr>
          <w:rStyle w:val="serialtitle"/>
          <w:lang w:val="ms-MY"/>
        </w:rPr>
        <w:t>,</w:t>
      </w:r>
      <w:r w:rsidRPr="00E00686">
        <w:rPr>
          <w:lang w:val="ms-MY"/>
        </w:rPr>
        <w:t xml:space="preserve"> </w:t>
      </w:r>
      <w:r w:rsidRPr="00E00686">
        <w:rPr>
          <w:rStyle w:val="volumeissue"/>
          <w:i/>
          <w:iCs w:val="0"/>
          <w:lang w:val="ms-MY"/>
        </w:rPr>
        <w:t>3</w:t>
      </w:r>
      <w:r w:rsidRPr="00E00686">
        <w:rPr>
          <w:rStyle w:val="volumeissue"/>
          <w:lang w:val="ms-MY"/>
        </w:rPr>
        <w:t>(2),</w:t>
      </w:r>
      <w:r w:rsidRPr="00E00686">
        <w:rPr>
          <w:lang w:val="ms-MY"/>
        </w:rPr>
        <w:t xml:space="preserve"> </w:t>
      </w:r>
      <w:r w:rsidRPr="00E00686">
        <w:rPr>
          <w:rStyle w:val="pagerange"/>
          <w:lang w:val="ms-MY"/>
        </w:rPr>
        <w:t>77–101,</w:t>
      </w:r>
      <w:r w:rsidRPr="00E00686">
        <w:rPr>
          <w:lang w:val="ms-MY"/>
        </w:rPr>
        <w:t xml:space="preserve"> </w:t>
      </w:r>
      <w:r w:rsidR="00B86263" w:rsidRPr="00E00686">
        <w:rPr>
          <w:rStyle w:val="doilink"/>
          <w:lang w:val="ms-MY"/>
        </w:rPr>
        <w:t>https://doi.org/</w:t>
      </w:r>
      <w:hyperlink r:id="rId9" w:history="1">
        <w:r w:rsidRPr="00E00686">
          <w:rPr>
            <w:rStyle w:val="Hyperlink"/>
            <w:color w:val="auto"/>
            <w:position w:val="0"/>
            <w:u w:val="none"/>
            <w:lang w:val="ms-MY"/>
          </w:rPr>
          <w:t>10.1191/1478088706qp063oa</w:t>
        </w:r>
      </w:hyperlink>
    </w:p>
    <w:p w14:paraId="62BA4207" w14:textId="1A576357" w:rsidR="002F714C" w:rsidRPr="00E00686" w:rsidRDefault="002F714C" w:rsidP="00704B4A">
      <w:pPr>
        <w:pStyle w:val="Reflist"/>
        <w:rPr>
          <w:lang w:val="ms-MY"/>
        </w:rPr>
      </w:pPr>
      <w:r w:rsidRPr="00E00686">
        <w:rPr>
          <w:lang w:val="ms-MY"/>
        </w:rPr>
        <w:t xml:space="preserve">Briggs, L., Krasny, M., &amp; Stedman, R. (2018). Exploring youth development through an environmental education program for rural indigenous women. </w:t>
      </w:r>
      <w:r w:rsidRPr="00E00686">
        <w:rPr>
          <w:i/>
          <w:iCs w:val="0"/>
          <w:lang w:val="ms-MY"/>
        </w:rPr>
        <w:t>The Journal of Environmental Education</w:t>
      </w:r>
      <w:r w:rsidRPr="00E00686">
        <w:rPr>
          <w:lang w:val="ms-MY"/>
        </w:rPr>
        <w:t xml:space="preserve">, </w:t>
      </w:r>
      <w:r w:rsidRPr="00E00686">
        <w:rPr>
          <w:i/>
          <w:iCs w:val="0"/>
          <w:lang w:val="ms-MY"/>
        </w:rPr>
        <w:t>50</w:t>
      </w:r>
      <w:r w:rsidRPr="00E00686">
        <w:rPr>
          <w:lang w:val="ms-MY"/>
        </w:rPr>
        <w:t xml:space="preserve">(1). </w:t>
      </w:r>
      <w:r w:rsidR="00B86263" w:rsidRPr="00E00686">
        <w:rPr>
          <w:rStyle w:val="doilink"/>
          <w:lang w:val="ms-MY"/>
        </w:rPr>
        <w:t>https://doi.org/</w:t>
      </w:r>
      <w:r w:rsidRPr="00E00686">
        <w:rPr>
          <w:lang w:val="ms-MY"/>
        </w:rPr>
        <w:t>10.1080/00958964.2018.1502137</w:t>
      </w:r>
    </w:p>
    <w:p w14:paraId="1E83EEFF" w14:textId="6EA50A03" w:rsidR="002F714C" w:rsidRPr="00E00686" w:rsidRDefault="002F714C" w:rsidP="00704B4A">
      <w:pPr>
        <w:pStyle w:val="Reflist"/>
        <w:rPr>
          <w:lang w:val="ms-MY"/>
        </w:rPr>
      </w:pPr>
      <w:r w:rsidRPr="00E00686">
        <w:rPr>
          <w:lang w:val="ms-MY"/>
        </w:rPr>
        <w:t xml:space="preserve">Dadzie, G. M., Ebron, J., &amp; Kipenda, M. (2021). Why African women and girls’ voices are not heard in the fight against COVID-19. </w:t>
      </w:r>
      <w:r w:rsidRPr="00E00686">
        <w:rPr>
          <w:i/>
          <w:iCs w:val="0"/>
          <w:lang w:val="ms-MY"/>
        </w:rPr>
        <w:t>Cities &amp; Health</w:t>
      </w:r>
      <w:r w:rsidRPr="00E00686">
        <w:rPr>
          <w:lang w:val="ms-MY"/>
        </w:rPr>
        <w:t xml:space="preserve">, </w:t>
      </w:r>
      <w:r w:rsidRPr="00E00686">
        <w:rPr>
          <w:i/>
          <w:iCs w:val="0"/>
          <w:lang w:val="ms-MY"/>
        </w:rPr>
        <w:t>5</w:t>
      </w:r>
      <w:r w:rsidRPr="00E00686">
        <w:rPr>
          <w:lang w:val="ms-MY"/>
        </w:rPr>
        <w:t xml:space="preserve">(Sup 1), S112–S118. </w:t>
      </w:r>
      <w:r w:rsidR="00B86263" w:rsidRPr="00E00686">
        <w:rPr>
          <w:rStyle w:val="doilink"/>
          <w:lang w:val="ms-MY"/>
        </w:rPr>
        <w:t>https://doi.org/</w:t>
      </w:r>
      <w:r w:rsidRPr="00E00686">
        <w:rPr>
          <w:lang w:val="ms-MY"/>
        </w:rPr>
        <w:t xml:space="preserve">10.1080/23748834.2021.1907504 </w:t>
      </w:r>
    </w:p>
    <w:p w14:paraId="4674680E" w14:textId="77777777" w:rsidR="002F714C" w:rsidRPr="00E00686" w:rsidRDefault="002F714C" w:rsidP="00704B4A">
      <w:pPr>
        <w:pStyle w:val="Reflist"/>
        <w:rPr>
          <w:lang w:val="ms-MY"/>
        </w:rPr>
      </w:pPr>
      <w:r w:rsidRPr="00E00686">
        <w:rPr>
          <w:lang w:val="ms-MY"/>
        </w:rPr>
        <w:t xml:space="preserve">Dudgeon, P., &amp; Bray, A. (2018). Indigenous healing practices in Australia. </w:t>
      </w:r>
      <w:r w:rsidRPr="00E00686">
        <w:rPr>
          <w:i/>
          <w:iCs w:val="0"/>
          <w:lang w:val="ms-MY"/>
        </w:rPr>
        <w:t>Women and Therapy</w:t>
      </w:r>
      <w:r w:rsidRPr="00E00686">
        <w:rPr>
          <w:lang w:val="ms-MY"/>
        </w:rPr>
        <w:t xml:space="preserve">, </w:t>
      </w:r>
      <w:r w:rsidRPr="00E00686">
        <w:rPr>
          <w:i/>
          <w:iCs w:val="0"/>
          <w:lang w:val="ms-MY"/>
        </w:rPr>
        <w:t>41</w:t>
      </w:r>
      <w:r w:rsidRPr="00E00686">
        <w:rPr>
          <w:lang w:val="ms-MY"/>
        </w:rPr>
        <w:t>(1–2), 97–113. https://doi.org/10.1080/02703149.2017.1324191</w:t>
      </w:r>
    </w:p>
    <w:p w14:paraId="7AC8BC7F" w14:textId="523C4EBA" w:rsidR="002F714C" w:rsidRPr="00E00686" w:rsidRDefault="002F714C" w:rsidP="00704B4A">
      <w:pPr>
        <w:pStyle w:val="Reflist"/>
        <w:rPr>
          <w:lang w:val="ms-MY"/>
        </w:rPr>
      </w:pPr>
      <w:r w:rsidRPr="00E00686">
        <w:rPr>
          <w:lang w:val="ms-MY"/>
        </w:rPr>
        <w:t xml:space="preserve">Duran-Encalada, J., Werner, K., &amp; Paucar-Caceres, A. (2021). Factors affecting women’s intention to lead family businesses in Mexico. </w:t>
      </w:r>
      <w:r w:rsidRPr="00E00686">
        <w:rPr>
          <w:i/>
          <w:iCs w:val="0"/>
          <w:lang w:val="ms-MY"/>
        </w:rPr>
        <w:t>Social Sciences</w:t>
      </w:r>
      <w:r w:rsidRPr="00E00686">
        <w:rPr>
          <w:lang w:val="ms-MY"/>
        </w:rPr>
        <w:t xml:space="preserve">, </w:t>
      </w:r>
      <w:r w:rsidRPr="00E00686">
        <w:rPr>
          <w:i/>
          <w:iCs w:val="0"/>
          <w:lang w:val="ms-MY"/>
        </w:rPr>
        <w:t>10</w:t>
      </w:r>
      <w:r w:rsidRPr="00E00686">
        <w:rPr>
          <w:lang w:val="ms-MY"/>
        </w:rPr>
        <w:t xml:space="preserve">(7), 251. </w:t>
      </w:r>
      <w:r w:rsidR="003017DB" w:rsidRPr="00E00686">
        <w:rPr>
          <w:rStyle w:val="doilink"/>
          <w:lang w:val="ms-MY"/>
        </w:rPr>
        <w:t xml:space="preserve">https://doi.org/ </w:t>
      </w:r>
      <w:r w:rsidRPr="00E00686">
        <w:rPr>
          <w:lang w:val="ms-MY"/>
        </w:rPr>
        <w:t>10.3390/socsci10070251</w:t>
      </w:r>
    </w:p>
    <w:p w14:paraId="01F4450F" w14:textId="6B91C4EB" w:rsidR="002F714C" w:rsidRPr="00E00686" w:rsidRDefault="002F714C" w:rsidP="00704B4A">
      <w:pPr>
        <w:pStyle w:val="Reflist"/>
        <w:rPr>
          <w:lang w:val="ms-MY"/>
        </w:rPr>
      </w:pPr>
      <w:r w:rsidRPr="00E00686">
        <w:rPr>
          <w:lang w:val="ms-MY"/>
        </w:rPr>
        <w:t xml:space="preserve">Hannah, N. (2020). Social capital of women leaders in the indigenous community of Osing, East Java, Indonesia: A feminist ethnography research. </w:t>
      </w:r>
      <w:r w:rsidRPr="00E00686">
        <w:rPr>
          <w:i/>
          <w:iCs w:val="0"/>
          <w:lang w:val="ms-MY"/>
        </w:rPr>
        <w:t>Wawasan: Jurnal Ilmiah Agama dan Sosial Budaya</w:t>
      </w:r>
      <w:r w:rsidRPr="00E00686">
        <w:rPr>
          <w:lang w:val="ms-MY"/>
        </w:rPr>
        <w:t xml:space="preserve">, </w:t>
      </w:r>
      <w:r w:rsidRPr="00E00686">
        <w:rPr>
          <w:i/>
          <w:iCs w:val="0"/>
          <w:lang w:val="ms-MY"/>
        </w:rPr>
        <w:t>5</w:t>
      </w:r>
      <w:r w:rsidRPr="00E00686">
        <w:rPr>
          <w:lang w:val="ms-MY"/>
        </w:rPr>
        <w:t xml:space="preserve">(2), 157–166. </w:t>
      </w:r>
      <w:r w:rsidR="003017DB" w:rsidRPr="00E00686">
        <w:rPr>
          <w:rStyle w:val="doilink"/>
          <w:lang w:val="ms-MY"/>
        </w:rPr>
        <w:t>https://doi.org/</w:t>
      </w:r>
      <w:r w:rsidRPr="00E00686">
        <w:rPr>
          <w:lang w:val="ms-MY"/>
        </w:rPr>
        <w:t>10.15575/jw.v5i2.10582</w:t>
      </w:r>
    </w:p>
    <w:p w14:paraId="1309F9BD" w14:textId="51E17571" w:rsidR="002F714C" w:rsidRPr="00E00686" w:rsidRDefault="002F714C" w:rsidP="00704B4A">
      <w:pPr>
        <w:pStyle w:val="Reflist"/>
        <w:rPr>
          <w:lang w:val="ms-MY"/>
        </w:rPr>
      </w:pPr>
      <w:r w:rsidRPr="00E00686">
        <w:rPr>
          <w:lang w:val="ms-MY"/>
        </w:rPr>
        <w:t xml:space="preserve">Hasan, M. R., &amp; Hamid, B. A. (2017). Pembangunan kepimpinan wanita: Membina ilmu watan bagi kepimpinan wanita menerusi kehidupan Tun Fatimah Hashim. </w:t>
      </w:r>
      <w:r w:rsidRPr="00E00686">
        <w:rPr>
          <w:i/>
          <w:iCs w:val="0"/>
          <w:lang w:val="ms-MY"/>
        </w:rPr>
        <w:t>Kajian Malaysia</w:t>
      </w:r>
      <w:r w:rsidRPr="00E00686">
        <w:rPr>
          <w:lang w:val="ms-MY"/>
        </w:rPr>
        <w:t xml:space="preserve">, </w:t>
      </w:r>
      <w:r w:rsidRPr="00E00686">
        <w:rPr>
          <w:i/>
          <w:iCs w:val="0"/>
          <w:lang w:val="ms-MY"/>
        </w:rPr>
        <w:t>35</w:t>
      </w:r>
      <w:r w:rsidRPr="00E00686">
        <w:rPr>
          <w:lang w:val="ms-MY"/>
        </w:rPr>
        <w:t xml:space="preserve">(1), 91–116. </w:t>
      </w:r>
      <w:r w:rsidR="003017DB" w:rsidRPr="00E00686">
        <w:rPr>
          <w:rStyle w:val="doilink"/>
          <w:lang w:val="ms-MY"/>
        </w:rPr>
        <w:t>https://doi.org/</w:t>
      </w:r>
      <w:r w:rsidRPr="00E00686">
        <w:rPr>
          <w:lang w:val="ms-MY"/>
        </w:rPr>
        <w:t>10.21315/km2017.35.1.5</w:t>
      </w:r>
    </w:p>
    <w:p w14:paraId="00BE7E5D" w14:textId="77777777" w:rsidR="002F714C" w:rsidRPr="00E00686" w:rsidRDefault="002F714C" w:rsidP="00704B4A">
      <w:pPr>
        <w:pStyle w:val="Reflist"/>
        <w:rPr>
          <w:lang w:val="ms-MY"/>
        </w:rPr>
      </w:pPr>
      <w:r w:rsidRPr="00E00686">
        <w:rPr>
          <w:noProof/>
          <w:lang w:val="ms-MY"/>
        </w:rPr>
        <w:t>Hassan, Z.</w:t>
      </w:r>
      <w:r w:rsidRPr="00E00686">
        <w:rPr>
          <w:lang w:val="ms-MY"/>
        </w:rPr>
        <w:t>,</w:t>
      </w:r>
      <w:r w:rsidRPr="00E00686">
        <w:rPr>
          <w:noProof/>
          <w:lang w:val="ms-MY"/>
        </w:rPr>
        <w:t xml:space="preserve"> &amp; Silong, A.</w:t>
      </w:r>
      <w:r w:rsidRPr="00E00686">
        <w:rPr>
          <w:lang w:val="ms-MY"/>
        </w:rPr>
        <w:t xml:space="preserve"> </w:t>
      </w:r>
      <w:r w:rsidRPr="00E00686">
        <w:rPr>
          <w:noProof/>
          <w:lang w:val="ms-MY"/>
        </w:rPr>
        <w:t xml:space="preserve">D. </w:t>
      </w:r>
      <w:r w:rsidRPr="00E00686">
        <w:rPr>
          <w:lang w:val="ms-MY"/>
        </w:rPr>
        <w:t>(</w:t>
      </w:r>
      <w:r w:rsidRPr="00E00686">
        <w:rPr>
          <w:noProof/>
          <w:lang w:val="ms-MY"/>
        </w:rPr>
        <w:t>2008</w:t>
      </w:r>
      <w:r w:rsidRPr="00E00686">
        <w:rPr>
          <w:lang w:val="ms-MY"/>
        </w:rPr>
        <w:t>)</w:t>
      </w:r>
      <w:r w:rsidRPr="00E00686">
        <w:rPr>
          <w:noProof/>
          <w:lang w:val="ms-MY"/>
        </w:rPr>
        <w:t xml:space="preserve">. Women leadership and community development. </w:t>
      </w:r>
      <w:r w:rsidRPr="00E00686">
        <w:rPr>
          <w:i/>
          <w:noProof/>
          <w:lang w:val="ms-MY"/>
        </w:rPr>
        <w:t>European Journal of Scientific Research</w:t>
      </w:r>
      <w:r w:rsidRPr="00E00686">
        <w:rPr>
          <w:lang w:val="ms-MY"/>
        </w:rPr>
        <w:t>,</w:t>
      </w:r>
      <w:r w:rsidRPr="00E00686">
        <w:rPr>
          <w:noProof/>
          <w:lang w:val="ms-MY"/>
        </w:rPr>
        <w:t xml:space="preserve"> </w:t>
      </w:r>
      <w:r w:rsidRPr="00E00686">
        <w:rPr>
          <w:i/>
          <w:noProof/>
          <w:lang w:val="ms-MY"/>
        </w:rPr>
        <w:t>23</w:t>
      </w:r>
      <w:r w:rsidRPr="00E00686">
        <w:rPr>
          <w:noProof/>
          <w:lang w:val="ms-MY"/>
        </w:rPr>
        <w:t>(3)</w:t>
      </w:r>
      <w:r w:rsidRPr="00E00686">
        <w:rPr>
          <w:lang w:val="ms-MY"/>
        </w:rPr>
        <w:t>, 361–372.</w:t>
      </w:r>
    </w:p>
    <w:p w14:paraId="270270D5" w14:textId="30A476E1" w:rsidR="002F714C" w:rsidRPr="00E00686" w:rsidRDefault="002F714C" w:rsidP="00704B4A">
      <w:pPr>
        <w:pStyle w:val="Reflist"/>
        <w:rPr>
          <w:lang w:val="ms-MY"/>
        </w:rPr>
      </w:pPr>
      <w:r w:rsidRPr="00E00686">
        <w:rPr>
          <w:lang w:val="ms-MY"/>
        </w:rPr>
        <w:t xml:space="preserve">Lafkas, S. M., Fox-Kirk, W., Madsen, S. R., &amp; Scribner, R. T. (2021). Strengthening sisters: How Latter‐day Saint Missionary service prepares women for leadership. </w:t>
      </w:r>
      <w:r w:rsidRPr="00E00686">
        <w:rPr>
          <w:i/>
          <w:iCs w:val="0"/>
          <w:lang w:val="ms-MY"/>
        </w:rPr>
        <w:t>Journal of Leadership Studies</w:t>
      </w:r>
      <w:r w:rsidRPr="00E00686">
        <w:rPr>
          <w:lang w:val="ms-MY"/>
        </w:rPr>
        <w:t xml:space="preserve">, </w:t>
      </w:r>
      <w:r w:rsidRPr="00E00686">
        <w:rPr>
          <w:i/>
          <w:iCs w:val="0"/>
          <w:lang w:val="ms-MY"/>
        </w:rPr>
        <w:t>15</w:t>
      </w:r>
      <w:r w:rsidRPr="00E00686">
        <w:rPr>
          <w:lang w:val="ms-MY"/>
        </w:rPr>
        <w:t xml:space="preserve">(2). </w:t>
      </w:r>
      <w:r w:rsidR="003017DB" w:rsidRPr="00E00686">
        <w:rPr>
          <w:rStyle w:val="doilink"/>
          <w:lang w:val="ms-MY"/>
        </w:rPr>
        <w:t>https://doi.org/</w:t>
      </w:r>
      <w:r w:rsidRPr="00E00686">
        <w:rPr>
          <w:lang w:val="ms-MY"/>
        </w:rPr>
        <w:t>10.1002/jls.21777</w:t>
      </w:r>
    </w:p>
    <w:p w14:paraId="23AF53F4" w14:textId="30715E32" w:rsidR="002F714C" w:rsidRPr="00E00686" w:rsidRDefault="002F714C" w:rsidP="00704B4A">
      <w:pPr>
        <w:pStyle w:val="Reflist"/>
        <w:rPr>
          <w:lang w:val="ms-MY"/>
        </w:rPr>
      </w:pPr>
      <w:r w:rsidRPr="00E00686">
        <w:rPr>
          <w:lang w:val="ms-MY"/>
        </w:rPr>
        <w:t xml:space="preserve">Lajimodiere, D. (2011). Ogimah Ikwe: Native women and their path to leadership. </w:t>
      </w:r>
      <w:r w:rsidRPr="00E00686">
        <w:rPr>
          <w:i/>
          <w:iCs w:val="0"/>
          <w:lang w:val="ms-MY"/>
        </w:rPr>
        <w:t>Wicazo Sa Review</w:t>
      </w:r>
      <w:r w:rsidRPr="00E00686">
        <w:rPr>
          <w:lang w:val="ms-MY"/>
        </w:rPr>
        <w:t xml:space="preserve">, </w:t>
      </w:r>
      <w:r w:rsidRPr="00E00686">
        <w:rPr>
          <w:i/>
          <w:iCs w:val="0"/>
          <w:lang w:val="ms-MY"/>
        </w:rPr>
        <w:t>26</w:t>
      </w:r>
      <w:r w:rsidRPr="00E00686">
        <w:rPr>
          <w:lang w:val="ms-MY"/>
        </w:rPr>
        <w:t xml:space="preserve">(2), 57–82. </w:t>
      </w:r>
      <w:r w:rsidR="003017DB" w:rsidRPr="00E00686">
        <w:rPr>
          <w:rStyle w:val="doilink"/>
          <w:lang w:val="ms-MY"/>
        </w:rPr>
        <w:t>https://doi.org/</w:t>
      </w:r>
      <w:r w:rsidRPr="00E00686">
        <w:rPr>
          <w:lang w:val="ms-MY"/>
        </w:rPr>
        <w:t>10.1353/wic.2011.0011</w:t>
      </w:r>
    </w:p>
    <w:p w14:paraId="18347BF1" w14:textId="370070DA" w:rsidR="002F714C" w:rsidRPr="00E00686" w:rsidRDefault="002F714C" w:rsidP="00704B4A">
      <w:pPr>
        <w:pStyle w:val="Reflist"/>
        <w:rPr>
          <w:lang w:val="ms-MY"/>
        </w:rPr>
      </w:pPr>
      <w:r w:rsidRPr="00E00686">
        <w:rPr>
          <w:lang w:val="ms-MY"/>
        </w:rPr>
        <w:t xml:space="preserve">Lamm, K. W., Carter, H. S., Lamm, A., &amp; Lindsey, A. (2017). Community leadership: A Theory-based model. </w:t>
      </w:r>
      <w:r w:rsidRPr="00E00686">
        <w:rPr>
          <w:i/>
          <w:iCs w:val="0"/>
          <w:lang w:val="ms-MY"/>
        </w:rPr>
        <w:t>Journal of Leadership Education</w:t>
      </w:r>
      <w:r w:rsidRPr="00E00686">
        <w:rPr>
          <w:lang w:val="ms-MY"/>
        </w:rPr>
        <w:t xml:space="preserve">, </w:t>
      </w:r>
      <w:r w:rsidRPr="00E00686">
        <w:rPr>
          <w:i/>
          <w:iCs w:val="0"/>
          <w:lang w:val="ms-MY"/>
        </w:rPr>
        <w:t>16</w:t>
      </w:r>
      <w:r w:rsidRPr="00E00686">
        <w:rPr>
          <w:lang w:val="ms-MY"/>
        </w:rPr>
        <w:t xml:space="preserve">(3), 118–133. </w:t>
      </w:r>
      <w:r w:rsidR="003017DB" w:rsidRPr="00E00686">
        <w:rPr>
          <w:rStyle w:val="doilink"/>
          <w:lang w:val="ms-MY"/>
        </w:rPr>
        <w:t xml:space="preserve">https://doi.org/ </w:t>
      </w:r>
      <w:r w:rsidRPr="00E00686">
        <w:rPr>
          <w:lang w:val="ms-MY"/>
        </w:rPr>
        <w:t>10.12806/V16/I3/T2</w:t>
      </w:r>
    </w:p>
    <w:p w14:paraId="3083828A" w14:textId="77777777" w:rsidR="002F714C" w:rsidRPr="00E00686" w:rsidRDefault="002F714C" w:rsidP="00704B4A">
      <w:pPr>
        <w:pStyle w:val="Reflist"/>
        <w:rPr>
          <w:lang w:val="ms-MY"/>
        </w:rPr>
      </w:pPr>
      <w:r w:rsidRPr="00E00686">
        <w:rPr>
          <w:lang w:val="ms-MY"/>
        </w:rPr>
        <w:t>Mangunsong, F. (2009). Faktor intrapersonal, interpersonal, dan kultural pendukung efektivitas kepemimpinan perempuan pengusaha dari empat kelompok etnis di Indonesia</w:t>
      </w:r>
      <w:r w:rsidRPr="00E00686">
        <w:rPr>
          <w:noProof/>
          <w:lang w:val="ms-MY"/>
        </w:rPr>
        <w:t xml:space="preserve">. </w:t>
      </w:r>
      <w:r w:rsidRPr="00E00686">
        <w:rPr>
          <w:i/>
          <w:noProof/>
          <w:lang w:val="ms-MY"/>
        </w:rPr>
        <w:t>Makara</w:t>
      </w:r>
      <w:r w:rsidRPr="00E00686">
        <w:rPr>
          <w:noProof/>
          <w:lang w:val="ms-MY"/>
        </w:rPr>
        <w:t>,</w:t>
      </w:r>
      <w:r w:rsidRPr="00E00686">
        <w:rPr>
          <w:i/>
          <w:noProof/>
          <w:lang w:val="ms-MY"/>
        </w:rPr>
        <w:t xml:space="preserve"> Sosial Humaniora</w:t>
      </w:r>
      <w:r w:rsidRPr="00E00686">
        <w:rPr>
          <w:lang w:val="ms-MY"/>
        </w:rPr>
        <w:t>,</w:t>
      </w:r>
      <w:r w:rsidRPr="00E00686">
        <w:rPr>
          <w:noProof/>
          <w:lang w:val="ms-MY"/>
        </w:rPr>
        <w:t xml:space="preserve"> </w:t>
      </w:r>
      <w:r w:rsidRPr="00E00686">
        <w:rPr>
          <w:i/>
          <w:noProof/>
          <w:lang w:val="ms-MY"/>
        </w:rPr>
        <w:t>13</w:t>
      </w:r>
      <w:r w:rsidRPr="00E00686">
        <w:rPr>
          <w:noProof/>
          <w:lang w:val="ms-MY"/>
        </w:rPr>
        <w:t>(1</w:t>
      </w:r>
      <w:r w:rsidRPr="00E00686">
        <w:rPr>
          <w:lang w:val="ms-MY"/>
        </w:rPr>
        <w:t>), 19–28.</w:t>
      </w:r>
    </w:p>
    <w:p w14:paraId="4033A9E2" w14:textId="13771B26" w:rsidR="002F714C" w:rsidRPr="00E00686" w:rsidRDefault="002F714C" w:rsidP="00704B4A">
      <w:pPr>
        <w:pStyle w:val="Reflist"/>
        <w:rPr>
          <w:lang w:val="ms-MY"/>
        </w:rPr>
      </w:pPr>
      <w:r w:rsidRPr="00E00686">
        <w:rPr>
          <w:noProof/>
          <w:lang w:val="ms-MY"/>
        </w:rPr>
        <w:t>Mauchi, J.</w:t>
      </w:r>
      <w:r w:rsidRPr="00E00686">
        <w:rPr>
          <w:lang w:val="ms-MY"/>
        </w:rPr>
        <w:t xml:space="preserve"> </w:t>
      </w:r>
      <w:r w:rsidRPr="00E00686">
        <w:rPr>
          <w:noProof/>
          <w:lang w:val="ms-MY"/>
        </w:rPr>
        <w:t>T., Lekhanya, L.</w:t>
      </w:r>
      <w:r w:rsidRPr="00E00686">
        <w:rPr>
          <w:lang w:val="ms-MY"/>
        </w:rPr>
        <w:t xml:space="preserve"> </w:t>
      </w:r>
      <w:r w:rsidRPr="00E00686">
        <w:rPr>
          <w:noProof/>
          <w:lang w:val="ms-MY"/>
        </w:rPr>
        <w:t>M.</w:t>
      </w:r>
      <w:r w:rsidRPr="00E00686">
        <w:rPr>
          <w:lang w:val="ms-MY"/>
        </w:rPr>
        <w:t>,</w:t>
      </w:r>
      <w:r w:rsidRPr="00E00686">
        <w:rPr>
          <w:noProof/>
          <w:lang w:val="ms-MY"/>
        </w:rPr>
        <w:t xml:space="preserve"> &amp; Dorasamy, N. </w:t>
      </w:r>
      <w:r w:rsidRPr="00E00686">
        <w:rPr>
          <w:lang w:val="ms-MY"/>
        </w:rPr>
        <w:t>(</w:t>
      </w:r>
      <w:r w:rsidRPr="00E00686">
        <w:rPr>
          <w:noProof/>
          <w:lang w:val="ms-MY"/>
        </w:rPr>
        <w:t>2020</w:t>
      </w:r>
      <w:r w:rsidRPr="00E00686">
        <w:rPr>
          <w:lang w:val="ms-MY"/>
        </w:rPr>
        <w:t>)</w:t>
      </w:r>
      <w:r w:rsidRPr="00E00686">
        <w:rPr>
          <w:noProof/>
          <w:lang w:val="ms-MY"/>
        </w:rPr>
        <w:t xml:space="preserve">. Critical socio-cultural factors affecting performance of women in leadership positions in </w:t>
      </w:r>
      <w:r w:rsidRPr="00E00686">
        <w:rPr>
          <w:lang w:val="ms-MY"/>
        </w:rPr>
        <w:t xml:space="preserve">Quasi-government organizations in </w:t>
      </w:r>
      <w:r w:rsidRPr="00E00686">
        <w:rPr>
          <w:lang w:val="ms-MY"/>
        </w:rPr>
        <w:lastRenderedPageBreak/>
        <w:t xml:space="preserve">Zimbabwe. </w:t>
      </w:r>
      <w:r w:rsidR="00B51962" w:rsidRPr="00E00686">
        <w:rPr>
          <w:i/>
          <w:iCs w:val="0"/>
          <w:lang w:val="ms-MY"/>
        </w:rPr>
        <w:t>International</w:t>
      </w:r>
      <w:r w:rsidRPr="00E00686">
        <w:rPr>
          <w:i/>
          <w:iCs w:val="0"/>
          <w:lang w:val="ms-MY"/>
        </w:rPr>
        <w:t xml:space="preserve"> Journal of Entrepreneurship</w:t>
      </w:r>
      <w:r w:rsidRPr="00E00686">
        <w:rPr>
          <w:lang w:val="ms-MY"/>
        </w:rPr>
        <w:t xml:space="preserve">, </w:t>
      </w:r>
      <w:r w:rsidRPr="00E00686">
        <w:rPr>
          <w:i/>
          <w:iCs w:val="0"/>
          <w:lang w:val="ms-MY"/>
        </w:rPr>
        <w:t>24</w:t>
      </w:r>
      <w:r w:rsidRPr="00E00686">
        <w:rPr>
          <w:lang w:val="ms-MY"/>
        </w:rPr>
        <w:t>(3).</w:t>
      </w:r>
    </w:p>
    <w:p w14:paraId="190918B6" w14:textId="77777777" w:rsidR="002F714C" w:rsidRPr="00E00686" w:rsidRDefault="002F714C" w:rsidP="00704B4A">
      <w:pPr>
        <w:pStyle w:val="Reflist"/>
        <w:rPr>
          <w:lang w:val="ms-MY"/>
        </w:rPr>
      </w:pPr>
      <w:r w:rsidRPr="00E00686">
        <w:rPr>
          <w:lang w:val="ms-MY"/>
        </w:rPr>
        <w:t xml:space="preserve">Merriam, S. B. (1998). </w:t>
      </w:r>
      <w:r w:rsidRPr="00E00686">
        <w:rPr>
          <w:i/>
          <w:iCs w:val="0"/>
          <w:lang w:val="ms-MY"/>
        </w:rPr>
        <w:t>Qualitative research and case study applications in education</w:t>
      </w:r>
      <w:r w:rsidRPr="00E00686">
        <w:rPr>
          <w:lang w:val="ms-MY"/>
        </w:rPr>
        <w:t xml:space="preserve"> (2nd ed.). Jossey-Bass.</w:t>
      </w:r>
    </w:p>
    <w:p w14:paraId="0D05B292" w14:textId="77777777" w:rsidR="002F714C" w:rsidRPr="00E00686" w:rsidRDefault="002F714C" w:rsidP="00704B4A">
      <w:pPr>
        <w:pStyle w:val="Reflist"/>
        <w:rPr>
          <w:lang w:val="ms-MY"/>
        </w:rPr>
      </w:pPr>
      <w:r w:rsidRPr="00E00686">
        <w:rPr>
          <w:lang w:val="ms-MY"/>
        </w:rPr>
        <w:t xml:space="preserve">Nicholas, C. (2010). </w:t>
      </w:r>
      <w:r w:rsidRPr="00E00686">
        <w:rPr>
          <w:i/>
          <w:iCs w:val="0"/>
          <w:lang w:val="ms-MY"/>
        </w:rPr>
        <w:t>Orang Asli rights problems solutions: A study commissioned by SUHAKAM</w:t>
      </w:r>
      <w:r w:rsidRPr="00E00686">
        <w:rPr>
          <w:lang w:val="ms-MY"/>
        </w:rPr>
        <w:t>. Suruhanjaya Hak Asasi Manusia (SUHAKAM). http://www.suhakam.org.my/wp-content/uploads/2013/12/Orang-Asli-Rights-Problems-Solutions.pdf</w:t>
      </w:r>
    </w:p>
    <w:p w14:paraId="2EA04436" w14:textId="5F4A0DCE" w:rsidR="002F714C" w:rsidRPr="00E00686" w:rsidRDefault="002F714C" w:rsidP="00704B4A">
      <w:pPr>
        <w:pStyle w:val="Reflist"/>
        <w:rPr>
          <w:lang w:val="ms-MY"/>
        </w:rPr>
      </w:pPr>
      <w:r w:rsidRPr="00E00686">
        <w:rPr>
          <w:lang w:val="ms-MY"/>
        </w:rPr>
        <w:t xml:space="preserve">Oluwakemi, O., &amp; Chime, A. (2020). Dimensions and drivers of women's empowerment in rural Nigeria. </w:t>
      </w:r>
      <w:r w:rsidRPr="00E00686">
        <w:rPr>
          <w:i/>
          <w:iCs w:val="0"/>
          <w:lang w:val="ms-MY"/>
        </w:rPr>
        <w:t>International Journal of Social Economics</w:t>
      </w:r>
      <w:r w:rsidRPr="00E00686">
        <w:rPr>
          <w:lang w:val="ms-MY"/>
        </w:rPr>
        <w:t xml:space="preserve">, </w:t>
      </w:r>
      <w:r w:rsidRPr="00E00686">
        <w:rPr>
          <w:i/>
          <w:iCs w:val="0"/>
          <w:lang w:val="ms-MY"/>
        </w:rPr>
        <w:t>47</w:t>
      </w:r>
      <w:r w:rsidRPr="00E00686">
        <w:rPr>
          <w:lang w:val="ms-MY"/>
        </w:rPr>
        <w:t xml:space="preserve">(3), 315–333. </w:t>
      </w:r>
      <w:r w:rsidR="00E046F4" w:rsidRPr="00E046F4">
        <w:rPr>
          <w:lang w:val="ms-MY"/>
        </w:rPr>
        <w:t xml:space="preserve">https://doi.org/  </w:t>
      </w:r>
      <w:r w:rsidRPr="00E00686">
        <w:rPr>
          <w:lang w:val="ms-MY"/>
        </w:rPr>
        <w:t>10.1108/IJSE-07-2019-0455</w:t>
      </w:r>
    </w:p>
    <w:p w14:paraId="556595CC" w14:textId="77777777" w:rsidR="002F714C" w:rsidRPr="00E00686" w:rsidRDefault="002F714C" w:rsidP="00704B4A">
      <w:pPr>
        <w:pStyle w:val="Reflist"/>
        <w:rPr>
          <w:lang w:val="ms-MY"/>
        </w:rPr>
      </w:pPr>
      <w:r w:rsidRPr="00E00686">
        <w:rPr>
          <w:lang w:val="ms-MY"/>
        </w:rPr>
        <w:t xml:space="preserve">Prager, L. (2020). Emirati women leaders in the cultural sector: From “state Feminism” to empowerment? </w:t>
      </w:r>
      <w:r w:rsidRPr="00E00686">
        <w:rPr>
          <w:i/>
          <w:iCs w:val="0"/>
          <w:lang w:val="ms-MY"/>
        </w:rPr>
        <w:t>Hawwa</w:t>
      </w:r>
      <w:r w:rsidRPr="00E00686">
        <w:rPr>
          <w:lang w:val="ms-MY"/>
        </w:rPr>
        <w:t xml:space="preserve">, </w:t>
      </w:r>
      <w:r w:rsidRPr="00E00686">
        <w:rPr>
          <w:i/>
          <w:iCs w:val="0"/>
          <w:lang w:val="ms-MY"/>
        </w:rPr>
        <w:t>18</w:t>
      </w:r>
      <w:r w:rsidRPr="00E00686">
        <w:rPr>
          <w:lang w:val="ms-MY"/>
        </w:rPr>
        <w:t>(1), 51–74. https://doi.org/10.1163/15692086-12341370</w:t>
      </w:r>
    </w:p>
    <w:p w14:paraId="35308635" w14:textId="77777777" w:rsidR="002F714C" w:rsidRPr="00E00686" w:rsidRDefault="002F714C" w:rsidP="00704B4A">
      <w:pPr>
        <w:pStyle w:val="Reflist"/>
        <w:rPr>
          <w:lang w:val="ms-MY"/>
        </w:rPr>
      </w:pPr>
      <w:r w:rsidRPr="00E00686">
        <w:rPr>
          <w:lang w:val="ms-MY"/>
        </w:rPr>
        <w:t xml:space="preserve">Saad, S., Abdullah, M. Y., Salman, A., &amp; Lyndon, N. (2018). Ciri dan pengaruh pemimpin pendapat dalam kalangan pekebun kecil kelapa sawit (The characteristics and influence of opinion leaders on the palm oil smallholders). </w:t>
      </w:r>
      <w:r w:rsidRPr="00E00686">
        <w:rPr>
          <w:i/>
          <w:iCs w:val="0"/>
          <w:lang w:val="ms-MY"/>
        </w:rPr>
        <w:t>Geografi</w:t>
      </w:r>
      <w:r w:rsidRPr="00E00686">
        <w:rPr>
          <w:lang w:val="ms-MY"/>
        </w:rPr>
        <w:t xml:space="preserve">, </w:t>
      </w:r>
      <w:r w:rsidRPr="00E00686">
        <w:rPr>
          <w:i/>
          <w:iCs w:val="0"/>
          <w:lang w:val="ms-MY"/>
        </w:rPr>
        <w:t>6</w:t>
      </w:r>
      <w:r w:rsidRPr="00E00686">
        <w:rPr>
          <w:lang w:val="ms-MY"/>
        </w:rPr>
        <w:t>(3), 44–53. https://ejournal.upsi.edu.my/index.php/GEOG/article/view/2100</w:t>
      </w:r>
    </w:p>
    <w:p w14:paraId="21996397" w14:textId="5B9431DF" w:rsidR="002F714C" w:rsidRPr="00E00686" w:rsidRDefault="002F714C" w:rsidP="00704B4A">
      <w:pPr>
        <w:pStyle w:val="Reflist"/>
        <w:rPr>
          <w:lang w:val="ms-MY"/>
        </w:rPr>
      </w:pPr>
      <w:r w:rsidRPr="00E00686">
        <w:rPr>
          <w:lang w:val="ms-MY"/>
        </w:rPr>
        <w:t xml:space="preserve">Sales, S., Burke, M. G., &amp; Cannonier, C. (2019). African American women leadership across contexts: Examining the internal traits and external factors on women leaders’ perceptions of empowerment. </w:t>
      </w:r>
      <w:r w:rsidRPr="00E00686">
        <w:rPr>
          <w:i/>
          <w:iCs w:val="0"/>
          <w:lang w:val="ms-MY"/>
        </w:rPr>
        <w:t>Journal of Management History</w:t>
      </w:r>
      <w:r w:rsidRPr="00E00686">
        <w:rPr>
          <w:lang w:val="ms-MY"/>
        </w:rPr>
        <w:t xml:space="preserve">, </w:t>
      </w:r>
      <w:r w:rsidRPr="00E00686">
        <w:rPr>
          <w:i/>
          <w:iCs w:val="0"/>
          <w:lang w:val="ms-MY"/>
        </w:rPr>
        <w:t>26</w:t>
      </w:r>
      <w:r w:rsidRPr="00E00686">
        <w:rPr>
          <w:lang w:val="ms-MY"/>
        </w:rPr>
        <w:t xml:space="preserve">(3), 353–376. </w:t>
      </w:r>
      <w:r w:rsidR="003017DB" w:rsidRPr="00E00686">
        <w:rPr>
          <w:rStyle w:val="doilink"/>
          <w:lang w:val="ms-MY"/>
        </w:rPr>
        <w:t xml:space="preserve">https://doi.org/ </w:t>
      </w:r>
      <w:r w:rsidRPr="00E00686">
        <w:rPr>
          <w:lang w:val="ms-MY"/>
        </w:rPr>
        <w:t xml:space="preserve"> 10.1108/JMH-04-2019-0027</w:t>
      </w:r>
    </w:p>
    <w:p w14:paraId="148E6483" w14:textId="7A66FA10" w:rsidR="002F714C" w:rsidRPr="00E00686" w:rsidRDefault="002F714C" w:rsidP="00704B4A">
      <w:pPr>
        <w:pStyle w:val="Reflist"/>
        <w:rPr>
          <w:lang w:val="ms-MY"/>
        </w:rPr>
      </w:pPr>
      <w:r w:rsidRPr="00E00686">
        <w:rPr>
          <w:lang w:val="ms-MY"/>
        </w:rPr>
        <w:t xml:space="preserve">Sánchez, R. O., Letiecq, B. L., &amp; Ginsberg, M. (2019). An integrated model of family strengths and resilience: Theorizing at the intersection of indigenous and western paradigms. </w:t>
      </w:r>
      <w:r w:rsidRPr="00E00686">
        <w:rPr>
          <w:i/>
          <w:iCs w:val="0"/>
          <w:lang w:val="ms-MY"/>
        </w:rPr>
        <w:t>Journal of Family Theory &amp; Review</w:t>
      </w:r>
      <w:r w:rsidRPr="00E00686">
        <w:rPr>
          <w:lang w:val="ms-MY"/>
        </w:rPr>
        <w:t xml:space="preserve">, </w:t>
      </w:r>
      <w:r w:rsidRPr="00E00686">
        <w:rPr>
          <w:i/>
          <w:iCs w:val="0"/>
          <w:lang w:val="ms-MY"/>
        </w:rPr>
        <w:t>11</w:t>
      </w:r>
      <w:r w:rsidRPr="00E00686">
        <w:rPr>
          <w:lang w:val="ms-MY"/>
        </w:rPr>
        <w:t xml:space="preserve">(4), 561–575. </w:t>
      </w:r>
      <w:r w:rsidR="003017DB" w:rsidRPr="00E00686">
        <w:rPr>
          <w:rStyle w:val="doilink"/>
          <w:lang w:val="ms-MY"/>
        </w:rPr>
        <w:t xml:space="preserve">https://doi.org/ </w:t>
      </w:r>
      <w:r w:rsidRPr="00E00686">
        <w:rPr>
          <w:lang w:val="ms-MY"/>
        </w:rPr>
        <w:t xml:space="preserve"> 10.1111/jftr.12351</w:t>
      </w:r>
    </w:p>
    <w:p w14:paraId="35B2A219" w14:textId="657952B6" w:rsidR="002F714C" w:rsidRPr="00E00686" w:rsidRDefault="002F714C" w:rsidP="00704B4A">
      <w:pPr>
        <w:pStyle w:val="Reflist"/>
        <w:rPr>
          <w:lang w:val="ms-MY"/>
        </w:rPr>
      </w:pPr>
      <w:r w:rsidRPr="00E00686">
        <w:rPr>
          <w:lang w:val="ms-MY"/>
        </w:rPr>
        <w:t xml:space="preserve">Shaya, N., &amp; Abu Khait, R. (2017). Feminizing leadership in the Middle East: Emirati women empowerment and leadership style. </w:t>
      </w:r>
      <w:r w:rsidRPr="00E00686">
        <w:rPr>
          <w:i/>
          <w:iCs w:val="0"/>
          <w:lang w:val="ms-MY"/>
        </w:rPr>
        <w:t>Gender in Management: An International Journal</w:t>
      </w:r>
      <w:r w:rsidRPr="00E00686">
        <w:rPr>
          <w:lang w:val="ms-MY"/>
        </w:rPr>
        <w:t xml:space="preserve">, </w:t>
      </w:r>
      <w:r w:rsidRPr="00E00686">
        <w:rPr>
          <w:i/>
          <w:iCs w:val="0"/>
          <w:lang w:val="ms-MY"/>
        </w:rPr>
        <w:t>32</w:t>
      </w:r>
      <w:r w:rsidRPr="00E00686">
        <w:rPr>
          <w:lang w:val="ms-MY"/>
        </w:rPr>
        <w:t xml:space="preserve">(8). </w:t>
      </w:r>
      <w:r w:rsidR="003017DB" w:rsidRPr="00E00686">
        <w:rPr>
          <w:rStyle w:val="doilink"/>
          <w:lang w:val="ms-MY"/>
        </w:rPr>
        <w:t xml:space="preserve">https://doi.org/ </w:t>
      </w:r>
      <w:r w:rsidRPr="00E00686">
        <w:rPr>
          <w:lang w:val="ms-MY"/>
        </w:rPr>
        <w:t>10.1108/GM-07-2016-0143</w:t>
      </w:r>
    </w:p>
    <w:p w14:paraId="21016EE1" w14:textId="77777777" w:rsidR="002F714C" w:rsidRPr="00E00686" w:rsidRDefault="002F714C" w:rsidP="00704B4A">
      <w:pPr>
        <w:pStyle w:val="Reflist"/>
        <w:rPr>
          <w:lang w:val="ms-MY"/>
        </w:rPr>
      </w:pPr>
      <w:r w:rsidRPr="00E00686">
        <w:rPr>
          <w:lang w:val="ms-MY"/>
        </w:rPr>
        <w:t xml:space="preserve">Smirles, K. E. S., Basile, K. A., Aughenbaugh, A., Nasser, S., Logue, S., &amp; Arteaga, L. (2020). Japanese women’s perceptions of gender roles and leadership and the effects of a Women &amp; Leadership Course: A qualitative analysis. </w:t>
      </w:r>
      <w:r w:rsidRPr="00E00686">
        <w:rPr>
          <w:i/>
          <w:lang w:val="ms-MY"/>
        </w:rPr>
        <w:t>Women’s Studies International Forum</w:t>
      </w:r>
      <w:r w:rsidRPr="00E00686">
        <w:rPr>
          <w:lang w:val="ms-MY"/>
        </w:rPr>
        <w:t xml:space="preserve">, </w:t>
      </w:r>
      <w:r w:rsidRPr="00E00686">
        <w:rPr>
          <w:i/>
          <w:lang w:val="ms-MY"/>
        </w:rPr>
        <w:t>80</w:t>
      </w:r>
      <w:r w:rsidRPr="00E00686">
        <w:rPr>
          <w:lang w:val="ms-MY"/>
        </w:rPr>
        <w:t>, 102359.</w:t>
      </w:r>
      <w:r w:rsidRPr="00E046F4">
        <w:rPr>
          <w:lang w:val="ms-MY"/>
        </w:rPr>
        <w:t xml:space="preserve"> </w:t>
      </w:r>
      <w:r w:rsidRPr="00E046F4">
        <w:rPr>
          <w:rStyle w:val="anchor-text"/>
          <w:lang w:val="ms-MY"/>
        </w:rPr>
        <w:t>https://doi.org/10.1016/j.wsif.2020.102359</w:t>
      </w:r>
    </w:p>
    <w:p w14:paraId="4F076064" w14:textId="77777777" w:rsidR="002F714C" w:rsidRPr="00E00686" w:rsidRDefault="002F714C" w:rsidP="00704B4A">
      <w:pPr>
        <w:pStyle w:val="Reflist"/>
        <w:rPr>
          <w:lang w:val="ms-MY"/>
        </w:rPr>
      </w:pPr>
      <w:r w:rsidRPr="00E00686">
        <w:rPr>
          <w:lang w:val="ms-MY"/>
        </w:rPr>
        <w:t xml:space="preserve">Strauss, A., &amp; Corbin, J. (1998). </w:t>
      </w:r>
      <w:r w:rsidRPr="00E00686">
        <w:rPr>
          <w:i/>
          <w:iCs w:val="0"/>
          <w:lang w:val="ms-MY"/>
        </w:rPr>
        <w:t>Basics of qualitative research: Techniques and procedures for developing grounded theory</w:t>
      </w:r>
      <w:r w:rsidRPr="00E00686">
        <w:rPr>
          <w:lang w:val="ms-MY"/>
        </w:rPr>
        <w:t xml:space="preserve"> (2nd ed.). Sage Publications, Inc.</w:t>
      </w:r>
    </w:p>
    <w:p w14:paraId="6909AE13" w14:textId="77777777" w:rsidR="002F714C" w:rsidRPr="003B239F" w:rsidRDefault="002F714C" w:rsidP="00704B4A">
      <w:pPr>
        <w:pStyle w:val="Reflist"/>
        <w:rPr>
          <w:lang w:val="ms-MY"/>
        </w:rPr>
      </w:pPr>
      <w:r w:rsidRPr="00E00686">
        <w:rPr>
          <w:lang w:val="ms-MY"/>
        </w:rPr>
        <w:t xml:space="preserve">Welch, J. K., &amp; Patton, M. Q. (1992). Qualitative evaluation and research methods. </w:t>
      </w:r>
      <w:r w:rsidRPr="00E00686">
        <w:rPr>
          <w:i/>
          <w:iCs w:val="0"/>
          <w:lang w:val="ms-MY"/>
        </w:rPr>
        <w:t>The Modern Language Journal</w:t>
      </w:r>
      <w:r w:rsidRPr="00E00686">
        <w:rPr>
          <w:lang w:val="ms-MY"/>
        </w:rPr>
        <w:t xml:space="preserve">, </w:t>
      </w:r>
      <w:r w:rsidRPr="00E00686">
        <w:rPr>
          <w:i/>
          <w:iCs w:val="0"/>
          <w:lang w:val="ms-MY"/>
        </w:rPr>
        <w:t>76</w:t>
      </w:r>
      <w:r w:rsidRPr="00E00686">
        <w:rPr>
          <w:lang w:val="ms-MY"/>
        </w:rPr>
        <w:t>, 543.</w:t>
      </w:r>
    </w:p>
    <w:p w14:paraId="607F4E55" w14:textId="77777777" w:rsidR="005C3EF1" w:rsidRPr="003B239F" w:rsidRDefault="005C3EF1" w:rsidP="001C2A05">
      <w:pPr>
        <w:pStyle w:val="Reflist"/>
        <w:rPr>
          <w:lang w:val="ms-MY"/>
        </w:rPr>
      </w:pPr>
    </w:p>
    <w:p w14:paraId="51C6967D" w14:textId="77777777" w:rsidR="00CA6B7E" w:rsidRPr="003B239F" w:rsidRDefault="00CA6B7E" w:rsidP="001B1B86">
      <w:pPr>
        <w:jc w:val="both"/>
        <w:rPr>
          <w:b/>
          <w:lang w:val="ms-MY"/>
        </w:rPr>
      </w:pPr>
    </w:p>
    <w:sectPr w:rsidR="00CA6B7E" w:rsidRPr="003B239F" w:rsidSect="002161B5">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33"/>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7F690C" w14:textId="77777777" w:rsidR="00F90184" w:rsidRDefault="00F90184">
      <w:pPr>
        <w:ind w:left="2" w:hanging="2"/>
      </w:pPr>
      <w:r>
        <w:separator/>
      </w:r>
    </w:p>
  </w:endnote>
  <w:endnote w:type="continuationSeparator" w:id="0">
    <w:p w14:paraId="22909597" w14:textId="77777777" w:rsidR="00F90184" w:rsidRDefault="00F90184">
      <w:pPr>
        <w:ind w:left="2"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09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dvP7C2E">
    <w:panose1 w:val="00000000000000000000"/>
    <w:charset w:val="00"/>
    <w:family w:val="roman"/>
    <w:notTrueType/>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4F9FA9" w14:textId="77777777" w:rsidR="002161B5" w:rsidRDefault="002161B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72AE8B" w14:textId="77777777" w:rsidR="002161B5" w:rsidRDefault="002161B5">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434A9C" w14:textId="77777777" w:rsidR="002161B5" w:rsidRDefault="002161B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EC6311" w14:textId="77777777" w:rsidR="00F90184" w:rsidRDefault="00F90184">
      <w:pPr>
        <w:ind w:left="2" w:hanging="2"/>
      </w:pPr>
      <w:r>
        <w:separator/>
      </w:r>
    </w:p>
  </w:footnote>
  <w:footnote w:type="continuationSeparator" w:id="0">
    <w:p w14:paraId="044E9F01" w14:textId="77777777" w:rsidR="00F90184" w:rsidRDefault="00F90184">
      <w:pPr>
        <w:ind w:left="2"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A0AF7A" w14:textId="77777777" w:rsidR="002161B5" w:rsidRDefault="002161B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FA88BC" w14:textId="0D71D45C" w:rsidR="002161B5" w:rsidRPr="002161B5" w:rsidRDefault="002161B5" w:rsidP="002161B5">
    <w:pPr>
      <w:tabs>
        <w:tab w:val="left" w:pos="720"/>
        <w:tab w:val="center" w:pos="4680"/>
        <w:tab w:val="right" w:pos="9360"/>
      </w:tabs>
      <w:ind w:left="2"/>
      <w:jc w:val="both"/>
      <w:rPr>
        <w:sz w:val="18"/>
        <w:szCs w:val="18"/>
      </w:rPr>
    </w:pPr>
    <w:bookmarkStart w:id="1" w:name="_Hlk143544534"/>
    <w:proofErr w:type="spellStart"/>
    <w:r w:rsidRPr="002161B5">
      <w:rPr>
        <w:sz w:val="18"/>
        <w:szCs w:val="18"/>
      </w:rPr>
      <w:t>Geografia</w:t>
    </w:r>
    <w:proofErr w:type="spellEnd"/>
    <w:r w:rsidRPr="002161B5">
      <w:rPr>
        <w:sz w:val="18"/>
        <w:szCs w:val="18"/>
      </w:rPr>
      <w:t>-Malaysian Journal of Society and Space</w:t>
    </w:r>
    <w:r w:rsidRPr="002161B5">
      <w:rPr>
        <w:b/>
        <w:sz w:val="18"/>
        <w:szCs w:val="18"/>
      </w:rPr>
      <w:t xml:space="preserve"> </w:t>
    </w:r>
    <w:r w:rsidRPr="002161B5">
      <w:rPr>
        <w:sz w:val="18"/>
        <w:szCs w:val="18"/>
      </w:rPr>
      <w:t>20 issue</w:t>
    </w:r>
    <w:r w:rsidRPr="002161B5">
      <w:rPr>
        <w:b/>
        <w:sz w:val="18"/>
        <w:szCs w:val="18"/>
      </w:rPr>
      <w:t xml:space="preserve"> </w:t>
    </w:r>
    <w:r w:rsidRPr="002161B5">
      <w:rPr>
        <w:sz w:val="18"/>
        <w:szCs w:val="18"/>
      </w:rPr>
      <w:t>1</w:t>
    </w:r>
    <w:r w:rsidRPr="002161B5">
      <w:rPr>
        <w:b/>
        <w:sz w:val="18"/>
        <w:szCs w:val="18"/>
      </w:rPr>
      <w:t xml:space="preserve"> </w:t>
    </w:r>
    <w:r w:rsidRPr="002161B5">
      <w:rPr>
        <w:sz w:val="18"/>
        <w:szCs w:val="18"/>
      </w:rPr>
      <w:t>(</w:t>
    </w:r>
    <w:r>
      <w:rPr>
        <w:sz w:val="18"/>
        <w:szCs w:val="18"/>
      </w:rPr>
      <w:t>33-48</w:t>
    </w:r>
    <w:r w:rsidRPr="002161B5">
      <w:rPr>
        <w:sz w:val="18"/>
        <w:szCs w:val="18"/>
      </w:rPr>
      <w:t>)</w:t>
    </w:r>
    <w:r w:rsidRPr="002161B5">
      <w:rPr>
        <w:sz w:val="18"/>
        <w:szCs w:val="18"/>
      </w:rPr>
      <w:tab/>
    </w:r>
  </w:p>
  <w:p w14:paraId="3DB05F43" w14:textId="05C2973A" w:rsidR="002161B5" w:rsidRPr="002161B5" w:rsidRDefault="002161B5" w:rsidP="002161B5">
    <w:pPr>
      <w:pStyle w:val="Header"/>
      <w:rPr>
        <w:sz w:val="18"/>
        <w:szCs w:val="18"/>
      </w:rPr>
    </w:pPr>
    <w:r w:rsidRPr="002161B5">
      <w:rPr>
        <w:sz w:val="18"/>
        <w:szCs w:val="18"/>
      </w:rPr>
      <w:t xml:space="preserve">© 2024, e-ISSN 2682-7727 </w:t>
    </w:r>
    <w:bookmarkStart w:id="2" w:name="_GoBack"/>
    <w:bookmarkEnd w:id="1"/>
    <w:r w:rsidRPr="002161B5">
      <w:rPr>
        <w:rFonts w:eastAsia="Calibri"/>
        <w:position w:val="-1"/>
        <w:sz w:val="18"/>
        <w:szCs w:val="18"/>
      </w:rPr>
      <w:fldChar w:fldCharType="begin"/>
    </w:r>
    <w:r w:rsidRPr="002161B5">
      <w:rPr>
        <w:rFonts w:eastAsia="Calibri"/>
        <w:position w:val="-1"/>
        <w:sz w:val="18"/>
        <w:szCs w:val="18"/>
      </w:rPr>
      <w:instrText xml:space="preserve"> HYPERLINK "https://doi.org/10.17576/geo-2024-2001-03" </w:instrText>
    </w:r>
    <w:r w:rsidRPr="002161B5">
      <w:rPr>
        <w:rFonts w:eastAsia="Calibri"/>
        <w:position w:val="-1"/>
        <w:sz w:val="18"/>
        <w:szCs w:val="18"/>
      </w:rPr>
    </w:r>
    <w:r w:rsidRPr="002161B5">
      <w:rPr>
        <w:rFonts w:eastAsia="Calibri"/>
        <w:position w:val="-1"/>
        <w:sz w:val="18"/>
        <w:szCs w:val="18"/>
      </w:rPr>
      <w:fldChar w:fldCharType="separate"/>
    </w:r>
    <w:r w:rsidRPr="002161B5">
      <w:rPr>
        <w:rStyle w:val="Hyperlink"/>
        <w:rFonts w:eastAsia="Calibri"/>
        <w:color w:val="auto"/>
        <w:sz w:val="18"/>
        <w:szCs w:val="18"/>
        <w:u w:val="none"/>
      </w:rPr>
      <w:t>https://doi.org/10.17576/geo-202</w:t>
    </w:r>
    <w:r w:rsidRPr="002161B5">
      <w:rPr>
        <w:rStyle w:val="Hyperlink"/>
        <w:color w:val="auto"/>
        <w:sz w:val="18"/>
        <w:szCs w:val="18"/>
        <w:u w:val="none"/>
      </w:rPr>
      <w:t>4</w:t>
    </w:r>
    <w:r w:rsidRPr="002161B5">
      <w:rPr>
        <w:rStyle w:val="Hyperlink"/>
        <w:rFonts w:eastAsia="Calibri"/>
        <w:color w:val="auto"/>
        <w:sz w:val="18"/>
        <w:szCs w:val="18"/>
        <w:u w:val="none"/>
      </w:rPr>
      <w:t>-</w:t>
    </w:r>
    <w:r w:rsidRPr="002161B5">
      <w:rPr>
        <w:rStyle w:val="Hyperlink"/>
        <w:color w:val="auto"/>
        <w:sz w:val="18"/>
        <w:szCs w:val="18"/>
        <w:u w:val="none"/>
      </w:rPr>
      <w:t>2001</w:t>
    </w:r>
    <w:r w:rsidRPr="002161B5">
      <w:rPr>
        <w:rStyle w:val="Hyperlink"/>
        <w:rFonts w:eastAsia="Calibri"/>
        <w:color w:val="auto"/>
        <w:sz w:val="18"/>
        <w:szCs w:val="18"/>
        <w:u w:val="none"/>
      </w:rPr>
      <w:t>-0</w:t>
    </w:r>
    <w:r w:rsidRPr="002161B5">
      <w:rPr>
        <w:rStyle w:val="Hyperlink"/>
        <w:color w:val="auto"/>
        <w:sz w:val="18"/>
        <w:szCs w:val="18"/>
        <w:u w:val="none"/>
      </w:rPr>
      <w:t>3</w:t>
    </w:r>
    <w:r w:rsidRPr="002161B5">
      <w:rPr>
        <w:rFonts w:eastAsia="Calibri"/>
        <w:position w:val="-1"/>
        <w:sz w:val="18"/>
        <w:szCs w:val="18"/>
      </w:rPr>
      <w:fldChar w:fldCharType="end"/>
    </w:r>
    <w:bookmarkEnd w:id="2"/>
    <w:sdt>
      <w:sdtPr>
        <w:rPr>
          <w:sz w:val="18"/>
          <w:szCs w:val="18"/>
        </w:rPr>
        <w:id w:val="716783463"/>
        <w:docPartObj>
          <w:docPartGallery w:val="Page Numbers (Top of Page)"/>
          <w:docPartUnique/>
        </w:docPartObj>
      </w:sdtPr>
      <w:sdtEndPr>
        <w:rPr>
          <w:noProof/>
        </w:rPr>
      </w:sdtEndPr>
      <w:sdtContent>
        <w:r>
          <w:rPr>
            <w:sz w:val="18"/>
            <w:szCs w:val="18"/>
          </w:rPr>
          <w:tab/>
        </w:r>
        <w:r>
          <w:rPr>
            <w:sz w:val="18"/>
            <w:szCs w:val="18"/>
          </w:rPr>
          <w:tab/>
        </w:r>
        <w:r>
          <w:rPr>
            <w:sz w:val="18"/>
            <w:szCs w:val="18"/>
          </w:rPr>
          <w:tab/>
        </w:r>
        <w:r>
          <w:rPr>
            <w:sz w:val="18"/>
            <w:szCs w:val="18"/>
          </w:rPr>
          <w:tab/>
        </w:r>
        <w:r>
          <w:rPr>
            <w:sz w:val="18"/>
            <w:szCs w:val="18"/>
          </w:rPr>
          <w:tab/>
          <w:t xml:space="preserve">            </w:t>
        </w:r>
        <w:r w:rsidRPr="002161B5">
          <w:rPr>
            <w:sz w:val="18"/>
            <w:szCs w:val="18"/>
          </w:rPr>
          <w:fldChar w:fldCharType="begin"/>
        </w:r>
        <w:r w:rsidRPr="002161B5">
          <w:rPr>
            <w:sz w:val="18"/>
            <w:szCs w:val="18"/>
          </w:rPr>
          <w:instrText xml:space="preserve"> PAGE   \* MERGEFORMAT </w:instrText>
        </w:r>
        <w:r w:rsidRPr="002161B5">
          <w:rPr>
            <w:sz w:val="18"/>
            <w:szCs w:val="18"/>
          </w:rPr>
          <w:fldChar w:fldCharType="separate"/>
        </w:r>
        <w:r>
          <w:rPr>
            <w:noProof/>
            <w:sz w:val="18"/>
            <w:szCs w:val="18"/>
          </w:rPr>
          <w:t>33</w:t>
        </w:r>
        <w:r w:rsidRPr="002161B5">
          <w:rPr>
            <w:noProof/>
            <w:sz w:val="18"/>
            <w:szCs w:val="18"/>
          </w:rPr>
          <w:fldChar w:fldCharType="end"/>
        </w:r>
      </w:sdtContent>
    </w:sdt>
  </w:p>
  <w:p w14:paraId="7CFC7514" w14:textId="0ED5DDF3" w:rsidR="004C1490" w:rsidRPr="002161B5" w:rsidRDefault="004C1490" w:rsidP="002161B5">
    <w:pPr>
      <w:tabs>
        <w:tab w:val="center" w:pos="4680"/>
        <w:tab w:val="right" w:pos="9360"/>
      </w:tabs>
      <w:ind w:left="2"/>
      <w:rPr>
        <w:sz w:val="18"/>
        <w:szCs w:val="18"/>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2EC2F8" w14:textId="77777777" w:rsidR="002161B5" w:rsidRDefault="002161B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B464A4"/>
    <w:multiLevelType w:val="hybridMultilevel"/>
    <w:tmpl w:val="3F10B6AA"/>
    <w:lvl w:ilvl="0" w:tplc="0809000F">
      <w:start w:val="1"/>
      <w:numFmt w:val="decimal"/>
      <w:lvlText w:val="%1."/>
      <w:lvlJc w:val="left"/>
      <w:pPr>
        <w:ind w:left="718" w:hanging="360"/>
      </w:pPr>
    </w:lvl>
    <w:lvl w:ilvl="1" w:tplc="08090019" w:tentative="1">
      <w:start w:val="1"/>
      <w:numFmt w:val="lowerLetter"/>
      <w:lvlText w:val="%2."/>
      <w:lvlJc w:val="left"/>
      <w:pPr>
        <w:ind w:left="1438" w:hanging="360"/>
      </w:pPr>
    </w:lvl>
    <w:lvl w:ilvl="2" w:tplc="0809001B" w:tentative="1">
      <w:start w:val="1"/>
      <w:numFmt w:val="lowerRoman"/>
      <w:lvlText w:val="%3."/>
      <w:lvlJc w:val="right"/>
      <w:pPr>
        <w:ind w:left="2158" w:hanging="180"/>
      </w:pPr>
    </w:lvl>
    <w:lvl w:ilvl="3" w:tplc="0809000F" w:tentative="1">
      <w:start w:val="1"/>
      <w:numFmt w:val="decimal"/>
      <w:lvlText w:val="%4."/>
      <w:lvlJc w:val="left"/>
      <w:pPr>
        <w:ind w:left="2878" w:hanging="360"/>
      </w:pPr>
    </w:lvl>
    <w:lvl w:ilvl="4" w:tplc="08090019" w:tentative="1">
      <w:start w:val="1"/>
      <w:numFmt w:val="lowerLetter"/>
      <w:lvlText w:val="%5."/>
      <w:lvlJc w:val="left"/>
      <w:pPr>
        <w:ind w:left="3598" w:hanging="360"/>
      </w:pPr>
    </w:lvl>
    <w:lvl w:ilvl="5" w:tplc="0809001B" w:tentative="1">
      <w:start w:val="1"/>
      <w:numFmt w:val="lowerRoman"/>
      <w:lvlText w:val="%6."/>
      <w:lvlJc w:val="right"/>
      <w:pPr>
        <w:ind w:left="4318" w:hanging="180"/>
      </w:pPr>
    </w:lvl>
    <w:lvl w:ilvl="6" w:tplc="0809000F" w:tentative="1">
      <w:start w:val="1"/>
      <w:numFmt w:val="decimal"/>
      <w:lvlText w:val="%7."/>
      <w:lvlJc w:val="left"/>
      <w:pPr>
        <w:ind w:left="5038" w:hanging="360"/>
      </w:pPr>
    </w:lvl>
    <w:lvl w:ilvl="7" w:tplc="08090019" w:tentative="1">
      <w:start w:val="1"/>
      <w:numFmt w:val="lowerLetter"/>
      <w:lvlText w:val="%8."/>
      <w:lvlJc w:val="left"/>
      <w:pPr>
        <w:ind w:left="5758" w:hanging="360"/>
      </w:pPr>
    </w:lvl>
    <w:lvl w:ilvl="8" w:tplc="0809001B" w:tentative="1">
      <w:start w:val="1"/>
      <w:numFmt w:val="lowerRoman"/>
      <w:lvlText w:val="%9."/>
      <w:lvlJc w:val="right"/>
      <w:pPr>
        <w:ind w:left="6478" w:hanging="180"/>
      </w:pPr>
    </w:lvl>
  </w:abstractNum>
  <w:abstractNum w:abstractNumId="1" w15:restartNumberingAfterBreak="0">
    <w:nsid w:val="3AD650E2"/>
    <w:multiLevelType w:val="multilevel"/>
    <w:tmpl w:val="D4DEE456"/>
    <w:styleLink w:val="CurrentList2"/>
    <w:lvl w:ilvl="0">
      <w:start w:val="1"/>
      <w:numFmt w:val="lowerLetter"/>
      <w:lvlText w:val="%1."/>
      <w:lvlJc w:val="left"/>
      <w:pPr>
        <w:ind w:left="567" w:hanging="56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B8E7BCC"/>
    <w:multiLevelType w:val="hybridMultilevel"/>
    <w:tmpl w:val="D2D842A6"/>
    <w:lvl w:ilvl="0" w:tplc="43EE961A">
      <w:start w:val="1"/>
      <w:numFmt w:val="lowerLetter"/>
      <w:lvlText w:val="%1."/>
      <w:lvlJc w:val="left"/>
      <w:pPr>
        <w:ind w:left="358" w:hanging="360"/>
      </w:pPr>
      <w:rPr>
        <w:rFonts w:hint="default"/>
      </w:rPr>
    </w:lvl>
    <w:lvl w:ilvl="1" w:tplc="44090019" w:tentative="1">
      <w:start w:val="1"/>
      <w:numFmt w:val="lowerLetter"/>
      <w:lvlText w:val="%2."/>
      <w:lvlJc w:val="left"/>
      <w:pPr>
        <w:ind w:left="1078" w:hanging="360"/>
      </w:pPr>
    </w:lvl>
    <w:lvl w:ilvl="2" w:tplc="4409001B" w:tentative="1">
      <w:start w:val="1"/>
      <w:numFmt w:val="lowerRoman"/>
      <w:lvlText w:val="%3."/>
      <w:lvlJc w:val="right"/>
      <w:pPr>
        <w:ind w:left="1798" w:hanging="180"/>
      </w:pPr>
    </w:lvl>
    <w:lvl w:ilvl="3" w:tplc="4409000F" w:tentative="1">
      <w:start w:val="1"/>
      <w:numFmt w:val="decimal"/>
      <w:lvlText w:val="%4."/>
      <w:lvlJc w:val="left"/>
      <w:pPr>
        <w:ind w:left="2518" w:hanging="360"/>
      </w:pPr>
    </w:lvl>
    <w:lvl w:ilvl="4" w:tplc="44090019" w:tentative="1">
      <w:start w:val="1"/>
      <w:numFmt w:val="lowerLetter"/>
      <w:lvlText w:val="%5."/>
      <w:lvlJc w:val="left"/>
      <w:pPr>
        <w:ind w:left="3238" w:hanging="360"/>
      </w:pPr>
    </w:lvl>
    <w:lvl w:ilvl="5" w:tplc="4409001B" w:tentative="1">
      <w:start w:val="1"/>
      <w:numFmt w:val="lowerRoman"/>
      <w:lvlText w:val="%6."/>
      <w:lvlJc w:val="right"/>
      <w:pPr>
        <w:ind w:left="3958" w:hanging="180"/>
      </w:pPr>
    </w:lvl>
    <w:lvl w:ilvl="6" w:tplc="4409000F" w:tentative="1">
      <w:start w:val="1"/>
      <w:numFmt w:val="decimal"/>
      <w:lvlText w:val="%7."/>
      <w:lvlJc w:val="left"/>
      <w:pPr>
        <w:ind w:left="4678" w:hanging="360"/>
      </w:pPr>
    </w:lvl>
    <w:lvl w:ilvl="7" w:tplc="44090019" w:tentative="1">
      <w:start w:val="1"/>
      <w:numFmt w:val="lowerLetter"/>
      <w:lvlText w:val="%8."/>
      <w:lvlJc w:val="left"/>
      <w:pPr>
        <w:ind w:left="5398" w:hanging="360"/>
      </w:pPr>
    </w:lvl>
    <w:lvl w:ilvl="8" w:tplc="4409001B" w:tentative="1">
      <w:start w:val="1"/>
      <w:numFmt w:val="lowerRoman"/>
      <w:lvlText w:val="%9."/>
      <w:lvlJc w:val="right"/>
      <w:pPr>
        <w:ind w:left="6118" w:hanging="180"/>
      </w:pPr>
    </w:lvl>
  </w:abstractNum>
  <w:abstractNum w:abstractNumId="3" w15:restartNumberingAfterBreak="0">
    <w:nsid w:val="541C043D"/>
    <w:multiLevelType w:val="hybridMultilevel"/>
    <w:tmpl w:val="EE3031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5932560"/>
    <w:multiLevelType w:val="hybridMultilevel"/>
    <w:tmpl w:val="10A00D68"/>
    <w:lvl w:ilvl="0" w:tplc="CFD4AE70">
      <w:start w:val="1"/>
      <w:numFmt w:val="lowerLetter"/>
      <w:pStyle w:val="Heading3"/>
      <w:lvlText w:val="%1."/>
      <w:lvlJc w:val="left"/>
      <w:pPr>
        <w:ind w:left="567"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97B1FC2"/>
    <w:multiLevelType w:val="hybridMultilevel"/>
    <w:tmpl w:val="61209B62"/>
    <w:lvl w:ilvl="0" w:tplc="7CA40108">
      <w:start w:val="1"/>
      <w:numFmt w:val="decimal"/>
      <w:pStyle w:val="Referencelist"/>
      <w:lvlText w:val="%1."/>
      <w:lvlJc w:val="left"/>
      <w:pPr>
        <w:ind w:left="358" w:hanging="360"/>
      </w:pPr>
      <w:rPr>
        <w:rFonts w:hint="default"/>
      </w:rPr>
    </w:lvl>
    <w:lvl w:ilvl="1" w:tplc="44090019" w:tentative="1">
      <w:start w:val="1"/>
      <w:numFmt w:val="lowerLetter"/>
      <w:lvlText w:val="%2."/>
      <w:lvlJc w:val="left"/>
      <w:pPr>
        <w:ind w:left="1078" w:hanging="360"/>
      </w:pPr>
    </w:lvl>
    <w:lvl w:ilvl="2" w:tplc="4409001B" w:tentative="1">
      <w:start w:val="1"/>
      <w:numFmt w:val="lowerRoman"/>
      <w:lvlText w:val="%3."/>
      <w:lvlJc w:val="right"/>
      <w:pPr>
        <w:ind w:left="1798" w:hanging="180"/>
      </w:pPr>
    </w:lvl>
    <w:lvl w:ilvl="3" w:tplc="4409000F" w:tentative="1">
      <w:start w:val="1"/>
      <w:numFmt w:val="decimal"/>
      <w:lvlText w:val="%4."/>
      <w:lvlJc w:val="left"/>
      <w:pPr>
        <w:ind w:left="2518" w:hanging="360"/>
      </w:pPr>
    </w:lvl>
    <w:lvl w:ilvl="4" w:tplc="44090019" w:tentative="1">
      <w:start w:val="1"/>
      <w:numFmt w:val="lowerLetter"/>
      <w:lvlText w:val="%5."/>
      <w:lvlJc w:val="left"/>
      <w:pPr>
        <w:ind w:left="3238" w:hanging="360"/>
      </w:pPr>
    </w:lvl>
    <w:lvl w:ilvl="5" w:tplc="4409001B" w:tentative="1">
      <w:start w:val="1"/>
      <w:numFmt w:val="lowerRoman"/>
      <w:lvlText w:val="%6."/>
      <w:lvlJc w:val="right"/>
      <w:pPr>
        <w:ind w:left="3958" w:hanging="180"/>
      </w:pPr>
    </w:lvl>
    <w:lvl w:ilvl="6" w:tplc="4409000F" w:tentative="1">
      <w:start w:val="1"/>
      <w:numFmt w:val="decimal"/>
      <w:lvlText w:val="%7."/>
      <w:lvlJc w:val="left"/>
      <w:pPr>
        <w:ind w:left="4678" w:hanging="360"/>
      </w:pPr>
    </w:lvl>
    <w:lvl w:ilvl="7" w:tplc="44090019" w:tentative="1">
      <w:start w:val="1"/>
      <w:numFmt w:val="lowerLetter"/>
      <w:lvlText w:val="%8."/>
      <w:lvlJc w:val="left"/>
      <w:pPr>
        <w:ind w:left="5398" w:hanging="360"/>
      </w:pPr>
    </w:lvl>
    <w:lvl w:ilvl="8" w:tplc="4409001B" w:tentative="1">
      <w:start w:val="1"/>
      <w:numFmt w:val="lowerRoman"/>
      <w:lvlText w:val="%9."/>
      <w:lvlJc w:val="right"/>
      <w:pPr>
        <w:ind w:left="6118" w:hanging="180"/>
      </w:pPr>
    </w:lvl>
  </w:abstractNum>
  <w:abstractNum w:abstractNumId="6" w15:restartNumberingAfterBreak="0">
    <w:nsid w:val="5DCC169A"/>
    <w:multiLevelType w:val="multilevel"/>
    <w:tmpl w:val="E6DC1A40"/>
    <w:styleLink w:val="CurrentList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5"/>
  </w:num>
  <w:num w:numId="3">
    <w:abstractNumId w:val="0"/>
  </w:num>
  <w:num w:numId="4">
    <w:abstractNumId w:val="4"/>
  </w:num>
  <w:num w:numId="5">
    <w:abstractNumId w:val="6"/>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ms-MY" w:vendorID="86" w:dllVersion="513"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Y3MDW3MDA2N7c0t7RU0lEKTi0uzszPAykwqwUAzcZpUiwAAAA="/>
  </w:docVars>
  <w:rsids>
    <w:rsidRoot w:val="004C1490"/>
    <w:rsid w:val="0000183B"/>
    <w:rsid w:val="00004AF9"/>
    <w:rsid w:val="00004EA7"/>
    <w:rsid w:val="00010647"/>
    <w:rsid w:val="00012581"/>
    <w:rsid w:val="00013788"/>
    <w:rsid w:val="00013AD4"/>
    <w:rsid w:val="00016551"/>
    <w:rsid w:val="00017E5C"/>
    <w:rsid w:val="00026655"/>
    <w:rsid w:val="0002673A"/>
    <w:rsid w:val="00032D83"/>
    <w:rsid w:val="00043AF6"/>
    <w:rsid w:val="0004529F"/>
    <w:rsid w:val="00045357"/>
    <w:rsid w:val="00052540"/>
    <w:rsid w:val="000554BC"/>
    <w:rsid w:val="00056453"/>
    <w:rsid w:val="00064EBA"/>
    <w:rsid w:val="000656C4"/>
    <w:rsid w:val="00070A7B"/>
    <w:rsid w:val="00070A82"/>
    <w:rsid w:val="000711C2"/>
    <w:rsid w:val="00071427"/>
    <w:rsid w:val="0007211D"/>
    <w:rsid w:val="00072F87"/>
    <w:rsid w:val="0007318F"/>
    <w:rsid w:val="0007740E"/>
    <w:rsid w:val="00087422"/>
    <w:rsid w:val="0009081F"/>
    <w:rsid w:val="00093963"/>
    <w:rsid w:val="00095DC2"/>
    <w:rsid w:val="000A271E"/>
    <w:rsid w:val="000A5283"/>
    <w:rsid w:val="000A6442"/>
    <w:rsid w:val="000B2C7D"/>
    <w:rsid w:val="000B5FB0"/>
    <w:rsid w:val="000C0164"/>
    <w:rsid w:val="000C157A"/>
    <w:rsid w:val="000C1A68"/>
    <w:rsid w:val="000D025C"/>
    <w:rsid w:val="000D1C56"/>
    <w:rsid w:val="000D2660"/>
    <w:rsid w:val="000D5765"/>
    <w:rsid w:val="000D5920"/>
    <w:rsid w:val="000D60DF"/>
    <w:rsid w:val="000E0D6E"/>
    <w:rsid w:val="000E4D3A"/>
    <w:rsid w:val="000E6776"/>
    <w:rsid w:val="000F3409"/>
    <w:rsid w:val="00102575"/>
    <w:rsid w:val="00103021"/>
    <w:rsid w:val="00103750"/>
    <w:rsid w:val="00103BBD"/>
    <w:rsid w:val="0010463E"/>
    <w:rsid w:val="00105763"/>
    <w:rsid w:val="00105D87"/>
    <w:rsid w:val="001063AE"/>
    <w:rsid w:val="001117AD"/>
    <w:rsid w:val="001125E1"/>
    <w:rsid w:val="00116CB6"/>
    <w:rsid w:val="00124E7D"/>
    <w:rsid w:val="0013049F"/>
    <w:rsid w:val="00130A5A"/>
    <w:rsid w:val="00131EBE"/>
    <w:rsid w:val="00135025"/>
    <w:rsid w:val="001352C0"/>
    <w:rsid w:val="00135DD9"/>
    <w:rsid w:val="00151DC1"/>
    <w:rsid w:val="00156697"/>
    <w:rsid w:val="001602FC"/>
    <w:rsid w:val="001637E8"/>
    <w:rsid w:val="001651CD"/>
    <w:rsid w:val="00165B86"/>
    <w:rsid w:val="00171833"/>
    <w:rsid w:val="00173641"/>
    <w:rsid w:val="00173F89"/>
    <w:rsid w:val="00181107"/>
    <w:rsid w:val="001825EB"/>
    <w:rsid w:val="0018262F"/>
    <w:rsid w:val="00185C13"/>
    <w:rsid w:val="0018741F"/>
    <w:rsid w:val="001879DF"/>
    <w:rsid w:val="0019156D"/>
    <w:rsid w:val="0019785C"/>
    <w:rsid w:val="00197A88"/>
    <w:rsid w:val="001A18D3"/>
    <w:rsid w:val="001A6147"/>
    <w:rsid w:val="001A619B"/>
    <w:rsid w:val="001A6F9B"/>
    <w:rsid w:val="001B1B86"/>
    <w:rsid w:val="001B542D"/>
    <w:rsid w:val="001B6304"/>
    <w:rsid w:val="001C08F8"/>
    <w:rsid w:val="001C2A05"/>
    <w:rsid w:val="001C739D"/>
    <w:rsid w:val="001C7A92"/>
    <w:rsid w:val="001E46B5"/>
    <w:rsid w:val="001E65FC"/>
    <w:rsid w:val="001E6FDE"/>
    <w:rsid w:val="001E72A3"/>
    <w:rsid w:val="001E72C0"/>
    <w:rsid w:val="001F062A"/>
    <w:rsid w:val="001F1B51"/>
    <w:rsid w:val="001F2B4B"/>
    <w:rsid w:val="001F5289"/>
    <w:rsid w:val="001F6803"/>
    <w:rsid w:val="00201F14"/>
    <w:rsid w:val="00211B4D"/>
    <w:rsid w:val="002161B5"/>
    <w:rsid w:val="00217457"/>
    <w:rsid w:val="00221292"/>
    <w:rsid w:val="0022295E"/>
    <w:rsid w:val="00227D0A"/>
    <w:rsid w:val="0023015C"/>
    <w:rsid w:val="00231745"/>
    <w:rsid w:val="002341BB"/>
    <w:rsid w:val="00236F86"/>
    <w:rsid w:val="002439B9"/>
    <w:rsid w:val="00246E11"/>
    <w:rsid w:val="00251EB0"/>
    <w:rsid w:val="00253124"/>
    <w:rsid w:val="0025684D"/>
    <w:rsid w:val="0026492D"/>
    <w:rsid w:val="00266EE8"/>
    <w:rsid w:val="0027055F"/>
    <w:rsid w:val="00275D91"/>
    <w:rsid w:val="0027716F"/>
    <w:rsid w:val="0027789C"/>
    <w:rsid w:val="0028205D"/>
    <w:rsid w:val="002844FF"/>
    <w:rsid w:val="002862FD"/>
    <w:rsid w:val="0029308C"/>
    <w:rsid w:val="00293640"/>
    <w:rsid w:val="002959AA"/>
    <w:rsid w:val="0029733F"/>
    <w:rsid w:val="00297807"/>
    <w:rsid w:val="00297FE4"/>
    <w:rsid w:val="002A5BB5"/>
    <w:rsid w:val="002A66BD"/>
    <w:rsid w:val="002A7081"/>
    <w:rsid w:val="002A737F"/>
    <w:rsid w:val="002A7824"/>
    <w:rsid w:val="002B0FB3"/>
    <w:rsid w:val="002B1BCC"/>
    <w:rsid w:val="002B2468"/>
    <w:rsid w:val="002B2FBB"/>
    <w:rsid w:val="002B654A"/>
    <w:rsid w:val="002C21D1"/>
    <w:rsid w:val="002C247C"/>
    <w:rsid w:val="002D5F30"/>
    <w:rsid w:val="002E1BC9"/>
    <w:rsid w:val="002E2D68"/>
    <w:rsid w:val="002E4896"/>
    <w:rsid w:val="002E72B6"/>
    <w:rsid w:val="002F417C"/>
    <w:rsid w:val="002F714C"/>
    <w:rsid w:val="0030048A"/>
    <w:rsid w:val="003017DB"/>
    <w:rsid w:val="00303C99"/>
    <w:rsid w:val="00306175"/>
    <w:rsid w:val="00320FA4"/>
    <w:rsid w:val="00321852"/>
    <w:rsid w:val="00322178"/>
    <w:rsid w:val="00326D2D"/>
    <w:rsid w:val="00330E82"/>
    <w:rsid w:val="00332373"/>
    <w:rsid w:val="00334557"/>
    <w:rsid w:val="00341622"/>
    <w:rsid w:val="00343BB0"/>
    <w:rsid w:val="00351924"/>
    <w:rsid w:val="003542AA"/>
    <w:rsid w:val="00355110"/>
    <w:rsid w:val="003566DD"/>
    <w:rsid w:val="00362C1F"/>
    <w:rsid w:val="00363B61"/>
    <w:rsid w:val="00364A96"/>
    <w:rsid w:val="003652DB"/>
    <w:rsid w:val="0037002B"/>
    <w:rsid w:val="00377211"/>
    <w:rsid w:val="00380FDD"/>
    <w:rsid w:val="00381B95"/>
    <w:rsid w:val="003855FE"/>
    <w:rsid w:val="00391601"/>
    <w:rsid w:val="00394C06"/>
    <w:rsid w:val="00396942"/>
    <w:rsid w:val="003973A8"/>
    <w:rsid w:val="003A2D6C"/>
    <w:rsid w:val="003A7677"/>
    <w:rsid w:val="003B07AD"/>
    <w:rsid w:val="003B239F"/>
    <w:rsid w:val="003B2510"/>
    <w:rsid w:val="003B387D"/>
    <w:rsid w:val="003C39BC"/>
    <w:rsid w:val="003C4B1F"/>
    <w:rsid w:val="003C4C99"/>
    <w:rsid w:val="003D00B3"/>
    <w:rsid w:val="003D22C7"/>
    <w:rsid w:val="003D4534"/>
    <w:rsid w:val="003D5D77"/>
    <w:rsid w:val="003D6678"/>
    <w:rsid w:val="003D7A5D"/>
    <w:rsid w:val="003E29C1"/>
    <w:rsid w:val="003E3DF8"/>
    <w:rsid w:val="003E6D51"/>
    <w:rsid w:val="003F06AA"/>
    <w:rsid w:val="003F16EB"/>
    <w:rsid w:val="004039F3"/>
    <w:rsid w:val="004047A2"/>
    <w:rsid w:val="004049A7"/>
    <w:rsid w:val="00407B23"/>
    <w:rsid w:val="00413CB9"/>
    <w:rsid w:val="00415B2E"/>
    <w:rsid w:val="00420325"/>
    <w:rsid w:val="00420995"/>
    <w:rsid w:val="00422750"/>
    <w:rsid w:val="00423965"/>
    <w:rsid w:val="004252DA"/>
    <w:rsid w:val="00430B6E"/>
    <w:rsid w:val="00430DBD"/>
    <w:rsid w:val="00431036"/>
    <w:rsid w:val="0044382E"/>
    <w:rsid w:val="0044563A"/>
    <w:rsid w:val="0045065E"/>
    <w:rsid w:val="00454207"/>
    <w:rsid w:val="00454347"/>
    <w:rsid w:val="004544D3"/>
    <w:rsid w:val="004617F2"/>
    <w:rsid w:val="00464313"/>
    <w:rsid w:val="004648B3"/>
    <w:rsid w:val="00470119"/>
    <w:rsid w:val="00471142"/>
    <w:rsid w:val="00473EB8"/>
    <w:rsid w:val="00474A96"/>
    <w:rsid w:val="00474C9E"/>
    <w:rsid w:val="00475D37"/>
    <w:rsid w:val="0048231B"/>
    <w:rsid w:val="004843FD"/>
    <w:rsid w:val="004847A3"/>
    <w:rsid w:val="0048707B"/>
    <w:rsid w:val="00491569"/>
    <w:rsid w:val="0049218E"/>
    <w:rsid w:val="00492D79"/>
    <w:rsid w:val="004943E3"/>
    <w:rsid w:val="00495049"/>
    <w:rsid w:val="00495343"/>
    <w:rsid w:val="004959CC"/>
    <w:rsid w:val="0049688C"/>
    <w:rsid w:val="004A1429"/>
    <w:rsid w:val="004A2B23"/>
    <w:rsid w:val="004A4F55"/>
    <w:rsid w:val="004B0A20"/>
    <w:rsid w:val="004B4B08"/>
    <w:rsid w:val="004B54A9"/>
    <w:rsid w:val="004B7FA8"/>
    <w:rsid w:val="004C0E6F"/>
    <w:rsid w:val="004C1239"/>
    <w:rsid w:val="004C1490"/>
    <w:rsid w:val="004C1642"/>
    <w:rsid w:val="004C19CF"/>
    <w:rsid w:val="004C2A2C"/>
    <w:rsid w:val="004D0136"/>
    <w:rsid w:val="004D06F4"/>
    <w:rsid w:val="004D0790"/>
    <w:rsid w:val="004E0B0A"/>
    <w:rsid w:val="004E17B0"/>
    <w:rsid w:val="004E5110"/>
    <w:rsid w:val="004E6B13"/>
    <w:rsid w:val="004E6D77"/>
    <w:rsid w:val="004E7ED5"/>
    <w:rsid w:val="004F1DAC"/>
    <w:rsid w:val="004F5029"/>
    <w:rsid w:val="004F53C6"/>
    <w:rsid w:val="004F5DD4"/>
    <w:rsid w:val="004F609A"/>
    <w:rsid w:val="004F7A87"/>
    <w:rsid w:val="004F7AE2"/>
    <w:rsid w:val="00500EDC"/>
    <w:rsid w:val="005029CC"/>
    <w:rsid w:val="00503293"/>
    <w:rsid w:val="00507909"/>
    <w:rsid w:val="00513574"/>
    <w:rsid w:val="005141C7"/>
    <w:rsid w:val="00514FF9"/>
    <w:rsid w:val="00520782"/>
    <w:rsid w:val="00521AD0"/>
    <w:rsid w:val="00524D28"/>
    <w:rsid w:val="00526CBD"/>
    <w:rsid w:val="005355E8"/>
    <w:rsid w:val="00536F2A"/>
    <w:rsid w:val="00541234"/>
    <w:rsid w:val="00541B9A"/>
    <w:rsid w:val="00544FDB"/>
    <w:rsid w:val="00545053"/>
    <w:rsid w:val="005451F3"/>
    <w:rsid w:val="00547B92"/>
    <w:rsid w:val="005533B8"/>
    <w:rsid w:val="0055443E"/>
    <w:rsid w:val="00561870"/>
    <w:rsid w:val="0056187C"/>
    <w:rsid w:val="00561B28"/>
    <w:rsid w:val="00561C85"/>
    <w:rsid w:val="00565E3D"/>
    <w:rsid w:val="005674C5"/>
    <w:rsid w:val="00567E66"/>
    <w:rsid w:val="00570C39"/>
    <w:rsid w:val="0057267E"/>
    <w:rsid w:val="0057364B"/>
    <w:rsid w:val="00574A32"/>
    <w:rsid w:val="00576089"/>
    <w:rsid w:val="00577C6E"/>
    <w:rsid w:val="00580736"/>
    <w:rsid w:val="00582216"/>
    <w:rsid w:val="00583EE0"/>
    <w:rsid w:val="00584787"/>
    <w:rsid w:val="0058667B"/>
    <w:rsid w:val="00586737"/>
    <w:rsid w:val="00586E81"/>
    <w:rsid w:val="005924D8"/>
    <w:rsid w:val="00592D93"/>
    <w:rsid w:val="00594D1D"/>
    <w:rsid w:val="00595F9E"/>
    <w:rsid w:val="005A49F3"/>
    <w:rsid w:val="005A7856"/>
    <w:rsid w:val="005A7A20"/>
    <w:rsid w:val="005B4EED"/>
    <w:rsid w:val="005B608B"/>
    <w:rsid w:val="005C0A85"/>
    <w:rsid w:val="005C26D7"/>
    <w:rsid w:val="005C2F8E"/>
    <w:rsid w:val="005C3EF1"/>
    <w:rsid w:val="005C4C87"/>
    <w:rsid w:val="005C50FE"/>
    <w:rsid w:val="005C5CC5"/>
    <w:rsid w:val="005C69E5"/>
    <w:rsid w:val="005C71D2"/>
    <w:rsid w:val="005C7A62"/>
    <w:rsid w:val="005D0A85"/>
    <w:rsid w:val="005D201A"/>
    <w:rsid w:val="005D2F68"/>
    <w:rsid w:val="005D371A"/>
    <w:rsid w:val="005D490B"/>
    <w:rsid w:val="005D7174"/>
    <w:rsid w:val="005E4AB1"/>
    <w:rsid w:val="005E6997"/>
    <w:rsid w:val="005E7315"/>
    <w:rsid w:val="005F03D7"/>
    <w:rsid w:val="005F57E6"/>
    <w:rsid w:val="005F605C"/>
    <w:rsid w:val="005F76A9"/>
    <w:rsid w:val="00601EF0"/>
    <w:rsid w:val="00602B67"/>
    <w:rsid w:val="0060332A"/>
    <w:rsid w:val="006043E4"/>
    <w:rsid w:val="00606318"/>
    <w:rsid w:val="00612176"/>
    <w:rsid w:val="00614DF3"/>
    <w:rsid w:val="0061520B"/>
    <w:rsid w:val="00617079"/>
    <w:rsid w:val="006205F8"/>
    <w:rsid w:val="00622600"/>
    <w:rsid w:val="006226C6"/>
    <w:rsid w:val="00623CD6"/>
    <w:rsid w:val="006321D0"/>
    <w:rsid w:val="00637C0D"/>
    <w:rsid w:val="00645CD4"/>
    <w:rsid w:val="006506BA"/>
    <w:rsid w:val="0065098D"/>
    <w:rsid w:val="00650A46"/>
    <w:rsid w:val="00652DD6"/>
    <w:rsid w:val="0065517D"/>
    <w:rsid w:val="00661C2D"/>
    <w:rsid w:val="006665AF"/>
    <w:rsid w:val="0067148B"/>
    <w:rsid w:val="00672DF6"/>
    <w:rsid w:val="00674E3D"/>
    <w:rsid w:val="00675750"/>
    <w:rsid w:val="006775BC"/>
    <w:rsid w:val="00677705"/>
    <w:rsid w:val="00680431"/>
    <w:rsid w:val="00680CE6"/>
    <w:rsid w:val="00691921"/>
    <w:rsid w:val="00691F93"/>
    <w:rsid w:val="00693230"/>
    <w:rsid w:val="00694C70"/>
    <w:rsid w:val="00694FF4"/>
    <w:rsid w:val="006A17DD"/>
    <w:rsid w:val="006B5639"/>
    <w:rsid w:val="006B5A15"/>
    <w:rsid w:val="006B6103"/>
    <w:rsid w:val="006B6165"/>
    <w:rsid w:val="006B7890"/>
    <w:rsid w:val="006C10C8"/>
    <w:rsid w:val="006C3C61"/>
    <w:rsid w:val="006C4143"/>
    <w:rsid w:val="006C7443"/>
    <w:rsid w:val="006D1AA1"/>
    <w:rsid w:val="006D20F0"/>
    <w:rsid w:val="006D4FAE"/>
    <w:rsid w:val="006D6899"/>
    <w:rsid w:val="006E00BB"/>
    <w:rsid w:val="006E0198"/>
    <w:rsid w:val="006E0EAC"/>
    <w:rsid w:val="006E22BD"/>
    <w:rsid w:val="006E4345"/>
    <w:rsid w:val="006F0C02"/>
    <w:rsid w:val="006F495E"/>
    <w:rsid w:val="006F63A2"/>
    <w:rsid w:val="006F6F2D"/>
    <w:rsid w:val="0070074B"/>
    <w:rsid w:val="00703A85"/>
    <w:rsid w:val="00704911"/>
    <w:rsid w:val="00704B4A"/>
    <w:rsid w:val="0070688E"/>
    <w:rsid w:val="00710E3E"/>
    <w:rsid w:val="00711ED1"/>
    <w:rsid w:val="00711EE8"/>
    <w:rsid w:val="00713D10"/>
    <w:rsid w:val="00713ED0"/>
    <w:rsid w:val="007201AF"/>
    <w:rsid w:val="00723EBE"/>
    <w:rsid w:val="00724A43"/>
    <w:rsid w:val="007327E0"/>
    <w:rsid w:val="007344E5"/>
    <w:rsid w:val="00737AF5"/>
    <w:rsid w:val="007402C0"/>
    <w:rsid w:val="00740CE5"/>
    <w:rsid w:val="00740F6D"/>
    <w:rsid w:val="007410FC"/>
    <w:rsid w:val="007421FF"/>
    <w:rsid w:val="007440C6"/>
    <w:rsid w:val="0074556D"/>
    <w:rsid w:val="00755CFA"/>
    <w:rsid w:val="00762364"/>
    <w:rsid w:val="007706E2"/>
    <w:rsid w:val="00775AFC"/>
    <w:rsid w:val="00777657"/>
    <w:rsid w:val="00780F68"/>
    <w:rsid w:val="007814E7"/>
    <w:rsid w:val="007835A2"/>
    <w:rsid w:val="00783689"/>
    <w:rsid w:val="007837CE"/>
    <w:rsid w:val="00785B19"/>
    <w:rsid w:val="0079767D"/>
    <w:rsid w:val="007A0EDF"/>
    <w:rsid w:val="007B1464"/>
    <w:rsid w:val="007B42DC"/>
    <w:rsid w:val="007B55F9"/>
    <w:rsid w:val="007B7BC3"/>
    <w:rsid w:val="007C5043"/>
    <w:rsid w:val="007C577F"/>
    <w:rsid w:val="007C6217"/>
    <w:rsid w:val="007D317A"/>
    <w:rsid w:val="007D5172"/>
    <w:rsid w:val="007D5E8D"/>
    <w:rsid w:val="007E23B9"/>
    <w:rsid w:val="007F0069"/>
    <w:rsid w:val="007F1CEF"/>
    <w:rsid w:val="0080183D"/>
    <w:rsid w:val="008029D1"/>
    <w:rsid w:val="00805886"/>
    <w:rsid w:val="00805901"/>
    <w:rsid w:val="00805AEE"/>
    <w:rsid w:val="00806FCD"/>
    <w:rsid w:val="00807195"/>
    <w:rsid w:val="00807C57"/>
    <w:rsid w:val="008113DA"/>
    <w:rsid w:val="00811E71"/>
    <w:rsid w:val="00812964"/>
    <w:rsid w:val="00812BDC"/>
    <w:rsid w:val="0081334C"/>
    <w:rsid w:val="00820A6F"/>
    <w:rsid w:val="00821A2A"/>
    <w:rsid w:val="00823453"/>
    <w:rsid w:val="008239D9"/>
    <w:rsid w:val="00830F3C"/>
    <w:rsid w:val="008316E8"/>
    <w:rsid w:val="0083221E"/>
    <w:rsid w:val="00834703"/>
    <w:rsid w:val="00835FC0"/>
    <w:rsid w:val="0083660B"/>
    <w:rsid w:val="00842861"/>
    <w:rsid w:val="00844676"/>
    <w:rsid w:val="0084545C"/>
    <w:rsid w:val="00851D54"/>
    <w:rsid w:val="0085393F"/>
    <w:rsid w:val="00855138"/>
    <w:rsid w:val="008564A3"/>
    <w:rsid w:val="00856917"/>
    <w:rsid w:val="008577F3"/>
    <w:rsid w:val="008613CE"/>
    <w:rsid w:val="00862215"/>
    <w:rsid w:val="00863729"/>
    <w:rsid w:val="00863C1B"/>
    <w:rsid w:val="00864989"/>
    <w:rsid w:val="00865740"/>
    <w:rsid w:val="008658C3"/>
    <w:rsid w:val="00871FC1"/>
    <w:rsid w:val="00872149"/>
    <w:rsid w:val="00873ABD"/>
    <w:rsid w:val="00880A21"/>
    <w:rsid w:val="0088157C"/>
    <w:rsid w:val="00884323"/>
    <w:rsid w:val="00893F90"/>
    <w:rsid w:val="00894444"/>
    <w:rsid w:val="00895D24"/>
    <w:rsid w:val="00895E61"/>
    <w:rsid w:val="008A1ACC"/>
    <w:rsid w:val="008A6DF4"/>
    <w:rsid w:val="008A7186"/>
    <w:rsid w:val="008B081C"/>
    <w:rsid w:val="008B1222"/>
    <w:rsid w:val="008B1A4E"/>
    <w:rsid w:val="008B1FDC"/>
    <w:rsid w:val="008B2110"/>
    <w:rsid w:val="008B44DB"/>
    <w:rsid w:val="008B513F"/>
    <w:rsid w:val="008B5796"/>
    <w:rsid w:val="008B62C7"/>
    <w:rsid w:val="008B699A"/>
    <w:rsid w:val="008B6A9C"/>
    <w:rsid w:val="008B7E51"/>
    <w:rsid w:val="008C05E7"/>
    <w:rsid w:val="008C0A22"/>
    <w:rsid w:val="008C29CA"/>
    <w:rsid w:val="008C2E9A"/>
    <w:rsid w:val="008C4A81"/>
    <w:rsid w:val="008D2885"/>
    <w:rsid w:val="008D2B9E"/>
    <w:rsid w:val="008D3A14"/>
    <w:rsid w:val="008D7461"/>
    <w:rsid w:val="008E1936"/>
    <w:rsid w:val="008E4C24"/>
    <w:rsid w:val="008E725E"/>
    <w:rsid w:val="008F1164"/>
    <w:rsid w:val="008F1AFF"/>
    <w:rsid w:val="008F572A"/>
    <w:rsid w:val="008F580C"/>
    <w:rsid w:val="008F5A4C"/>
    <w:rsid w:val="00900815"/>
    <w:rsid w:val="00902A2D"/>
    <w:rsid w:val="00903680"/>
    <w:rsid w:val="00905903"/>
    <w:rsid w:val="00905D01"/>
    <w:rsid w:val="00906892"/>
    <w:rsid w:val="0090696A"/>
    <w:rsid w:val="00913FBD"/>
    <w:rsid w:val="009166E9"/>
    <w:rsid w:val="0091710B"/>
    <w:rsid w:val="009256C8"/>
    <w:rsid w:val="0092713C"/>
    <w:rsid w:val="009330E0"/>
    <w:rsid w:val="009338CD"/>
    <w:rsid w:val="00934DB2"/>
    <w:rsid w:val="009357F7"/>
    <w:rsid w:val="009361CB"/>
    <w:rsid w:val="00942764"/>
    <w:rsid w:val="00964910"/>
    <w:rsid w:val="00966B86"/>
    <w:rsid w:val="00974411"/>
    <w:rsid w:val="00975BB4"/>
    <w:rsid w:val="009768FA"/>
    <w:rsid w:val="00982F13"/>
    <w:rsid w:val="0098320A"/>
    <w:rsid w:val="009845EA"/>
    <w:rsid w:val="0098502B"/>
    <w:rsid w:val="0098521B"/>
    <w:rsid w:val="0098621C"/>
    <w:rsid w:val="00990A64"/>
    <w:rsid w:val="009A3751"/>
    <w:rsid w:val="009A3A47"/>
    <w:rsid w:val="009A4FDD"/>
    <w:rsid w:val="009A7C90"/>
    <w:rsid w:val="009B1FBF"/>
    <w:rsid w:val="009B22CF"/>
    <w:rsid w:val="009B2321"/>
    <w:rsid w:val="009B402B"/>
    <w:rsid w:val="009B6B20"/>
    <w:rsid w:val="009C1E0B"/>
    <w:rsid w:val="009C5A0B"/>
    <w:rsid w:val="009C7F14"/>
    <w:rsid w:val="009D0437"/>
    <w:rsid w:val="009D3034"/>
    <w:rsid w:val="009D324F"/>
    <w:rsid w:val="009D7BC4"/>
    <w:rsid w:val="009E183F"/>
    <w:rsid w:val="009E1A08"/>
    <w:rsid w:val="009E1DE2"/>
    <w:rsid w:val="009E7680"/>
    <w:rsid w:val="009F0E37"/>
    <w:rsid w:val="009F4C5B"/>
    <w:rsid w:val="009F676D"/>
    <w:rsid w:val="00A01B4F"/>
    <w:rsid w:val="00A04A72"/>
    <w:rsid w:val="00A04B58"/>
    <w:rsid w:val="00A0695E"/>
    <w:rsid w:val="00A07FF3"/>
    <w:rsid w:val="00A13CF8"/>
    <w:rsid w:val="00A13FEB"/>
    <w:rsid w:val="00A170CD"/>
    <w:rsid w:val="00A17844"/>
    <w:rsid w:val="00A222BD"/>
    <w:rsid w:val="00A24EDE"/>
    <w:rsid w:val="00A273B2"/>
    <w:rsid w:val="00A311B6"/>
    <w:rsid w:val="00A37AC8"/>
    <w:rsid w:val="00A41AEB"/>
    <w:rsid w:val="00A4220F"/>
    <w:rsid w:val="00A444D5"/>
    <w:rsid w:val="00A447B5"/>
    <w:rsid w:val="00A47436"/>
    <w:rsid w:val="00A55657"/>
    <w:rsid w:val="00A561C3"/>
    <w:rsid w:val="00A67E4F"/>
    <w:rsid w:val="00A705A2"/>
    <w:rsid w:val="00A73968"/>
    <w:rsid w:val="00A7792B"/>
    <w:rsid w:val="00A83668"/>
    <w:rsid w:val="00A8443E"/>
    <w:rsid w:val="00A90E94"/>
    <w:rsid w:val="00A9307D"/>
    <w:rsid w:val="00A947DD"/>
    <w:rsid w:val="00A97D54"/>
    <w:rsid w:val="00AA1048"/>
    <w:rsid w:val="00AA1B97"/>
    <w:rsid w:val="00AA26F1"/>
    <w:rsid w:val="00AA645F"/>
    <w:rsid w:val="00AB050A"/>
    <w:rsid w:val="00AB0D01"/>
    <w:rsid w:val="00AB46CA"/>
    <w:rsid w:val="00AB4857"/>
    <w:rsid w:val="00AB5D0C"/>
    <w:rsid w:val="00AC1341"/>
    <w:rsid w:val="00AC1F3D"/>
    <w:rsid w:val="00AC1FFE"/>
    <w:rsid w:val="00AC5874"/>
    <w:rsid w:val="00AD3BF2"/>
    <w:rsid w:val="00AD6003"/>
    <w:rsid w:val="00AE463A"/>
    <w:rsid w:val="00AE6633"/>
    <w:rsid w:val="00AF32CB"/>
    <w:rsid w:val="00AF3C2F"/>
    <w:rsid w:val="00AF432D"/>
    <w:rsid w:val="00AF485C"/>
    <w:rsid w:val="00AF5986"/>
    <w:rsid w:val="00B016C7"/>
    <w:rsid w:val="00B06601"/>
    <w:rsid w:val="00B103CE"/>
    <w:rsid w:val="00B15C10"/>
    <w:rsid w:val="00B17D88"/>
    <w:rsid w:val="00B202EF"/>
    <w:rsid w:val="00B20622"/>
    <w:rsid w:val="00B21FB7"/>
    <w:rsid w:val="00B2502F"/>
    <w:rsid w:val="00B27067"/>
    <w:rsid w:val="00B31FC3"/>
    <w:rsid w:val="00B32950"/>
    <w:rsid w:val="00B34FC5"/>
    <w:rsid w:val="00B36DE1"/>
    <w:rsid w:val="00B371FD"/>
    <w:rsid w:val="00B410C8"/>
    <w:rsid w:val="00B43A5E"/>
    <w:rsid w:val="00B4444E"/>
    <w:rsid w:val="00B50768"/>
    <w:rsid w:val="00B51962"/>
    <w:rsid w:val="00B53261"/>
    <w:rsid w:val="00B54A29"/>
    <w:rsid w:val="00B55C01"/>
    <w:rsid w:val="00B56FD1"/>
    <w:rsid w:val="00B62410"/>
    <w:rsid w:val="00B63463"/>
    <w:rsid w:val="00B66C1C"/>
    <w:rsid w:val="00B71309"/>
    <w:rsid w:val="00B71A9D"/>
    <w:rsid w:val="00B72822"/>
    <w:rsid w:val="00B733E5"/>
    <w:rsid w:val="00B736E0"/>
    <w:rsid w:val="00B73FFC"/>
    <w:rsid w:val="00B744CE"/>
    <w:rsid w:val="00B81B86"/>
    <w:rsid w:val="00B85B8F"/>
    <w:rsid w:val="00B86263"/>
    <w:rsid w:val="00B943C7"/>
    <w:rsid w:val="00BA0D90"/>
    <w:rsid w:val="00BA0E4A"/>
    <w:rsid w:val="00BA13B2"/>
    <w:rsid w:val="00BB03E4"/>
    <w:rsid w:val="00BB169C"/>
    <w:rsid w:val="00BB171A"/>
    <w:rsid w:val="00BB63F7"/>
    <w:rsid w:val="00BC00C2"/>
    <w:rsid w:val="00BC17A9"/>
    <w:rsid w:val="00BD0D32"/>
    <w:rsid w:val="00BD100C"/>
    <w:rsid w:val="00BD11A3"/>
    <w:rsid w:val="00BD2509"/>
    <w:rsid w:val="00BD2EBD"/>
    <w:rsid w:val="00BD64B6"/>
    <w:rsid w:val="00BE0692"/>
    <w:rsid w:val="00BE3E6E"/>
    <w:rsid w:val="00BE7593"/>
    <w:rsid w:val="00BF7859"/>
    <w:rsid w:val="00BF7F07"/>
    <w:rsid w:val="00C00D3F"/>
    <w:rsid w:val="00C01492"/>
    <w:rsid w:val="00C02E75"/>
    <w:rsid w:val="00C04938"/>
    <w:rsid w:val="00C049B1"/>
    <w:rsid w:val="00C05A49"/>
    <w:rsid w:val="00C12B9B"/>
    <w:rsid w:val="00C12CF2"/>
    <w:rsid w:val="00C1629E"/>
    <w:rsid w:val="00C16A5D"/>
    <w:rsid w:val="00C16F98"/>
    <w:rsid w:val="00C23DEE"/>
    <w:rsid w:val="00C25D20"/>
    <w:rsid w:val="00C26D5D"/>
    <w:rsid w:val="00C27E74"/>
    <w:rsid w:val="00C36E65"/>
    <w:rsid w:val="00C37B0A"/>
    <w:rsid w:val="00C42D72"/>
    <w:rsid w:val="00C51EE5"/>
    <w:rsid w:val="00C5537E"/>
    <w:rsid w:val="00C57951"/>
    <w:rsid w:val="00C63264"/>
    <w:rsid w:val="00C64E36"/>
    <w:rsid w:val="00C673C7"/>
    <w:rsid w:val="00C67D72"/>
    <w:rsid w:val="00C73577"/>
    <w:rsid w:val="00C74BED"/>
    <w:rsid w:val="00C76B59"/>
    <w:rsid w:val="00C76C4F"/>
    <w:rsid w:val="00C77DC3"/>
    <w:rsid w:val="00C845E0"/>
    <w:rsid w:val="00C84BBD"/>
    <w:rsid w:val="00C85D94"/>
    <w:rsid w:val="00C8749F"/>
    <w:rsid w:val="00C9098C"/>
    <w:rsid w:val="00C90B11"/>
    <w:rsid w:val="00C91E7B"/>
    <w:rsid w:val="00C92387"/>
    <w:rsid w:val="00C95590"/>
    <w:rsid w:val="00C96D77"/>
    <w:rsid w:val="00C97471"/>
    <w:rsid w:val="00CA03F0"/>
    <w:rsid w:val="00CA15C3"/>
    <w:rsid w:val="00CA555F"/>
    <w:rsid w:val="00CA6B7E"/>
    <w:rsid w:val="00CB57C3"/>
    <w:rsid w:val="00CB7C19"/>
    <w:rsid w:val="00CC094A"/>
    <w:rsid w:val="00CC1270"/>
    <w:rsid w:val="00CC1BC4"/>
    <w:rsid w:val="00CC39CD"/>
    <w:rsid w:val="00CC3E85"/>
    <w:rsid w:val="00CD2792"/>
    <w:rsid w:val="00CD4188"/>
    <w:rsid w:val="00CD432C"/>
    <w:rsid w:val="00CD4419"/>
    <w:rsid w:val="00CD4A9F"/>
    <w:rsid w:val="00CD4EC1"/>
    <w:rsid w:val="00CD7246"/>
    <w:rsid w:val="00CD7291"/>
    <w:rsid w:val="00CE0AFD"/>
    <w:rsid w:val="00CE4738"/>
    <w:rsid w:val="00CE73B4"/>
    <w:rsid w:val="00CF001B"/>
    <w:rsid w:val="00CF0A34"/>
    <w:rsid w:val="00CF2599"/>
    <w:rsid w:val="00CF6E33"/>
    <w:rsid w:val="00CF7EC4"/>
    <w:rsid w:val="00D00F4F"/>
    <w:rsid w:val="00D05044"/>
    <w:rsid w:val="00D06958"/>
    <w:rsid w:val="00D11A4A"/>
    <w:rsid w:val="00D120AA"/>
    <w:rsid w:val="00D13BBE"/>
    <w:rsid w:val="00D142E1"/>
    <w:rsid w:val="00D16665"/>
    <w:rsid w:val="00D174BC"/>
    <w:rsid w:val="00D2002C"/>
    <w:rsid w:val="00D20B7B"/>
    <w:rsid w:val="00D2146B"/>
    <w:rsid w:val="00D218ED"/>
    <w:rsid w:val="00D25EBD"/>
    <w:rsid w:val="00D303BD"/>
    <w:rsid w:val="00D30661"/>
    <w:rsid w:val="00D350EC"/>
    <w:rsid w:val="00D36A9B"/>
    <w:rsid w:val="00D37218"/>
    <w:rsid w:val="00D40705"/>
    <w:rsid w:val="00D42491"/>
    <w:rsid w:val="00D46BCB"/>
    <w:rsid w:val="00D521F3"/>
    <w:rsid w:val="00D56C78"/>
    <w:rsid w:val="00D62160"/>
    <w:rsid w:val="00D63FE6"/>
    <w:rsid w:val="00D655B2"/>
    <w:rsid w:val="00D6770E"/>
    <w:rsid w:val="00D76EF4"/>
    <w:rsid w:val="00D77C65"/>
    <w:rsid w:val="00D810EC"/>
    <w:rsid w:val="00D83489"/>
    <w:rsid w:val="00D87A13"/>
    <w:rsid w:val="00D92927"/>
    <w:rsid w:val="00D94D31"/>
    <w:rsid w:val="00D97753"/>
    <w:rsid w:val="00D97BBF"/>
    <w:rsid w:val="00DA03B8"/>
    <w:rsid w:val="00DA58FA"/>
    <w:rsid w:val="00DA74C3"/>
    <w:rsid w:val="00DA7B7B"/>
    <w:rsid w:val="00DA7CC5"/>
    <w:rsid w:val="00DB2162"/>
    <w:rsid w:val="00DB300D"/>
    <w:rsid w:val="00DB4364"/>
    <w:rsid w:val="00DB5E41"/>
    <w:rsid w:val="00DC21B9"/>
    <w:rsid w:val="00DC2AE1"/>
    <w:rsid w:val="00DC6136"/>
    <w:rsid w:val="00DC6B7B"/>
    <w:rsid w:val="00DD13F2"/>
    <w:rsid w:val="00DD179B"/>
    <w:rsid w:val="00DD1B32"/>
    <w:rsid w:val="00DD248A"/>
    <w:rsid w:val="00DD2CA4"/>
    <w:rsid w:val="00DD35CE"/>
    <w:rsid w:val="00DD616D"/>
    <w:rsid w:val="00DD6974"/>
    <w:rsid w:val="00DE531E"/>
    <w:rsid w:val="00DE7C51"/>
    <w:rsid w:val="00DF32CE"/>
    <w:rsid w:val="00DF488C"/>
    <w:rsid w:val="00DF52B9"/>
    <w:rsid w:val="00DF594D"/>
    <w:rsid w:val="00E00686"/>
    <w:rsid w:val="00E032E6"/>
    <w:rsid w:val="00E046F4"/>
    <w:rsid w:val="00E0760A"/>
    <w:rsid w:val="00E11CD8"/>
    <w:rsid w:val="00E11FCE"/>
    <w:rsid w:val="00E21C9A"/>
    <w:rsid w:val="00E224D8"/>
    <w:rsid w:val="00E24D95"/>
    <w:rsid w:val="00E261D8"/>
    <w:rsid w:val="00E26C73"/>
    <w:rsid w:val="00E315CD"/>
    <w:rsid w:val="00E32400"/>
    <w:rsid w:val="00E34FA9"/>
    <w:rsid w:val="00E4030A"/>
    <w:rsid w:val="00E435AA"/>
    <w:rsid w:val="00E43ABA"/>
    <w:rsid w:val="00E556CD"/>
    <w:rsid w:val="00E55920"/>
    <w:rsid w:val="00E60983"/>
    <w:rsid w:val="00E6135D"/>
    <w:rsid w:val="00E61D97"/>
    <w:rsid w:val="00E62793"/>
    <w:rsid w:val="00E65A0E"/>
    <w:rsid w:val="00E6722F"/>
    <w:rsid w:val="00E71621"/>
    <w:rsid w:val="00E75593"/>
    <w:rsid w:val="00E77592"/>
    <w:rsid w:val="00E77C30"/>
    <w:rsid w:val="00E8173B"/>
    <w:rsid w:val="00E84A95"/>
    <w:rsid w:val="00E8546C"/>
    <w:rsid w:val="00E8595E"/>
    <w:rsid w:val="00E864C6"/>
    <w:rsid w:val="00EA702F"/>
    <w:rsid w:val="00EB15EC"/>
    <w:rsid w:val="00EB449E"/>
    <w:rsid w:val="00EB646D"/>
    <w:rsid w:val="00EB7F2D"/>
    <w:rsid w:val="00EC2185"/>
    <w:rsid w:val="00EC5795"/>
    <w:rsid w:val="00EC6E6B"/>
    <w:rsid w:val="00ED0C07"/>
    <w:rsid w:val="00ED1340"/>
    <w:rsid w:val="00ED1D99"/>
    <w:rsid w:val="00ED325A"/>
    <w:rsid w:val="00ED44AE"/>
    <w:rsid w:val="00EE133D"/>
    <w:rsid w:val="00EE3B74"/>
    <w:rsid w:val="00EE4662"/>
    <w:rsid w:val="00EE4AAD"/>
    <w:rsid w:val="00EF3A9D"/>
    <w:rsid w:val="00F01D81"/>
    <w:rsid w:val="00F02253"/>
    <w:rsid w:val="00F024C4"/>
    <w:rsid w:val="00F0485F"/>
    <w:rsid w:val="00F04971"/>
    <w:rsid w:val="00F077A0"/>
    <w:rsid w:val="00F11C2F"/>
    <w:rsid w:val="00F125F5"/>
    <w:rsid w:val="00F15338"/>
    <w:rsid w:val="00F16FD3"/>
    <w:rsid w:val="00F20BC3"/>
    <w:rsid w:val="00F211C3"/>
    <w:rsid w:val="00F216AC"/>
    <w:rsid w:val="00F23AD7"/>
    <w:rsid w:val="00F349A9"/>
    <w:rsid w:val="00F34CC4"/>
    <w:rsid w:val="00F44180"/>
    <w:rsid w:val="00F46A06"/>
    <w:rsid w:val="00F51FAE"/>
    <w:rsid w:val="00F52CF5"/>
    <w:rsid w:val="00F5625D"/>
    <w:rsid w:val="00F56ECD"/>
    <w:rsid w:val="00F60612"/>
    <w:rsid w:val="00F6277D"/>
    <w:rsid w:val="00F640F1"/>
    <w:rsid w:val="00F6692C"/>
    <w:rsid w:val="00F6792A"/>
    <w:rsid w:val="00F7012D"/>
    <w:rsid w:val="00F70B9C"/>
    <w:rsid w:val="00F74019"/>
    <w:rsid w:val="00F80120"/>
    <w:rsid w:val="00F826BF"/>
    <w:rsid w:val="00F85BD6"/>
    <w:rsid w:val="00F90184"/>
    <w:rsid w:val="00F91172"/>
    <w:rsid w:val="00F91607"/>
    <w:rsid w:val="00F91973"/>
    <w:rsid w:val="00F93135"/>
    <w:rsid w:val="00F94AFB"/>
    <w:rsid w:val="00F94F3C"/>
    <w:rsid w:val="00F961EF"/>
    <w:rsid w:val="00F96542"/>
    <w:rsid w:val="00FA5376"/>
    <w:rsid w:val="00FB03C3"/>
    <w:rsid w:val="00FB1969"/>
    <w:rsid w:val="00FB353B"/>
    <w:rsid w:val="00FB6CA1"/>
    <w:rsid w:val="00FC4742"/>
    <w:rsid w:val="00FC593A"/>
    <w:rsid w:val="00FC70CE"/>
    <w:rsid w:val="00FC7B6B"/>
    <w:rsid w:val="00FD353A"/>
    <w:rsid w:val="00FE279A"/>
    <w:rsid w:val="00FE3042"/>
    <w:rsid w:val="00FF0A79"/>
    <w:rsid w:val="00FF5F03"/>
    <w:rsid w:val="00FF654D"/>
    <w:rsid w:val="00FF7822"/>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57314D"/>
  <w15:docId w15:val="{23D520D7-0A92-6B4C-9451-76BDEE29C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lang w:val="en-MY"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39D9"/>
    <w:rPr>
      <w:rFonts w:ascii="Times New Roman" w:eastAsia="Times New Roman" w:hAnsi="Times New Roman" w:cs="Times New Roman"/>
      <w:sz w:val="24"/>
      <w:szCs w:val="24"/>
    </w:rPr>
  </w:style>
  <w:style w:type="paragraph" w:styleId="Heading1">
    <w:name w:val="heading 1"/>
    <w:basedOn w:val="Normal"/>
    <w:next w:val="Normal"/>
    <w:autoRedefine/>
    <w:uiPriority w:val="9"/>
    <w:qFormat/>
    <w:rsid w:val="0029308C"/>
    <w:pPr>
      <w:keepNext/>
      <w:keepLines/>
      <w:spacing w:before="120" w:after="120"/>
      <w:ind w:left="6" w:hanging="6"/>
      <w:outlineLvl w:val="0"/>
    </w:pPr>
    <w:rPr>
      <w:rFonts w:eastAsia="SimSun"/>
      <w:b/>
      <w:szCs w:val="32"/>
      <w:lang w:val="ms-MY"/>
    </w:rPr>
  </w:style>
  <w:style w:type="paragraph" w:styleId="Heading2">
    <w:name w:val="heading 2"/>
    <w:basedOn w:val="Normal"/>
    <w:next w:val="Normal"/>
    <w:autoRedefine/>
    <w:uiPriority w:val="9"/>
    <w:unhideWhenUsed/>
    <w:qFormat/>
    <w:rsid w:val="00B63463"/>
    <w:pPr>
      <w:keepNext/>
      <w:keepLines/>
      <w:spacing w:before="120" w:after="120"/>
      <w:outlineLvl w:val="1"/>
    </w:pPr>
    <w:rPr>
      <w:i/>
      <w:szCs w:val="36"/>
      <w:lang w:val="ms-MY"/>
    </w:rPr>
  </w:style>
  <w:style w:type="paragraph" w:styleId="Heading3">
    <w:name w:val="heading 3"/>
    <w:basedOn w:val="Normal"/>
    <w:next w:val="Normal"/>
    <w:autoRedefine/>
    <w:uiPriority w:val="9"/>
    <w:unhideWhenUsed/>
    <w:qFormat/>
    <w:rsid w:val="00DD248A"/>
    <w:pPr>
      <w:keepNext/>
      <w:keepLines/>
      <w:numPr>
        <w:numId w:val="4"/>
      </w:numPr>
      <w:spacing w:before="120" w:after="120"/>
      <w:outlineLvl w:val="2"/>
    </w:pPr>
    <w:rPr>
      <w:szCs w:val="28"/>
      <w:lang w:val="ms-MY"/>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qFormat/>
    <w:rPr>
      <w:rFonts w:ascii="Tahoma" w:hAnsi="Tahoma" w:cs="Tahoma"/>
      <w:sz w:val="16"/>
      <w:szCs w:val="16"/>
    </w:rPr>
  </w:style>
  <w:style w:type="paragraph" w:styleId="CommentText">
    <w:name w:val="annotation text"/>
    <w:basedOn w:val="Normal"/>
    <w:qFormat/>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rPr>
      <w:sz w:val="20"/>
      <w:szCs w:val="20"/>
    </w:rPr>
  </w:style>
  <w:style w:type="paragraph" w:styleId="Footer">
    <w:name w:val="footer"/>
    <w:basedOn w:val="Normal"/>
    <w:qFormat/>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uiPriority w:val="20"/>
    <w:qFormat/>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after="200" w:line="1" w:lineRule="atLeast"/>
      <w:ind w:leftChars="-1" w:left="-1" w:hangingChars="1" w:hanging="1"/>
      <w:textDirection w:val="btLr"/>
      <w:textAlignment w:val="top"/>
      <w:outlineLvl w:val="0"/>
    </w:pPr>
    <w:rPr>
      <w:position w:val="-1"/>
      <w:sz w:val="22"/>
      <w:szCs w:val="22"/>
      <w:lang w:val="en-US"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after="200" w:line="1" w:lineRule="atLeast"/>
      <w:ind w:leftChars="-1" w:left="-1" w:hangingChars="1" w:hanging="1"/>
      <w:textDirection w:val="btLr"/>
      <w:textAlignment w:val="top"/>
      <w:outlineLvl w:val="0"/>
    </w:pPr>
    <w:rPr>
      <w:position w:val="-1"/>
      <w:sz w:val="22"/>
      <w:szCs w:val="22"/>
      <w:lang w:val="en-US" w:eastAsia="en-US"/>
    </w:rPr>
  </w:style>
  <w:style w:type="table" w:styleId="TableGrid">
    <w:name w:val="Table Grid"/>
    <w:basedOn w:val="TableNormal"/>
    <w:pPr>
      <w:suppressAutoHyphens/>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rPr>
      <w:rFonts w:ascii="Courier New"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pPr>
      <w:suppressAutoHyphens/>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after="200" w:line="1" w:lineRule="atLeast"/>
      <w:ind w:leftChars="-1" w:left="-1" w:hangingChars="1" w:hanging="1"/>
      <w:textDirection w:val="btLr"/>
      <w:textAlignment w:val="top"/>
      <w:outlineLvl w:val="0"/>
    </w:pPr>
    <w:rPr>
      <w:rFonts w:ascii="Helvetica" w:eastAsia="Helvetica" w:hAnsi="Helvetica" w:cs="Helvetica"/>
      <w:color w:val="000000"/>
      <w:position w:val="-1"/>
      <w:sz w:val="22"/>
      <w:szCs w:val="22"/>
      <w:bdr w:val="nil"/>
      <w:lang w:val="en-US" w:eastAsia="en-US"/>
    </w:rPr>
  </w:style>
  <w:style w:type="paragraph" w:customStyle="1" w:styleId="TableStyle2">
    <w:name w:val="Table Style 2"/>
    <w:pPr>
      <w:pBdr>
        <w:top w:val="nil"/>
        <w:left w:val="nil"/>
        <w:bottom w:val="nil"/>
        <w:right w:val="nil"/>
        <w:between w:val="nil"/>
        <w:bar w:val="nil"/>
      </w:pBdr>
      <w:suppressAutoHyphens/>
      <w:spacing w:after="200" w:line="1" w:lineRule="atLeast"/>
      <w:ind w:leftChars="-1" w:left="-1" w:hangingChars="1" w:hanging="1"/>
      <w:textDirection w:val="btLr"/>
      <w:textAlignment w:val="top"/>
      <w:outlineLvl w:val="0"/>
    </w:pPr>
    <w:rPr>
      <w:rFonts w:ascii="Helvetica" w:eastAsia="Helvetica" w:hAnsi="Helvetica" w:cs="Helvetica"/>
      <w:color w:val="000000"/>
      <w:position w:val="-1"/>
      <w:sz w:val="22"/>
      <w:szCs w:val="22"/>
      <w:bdr w:val="nil"/>
      <w:lang w:eastAsia="en-MY"/>
    </w:rPr>
  </w:style>
  <w:style w:type="character" w:customStyle="1" w:styleId="UnresolvedMention">
    <w:name w:val="Unresolved Mention"/>
    <w:qFormat/>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character" w:styleId="Strong">
    <w:name w:val="Strong"/>
    <w:uiPriority w:val="22"/>
    <w:qFormat/>
    <w:rsid w:val="004C1239"/>
    <w:rPr>
      <w:b/>
      <w:bCs/>
    </w:rPr>
  </w:style>
  <w:style w:type="paragraph" w:customStyle="1" w:styleId="Default">
    <w:name w:val="Default"/>
    <w:rsid w:val="007F0069"/>
    <w:pPr>
      <w:autoSpaceDE w:val="0"/>
      <w:autoSpaceDN w:val="0"/>
      <w:adjustRightInd w:val="0"/>
    </w:pPr>
    <w:rPr>
      <w:rFonts w:ascii="Palatino Linotype" w:hAnsi="Palatino Linotype" w:cs="Palatino Linotype"/>
      <w:color w:val="000000"/>
      <w:sz w:val="24"/>
      <w:szCs w:val="24"/>
      <w:lang w:eastAsia="en-MY"/>
    </w:rPr>
  </w:style>
  <w:style w:type="paragraph" w:customStyle="1" w:styleId="Paragraphabstrak1">
    <w:name w:val="Paragraph abstrak &amp; 1"/>
    <w:autoRedefine/>
    <w:qFormat/>
    <w:rsid w:val="00783689"/>
    <w:pPr>
      <w:autoSpaceDE w:val="0"/>
      <w:autoSpaceDN w:val="0"/>
      <w:adjustRightInd w:val="0"/>
      <w:jc w:val="both"/>
    </w:pPr>
    <w:rPr>
      <w:rFonts w:ascii="Times New Roman" w:eastAsia="AdvP7C2E" w:hAnsi="Times New Roman" w:cs="Times New Roman"/>
      <w:sz w:val="24"/>
      <w:szCs w:val="22"/>
      <w:lang w:val="ms-MY" w:eastAsia="en-MY"/>
    </w:rPr>
  </w:style>
  <w:style w:type="paragraph" w:customStyle="1" w:styleId="Referencelist">
    <w:name w:val="Reference list"/>
    <w:basedOn w:val="Normal"/>
    <w:autoRedefine/>
    <w:qFormat/>
    <w:rsid w:val="00703A85"/>
    <w:pPr>
      <w:numPr>
        <w:numId w:val="2"/>
      </w:numPr>
      <w:autoSpaceDE w:val="0"/>
      <w:autoSpaceDN w:val="0"/>
      <w:adjustRightInd w:val="0"/>
      <w:jc w:val="both"/>
    </w:pPr>
    <w:rPr>
      <w:sz w:val="20"/>
      <w:lang w:eastAsia="en-MY"/>
    </w:rPr>
  </w:style>
  <w:style w:type="paragraph" w:styleId="Revision">
    <w:name w:val="Revision"/>
    <w:hidden/>
    <w:uiPriority w:val="99"/>
    <w:semiHidden/>
    <w:rsid w:val="005E7315"/>
    <w:rPr>
      <w:position w:val="-1"/>
      <w:sz w:val="22"/>
      <w:szCs w:val="22"/>
      <w:lang w:val="en-US" w:eastAsia="en-US"/>
    </w:rPr>
  </w:style>
  <w:style w:type="paragraph" w:customStyle="1" w:styleId="TitleA">
    <w:name w:val="Title A"/>
    <w:basedOn w:val="Normal"/>
    <w:autoRedefine/>
    <w:qFormat/>
    <w:rsid w:val="0049688C"/>
    <w:pPr>
      <w:pBdr>
        <w:top w:val="nil"/>
        <w:left w:val="nil"/>
        <w:bottom w:val="nil"/>
        <w:right w:val="nil"/>
        <w:between w:val="nil"/>
      </w:pBdr>
      <w:jc w:val="center"/>
    </w:pPr>
    <w:rPr>
      <w:b/>
      <w:sz w:val="28"/>
      <w:szCs w:val="28"/>
      <w:lang w:val="ms-MY"/>
    </w:rPr>
  </w:style>
  <w:style w:type="paragraph" w:customStyle="1" w:styleId="Para2">
    <w:name w:val="Para 2"/>
    <w:basedOn w:val="Normal"/>
    <w:autoRedefine/>
    <w:qFormat/>
    <w:rsid w:val="004C19CF"/>
    <w:pPr>
      <w:pBdr>
        <w:top w:val="nil"/>
        <w:left w:val="nil"/>
        <w:bottom w:val="nil"/>
        <w:right w:val="nil"/>
        <w:between w:val="nil"/>
      </w:pBdr>
      <w:ind w:firstLine="720"/>
      <w:jc w:val="both"/>
    </w:pPr>
    <w:rPr>
      <w:lang w:val="ms-MY"/>
    </w:rPr>
  </w:style>
  <w:style w:type="numbering" w:customStyle="1" w:styleId="CurrentList1">
    <w:name w:val="Current List1"/>
    <w:uiPriority w:val="99"/>
    <w:rsid w:val="002E2D68"/>
    <w:pPr>
      <w:numPr>
        <w:numId w:val="5"/>
      </w:numPr>
    </w:pPr>
  </w:style>
  <w:style w:type="paragraph" w:customStyle="1" w:styleId="Directquotation">
    <w:name w:val="Direct quotation"/>
    <w:basedOn w:val="Normal"/>
    <w:autoRedefine/>
    <w:qFormat/>
    <w:rsid w:val="00B63463"/>
    <w:pPr>
      <w:pBdr>
        <w:top w:val="nil"/>
        <w:left w:val="nil"/>
        <w:bottom w:val="nil"/>
        <w:right w:val="nil"/>
        <w:between w:val="nil"/>
      </w:pBdr>
      <w:ind w:left="720"/>
      <w:jc w:val="both"/>
    </w:pPr>
    <w:rPr>
      <w:lang w:val="ms-MY"/>
    </w:rPr>
  </w:style>
  <w:style w:type="paragraph" w:customStyle="1" w:styleId="FarrightDirectquotationname">
    <w:name w:val="Far right Direct quotation name"/>
    <w:basedOn w:val="Normal"/>
    <w:autoRedefine/>
    <w:qFormat/>
    <w:rsid w:val="00B63463"/>
    <w:pPr>
      <w:pBdr>
        <w:top w:val="nil"/>
        <w:left w:val="nil"/>
        <w:bottom w:val="nil"/>
        <w:right w:val="nil"/>
        <w:between w:val="nil"/>
      </w:pBdr>
      <w:ind w:left="5761"/>
      <w:jc w:val="right"/>
    </w:pPr>
    <w:rPr>
      <w:lang w:val="ms-MY"/>
    </w:rPr>
  </w:style>
  <w:style w:type="paragraph" w:customStyle="1" w:styleId="Reflist">
    <w:name w:val="Ref list"/>
    <w:basedOn w:val="Normal"/>
    <w:autoRedefine/>
    <w:qFormat/>
    <w:rsid w:val="001C2A05"/>
    <w:pPr>
      <w:widowControl w:val="0"/>
      <w:tabs>
        <w:tab w:val="left" w:pos="8505"/>
      </w:tabs>
      <w:suppressAutoHyphens/>
      <w:autoSpaceDE w:val="0"/>
      <w:autoSpaceDN w:val="0"/>
      <w:adjustRightInd w:val="0"/>
      <w:ind w:left="720" w:hanging="720"/>
      <w:jc w:val="both"/>
      <w:textDirection w:val="btLr"/>
      <w:textAlignment w:val="top"/>
    </w:pPr>
    <w:rPr>
      <w:iCs/>
    </w:rPr>
  </w:style>
  <w:style w:type="numbering" w:customStyle="1" w:styleId="CurrentList2">
    <w:name w:val="Current List2"/>
    <w:uiPriority w:val="99"/>
    <w:rsid w:val="00102575"/>
    <w:pPr>
      <w:numPr>
        <w:numId w:val="6"/>
      </w:numPr>
    </w:pPr>
  </w:style>
  <w:style w:type="paragraph" w:styleId="NormalWeb">
    <w:name w:val="Normal (Web)"/>
    <w:basedOn w:val="Normal"/>
    <w:uiPriority w:val="99"/>
    <w:semiHidden/>
    <w:unhideWhenUsed/>
    <w:rsid w:val="00FE279A"/>
    <w:pPr>
      <w:spacing w:before="100" w:beforeAutospacing="1" w:after="100" w:afterAutospacing="1"/>
    </w:pPr>
  </w:style>
  <w:style w:type="character" w:customStyle="1" w:styleId="Date1">
    <w:name w:val="Date1"/>
    <w:basedOn w:val="DefaultParagraphFont"/>
    <w:rsid w:val="00F34CC4"/>
  </w:style>
  <w:style w:type="character" w:customStyle="1" w:styleId="arttitle">
    <w:name w:val="art_title"/>
    <w:basedOn w:val="DefaultParagraphFont"/>
    <w:rsid w:val="00F34CC4"/>
  </w:style>
  <w:style w:type="character" w:customStyle="1" w:styleId="serialtitle">
    <w:name w:val="serial_title"/>
    <w:basedOn w:val="DefaultParagraphFont"/>
    <w:rsid w:val="00F34CC4"/>
  </w:style>
  <w:style w:type="character" w:customStyle="1" w:styleId="volumeissue">
    <w:name w:val="volume_issue"/>
    <w:basedOn w:val="DefaultParagraphFont"/>
    <w:rsid w:val="00F34CC4"/>
  </w:style>
  <w:style w:type="character" w:customStyle="1" w:styleId="pagerange">
    <w:name w:val="page_range"/>
    <w:basedOn w:val="DefaultParagraphFont"/>
    <w:rsid w:val="00F34CC4"/>
  </w:style>
  <w:style w:type="character" w:customStyle="1" w:styleId="doilink">
    <w:name w:val="doi_link"/>
    <w:basedOn w:val="DefaultParagraphFont"/>
    <w:rsid w:val="00F34CC4"/>
  </w:style>
  <w:style w:type="character" w:customStyle="1" w:styleId="authorname">
    <w:name w:val="authorname"/>
    <w:basedOn w:val="DefaultParagraphFont"/>
    <w:rsid w:val="00F34CC4"/>
  </w:style>
  <w:style w:type="character" w:styleId="HTMLCite">
    <w:name w:val="HTML Cite"/>
    <w:uiPriority w:val="99"/>
    <w:semiHidden/>
    <w:unhideWhenUsed/>
    <w:rsid w:val="009A7C90"/>
    <w:rPr>
      <w:i/>
      <w:iCs/>
    </w:rPr>
  </w:style>
  <w:style w:type="character" w:customStyle="1" w:styleId="anchor-text">
    <w:name w:val="anchor-text"/>
    <w:basedOn w:val="DefaultParagraphFont"/>
    <w:rsid w:val="006757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297531">
      <w:bodyDiv w:val="1"/>
      <w:marLeft w:val="0"/>
      <w:marRight w:val="0"/>
      <w:marTop w:val="0"/>
      <w:marBottom w:val="0"/>
      <w:divBdr>
        <w:top w:val="none" w:sz="0" w:space="0" w:color="auto"/>
        <w:left w:val="none" w:sz="0" w:space="0" w:color="auto"/>
        <w:bottom w:val="none" w:sz="0" w:space="0" w:color="auto"/>
        <w:right w:val="none" w:sz="0" w:space="0" w:color="auto"/>
      </w:divBdr>
    </w:div>
    <w:div w:id="1225945163">
      <w:bodyDiv w:val="1"/>
      <w:marLeft w:val="0"/>
      <w:marRight w:val="0"/>
      <w:marTop w:val="0"/>
      <w:marBottom w:val="0"/>
      <w:divBdr>
        <w:top w:val="none" w:sz="0" w:space="0" w:color="auto"/>
        <w:left w:val="none" w:sz="0" w:space="0" w:color="auto"/>
        <w:bottom w:val="none" w:sz="0" w:space="0" w:color="auto"/>
        <w:right w:val="none" w:sz="0" w:space="0" w:color="auto"/>
      </w:divBdr>
      <w:divsChild>
        <w:div w:id="1145047619">
          <w:marLeft w:val="0"/>
          <w:marRight w:val="0"/>
          <w:marTop w:val="0"/>
          <w:marBottom w:val="0"/>
          <w:divBdr>
            <w:top w:val="none" w:sz="0" w:space="0" w:color="auto"/>
            <w:left w:val="none" w:sz="0" w:space="0" w:color="auto"/>
            <w:bottom w:val="none" w:sz="0" w:space="0" w:color="auto"/>
            <w:right w:val="none" w:sz="0" w:space="0" w:color="auto"/>
          </w:divBdr>
          <w:divsChild>
            <w:div w:id="414934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doi.org/10.1191/1478088706qp063oa"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U4qAEFunWBU2M+fEKF778oTR0hHefl73wxqIu9HnVwo487L69Lj836ZWO/HK6bDFXkvaJwkAITxWg26FAQs4yYo/x2B8I5Y32Z+RDMcLdOJ0L+94fsXvBurMMYy7bgzPquZbaz</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E48B83D-9D9B-40D4-87B3-03BFED961C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6</Pages>
  <Words>7157</Words>
  <Characters>40800</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ADMIN</cp:lastModifiedBy>
  <cp:revision>3</cp:revision>
  <cp:lastPrinted>2023-11-03T09:36:00Z</cp:lastPrinted>
  <dcterms:created xsi:type="dcterms:W3CDTF">2024-02-28T09:04:00Z</dcterms:created>
  <dcterms:modified xsi:type="dcterms:W3CDTF">2024-02-28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s://csl.mendeley.com/styles/480481211/GayaUKM-Haroon-Melayu</vt:lpwstr>
  </property>
  <property fmtid="{D5CDD505-2E9C-101B-9397-08002B2CF9AE}" pid="16" name="Mendeley Recent Style Name 6_1">
    <vt:lpwstr>Gaya UKM (BM-2018) - Dr. Haroon Rashid</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s://csl.mendeley.com/styles/66537561/universiti-kebangsaan-malaysia-mazleha</vt:lpwstr>
  </property>
  <property fmtid="{D5CDD505-2E9C-101B-9397-08002B2CF9AE}" pid="22" name="Mendeley Recent Style Name 9_1">
    <vt:lpwstr>Universiti Kebangsaan Malaysia (Malay) - Mazleha</vt:lpwstr>
  </property>
</Properties>
</file>